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23" w:rsidRPr="00290024" w:rsidRDefault="00D40EFD" w:rsidP="00F50DC3">
      <w:pPr>
        <w:spacing w:line="240" w:lineRule="auto"/>
        <w:contextualSpacing/>
        <w:jc w:val="center"/>
        <w:rPr>
          <w:rFonts w:cstheme="minorHAnsi"/>
          <w:b/>
          <w:sz w:val="36"/>
        </w:rPr>
      </w:pPr>
      <w:r>
        <w:rPr>
          <w:rFonts w:cstheme="minorHAnsi"/>
          <w:b/>
          <w:sz w:val="36"/>
        </w:rPr>
        <w:t>New</w:t>
      </w:r>
      <w:r w:rsidR="00987023" w:rsidRPr="00290024">
        <w:rPr>
          <w:rFonts w:cstheme="minorHAnsi"/>
          <w:b/>
          <w:sz w:val="36"/>
        </w:rPr>
        <w:t xml:space="preserve"> Community School Sponsorship</w:t>
      </w:r>
    </w:p>
    <w:p w:rsidR="00290024" w:rsidRPr="00290024" w:rsidRDefault="00290024" w:rsidP="00290024">
      <w:pPr>
        <w:spacing w:line="240" w:lineRule="auto"/>
        <w:contextualSpacing/>
        <w:jc w:val="center"/>
        <w:rPr>
          <w:rFonts w:cstheme="minorHAnsi"/>
          <w:b/>
          <w:sz w:val="36"/>
        </w:rPr>
      </w:pPr>
      <w:r w:rsidRPr="00290024">
        <w:rPr>
          <w:rFonts w:cstheme="minorHAnsi"/>
          <w:b/>
          <w:sz w:val="36"/>
        </w:rPr>
        <w:t xml:space="preserve">Application and Rubric </w:t>
      </w:r>
    </w:p>
    <w:p w:rsidR="00987023" w:rsidRPr="00290024" w:rsidRDefault="00F31E00" w:rsidP="00987023">
      <w:pPr>
        <w:spacing w:line="240" w:lineRule="auto"/>
        <w:contextualSpacing/>
        <w:jc w:val="center"/>
        <w:rPr>
          <w:rFonts w:cstheme="minorHAnsi"/>
          <w:sz w:val="28"/>
        </w:rPr>
      </w:pPr>
      <w:r>
        <w:rPr>
          <w:rFonts w:cstheme="minorHAnsi"/>
          <w:sz w:val="28"/>
        </w:rPr>
        <w:t>Contract</w:t>
      </w:r>
      <w:r w:rsidR="00987023" w:rsidRPr="00290024">
        <w:rPr>
          <w:rFonts w:cstheme="minorHAnsi"/>
          <w:sz w:val="28"/>
        </w:rPr>
        <w:t xml:space="preserve"> </w:t>
      </w:r>
      <w:r w:rsidR="00635ED1">
        <w:rPr>
          <w:rFonts w:cstheme="minorHAnsi"/>
          <w:sz w:val="28"/>
        </w:rPr>
        <w:t>Start</w:t>
      </w:r>
      <w:r>
        <w:rPr>
          <w:rFonts w:cstheme="minorHAnsi"/>
          <w:sz w:val="28"/>
        </w:rPr>
        <w:t>s</w:t>
      </w:r>
      <w:r w:rsidR="00635ED1">
        <w:rPr>
          <w:rFonts w:cstheme="minorHAnsi"/>
          <w:sz w:val="28"/>
        </w:rPr>
        <w:t xml:space="preserve"> July 1,</w:t>
      </w:r>
      <w:r w:rsidR="00AC0421">
        <w:rPr>
          <w:rFonts w:cstheme="minorHAnsi"/>
          <w:sz w:val="28"/>
        </w:rPr>
        <w:t xml:space="preserve"> 2025</w:t>
      </w:r>
    </w:p>
    <w:p w:rsidR="002A60DC" w:rsidRPr="007B4893" w:rsidRDefault="002A60DC" w:rsidP="002A60DC">
      <w:pPr>
        <w:spacing w:line="240" w:lineRule="auto"/>
        <w:contextualSpacing/>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6"/>
        <w:gridCol w:w="8364"/>
      </w:tblGrid>
      <w:tr w:rsidR="00B96125" w:rsidRPr="006350FA" w:rsidTr="00252604">
        <w:trPr>
          <w:cantSplit/>
        </w:trPr>
        <w:tc>
          <w:tcPr>
            <w:tcW w:w="5000" w:type="pct"/>
            <w:gridSpan w:val="2"/>
            <w:tcBorders>
              <w:top w:val="single" w:sz="4" w:space="0" w:color="auto"/>
              <w:left w:val="single" w:sz="4" w:space="0" w:color="auto"/>
              <w:bottom w:val="single" w:sz="4" w:space="0" w:color="auto"/>
              <w:right w:val="single" w:sz="4" w:space="0" w:color="auto"/>
            </w:tcBorders>
            <w:shd w:val="clear" w:color="auto" w:fill="008080"/>
            <w:vAlign w:val="center"/>
            <w:hideMark/>
          </w:tcPr>
          <w:p w:rsidR="00B96125" w:rsidRPr="00290024" w:rsidRDefault="00B96125" w:rsidP="002A60DC">
            <w:pPr>
              <w:spacing w:after="0" w:line="240" w:lineRule="auto"/>
              <w:contextualSpacing/>
              <w:jc w:val="center"/>
              <w:rPr>
                <w:b/>
                <w:color w:val="FFFFFF" w:themeColor="background1"/>
                <w:sz w:val="28"/>
              </w:rPr>
            </w:pPr>
            <w:r w:rsidRPr="00290024">
              <w:rPr>
                <w:b/>
                <w:color w:val="FFFFFF" w:themeColor="background1"/>
                <w:sz w:val="28"/>
              </w:rPr>
              <w:t>General Information</w:t>
            </w:r>
          </w:p>
        </w:tc>
      </w:tr>
      <w:tr w:rsidR="00B96125" w:rsidRPr="006350FA" w:rsidTr="00AB2935">
        <w:trPr>
          <w:cantSplit/>
        </w:trPr>
        <w:tc>
          <w:tcPr>
            <w:tcW w:w="1124" w:type="pct"/>
            <w:shd w:val="clear" w:color="auto" w:fill="auto"/>
            <w:noWrap/>
            <w:vAlign w:val="bottom"/>
            <w:hideMark/>
          </w:tcPr>
          <w:p w:rsidR="00B96125" w:rsidRPr="006350FA" w:rsidRDefault="00D6413F"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Proposed</w:t>
            </w:r>
            <w:r w:rsidR="00B96125">
              <w:rPr>
                <w:rFonts w:eastAsia="Times New Roman" w:cstheme="minorHAnsi"/>
                <w:i/>
                <w:iCs/>
                <w:color w:val="000000"/>
              </w:rPr>
              <w:t xml:space="preserve"> </w:t>
            </w:r>
            <w:r w:rsidR="00B96125" w:rsidRPr="006350FA">
              <w:rPr>
                <w:rFonts w:eastAsia="Times New Roman" w:cstheme="minorHAnsi"/>
                <w:i/>
                <w:iCs/>
                <w:color w:val="000000"/>
              </w:rPr>
              <w:t>School Nam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171413504"/>
                <w:placeholder>
                  <w:docPart w:val="29544D95930545BE9C91217D50BA2187"/>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treet Address</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985999358"/>
                <w:placeholder>
                  <w:docPart w:val="47B33D1493954686B400ED6DC0F1D4F4"/>
                </w:placeholder>
                <w:showingPlcHdr/>
              </w:sdtPr>
              <w:sdtEndPr/>
              <w:sdtContent>
                <w:r w:rsidR="00AB2935" w:rsidRPr="00E7630F">
                  <w:rPr>
                    <w:rStyle w:val="PlaceholderText"/>
                    <w:i/>
                  </w:rPr>
                  <w:t>Click here to enter text.</w:t>
                </w:r>
              </w:sdtContent>
            </w:sdt>
          </w:p>
        </w:tc>
      </w:tr>
      <w:tr w:rsidR="00B96125" w:rsidRPr="006350FA" w:rsidTr="00AB2935">
        <w:trPr>
          <w:cantSplit/>
        </w:trPr>
        <w:tc>
          <w:tcPr>
            <w:tcW w:w="1124" w:type="pct"/>
            <w:shd w:val="clear" w:color="auto" w:fill="auto"/>
            <w:noWrap/>
            <w:vAlign w:val="bottom"/>
            <w:hideMark/>
          </w:tcPr>
          <w:p w:rsidR="00B96125" w:rsidRPr="006350FA" w:rsidRDefault="00B96125"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City, State, Zip Code</w:t>
            </w:r>
          </w:p>
        </w:tc>
        <w:tc>
          <w:tcPr>
            <w:tcW w:w="3876" w:type="pct"/>
            <w:shd w:val="clear" w:color="auto" w:fill="auto"/>
            <w:noWrap/>
            <w:vAlign w:val="center"/>
            <w:hideMark/>
          </w:tcPr>
          <w:p w:rsidR="00B96125" w:rsidRPr="006350FA" w:rsidRDefault="00B96125" w:rsidP="00AB2935">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543336312"/>
                <w:placeholder>
                  <w:docPart w:val="94C62F844D544D7BA5002BFFB242EAFA"/>
                </w:placeholder>
                <w:showingPlcHdr/>
              </w:sdtPr>
              <w:sdtEndPr/>
              <w:sdtContent>
                <w:r w:rsidR="00AB2935" w:rsidRPr="00E7630F">
                  <w:rPr>
                    <w:rStyle w:val="PlaceholderText"/>
                    <w:i/>
                  </w:rPr>
                  <w:t>Click here to enter text.</w:t>
                </w:r>
              </w:sdtContent>
            </w:sdt>
          </w:p>
        </w:tc>
      </w:tr>
      <w:tr w:rsidR="00D6413F" w:rsidRPr="006350FA" w:rsidTr="00AB2935">
        <w:trPr>
          <w:cantSplit/>
        </w:trPr>
        <w:tc>
          <w:tcPr>
            <w:tcW w:w="1124" w:type="pct"/>
            <w:shd w:val="clear" w:color="auto" w:fill="auto"/>
            <w:noWrap/>
            <w:vAlign w:val="bottom"/>
          </w:tcPr>
          <w:p w:rsidR="00D6413F" w:rsidRDefault="00D6413F" w:rsidP="002A60DC">
            <w:pPr>
              <w:spacing w:after="0" w:line="240" w:lineRule="auto"/>
              <w:contextualSpacing/>
              <w:jc w:val="center"/>
              <w:rPr>
                <w:rFonts w:eastAsia="Times New Roman" w:cstheme="minorHAnsi"/>
                <w:i/>
                <w:iCs/>
                <w:color w:val="000000"/>
              </w:rPr>
            </w:pPr>
            <w:r>
              <w:rPr>
                <w:rFonts w:eastAsia="Times New Roman" w:cstheme="minorHAnsi"/>
                <w:i/>
                <w:iCs/>
                <w:color w:val="000000"/>
              </w:rPr>
              <w:t>School District</w:t>
            </w:r>
          </w:p>
        </w:tc>
        <w:tc>
          <w:tcPr>
            <w:tcW w:w="3876" w:type="pct"/>
            <w:shd w:val="clear" w:color="auto" w:fill="auto"/>
            <w:noWrap/>
            <w:vAlign w:val="center"/>
          </w:tcPr>
          <w:p w:rsidR="00D6413F" w:rsidRPr="006350FA" w:rsidRDefault="00050886" w:rsidP="00AB2935">
            <w:pPr>
              <w:spacing w:after="0" w:line="240" w:lineRule="auto"/>
              <w:contextualSpacing/>
              <w:rPr>
                <w:rFonts w:eastAsia="Times New Roman" w:cstheme="minorHAnsi"/>
                <w:color w:val="000000"/>
              </w:rPr>
            </w:pPr>
            <w:sdt>
              <w:sdtPr>
                <w:rPr>
                  <w:rFonts w:eastAsia="Times New Roman" w:cstheme="minorHAnsi"/>
                  <w:bCs/>
                  <w:i/>
                  <w:color w:val="000000"/>
                </w:rPr>
                <w:id w:val="2061360261"/>
                <w:placeholder>
                  <w:docPart w:val="28E72C425D5547B0A56FA89F379747D4"/>
                </w:placeholder>
                <w:showingPlcHdr/>
              </w:sdtPr>
              <w:sdtEndPr/>
              <w:sdtContent>
                <w:r w:rsidR="00D6413F" w:rsidRPr="00E7630F">
                  <w:rPr>
                    <w:rStyle w:val="PlaceholderText"/>
                    <w:i/>
                  </w:rPr>
                  <w:t>Click here to enter text.</w:t>
                </w:r>
              </w:sdtContent>
            </w:sdt>
          </w:p>
        </w:tc>
      </w:tr>
      <w:tr w:rsidR="00D6413F" w:rsidRPr="006350FA" w:rsidTr="00AB2935">
        <w:trPr>
          <w:cantSplit/>
        </w:trPr>
        <w:tc>
          <w:tcPr>
            <w:tcW w:w="1124" w:type="pct"/>
            <w:shd w:val="clear" w:color="auto" w:fill="auto"/>
            <w:noWrap/>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Proposed Grade Levels</w:t>
            </w:r>
          </w:p>
        </w:tc>
        <w:sdt>
          <w:sdtPr>
            <w:rPr>
              <w:rFonts w:eastAsia="Times New Roman" w:cstheme="minorHAnsi"/>
              <w:bCs/>
              <w:i/>
              <w:color w:val="000000"/>
            </w:rPr>
            <w:id w:val="1975480773"/>
            <w:placeholder>
              <w:docPart w:val="8E5D12D5DB4B45948AEC3B6B2D8D4CAF"/>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noWrap/>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Expected Enrollment</w:t>
            </w:r>
          </w:p>
        </w:tc>
        <w:sdt>
          <w:sdtPr>
            <w:rPr>
              <w:rFonts w:eastAsia="Times New Roman" w:cstheme="minorHAnsi"/>
              <w:bCs/>
              <w:i/>
              <w:color w:val="000000"/>
            </w:rPr>
            <w:id w:val="-1996089436"/>
            <w:placeholder>
              <w:docPart w:val="D22FD95CC6BF49ED89CD45A30127EB63"/>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Type of School</w:t>
            </w:r>
          </w:p>
        </w:tc>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787392092"/>
                <w:placeholder>
                  <w:docPart w:val="C157DB16AE5D4211B59CEF08FA108C9D"/>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First Year of Operation</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617141573"/>
                <w:placeholder>
                  <w:docPart w:val="496C54CF0C8347F7B4B299C8FB6136E0"/>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tcPr>
          <w:p w:rsidR="00D6413F"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School District</w:t>
            </w:r>
          </w:p>
        </w:tc>
        <w:tc>
          <w:tcPr>
            <w:tcW w:w="3876" w:type="pct"/>
            <w:shd w:val="clear" w:color="auto" w:fill="auto"/>
            <w:noWrap/>
            <w:vAlign w:val="center"/>
          </w:tcPr>
          <w:p w:rsidR="00D6413F" w:rsidRDefault="00050886" w:rsidP="00D6413F">
            <w:pPr>
              <w:spacing w:after="0" w:line="240" w:lineRule="auto"/>
              <w:contextualSpacing/>
              <w:rPr>
                <w:rFonts w:eastAsia="Times New Roman" w:cstheme="minorHAnsi"/>
                <w:bCs/>
                <w:i/>
                <w:color w:val="000000"/>
              </w:rPr>
            </w:pPr>
            <w:sdt>
              <w:sdtPr>
                <w:rPr>
                  <w:rFonts w:eastAsia="Times New Roman" w:cstheme="minorHAnsi"/>
                  <w:bCs/>
                  <w:i/>
                  <w:color w:val="000000"/>
                </w:rPr>
                <w:id w:val="2083176177"/>
                <w:placeholder>
                  <w:docPart w:val="50064A06CA924B25AB2B46ED35F0870F"/>
                </w:placeholder>
                <w:showingPlcHdr/>
              </w:sdtPr>
              <w:sdtEndPr/>
              <w:sdtContent>
                <w:r w:rsidR="00D6413F" w:rsidRPr="00E7630F">
                  <w:rPr>
                    <w:rStyle w:val="PlaceholderText"/>
                    <w:i/>
                  </w:rPr>
                  <w:t>Click here to enter text.</w:t>
                </w:r>
              </w:sdtContent>
            </w:sdt>
          </w:p>
        </w:tc>
      </w:tr>
      <w:tr w:rsidR="00D6413F" w:rsidRPr="006350FA" w:rsidTr="00A54E74">
        <w:trPr>
          <w:cantSplit/>
        </w:trPr>
        <w:tc>
          <w:tcPr>
            <w:tcW w:w="1124" w:type="pct"/>
            <w:shd w:val="clear" w:color="auto" w:fill="auto"/>
            <w:vAlign w:val="center"/>
          </w:tcPr>
          <w:p w:rsidR="00D6413F"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Founding Coalition</w:t>
            </w:r>
          </w:p>
        </w:tc>
        <w:tc>
          <w:tcPr>
            <w:tcW w:w="3876" w:type="pct"/>
            <w:shd w:val="clear" w:color="auto" w:fill="auto"/>
            <w:noWrap/>
            <w:vAlign w:val="center"/>
          </w:tcPr>
          <w:p w:rsidR="00D6413F" w:rsidRPr="00A54E74" w:rsidRDefault="00050886" w:rsidP="00D6413F">
            <w:pPr>
              <w:spacing w:after="0" w:line="240" w:lineRule="auto"/>
              <w:contextualSpacing/>
              <w:rPr>
                <w:rFonts w:eastAsia="Times New Roman" w:cstheme="minorHAnsi"/>
                <w:bCs/>
                <w:i/>
                <w:color w:val="000000"/>
                <w:sz w:val="20"/>
              </w:rPr>
            </w:pPr>
            <w:sdt>
              <w:sdtPr>
                <w:rPr>
                  <w:rFonts w:eastAsia="Times New Roman" w:cstheme="minorHAnsi"/>
                  <w:bCs/>
                  <w:i/>
                  <w:color w:val="000000"/>
                  <w:sz w:val="20"/>
                </w:rPr>
                <w:id w:val="-395356398"/>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Individual     </w:t>
            </w:r>
            <w:sdt>
              <w:sdtPr>
                <w:rPr>
                  <w:rFonts w:eastAsia="Times New Roman" w:cstheme="minorHAnsi"/>
                  <w:bCs/>
                  <w:i/>
                  <w:color w:val="000000"/>
                  <w:sz w:val="20"/>
                </w:rPr>
                <w:id w:val="-1589925344"/>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Parents     </w:t>
            </w:r>
            <w:sdt>
              <w:sdtPr>
                <w:rPr>
                  <w:rFonts w:eastAsia="Times New Roman" w:cstheme="minorHAnsi"/>
                  <w:bCs/>
                  <w:i/>
                  <w:color w:val="000000"/>
                  <w:sz w:val="20"/>
                </w:rPr>
                <w:id w:val="627666509"/>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Teachers/Administrators </w:t>
            </w:r>
            <w:r w:rsidR="00D6413F">
              <w:rPr>
                <w:rFonts w:eastAsia="Times New Roman" w:cstheme="minorHAnsi"/>
                <w:bCs/>
                <w:i/>
                <w:color w:val="000000"/>
                <w:sz w:val="20"/>
              </w:rPr>
              <w:t xml:space="preserve">    </w:t>
            </w:r>
            <w:sdt>
              <w:sdtPr>
                <w:rPr>
                  <w:rFonts w:eastAsia="Times New Roman" w:cstheme="minorHAnsi"/>
                  <w:bCs/>
                  <w:i/>
                  <w:color w:val="000000"/>
                  <w:sz w:val="20"/>
                </w:rPr>
                <w:id w:val="1420981934"/>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Management Company (Operator)</w:t>
            </w:r>
          </w:p>
          <w:p w:rsidR="00D6413F" w:rsidRPr="00A54E74" w:rsidRDefault="00050886" w:rsidP="00D6413F">
            <w:pPr>
              <w:spacing w:after="0" w:line="240" w:lineRule="auto"/>
              <w:contextualSpacing/>
              <w:rPr>
                <w:rFonts w:eastAsia="Times New Roman" w:cstheme="minorHAnsi"/>
                <w:bCs/>
                <w:i/>
                <w:color w:val="000000"/>
                <w:sz w:val="20"/>
              </w:rPr>
            </w:pPr>
            <w:sdt>
              <w:sdtPr>
                <w:rPr>
                  <w:rFonts w:eastAsia="Times New Roman" w:cstheme="minorHAnsi"/>
                  <w:bCs/>
                  <w:i/>
                  <w:color w:val="000000"/>
                  <w:sz w:val="20"/>
                </w:rPr>
                <w:id w:val="-551539337"/>
                <w14:checkbox>
                  <w14:checked w14:val="0"/>
                  <w14:checkedState w14:val="2612" w14:font="MS Gothic"/>
                  <w14:uncheckedState w14:val="2610" w14:font="MS Gothic"/>
                </w14:checkbox>
              </w:sdtPr>
              <w:sdtEndPr/>
              <w:sdtContent>
                <w:r w:rsidR="00D6413F" w:rsidRPr="00A54E74">
                  <w:rPr>
                    <w:rFonts w:ascii="MS Gothic" w:eastAsia="MS Gothic" w:hAnsi="MS Gothic" w:cstheme="minorHAnsi" w:hint="eastAsia"/>
                    <w:bCs/>
                    <w:i/>
                    <w:color w:val="000000"/>
                    <w:sz w:val="20"/>
                  </w:rPr>
                  <w:t>☐</w:t>
                </w:r>
              </w:sdtContent>
            </w:sdt>
            <w:r w:rsidR="00D6413F" w:rsidRPr="00A54E74">
              <w:rPr>
                <w:rFonts w:eastAsia="Times New Roman" w:cstheme="minorHAnsi"/>
                <w:bCs/>
                <w:i/>
                <w:color w:val="000000"/>
                <w:sz w:val="20"/>
              </w:rPr>
              <w:t xml:space="preserve"> Private Not-for-Profit Business     </w:t>
            </w:r>
            <w:sdt>
              <w:sdtPr>
                <w:rPr>
                  <w:rFonts w:eastAsia="Times New Roman" w:cstheme="minorHAnsi"/>
                  <w:bCs/>
                  <w:i/>
                  <w:color w:val="000000"/>
                  <w:sz w:val="20"/>
                </w:rPr>
                <w:id w:val="735596528"/>
                <w14:checkbox>
                  <w14:checked w14:val="0"/>
                  <w14:checkedState w14:val="2612" w14:font="MS Gothic"/>
                  <w14:uncheckedState w14:val="2610" w14:font="MS Gothic"/>
                </w14:checkbox>
              </w:sdtPr>
              <w:sdtEndPr/>
              <w:sdtContent>
                <w:r w:rsidR="00D6413F">
                  <w:rPr>
                    <w:rFonts w:ascii="MS Gothic" w:eastAsia="MS Gothic" w:hAnsi="MS Gothic" w:cstheme="minorHAnsi" w:hint="eastAsia"/>
                    <w:bCs/>
                    <w:i/>
                    <w:color w:val="000000"/>
                    <w:sz w:val="20"/>
                  </w:rPr>
                  <w:t>☐</w:t>
                </w:r>
              </w:sdtContent>
            </w:sdt>
            <w:r w:rsidR="00D6413F">
              <w:rPr>
                <w:rFonts w:eastAsia="Times New Roman" w:cstheme="minorHAnsi"/>
                <w:bCs/>
                <w:i/>
                <w:color w:val="000000"/>
                <w:sz w:val="20"/>
              </w:rPr>
              <w:t xml:space="preserve"> Community-Based Organization     </w:t>
            </w:r>
            <w:sdt>
              <w:sdtPr>
                <w:rPr>
                  <w:rFonts w:eastAsia="Times New Roman" w:cstheme="minorHAnsi"/>
                  <w:bCs/>
                  <w:i/>
                  <w:color w:val="000000"/>
                  <w:sz w:val="20"/>
                </w:rPr>
                <w:id w:val="146413981"/>
                <w14:checkbox>
                  <w14:checked w14:val="0"/>
                  <w14:checkedState w14:val="2612" w14:font="MS Gothic"/>
                  <w14:uncheckedState w14:val="2610" w14:font="MS Gothic"/>
                </w14:checkbox>
              </w:sdtPr>
              <w:sdtEndPr/>
              <w:sdtContent>
                <w:r w:rsidR="00D6413F">
                  <w:rPr>
                    <w:rFonts w:ascii="MS Gothic" w:eastAsia="MS Gothic" w:hAnsi="MS Gothic" w:cstheme="minorHAnsi" w:hint="eastAsia"/>
                    <w:bCs/>
                    <w:i/>
                    <w:color w:val="000000"/>
                    <w:sz w:val="20"/>
                  </w:rPr>
                  <w:t>☐</w:t>
                </w:r>
              </w:sdtContent>
            </w:sdt>
            <w:r w:rsidR="00D6413F">
              <w:rPr>
                <w:rFonts w:eastAsia="Times New Roman" w:cstheme="minorHAnsi"/>
                <w:bCs/>
                <w:i/>
                <w:color w:val="000000"/>
                <w:sz w:val="20"/>
              </w:rPr>
              <w:t xml:space="preserve"> Other Founding Group</w:t>
            </w:r>
          </w:p>
        </w:tc>
      </w:tr>
      <w:tr w:rsidR="00D6413F" w:rsidRPr="006350FA" w:rsidTr="00252604">
        <w:trPr>
          <w:cantSplit/>
        </w:trPr>
        <w:tc>
          <w:tcPr>
            <w:tcW w:w="5000" w:type="pct"/>
            <w:gridSpan w:val="2"/>
            <w:shd w:val="clear" w:color="auto" w:fill="008080"/>
            <w:vAlign w:val="center"/>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 xml:space="preserve">Primary Contact </w:t>
            </w:r>
          </w:p>
        </w:tc>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Name and Title</w:t>
            </w:r>
          </w:p>
        </w:tc>
        <w:sdt>
          <w:sdtPr>
            <w:rPr>
              <w:rFonts w:eastAsia="Times New Roman" w:cstheme="minorHAnsi"/>
              <w:bCs/>
              <w:i/>
              <w:color w:val="000000"/>
            </w:rPr>
            <w:id w:val="-1092927315"/>
            <w:placeholder>
              <w:docPart w:val="3CEE39F5616A41758D3FE039425C6076"/>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Pr>
                <w:rFonts w:eastAsia="Times New Roman" w:cstheme="minorHAnsi"/>
                <w:i/>
                <w:iCs/>
                <w:color w:val="000000"/>
              </w:rPr>
              <w:t>Email and Phone</w:t>
            </w:r>
          </w:p>
        </w:tc>
        <w:sdt>
          <w:sdtPr>
            <w:rPr>
              <w:rFonts w:eastAsia="Times New Roman" w:cstheme="minorHAnsi"/>
              <w:bCs/>
              <w:i/>
              <w:color w:val="000000"/>
            </w:rPr>
            <w:id w:val="-996424148"/>
            <w:placeholder>
              <w:docPart w:val="1F0B9A14217D40A7928A6ECAADA70781"/>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252604">
        <w:trPr>
          <w:cantSplit/>
        </w:trPr>
        <w:tc>
          <w:tcPr>
            <w:tcW w:w="5000" w:type="pct"/>
            <w:gridSpan w:val="2"/>
            <w:shd w:val="clear" w:color="auto" w:fill="008080"/>
            <w:noWrap/>
            <w:vAlign w:val="center"/>
            <w:hideMark/>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Additional Contact and School Information</w:t>
            </w:r>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Governing Authority Members and Roles</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27435139"/>
                <w:placeholder>
                  <w:docPart w:val="21965258718849C79A040028FB54A25B"/>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Management Company</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405988414"/>
                <w:placeholder>
                  <w:docPart w:val="EF9B25CFC7A64A92A2E768642F648F47"/>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Direc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283413720"/>
                <w:placeholder>
                  <w:docPart w:val="543A6D464FEF4567A66CFB3E10BA8D13"/>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chool Treasure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2136595466"/>
                <w:placeholder>
                  <w:docPart w:val="737A6F982EB242679F4CC3E317D45152"/>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uperintendent</w:t>
            </w:r>
          </w:p>
        </w:tc>
        <w:sdt>
          <w:sdtPr>
            <w:rPr>
              <w:rFonts w:eastAsia="Times New Roman" w:cstheme="minorHAnsi"/>
              <w:bCs/>
              <w:i/>
              <w:color w:val="000000"/>
            </w:rPr>
            <w:id w:val="467871006"/>
            <w:placeholder>
              <w:docPart w:val="03D18D0FDB6B4CA28175DB9B978D47D0"/>
            </w:placeholder>
            <w:showingPlcHdr/>
          </w:sdtPr>
          <w:sdtEndPr/>
          <w:sdtContent>
            <w:tc>
              <w:tcPr>
                <w:tcW w:w="3876" w:type="pct"/>
                <w:shd w:val="clear" w:color="auto" w:fill="auto"/>
                <w:noWrap/>
                <w:vAlign w:val="center"/>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EMIS Coordina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856819999"/>
                <w:placeholder>
                  <w:docPart w:val="2DEEB3F52BF14404A55022E1FC5564A0"/>
                </w:placeholder>
                <w:showingPlcHdr/>
              </w:sdtPr>
              <w:sdtEndPr/>
              <w:sdtContent>
                <w:r w:rsidRPr="00E7630F">
                  <w:rPr>
                    <w:rStyle w:val="PlaceholderText"/>
                    <w:i/>
                  </w:rPr>
                  <w:t>Click here to enter text.</w:t>
                </w:r>
              </w:sdtContent>
            </w:sdt>
          </w:p>
        </w:tc>
      </w:tr>
      <w:tr w:rsidR="00D6413F" w:rsidRPr="006350FA" w:rsidTr="00AB2935">
        <w:trPr>
          <w:cantSplit/>
        </w:trPr>
        <w:tc>
          <w:tcPr>
            <w:tcW w:w="1124" w:type="pct"/>
            <w:shd w:val="clear" w:color="auto" w:fill="auto"/>
            <w:vAlign w:val="bottom"/>
            <w:hideMark/>
          </w:tcPr>
          <w:p w:rsidR="00D6413F" w:rsidRPr="006350FA" w:rsidRDefault="00D6413F" w:rsidP="00D6413F">
            <w:pPr>
              <w:spacing w:after="0" w:line="240" w:lineRule="auto"/>
              <w:contextualSpacing/>
              <w:jc w:val="center"/>
              <w:rPr>
                <w:rFonts w:eastAsia="Times New Roman" w:cstheme="minorHAnsi"/>
                <w:i/>
                <w:iCs/>
                <w:color w:val="000000"/>
              </w:rPr>
            </w:pPr>
            <w:r w:rsidRPr="006350FA">
              <w:rPr>
                <w:rFonts w:eastAsia="Times New Roman" w:cstheme="minorHAnsi"/>
                <w:i/>
                <w:iCs/>
                <w:color w:val="000000"/>
              </w:rPr>
              <w:t>Special Education Coordinator</w:t>
            </w:r>
          </w:p>
        </w:tc>
        <w:tc>
          <w:tcPr>
            <w:tcW w:w="3876" w:type="pct"/>
            <w:shd w:val="clear" w:color="auto" w:fill="auto"/>
            <w:noWrap/>
            <w:vAlign w:val="center"/>
            <w:hideMark/>
          </w:tcPr>
          <w:p w:rsidR="00D6413F" w:rsidRPr="006350FA" w:rsidRDefault="00D6413F" w:rsidP="00D6413F">
            <w:pPr>
              <w:spacing w:after="0" w:line="240" w:lineRule="auto"/>
              <w:contextualSpacing/>
              <w:rPr>
                <w:rFonts w:eastAsia="Times New Roman" w:cstheme="minorHAnsi"/>
                <w:color w:val="000000"/>
              </w:rPr>
            </w:pPr>
            <w:r w:rsidRPr="006350FA">
              <w:rPr>
                <w:rFonts w:eastAsia="Times New Roman" w:cstheme="minorHAnsi"/>
                <w:color w:val="000000"/>
              </w:rPr>
              <w:t> </w:t>
            </w:r>
            <w:sdt>
              <w:sdtPr>
                <w:rPr>
                  <w:rFonts w:eastAsia="Times New Roman" w:cstheme="minorHAnsi"/>
                  <w:bCs/>
                  <w:i/>
                  <w:color w:val="000000"/>
                </w:rPr>
                <w:id w:val="1504398190"/>
                <w:placeholder>
                  <w:docPart w:val="B57923A68A0D43A99F41300885581C59"/>
                </w:placeholder>
                <w:showingPlcHdr/>
              </w:sdtPr>
              <w:sdtEndPr/>
              <w:sdtContent>
                <w:r w:rsidRPr="00E7630F">
                  <w:rPr>
                    <w:rStyle w:val="PlaceholderText"/>
                    <w:i/>
                  </w:rPr>
                  <w:t>Click here to enter text.</w:t>
                </w:r>
              </w:sdtContent>
            </w:sdt>
          </w:p>
        </w:tc>
      </w:tr>
      <w:tr w:rsidR="00D6413F" w:rsidRPr="006350FA" w:rsidTr="00252604">
        <w:trPr>
          <w:cantSplit/>
        </w:trPr>
        <w:tc>
          <w:tcPr>
            <w:tcW w:w="5000" w:type="pct"/>
            <w:gridSpan w:val="2"/>
            <w:shd w:val="clear" w:color="auto" w:fill="008080"/>
            <w:vAlign w:val="bottom"/>
          </w:tcPr>
          <w:p w:rsidR="00D6413F" w:rsidRPr="00290024" w:rsidRDefault="00D6413F" w:rsidP="00D6413F">
            <w:pPr>
              <w:spacing w:after="0" w:line="240" w:lineRule="auto"/>
              <w:contextualSpacing/>
              <w:jc w:val="center"/>
              <w:rPr>
                <w:rFonts w:eastAsia="Times New Roman" w:cstheme="minorHAnsi"/>
                <w:b/>
                <w:bCs/>
                <w:color w:val="FFFFFF"/>
                <w:sz w:val="28"/>
              </w:rPr>
            </w:pPr>
            <w:r w:rsidRPr="00290024">
              <w:rPr>
                <w:rFonts w:eastAsia="Times New Roman" w:cstheme="minorHAnsi"/>
                <w:b/>
                <w:bCs/>
                <w:color w:val="FFFFFF"/>
                <w:sz w:val="28"/>
              </w:rPr>
              <w:t>Names and emails of other school personnel or stakeholders to be copied on communication regarding this application.</w:t>
            </w:r>
          </w:p>
        </w:tc>
      </w:tr>
      <w:tr w:rsidR="00D6413F" w:rsidRPr="006350FA" w:rsidTr="00AB2935">
        <w:trPr>
          <w:cantSplit/>
        </w:trPr>
        <w:sdt>
          <w:sdtPr>
            <w:rPr>
              <w:rFonts w:eastAsia="Times New Roman" w:cstheme="minorHAnsi"/>
              <w:bCs/>
              <w:i/>
              <w:color w:val="000000"/>
            </w:rPr>
            <w:id w:val="-1979066362"/>
            <w:placeholder>
              <w:docPart w:val="26F9886AD6624C11B8162FB7C091AF29"/>
            </w:placeholder>
            <w:showingPlcHdr/>
          </w:sdtPr>
          <w:sdtEndPr/>
          <w:sdtContent>
            <w:tc>
              <w:tcPr>
                <w:tcW w:w="5000" w:type="pct"/>
                <w:gridSpan w:val="2"/>
                <w:shd w:val="clear" w:color="auto" w:fill="auto"/>
              </w:tcPr>
              <w:p w:rsidR="00D6413F" w:rsidRPr="006350FA" w:rsidRDefault="00D6413F" w:rsidP="00D6413F">
                <w:pPr>
                  <w:spacing w:after="0" w:line="240" w:lineRule="auto"/>
                  <w:contextualSpacing/>
                  <w:rPr>
                    <w:rFonts w:eastAsia="Times New Roman" w:cstheme="minorHAnsi"/>
                    <w:color w:val="000000"/>
                  </w:rPr>
                </w:pPr>
                <w:r w:rsidRPr="00E7630F">
                  <w:rPr>
                    <w:rStyle w:val="PlaceholderText"/>
                    <w:i/>
                  </w:rPr>
                  <w:t>Click here to enter text.</w:t>
                </w:r>
              </w:p>
            </w:tc>
          </w:sdtContent>
        </w:sdt>
      </w:tr>
    </w:tbl>
    <w:p w:rsidR="00987023" w:rsidRDefault="00987023"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5744"/>
        <w:gridCol w:w="644"/>
        <w:gridCol w:w="1977"/>
      </w:tblGrid>
      <w:tr w:rsidR="00B96125" w:rsidRPr="006350FA" w:rsidTr="009575D4">
        <w:trPr>
          <w:cantSplit/>
          <w:tblHeader/>
        </w:trPr>
        <w:tc>
          <w:tcPr>
            <w:tcW w:w="5000" w:type="pct"/>
            <w:gridSpan w:val="4"/>
            <w:shd w:val="clear" w:color="auto" w:fill="008080"/>
            <w:vAlign w:val="center"/>
            <w:hideMark/>
          </w:tcPr>
          <w:p w:rsidR="00B96125" w:rsidRPr="007A4FE3" w:rsidRDefault="00B96125" w:rsidP="002A60DC">
            <w:pPr>
              <w:spacing w:after="0" w:line="240" w:lineRule="auto"/>
              <w:contextualSpacing/>
              <w:jc w:val="center"/>
              <w:rPr>
                <w:rFonts w:eastAsia="Times New Roman" w:cstheme="minorHAnsi"/>
                <w:bCs/>
                <w:i/>
                <w:iCs/>
                <w:color w:val="FFFFFF"/>
                <w:sz w:val="28"/>
              </w:rPr>
            </w:pPr>
            <w:r w:rsidRPr="007A4FE3">
              <w:rPr>
                <w:i/>
                <w:sz w:val="28"/>
              </w:rPr>
              <w:br w:type="page"/>
            </w:r>
            <w:r w:rsidRPr="007A4FE3">
              <w:rPr>
                <w:rFonts w:eastAsia="Times New Roman" w:cstheme="minorHAnsi"/>
                <w:bCs/>
                <w:i/>
                <w:iCs/>
                <w:color w:val="FFFFFF"/>
                <w:sz w:val="28"/>
              </w:rPr>
              <w:t>By signing below, the Governing Authority President and the School Leader (Operator) acknowledge they have answered all questions truthfully and to the best of their knowledge.</w:t>
            </w: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Governing Authority President</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r w:rsidR="00B96125" w:rsidRPr="006350FA" w:rsidTr="00AB2935">
        <w:trPr>
          <w:cantSplit/>
        </w:trPr>
        <w:tc>
          <w:tcPr>
            <w:tcW w:w="1124" w:type="pct"/>
            <w:shd w:val="clear" w:color="auto" w:fill="auto"/>
            <w:vAlign w:val="center"/>
            <w:hideMark/>
          </w:tcPr>
          <w:p w:rsidR="00B96125" w:rsidRPr="006350FA" w:rsidRDefault="00B96125" w:rsidP="002A60DC">
            <w:pPr>
              <w:spacing w:after="0" w:line="240" w:lineRule="auto"/>
              <w:contextualSpacing/>
              <w:rPr>
                <w:rFonts w:eastAsia="Times New Roman" w:cstheme="minorHAnsi"/>
                <w:i/>
                <w:iCs/>
                <w:color w:val="000000"/>
              </w:rPr>
            </w:pPr>
            <w:r>
              <w:rPr>
                <w:rFonts w:eastAsia="Times New Roman" w:cstheme="minorHAnsi"/>
                <w:i/>
                <w:iCs/>
                <w:color w:val="000000"/>
              </w:rPr>
              <w:t>School Leader (Operator)</w:t>
            </w:r>
          </w:p>
        </w:tc>
        <w:tc>
          <w:tcPr>
            <w:tcW w:w="2662" w:type="pct"/>
            <w:shd w:val="clear" w:color="auto" w:fill="auto"/>
            <w:vAlign w:val="center"/>
            <w:hideMark/>
          </w:tcPr>
          <w:p w:rsidR="00B96125" w:rsidRDefault="00B96125" w:rsidP="002A60DC">
            <w:pPr>
              <w:spacing w:after="0" w:line="240" w:lineRule="auto"/>
              <w:contextualSpacing/>
              <w:rPr>
                <w:rFonts w:eastAsia="Times New Roman" w:cstheme="minorHAnsi"/>
                <w:color w:val="000000"/>
              </w:rPr>
            </w:pPr>
          </w:p>
          <w:p w:rsidR="00B96125" w:rsidRDefault="00B96125" w:rsidP="002A60DC">
            <w:pPr>
              <w:spacing w:after="0" w:line="240" w:lineRule="auto"/>
              <w:contextualSpacing/>
              <w:rPr>
                <w:rFonts w:eastAsia="Times New Roman" w:cstheme="minorHAnsi"/>
                <w:color w:val="000000"/>
              </w:rPr>
            </w:pPr>
          </w:p>
          <w:p w:rsidR="00B96125" w:rsidRPr="006350FA" w:rsidRDefault="00B96125" w:rsidP="002A60DC">
            <w:pPr>
              <w:spacing w:after="0" w:line="240" w:lineRule="auto"/>
              <w:contextualSpacing/>
              <w:rPr>
                <w:rFonts w:eastAsia="Times New Roman" w:cstheme="minorHAnsi"/>
                <w:color w:val="000000"/>
              </w:rPr>
            </w:pPr>
          </w:p>
        </w:tc>
        <w:tc>
          <w:tcPr>
            <w:tcW w:w="298" w:type="pct"/>
            <w:vAlign w:val="center"/>
            <w:hideMark/>
          </w:tcPr>
          <w:p w:rsidR="00B96125" w:rsidRPr="000A5D65" w:rsidRDefault="00B96125" w:rsidP="002A60DC">
            <w:pPr>
              <w:spacing w:after="0" w:line="240" w:lineRule="auto"/>
              <w:contextualSpacing/>
              <w:rPr>
                <w:rFonts w:eastAsia="Times New Roman" w:cstheme="minorHAnsi"/>
                <w:i/>
                <w:color w:val="000000"/>
              </w:rPr>
            </w:pPr>
            <w:r w:rsidRPr="000A5D65">
              <w:rPr>
                <w:rFonts w:eastAsia="Times New Roman" w:cstheme="minorHAnsi"/>
                <w:i/>
                <w:color w:val="000000"/>
              </w:rPr>
              <w:t>Date</w:t>
            </w:r>
          </w:p>
        </w:tc>
        <w:tc>
          <w:tcPr>
            <w:tcW w:w="916" w:type="pct"/>
            <w:vAlign w:val="center"/>
          </w:tcPr>
          <w:p w:rsidR="00B96125" w:rsidRPr="006350FA" w:rsidRDefault="00B96125" w:rsidP="002A60DC">
            <w:pPr>
              <w:spacing w:after="0" w:line="240" w:lineRule="auto"/>
              <w:contextualSpacing/>
              <w:rPr>
                <w:rFonts w:eastAsia="Times New Roman" w:cstheme="minorHAnsi"/>
                <w:color w:val="000000"/>
              </w:rPr>
            </w:pPr>
          </w:p>
        </w:tc>
      </w:tr>
    </w:tbl>
    <w:p w:rsidR="008A4A9B" w:rsidRPr="00050886" w:rsidRDefault="008A4A9B" w:rsidP="00050886">
      <w:pPr>
        <w:tabs>
          <w:tab w:val="left" w:pos="0"/>
        </w:tabs>
        <w:rPr>
          <w:b/>
        </w:rPr>
      </w:pPr>
      <w:r w:rsidRPr="00050886">
        <w:rPr>
          <w:b/>
        </w:rPr>
        <w:lastRenderedPageBreak/>
        <w:t>Enrollment Plan:</w:t>
      </w:r>
      <w:bookmarkStart w:id="0" w:name="_GoBack"/>
      <w:bookmarkEnd w:id="0"/>
    </w:p>
    <w:p w:rsidR="008A4A9B" w:rsidRDefault="008A4A9B" w:rsidP="008A4A9B">
      <w:pPr>
        <w:pStyle w:val="ListParagraph"/>
        <w:numPr>
          <w:ilvl w:val="0"/>
          <w:numId w:val="17"/>
        </w:numPr>
      </w:pPr>
      <w:r>
        <w:t>Complete the enrollment plan table below with projected enrollment for the next five (5) years.</w:t>
      </w:r>
    </w:p>
    <w:p w:rsidR="008A4A9B" w:rsidRDefault="008A4A9B" w:rsidP="008A4A9B">
      <w:pPr>
        <w:pStyle w:val="ListParagraph"/>
        <w:numPr>
          <w:ilvl w:val="0"/>
          <w:numId w:val="17"/>
        </w:numPr>
      </w:pPr>
      <w:r>
        <w:t>Describe the specific methods the school will use to reach the enrollment targets.</w:t>
      </w:r>
    </w:p>
    <w:p w:rsidR="008A4A9B" w:rsidRDefault="008A4A9B" w:rsidP="008A4A9B">
      <w:pPr>
        <w:pStyle w:val="ListParagraph"/>
        <w:numPr>
          <w:ilvl w:val="0"/>
          <w:numId w:val="17"/>
        </w:numPr>
      </w:pPr>
      <w:r>
        <w:t>Describe the specific methods the school will use to achieve consistent student retention.</w:t>
      </w:r>
    </w:p>
    <w:tbl>
      <w:tblPr>
        <w:tblStyle w:val="TableGrid"/>
        <w:tblW w:w="0" w:type="auto"/>
        <w:tblLook w:val="04A0" w:firstRow="1" w:lastRow="0" w:firstColumn="1" w:lastColumn="0" w:noHBand="0" w:noVBand="1"/>
      </w:tblPr>
      <w:tblGrid>
        <w:gridCol w:w="1209"/>
        <w:gridCol w:w="681"/>
        <w:gridCol w:w="679"/>
        <w:gridCol w:w="679"/>
        <w:gridCol w:w="680"/>
        <w:gridCol w:w="680"/>
        <w:gridCol w:w="680"/>
        <w:gridCol w:w="680"/>
        <w:gridCol w:w="680"/>
        <w:gridCol w:w="680"/>
        <w:gridCol w:w="680"/>
        <w:gridCol w:w="703"/>
        <w:gridCol w:w="703"/>
        <w:gridCol w:w="703"/>
        <w:gridCol w:w="673"/>
      </w:tblGrid>
      <w:tr w:rsidR="00BD7A17" w:rsidTr="00BD7A17">
        <w:tc>
          <w:tcPr>
            <w:tcW w:w="1209" w:type="dxa"/>
            <w:vAlign w:val="center"/>
          </w:tcPr>
          <w:p w:rsidR="00BD7A17" w:rsidRDefault="00BD7A17" w:rsidP="00BD7A17">
            <w:pPr>
              <w:jc w:val="center"/>
            </w:pPr>
            <w:r>
              <w:t>Target Enrollment by Year &amp; Grade</w:t>
            </w:r>
          </w:p>
        </w:tc>
        <w:tc>
          <w:tcPr>
            <w:tcW w:w="681" w:type="dxa"/>
            <w:vAlign w:val="center"/>
          </w:tcPr>
          <w:p w:rsidR="00BD7A17" w:rsidRDefault="00BD7A17" w:rsidP="00BD7A17">
            <w:pPr>
              <w:jc w:val="center"/>
            </w:pPr>
            <w:r>
              <w:t>K</w:t>
            </w:r>
          </w:p>
        </w:tc>
        <w:tc>
          <w:tcPr>
            <w:tcW w:w="679" w:type="dxa"/>
            <w:vAlign w:val="center"/>
          </w:tcPr>
          <w:p w:rsidR="00BD7A17" w:rsidRDefault="00BD7A17" w:rsidP="00BD7A17">
            <w:pPr>
              <w:jc w:val="center"/>
            </w:pPr>
            <w:r>
              <w:t>1</w:t>
            </w:r>
          </w:p>
        </w:tc>
        <w:tc>
          <w:tcPr>
            <w:tcW w:w="679" w:type="dxa"/>
            <w:vAlign w:val="center"/>
          </w:tcPr>
          <w:p w:rsidR="00BD7A17" w:rsidRDefault="00BD7A17" w:rsidP="00BD7A17">
            <w:pPr>
              <w:jc w:val="center"/>
            </w:pPr>
            <w:r>
              <w:t>2</w:t>
            </w:r>
          </w:p>
        </w:tc>
        <w:tc>
          <w:tcPr>
            <w:tcW w:w="680" w:type="dxa"/>
            <w:vAlign w:val="center"/>
          </w:tcPr>
          <w:p w:rsidR="00BD7A17" w:rsidRDefault="00BD7A17" w:rsidP="00BD7A17">
            <w:pPr>
              <w:jc w:val="center"/>
            </w:pPr>
            <w:r>
              <w:t>3</w:t>
            </w:r>
          </w:p>
        </w:tc>
        <w:tc>
          <w:tcPr>
            <w:tcW w:w="680" w:type="dxa"/>
            <w:vAlign w:val="center"/>
          </w:tcPr>
          <w:p w:rsidR="00BD7A17" w:rsidRDefault="00BD7A17" w:rsidP="00BD7A17">
            <w:pPr>
              <w:jc w:val="center"/>
            </w:pPr>
            <w:r>
              <w:t>4</w:t>
            </w:r>
          </w:p>
        </w:tc>
        <w:tc>
          <w:tcPr>
            <w:tcW w:w="680" w:type="dxa"/>
            <w:vAlign w:val="center"/>
          </w:tcPr>
          <w:p w:rsidR="00BD7A17" w:rsidRDefault="00BD7A17" w:rsidP="00BD7A17">
            <w:pPr>
              <w:jc w:val="center"/>
            </w:pPr>
            <w:r>
              <w:t>5</w:t>
            </w:r>
          </w:p>
        </w:tc>
        <w:tc>
          <w:tcPr>
            <w:tcW w:w="680" w:type="dxa"/>
            <w:vAlign w:val="center"/>
          </w:tcPr>
          <w:p w:rsidR="00BD7A17" w:rsidRDefault="00BD7A17" w:rsidP="00BD7A17">
            <w:pPr>
              <w:jc w:val="center"/>
            </w:pPr>
            <w:r>
              <w:t>6</w:t>
            </w:r>
          </w:p>
        </w:tc>
        <w:tc>
          <w:tcPr>
            <w:tcW w:w="680" w:type="dxa"/>
            <w:vAlign w:val="center"/>
          </w:tcPr>
          <w:p w:rsidR="00BD7A17" w:rsidRDefault="00BD7A17" w:rsidP="00BD7A17">
            <w:pPr>
              <w:jc w:val="center"/>
            </w:pPr>
            <w:r>
              <w:t>7</w:t>
            </w:r>
          </w:p>
        </w:tc>
        <w:tc>
          <w:tcPr>
            <w:tcW w:w="680" w:type="dxa"/>
            <w:vAlign w:val="center"/>
          </w:tcPr>
          <w:p w:rsidR="00BD7A17" w:rsidRDefault="00BD7A17" w:rsidP="00BD7A17">
            <w:pPr>
              <w:jc w:val="center"/>
            </w:pPr>
            <w:r>
              <w:t>8</w:t>
            </w:r>
          </w:p>
        </w:tc>
        <w:tc>
          <w:tcPr>
            <w:tcW w:w="680" w:type="dxa"/>
            <w:vAlign w:val="center"/>
          </w:tcPr>
          <w:p w:rsidR="00BD7A17" w:rsidRDefault="00BD7A17" w:rsidP="00BD7A17">
            <w:pPr>
              <w:jc w:val="center"/>
            </w:pPr>
            <w:r>
              <w:t>9</w:t>
            </w:r>
          </w:p>
        </w:tc>
        <w:tc>
          <w:tcPr>
            <w:tcW w:w="703" w:type="dxa"/>
            <w:vAlign w:val="center"/>
          </w:tcPr>
          <w:p w:rsidR="00BD7A17" w:rsidRDefault="00BD7A17" w:rsidP="00BD7A17">
            <w:pPr>
              <w:jc w:val="center"/>
            </w:pPr>
            <w:r>
              <w:t>10</w:t>
            </w:r>
          </w:p>
        </w:tc>
        <w:tc>
          <w:tcPr>
            <w:tcW w:w="703" w:type="dxa"/>
            <w:vAlign w:val="center"/>
          </w:tcPr>
          <w:p w:rsidR="00BD7A17" w:rsidRDefault="00BD7A17" w:rsidP="00BD7A17">
            <w:pPr>
              <w:jc w:val="center"/>
            </w:pPr>
            <w:r>
              <w:t>11</w:t>
            </w:r>
          </w:p>
        </w:tc>
        <w:tc>
          <w:tcPr>
            <w:tcW w:w="703" w:type="dxa"/>
            <w:vAlign w:val="center"/>
          </w:tcPr>
          <w:p w:rsidR="00BD7A17" w:rsidRDefault="00BD7A17" w:rsidP="00BD7A17">
            <w:pPr>
              <w:jc w:val="center"/>
            </w:pPr>
            <w:r>
              <w:t>12</w:t>
            </w:r>
          </w:p>
        </w:tc>
        <w:tc>
          <w:tcPr>
            <w:tcW w:w="673" w:type="dxa"/>
            <w:vAlign w:val="center"/>
          </w:tcPr>
          <w:p w:rsidR="00BD7A17" w:rsidRDefault="00BD7A17" w:rsidP="00BD7A17">
            <w:pPr>
              <w:jc w:val="center"/>
            </w:pPr>
            <w:r>
              <w:t>Total</w:t>
            </w:r>
          </w:p>
        </w:tc>
      </w:tr>
      <w:tr w:rsidR="00BD7A17" w:rsidTr="00BD7A17">
        <w:tc>
          <w:tcPr>
            <w:tcW w:w="1209" w:type="dxa"/>
          </w:tcPr>
          <w:p w:rsidR="00BD7A17" w:rsidRDefault="00BD7A17" w:rsidP="008A4A9B">
            <w:r>
              <w:t>Year 1</w:t>
            </w:r>
          </w:p>
        </w:tc>
        <w:tc>
          <w:tcPr>
            <w:tcW w:w="681" w:type="dxa"/>
          </w:tcPr>
          <w:p w:rsidR="00BD7A17" w:rsidRDefault="00BD7A17" w:rsidP="008A4A9B"/>
        </w:tc>
        <w:tc>
          <w:tcPr>
            <w:tcW w:w="679" w:type="dxa"/>
          </w:tcPr>
          <w:p w:rsidR="00BD7A17" w:rsidRDefault="00BD7A17" w:rsidP="008A4A9B"/>
        </w:tc>
        <w:tc>
          <w:tcPr>
            <w:tcW w:w="679"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673" w:type="dxa"/>
          </w:tcPr>
          <w:p w:rsidR="00BD7A17" w:rsidRDefault="00BD7A17" w:rsidP="008A4A9B"/>
        </w:tc>
      </w:tr>
      <w:tr w:rsidR="00BD7A17" w:rsidTr="00BD7A17">
        <w:tc>
          <w:tcPr>
            <w:tcW w:w="1209" w:type="dxa"/>
          </w:tcPr>
          <w:p w:rsidR="00BD7A17" w:rsidRDefault="00BD7A17" w:rsidP="008A4A9B">
            <w:r>
              <w:t>Year 2</w:t>
            </w:r>
          </w:p>
        </w:tc>
        <w:tc>
          <w:tcPr>
            <w:tcW w:w="681" w:type="dxa"/>
          </w:tcPr>
          <w:p w:rsidR="00BD7A17" w:rsidRDefault="00BD7A17" w:rsidP="008A4A9B"/>
        </w:tc>
        <w:tc>
          <w:tcPr>
            <w:tcW w:w="679" w:type="dxa"/>
          </w:tcPr>
          <w:p w:rsidR="00BD7A17" w:rsidRDefault="00BD7A17" w:rsidP="008A4A9B"/>
        </w:tc>
        <w:tc>
          <w:tcPr>
            <w:tcW w:w="679"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673" w:type="dxa"/>
          </w:tcPr>
          <w:p w:rsidR="00BD7A17" w:rsidRDefault="00BD7A17" w:rsidP="008A4A9B"/>
        </w:tc>
      </w:tr>
      <w:tr w:rsidR="00BD7A17" w:rsidTr="00BD7A17">
        <w:tc>
          <w:tcPr>
            <w:tcW w:w="1209" w:type="dxa"/>
          </w:tcPr>
          <w:p w:rsidR="00BD7A17" w:rsidRDefault="00BD7A17" w:rsidP="008A4A9B">
            <w:r>
              <w:t>Year 3</w:t>
            </w:r>
          </w:p>
        </w:tc>
        <w:tc>
          <w:tcPr>
            <w:tcW w:w="681" w:type="dxa"/>
          </w:tcPr>
          <w:p w:rsidR="00BD7A17" w:rsidRDefault="00BD7A17" w:rsidP="008A4A9B"/>
        </w:tc>
        <w:tc>
          <w:tcPr>
            <w:tcW w:w="679" w:type="dxa"/>
          </w:tcPr>
          <w:p w:rsidR="00BD7A17" w:rsidRDefault="00BD7A17" w:rsidP="008A4A9B"/>
        </w:tc>
        <w:tc>
          <w:tcPr>
            <w:tcW w:w="679"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673" w:type="dxa"/>
          </w:tcPr>
          <w:p w:rsidR="00BD7A17" w:rsidRDefault="00BD7A17" w:rsidP="008A4A9B"/>
        </w:tc>
      </w:tr>
      <w:tr w:rsidR="00BD7A17" w:rsidTr="00BD7A17">
        <w:tc>
          <w:tcPr>
            <w:tcW w:w="1209" w:type="dxa"/>
          </w:tcPr>
          <w:p w:rsidR="00BD7A17" w:rsidRDefault="00BD7A17" w:rsidP="008A4A9B">
            <w:r>
              <w:t>Year 4</w:t>
            </w:r>
          </w:p>
        </w:tc>
        <w:tc>
          <w:tcPr>
            <w:tcW w:w="681" w:type="dxa"/>
          </w:tcPr>
          <w:p w:rsidR="00BD7A17" w:rsidRDefault="00BD7A17" w:rsidP="008A4A9B"/>
        </w:tc>
        <w:tc>
          <w:tcPr>
            <w:tcW w:w="679" w:type="dxa"/>
          </w:tcPr>
          <w:p w:rsidR="00BD7A17" w:rsidRDefault="00BD7A17" w:rsidP="008A4A9B"/>
        </w:tc>
        <w:tc>
          <w:tcPr>
            <w:tcW w:w="679"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673" w:type="dxa"/>
          </w:tcPr>
          <w:p w:rsidR="00BD7A17" w:rsidRDefault="00BD7A17" w:rsidP="008A4A9B"/>
        </w:tc>
      </w:tr>
      <w:tr w:rsidR="00BD7A17" w:rsidTr="00BD7A17">
        <w:tc>
          <w:tcPr>
            <w:tcW w:w="1209" w:type="dxa"/>
          </w:tcPr>
          <w:p w:rsidR="00BD7A17" w:rsidRDefault="007A4FE3" w:rsidP="008A4A9B">
            <w:r>
              <w:t>Year 5</w:t>
            </w:r>
          </w:p>
        </w:tc>
        <w:tc>
          <w:tcPr>
            <w:tcW w:w="681" w:type="dxa"/>
          </w:tcPr>
          <w:p w:rsidR="00BD7A17" w:rsidRDefault="00BD7A17" w:rsidP="008A4A9B"/>
        </w:tc>
        <w:tc>
          <w:tcPr>
            <w:tcW w:w="679" w:type="dxa"/>
          </w:tcPr>
          <w:p w:rsidR="00BD7A17" w:rsidRDefault="00BD7A17" w:rsidP="008A4A9B"/>
        </w:tc>
        <w:tc>
          <w:tcPr>
            <w:tcW w:w="679"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680"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703" w:type="dxa"/>
          </w:tcPr>
          <w:p w:rsidR="00BD7A17" w:rsidRDefault="00BD7A17" w:rsidP="008A4A9B"/>
        </w:tc>
        <w:tc>
          <w:tcPr>
            <w:tcW w:w="673" w:type="dxa"/>
          </w:tcPr>
          <w:p w:rsidR="00BD7A17" w:rsidRDefault="00BD7A17" w:rsidP="008A4A9B"/>
        </w:tc>
      </w:tr>
    </w:tbl>
    <w:p w:rsidR="00BD7A17" w:rsidRDefault="00BD7A17" w:rsidP="008A4A9B">
      <w:r>
        <w:rPr>
          <w:noProof/>
        </w:rPr>
        <mc:AlternateContent>
          <mc:Choice Requires="wps">
            <w:drawing>
              <wp:anchor distT="45720" distB="45720" distL="114300" distR="114300" simplePos="0" relativeHeight="251659264" behindDoc="0" locked="0" layoutInCell="1" allowOverlap="1" wp14:anchorId="6BE70E38" wp14:editId="1A196365">
                <wp:simplePos x="0" y="0"/>
                <wp:positionH relativeFrom="margin">
                  <wp:align>left</wp:align>
                </wp:positionH>
                <wp:positionV relativeFrom="paragraph">
                  <wp:posOffset>328930</wp:posOffset>
                </wp:positionV>
                <wp:extent cx="6972300" cy="481330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4813300"/>
                        </a:xfrm>
                        <a:prstGeom prst="rect">
                          <a:avLst/>
                        </a:prstGeom>
                        <a:solidFill>
                          <a:srgbClr val="FFFFFF"/>
                        </a:solidFill>
                        <a:ln w="9525">
                          <a:solidFill>
                            <a:srgbClr val="000000"/>
                          </a:solidFill>
                          <a:miter lim="800000"/>
                          <a:headEnd/>
                          <a:tailEnd/>
                        </a:ln>
                      </wps:spPr>
                      <wps:txbx>
                        <w:txbxContent>
                          <w:p w:rsidR="007A4FE3" w:rsidRDefault="007A4FE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E70E38" id="_x0000_t202" coordsize="21600,21600" o:spt="202" path="m,l,21600r21600,l21600,xe">
                <v:stroke joinstyle="miter"/>
                <v:path gradientshapeok="t" o:connecttype="rect"/>
              </v:shapetype>
              <v:shape id="Text Box 2" o:spid="_x0000_s1026" type="#_x0000_t202" style="position:absolute;margin-left:0;margin-top:25.9pt;width:549pt;height:379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">
                <v:textbox>
                  <w:txbxContent>
                    <w:p w:rsidR="007A4FE3" w:rsidRDefault="007A4FE3"/>
                  </w:txbxContent>
                </v:textbox>
                <w10:wrap type="square" anchorx="margin"/>
              </v:shape>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0E2AF8" w:rsidRPr="006350FA" w:rsidTr="000E2AF8">
        <w:trPr>
          <w:cantSplit/>
          <w:tblHeader/>
        </w:trPr>
        <w:tc>
          <w:tcPr>
            <w:tcW w:w="5000" w:type="pct"/>
            <w:gridSpan w:val="2"/>
            <w:shd w:val="clear" w:color="auto" w:fill="008080"/>
            <w:noWrap/>
            <w:vAlign w:val="center"/>
            <w:hideMark/>
          </w:tcPr>
          <w:p w:rsidR="000E2AF8" w:rsidRPr="006350FA" w:rsidRDefault="00B4659E" w:rsidP="002A60DC">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 xml:space="preserve">Section A: </w:t>
            </w:r>
            <w:r w:rsidR="000E2AF8">
              <w:rPr>
                <w:rFonts w:eastAsia="Times New Roman" w:cstheme="minorHAnsi"/>
                <w:b/>
                <w:bCs/>
                <w:color w:val="FFFFFF"/>
                <w:sz w:val="28"/>
              </w:rPr>
              <w:t>School Profile &amp; Facilities</w:t>
            </w:r>
          </w:p>
        </w:tc>
      </w:tr>
      <w:tr w:rsidR="000E2AF8" w:rsidRPr="006350FA" w:rsidTr="000E2AF8">
        <w:trPr>
          <w:cantSplit/>
        </w:trPr>
        <w:tc>
          <w:tcPr>
            <w:tcW w:w="5000" w:type="pct"/>
            <w:gridSpan w:val="2"/>
            <w:shd w:val="clear" w:color="auto" w:fill="A6A6A6"/>
            <w:hideMark/>
          </w:tcPr>
          <w:p w:rsidR="000E2AF8" w:rsidRPr="000E2AF8" w:rsidRDefault="000E2AF8" w:rsidP="000E2AF8">
            <w:pPr>
              <w:spacing w:after="0" w:line="240" w:lineRule="auto"/>
              <w:contextualSpacing/>
              <w:rPr>
                <w:rFonts w:eastAsia="Times New Roman" w:cstheme="minorHAnsi"/>
                <w:color w:val="000000"/>
              </w:rPr>
            </w:pPr>
            <w:r>
              <w:rPr>
                <w:rFonts w:eastAsia="Times New Roman" w:cstheme="minorHAnsi"/>
                <w:color w:val="000000"/>
              </w:rPr>
              <w:t>A.1</w:t>
            </w:r>
            <w:r>
              <w:rPr>
                <w:rFonts w:eastAsia="Times New Roman" w:cstheme="minorHAnsi"/>
                <w:bCs/>
                <w:color w:val="000000"/>
              </w:rPr>
              <w:t xml:space="preserve"> – </w:t>
            </w:r>
            <w:r>
              <w:rPr>
                <w:rFonts w:eastAsia="Times New Roman" w:cstheme="minorHAnsi"/>
                <w:color w:val="000000"/>
              </w:rPr>
              <w:t>Describe in detail the reasons for wishing to start a new community school.</w:t>
            </w:r>
          </w:p>
        </w:tc>
      </w:tr>
      <w:tr w:rsidR="000E2AF8" w:rsidRPr="006350FA" w:rsidTr="000E2AF8">
        <w:trPr>
          <w:cantSplit/>
        </w:trPr>
        <w:sdt>
          <w:sdtPr>
            <w:rPr>
              <w:rFonts w:eastAsia="Times New Roman" w:cstheme="minorHAnsi"/>
              <w:bCs/>
              <w:i/>
              <w:color w:val="000000"/>
            </w:rPr>
            <w:id w:val="-909073470"/>
            <w:placeholder>
              <w:docPart w:val="7DBD498118924ADBACD11049A35ACFBC"/>
            </w:placeholder>
            <w:showingPlcHdr/>
          </w:sdtPr>
          <w:sdtEndPr/>
          <w:sdtContent>
            <w:tc>
              <w:tcPr>
                <w:tcW w:w="5000" w:type="pct"/>
                <w:gridSpan w:val="2"/>
                <w:vAlign w:val="center"/>
                <w:hideMark/>
              </w:tcPr>
              <w:p w:rsidR="000E2AF8" w:rsidRPr="006350FA" w:rsidRDefault="000E2AF8"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E7630F" w:rsidRPr="006350FA" w:rsidTr="009759AA">
        <w:trPr>
          <w:cantSplit/>
        </w:trPr>
        <w:tc>
          <w:tcPr>
            <w:tcW w:w="3915" w:type="pct"/>
            <w:shd w:val="clear" w:color="auto" w:fill="F79646" w:themeFill="accent6"/>
            <w:hideMark/>
          </w:tcPr>
          <w:p w:rsidR="00E7630F" w:rsidRPr="006350FA" w:rsidRDefault="00297AAC" w:rsidP="00982D56">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1</w:t>
            </w:r>
            <w:r w:rsidR="001D192C">
              <w:rPr>
                <w:rFonts w:eastAsia="Times New Roman" w:cstheme="minorHAnsi"/>
                <w:bCs/>
                <w:color w:val="000000"/>
              </w:rPr>
              <w:t xml:space="preserve"> – </w:t>
            </w:r>
            <w:r w:rsidR="00AE2193">
              <w:rPr>
                <w:rFonts w:eastAsia="Times New Roman" w:cstheme="minorHAnsi"/>
                <w:color w:val="000000"/>
              </w:rPr>
              <w:t xml:space="preserve">The reasons for wishing to </w:t>
            </w:r>
            <w:r w:rsidR="00982D56">
              <w:rPr>
                <w:rFonts w:eastAsia="Times New Roman" w:cstheme="minorHAnsi"/>
                <w:color w:val="000000"/>
              </w:rPr>
              <w:t>start a new</w:t>
            </w:r>
            <w:r w:rsidR="00974DC9">
              <w:rPr>
                <w:rFonts w:eastAsia="Times New Roman" w:cstheme="minorHAnsi"/>
                <w:color w:val="000000"/>
              </w:rPr>
              <w:t xml:space="preserve"> community school are explained in detail.</w:t>
            </w:r>
          </w:p>
        </w:tc>
        <w:tc>
          <w:tcPr>
            <w:tcW w:w="1085" w:type="pct"/>
            <w:shd w:val="clear" w:color="auto" w:fill="F79646" w:themeFill="accent6"/>
            <w:noWrap/>
            <w:vAlign w:val="center"/>
            <w:hideMark/>
          </w:tcPr>
          <w:p w:rsidR="00E7630F" w:rsidRPr="00E7630F" w:rsidRDefault="00050886" w:rsidP="000E2AF8">
            <w:pPr>
              <w:spacing w:after="0" w:line="240" w:lineRule="auto"/>
              <w:contextualSpacing/>
              <w:jc w:val="center"/>
              <w:rPr>
                <w:rFonts w:eastAsia="Times New Roman" w:cstheme="minorHAnsi"/>
              </w:rPr>
            </w:pPr>
            <w:sdt>
              <w:sdtPr>
                <w:rPr>
                  <w:rFonts w:ascii="Calibri" w:eastAsia="Times New Roman" w:hAnsi="Calibri" w:cs="Calibri"/>
                  <w:color w:val="000000"/>
                </w:rPr>
                <w:id w:val="-317807557"/>
                <w:placeholder>
                  <w:docPart w:val="85A70C20EB094E1DAC217F5E6C96668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5317A9" w:rsidRPr="00D23E76">
                  <w:rPr>
                    <w:rStyle w:val="PlaceholderText"/>
                    <w:b/>
                    <w:i/>
                    <w:color w:val="auto"/>
                  </w:rPr>
                  <w:t>Click to enter points</w:t>
                </w:r>
              </w:sdtContent>
            </w:sdt>
            <w:r w:rsidR="00E7630F" w:rsidRPr="00E7630F">
              <w:rPr>
                <w:rFonts w:eastAsia="Times New Roman" w:cstheme="minorHAnsi"/>
                <w:b/>
              </w:rPr>
              <w:t> </w:t>
            </w:r>
          </w:p>
        </w:tc>
      </w:tr>
      <w:tr w:rsidR="005317A9" w:rsidRPr="006350FA" w:rsidTr="005317A9">
        <w:trPr>
          <w:cantSplit/>
        </w:trPr>
        <w:tc>
          <w:tcPr>
            <w:tcW w:w="5000" w:type="pct"/>
            <w:gridSpan w:val="2"/>
            <w:shd w:val="clear" w:color="auto" w:fill="A6A6A6"/>
            <w:hideMark/>
          </w:tcPr>
          <w:p w:rsidR="005317A9" w:rsidRPr="006350FA" w:rsidRDefault="005317A9" w:rsidP="005317A9">
            <w:pPr>
              <w:spacing w:after="0" w:line="240" w:lineRule="auto"/>
              <w:contextualSpacing/>
              <w:rPr>
                <w:rFonts w:eastAsia="Times New Roman" w:cstheme="minorHAnsi"/>
                <w:color w:val="000000"/>
              </w:rPr>
            </w:pPr>
            <w:r>
              <w:rPr>
                <w:rFonts w:eastAsia="Times New Roman" w:cstheme="minorHAnsi"/>
                <w:color w:val="000000"/>
              </w:rPr>
              <w:t>A.2</w:t>
            </w:r>
            <w:r>
              <w:rPr>
                <w:rFonts w:eastAsia="Times New Roman" w:cstheme="minorHAnsi"/>
                <w:bCs/>
                <w:color w:val="000000"/>
              </w:rPr>
              <w:t xml:space="preserve"> – </w:t>
            </w:r>
            <w:r>
              <w:rPr>
                <w:rFonts w:eastAsia="Times New Roman" w:cstheme="minorHAnsi"/>
                <w:color w:val="000000"/>
              </w:rPr>
              <w:t>Provide the proposed school’s mission and vision.</w:t>
            </w:r>
            <w:r w:rsidRPr="006350FA">
              <w:rPr>
                <w:rFonts w:eastAsia="Times New Roman" w:cstheme="minorHAnsi"/>
                <w:color w:val="000000"/>
              </w:rPr>
              <w:t> </w:t>
            </w:r>
          </w:p>
        </w:tc>
      </w:tr>
      <w:tr w:rsidR="005317A9" w:rsidRPr="006350FA" w:rsidTr="005317A9">
        <w:trPr>
          <w:cantSplit/>
        </w:trPr>
        <w:sdt>
          <w:sdtPr>
            <w:rPr>
              <w:rFonts w:eastAsia="Times New Roman" w:cstheme="minorHAnsi"/>
              <w:bCs/>
              <w:i/>
              <w:color w:val="000000"/>
            </w:rPr>
            <w:id w:val="-1243331930"/>
            <w:placeholder>
              <w:docPart w:val="AE75ACFBC71145819E6B9185097AB99A"/>
            </w:placeholder>
            <w:showingPlcHdr/>
          </w:sdtPr>
          <w:sdtEndPr/>
          <w:sdtContent>
            <w:tc>
              <w:tcPr>
                <w:tcW w:w="5000" w:type="pct"/>
                <w:gridSpan w:val="2"/>
                <w:vAlign w:val="center"/>
                <w:hideMark/>
              </w:tcPr>
              <w:p w:rsidR="005317A9" w:rsidRPr="006350FA" w:rsidRDefault="005317A9"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9759AA">
        <w:trPr>
          <w:cantSplit/>
        </w:trPr>
        <w:tc>
          <w:tcPr>
            <w:tcW w:w="3915" w:type="pct"/>
            <w:shd w:val="clear" w:color="auto" w:fill="F79646" w:themeFill="accent6"/>
            <w:hideMark/>
          </w:tcPr>
          <w:p w:rsidR="00E7630F" w:rsidRPr="006350FA" w:rsidRDefault="00297AAC" w:rsidP="00974DC9">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2</w:t>
            </w:r>
            <w:r w:rsidR="001D192C">
              <w:rPr>
                <w:rFonts w:eastAsia="Times New Roman" w:cstheme="minorHAnsi"/>
                <w:bCs/>
                <w:color w:val="000000"/>
              </w:rPr>
              <w:t xml:space="preserve"> – </w:t>
            </w:r>
            <w:r>
              <w:rPr>
                <w:rFonts w:eastAsia="Times New Roman" w:cstheme="minorHAnsi"/>
                <w:color w:val="000000"/>
              </w:rPr>
              <w:t xml:space="preserve">The </w:t>
            </w:r>
            <w:r w:rsidR="00D6413F">
              <w:rPr>
                <w:rFonts w:eastAsia="Times New Roman" w:cstheme="minorHAnsi"/>
                <w:color w:val="000000"/>
              </w:rPr>
              <w:t xml:space="preserve">proposed </w:t>
            </w:r>
            <w:r>
              <w:rPr>
                <w:rFonts w:eastAsia="Times New Roman" w:cstheme="minorHAnsi"/>
                <w:color w:val="000000"/>
              </w:rPr>
              <w:t>school’s mission and vision are clear and compelling.</w:t>
            </w:r>
          </w:p>
        </w:tc>
        <w:tc>
          <w:tcPr>
            <w:tcW w:w="1085" w:type="pct"/>
            <w:shd w:val="clear" w:color="auto" w:fill="F79646" w:themeFill="accent6"/>
            <w:noWrap/>
            <w:vAlign w:val="center"/>
            <w:hideMark/>
          </w:tcPr>
          <w:p w:rsidR="00E7630F" w:rsidRPr="006350FA" w:rsidRDefault="00050886" w:rsidP="000E2AF8">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44475291"/>
                <w:placeholder>
                  <w:docPart w:val="347A17F591144B3C95C908FCAB52719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5317A9" w:rsidRPr="00D23E76">
                  <w:rPr>
                    <w:rStyle w:val="PlaceholderText"/>
                    <w:b/>
                    <w:i/>
                    <w:color w:val="auto"/>
                  </w:rPr>
                  <w:t>Click to enter points</w:t>
                </w:r>
              </w:sdtContent>
            </w:sdt>
            <w:r w:rsidR="00E7630F" w:rsidRPr="006350FA">
              <w:rPr>
                <w:rFonts w:eastAsia="Times New Roman" w:cstheme="minorHAnsi"/>
                <w:color w:val="000000"/>
              </w:rPr>
              <w:t> </w:t>
            </w:r>
          </w:p>
        </w:tc>
      </w:tr>
      <w:tr w:rsidR="005317A9" w:rsidRPr="006350FA" w:rsidTr="005317A9">
        <w:trPr>
          <w:cantSplit/>
        </w:trPr>
        <w:tc>
          <w:tcPr>
            <w:tcW w:w="5000" w:type="pct"/>
            <w:gridSpan w:val="2"/>
            <w:shd w:val="clear" w:color="auto" w:fill="A6A6A6"/>
            <w:hideMark/>
          </w:tcPr>
          <w:p w:rsidR="005317A9" w:rsidRPr="006350FA" w:rsidRDefault="005317A9" w:rsidP="005317A9">
            <w:pPr>
              <w:spacing w:after="0" w:line="240" w:lineRule="auto"/>
              <w:contextualSpacing/>
              <w:rPr>
                <w:rFonts w:eastAsia="Times New Roman" w:cstheme="minorHAnsi"/>
                <w:color w:val="000000"/>
              </w:rPr>
            </w:pPr>
            <w:r>
              <w:rPr>
                <w:rFonts w:eastAsia="Times New Roman" w:cstheme="minorHAnsi"/>
                <w:color w:val="000000"/>
              </w:rPr>
              <w:t>A.3</w:t>
            </w:r>
            <w:r>
              <w:rPr>
                <w:rFonts w:eastAsia="Times New Roman" w:cstheme="minorHAnsi"/>
                <w:bCs/>
                <w:color w:val="000000"/>
              </w:rPr>
              <w:t xml:space="preserve"> – </w:t>
            </w:r>
            <w:r>
              <w:rPr>
                <w:rFonts w:eastAsia="Times New Roman" w:cstheme="minorHAnsi"/>
                <w:color w:val="000000"/>
              </w:rPr>
              <w:t>Provide a specific plan for how the school intends to achieve its mission over the next three (3) years.</w:t>
            </w:r>
            <w:r w:rsidRPr="006350FA">
              <w:rPr>
                <w:rFonts w:eastAsia="Times New Roman" w:cstheme="minorHAnsi"/>
                <w:color w:val="000000"/>
              </w:rPr>
              <w:t> </w:t>
            </w:r>
          </w:p>
        </w:tc>
      </w:tr>
      <w:tr w:rsidR="005317A9" w:rsidRPr="006350FA" w:rsidTr="005317A9">
        <w:trPr>
          <w:cantSplit/>
        </w:trPr>
        <w:sdt>
          <w:sdtPr>
            <w:rPr>
              <w:rFonts w:eastAsia="Times New Roman" w:cstheme="minorHAnsi"/>
              <w:bCs/>
              <w:i/>
              <w:color w:val="000000"/>
            </w:rPr>
            <w:id w:val="-313567644"/>
            <w:placeholder>
              <w:docPart w:val="A51563ECDD9046C9A1D06AFF59322C62"/>
            </w:placeholder>
            <w:showingPlcHdr/>
          </w:sdtPr>
          <w:sdtEndPr/>
          <w:sdtContent>
            <w:tc>
              <w:tcPr>
                <w:tcW w:w="5000" w:type="pct"/>
                <w:gridSpan w:val="2"/>
                <w:vAlign w:val="center"/>
                <w:hideMark/>
              </w:tcPr>
              <w:p w:rsidR="005317A9" w:rsidRPr="006350FA" w:rsidRDefault="005317A9" w:rsidP="002A60DC">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E7630F" w:rsidRPr="006350FA" w:rsidTr="009759AA">
        <w:trPr>
          <w:cantSplit/>
        </w:trPr>
        <w:tc>
          <w:tcPr>
            <w:tcW w:w="3915" w:type="pct"/>
            <w:shd w:val="clear" w:color="auto" w:fill="F79646" w:themeFill="accent6"/>
            <w:hideMark/>
          </w:tcPr>
          <w:p w:rsidR="00E7630F" w:rsidRPr="006350FA" w:rsidRDefault="00297AAC" w:rsidP="00974DC9">
            <w:pPr>
              <w:spacing w:after="0" w:line="240" w:lineRule="auto"/>
              <w:contextualSpacing/>
              <w:rPr>
                <w:rFonts w:eastAsia="Times New Roman" w:cstheme="minorHAnsi"/>
                <w:color w:val="000000"/>
              </w:rPr>
            </w:pPr>
            <w:r>
              <w:rPr>
                <w:rFonts w:eastAsia="Times New Roman" w:cstheme="minorHAnsi"/>
                <w:color w:val="000000"/>
              </w:rPr>
              <w:t>A.</w:t>
            </w:r>
            <w:r w:rsidR="001D192C">
              <w:rPr>
                <w:rFonts w:eastAsia="Times New Roman" w:cstheme="minorHAnsi"/>
                <w:color w:val="000000"/>
              </w:rPr>
              <w:t>3</w:t>
            </w:r>
            <w:r w:rsidR="001D192C">
              <w:rPr>
                <w:rFonts w:eastAsia="Times New Roman" w:cstheme="minorHAnsi"/>
                <w:bCs/>
                <w:color w:val="000000"/>
              </w:rPr>
              <w:t xml:space="preserve"> – </w:t>
            </w:r>
            <w:r>
              <w:rPr>
                <w:rFonts w:eastAsia="Times New Roman" w:cstheme="minorHAnsi"/>
                <w:color w:val="000000"/>
              </w:rPr>
              <w:t xml:space="preserve">The school </w:t>
            </w:r>
            <w:r w:rsidR="00974DC9">
              <w:rPr>
                <w:rFonts w:eastAsia="Times New Roman" w:cstheme="minorHAnsi"/>
                <w:color w:val="000000"/>
              </w:rPr>
              <w:t>has a specific plan to achieve its mission over the next three (3) years.</w:t>
            </w:r>
          </w:p>
        </w:tc>
        <w:sdt>
          <w:sdtPr>
            <w:rPr>
              <w:rFonts w:ascii="Calibri" w:eastAsia="Times New Roman" w:hAnsi="Calibri" w:cs="Calibri"/>
              <w:color w:val="000000"/>
            </w:rPr>
            <w:id w:val="-495192477"/>
            <w:placeholder>
              <w:docPart w:val="FEBB59E08C0A41DDAFC9960B8BCAEE3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E7630F" w:rsidRPr="006350FA" w:rsidRDefault="005317A9" w:rsidP="002A60DC">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5317A9" w:rsidRPr="006350FA" w:rsidTr="005317A9">
        <w:trPr>
          <w:cantSplit/>
        </w:trPr>
        <w:tc>
          <w:tcPr>
            <w:tcW w:w="5000" w:type="pct"/>
            <w:gridSpan w:val="2"/>
            <w:shd w:val="clear" w:color="auto" w:fill="A6A6A6"/>
          </w:tcPr>
          <w:p w:rsidR="005317A9" w:rsidRDefault="005317A9" w:rsidP="005317A9">
            <w:pPr>
              <w:spacing w:after="0" w:line="240" w:lineRule="auto"/>
              <w:contextualSpacing/>
              <w:rPr>
                <w:rFonts w:cstheme="minorHAnsi"/>
                <w:b/>
              </w:rPr>
            </w:pPr>
            <w:r>
              <w:rPr>
                <w:rFonts w:eastAsia="Times New Roman" w:cstheme="minorHAnsi"/>
                <w:color w:val="000000"/>
              </w:rPr>
              <w:t>A.4 – Describe in detail the ch</w:t>
            </w:r>
            <w:r w:rsidR="007A4FE3">
              <w:rPr>
                <w:rFonts w:eastAsia="Times New Roman" w:cstheme="minorHAnsi"/>
                <w:color w:val="000000"/>
              </w:rPr>
              <w:t>aracteristics of the community.</w:t>
            </w:r>
            <w:r>
              <w:rPr>
                <w:rFonts w:eastAsia="Times New Roman" w:cstheme="minorHAnsi"/>
                <w:color w:val="000000"/>
              </w:rPr>
              <w:t xml:space="preserve"> Include descriptions of the existing traditional public, public community, private, and parochial </w:t>
            </w:r>
            <w:r w:rsidR="007A4FE3">
              <w:rPr>
                <w:rFonts w:eastAsia="Times New Roman" w:cstheme="minorHAnsi"/>
                <w:color w:val="000000"/>
              </w:rPr>
              <w:t xml:space="preserve">schools. </w:t>
            </w:r>
            <w:r>
              <w:rPr>
                <w:rFonts w:eastAsia="Times New Roman" w:cstheme="minorHAnsi"/>
                <w:color w:val="000000"/>
              </w:rPr>
              <w:t>Explain how educational needs are not currently being met and why there is a need for the new</w:t>
            </w:r>
            <w:r w:rsidR="007A4FE3">
              <w:rPr>
                <w:rFonts w:eastAsia="Times New Roman" w:cstheme="minorHAnsi"/>
                <w:color w:val="000000"/>
              </w:rPr>
              <w:t xml:space="preserve"> community school in the area. </w:t>
            </w:r>
            <w:r>
              <w:rPr>
                <w:rFonts w:eastAsia="Times New Roman" w:cstheme="minorHAnsi"/>
                <w:color w:val="000000"/>
              </w:rPr>
              <w:t>Explain how the new community school will be unique and different from existing educational opportunities in the area.</w:t>
            </w:r>
          </w:p>
        </w:tc>
      </w:tr>
      <w:tr w:rsidR="005317A9" w:rsidRPr="006350FA" w:rsidTr="005317A9">
        <w:trPr>
          <w:cantSplit/>
        </w:trPr>
        <w:sdt>
          <w:sdtPr>
            <w:rPr>
              <w:rFonts w:eastAsia="Times New Roman" w:cstheme="minorHAnsi"/>
              <w:bCs/>
              <w:i/>
              <w:color w:val="000000"/>
            </w:rPr>
            <w:id w:val="-843471983"/>
            <w:placeholder>
              <w:docPart w:val="E6DC417C1A5449EC8FCCF066889B992E"/>
            </w:placeholder>
            <w:showingPlcHdr/>
          </w:sdtPr>
          <w:sdtEndPr/>
          <w:sdtContent>
            <w:tc>
              <w:tcPr>
                <w:tcW w:w="5000" w:type="pct"/>
                <w:gridSpan w:val="2"/>
                <w:shd w:val="clear" w:color="auto" w:fill="auto"/>
              </w:tcPr>
              <w:p w:rsidR="005317A9" w:rsidRDefault="005317A9" w:rsidP="007A4FE3">
                <w:pPr>
                  <w:spacing w:after="0" w:line="240" w:lineRule="auto"/>
                  <w:contextualSpacing/>
                  <w:rPr>
                    <w:rFonts w:cstheme="minorHAnsi"/>
                    <w:b/>
                  </w:rPr>
                </w:pPr>
                <w:r w:rsidRPr="00E7630F">
                  <w:rPr>
                    <w:rStyle w:val="PlaceholderText"/>
                    <w:i/>
                  </w:rPr>
                  <w:t>Click here to enter text.</w:t>
                </w:r>
              </w:p>
            </w:tc>
          </w:sdtContent>
        </w:sdt>
      </w:tr>
      <w:tr w:rsidR="00974DC9" w:rsidRPr="006350FA" w:rsidTr="009759AA">
        <w:trPr>
          <w:cantSplit/>
        </w:trPr>
        <w:tc>
          <w:tcPr>
            <w:tcW w:w="3915" w:type="pct"/>
            <w:shd w:val="clear" w:color="auto" w:fill="F79646" w:themeFill="accent6"/>
          </w:tcPr>
          <w:p w:rsidR="00974DC9" w:rsidRDefault="00974DC9" w:rsidP="00982D56">
            <w:pPr>
              <w:spacing w:after="0" w:line="240" w:lineRule="auto"/>
              <w:contextualSpacing/>
              <w:rPr>
                <w:rFonts w:eastAsia="Times New Roman" w:cstheme="minorHAnsi"/>
                <w:color w:val="000000"/>
              </w:rPr>
            </w:pPr>
            <w:r>
              <w:rPr>
                <w:rFonts w:eastAsia="Times New Roman" w:cstheme="minorHAnsi"/>
                <w:color w:val="000000"/>
              </w:rPr>
              <w:t>A.4 – The characteristics of the comm</w:t>
            </w:r>
            <w:r w:rsidR="007A4FE3">
              <w:rPr>
                <w:rFonts w:eastAsia="Times New Roman" w:cstheme="minorHAnsi"/>
                <w:color w:val="000000"/>
              </w:rPr>
              <w:t xml:space="preserve">unity are described in detail. </w:t>
            </w:r>
            <w:r w:rsidR="008229C6">
              <w:rPr>
                <w:rFonts w:eastAsia="Times New Roman" w:cstheme="minorHAnsi"/>
                <w:color w:val="000000"/>
              </w:rPr>
              <w:t>Descriptions of the existing traditional public, public community, private, and p</w:t>
            </w:r>
            <w:r w:rsidR="007A4FE3">
              <w:rPr>
                <w:rFonts w:eastAsia="Times New Roman" w:cstheme="minorHAnsi"/>
                <w:color w:val="000000"/>
              </w:rPr>
              <w:t xml:space="preserve">arochial schools are included. </w:t>
            </w:r>
            <w:r>
              <w:rPr>
                <w:rFonts w:eastAsia="Times New Roman" w:cstheme="minorHAnsi"/>
                <w:color w:val="000000"/>
              </w:rPr>
              <w:t xml:space="preserve">It is explained how educational needs are not currently being met and why there is a need for the </w:t>
            </w:r>
            <w:r w:rsidR="00982D56">
              <w:rPr>
                <w:rFonts w:eastAsia="Times New Roman" w:cstheme="minorHAnsi"/>
                <w:color w:val="000000"/>
              </w:rPr>
              <w:t>new community school</w:t>
            </w:r>
            <w:r>
              <w:rPr>
                <w:rFonts w:eastAsia="Times New Roman" w:cstheme="minorHAnsi"/>
                <w:color w:val="000000"/>
              </w:rPr>
              <w:t xml:space="preserve"> in the area.</w:t>
            </w:r>
            <w:r w:rsidR="008229C6">
              <w:rPr>
                <w:rFonts w:eastAsia="Times New Roman" w:cstheme="minorHAnsi"/>
                <w:color w:val="000000"/>
              </w:rPr>
              <w:t xml:space="preserve"> It is explained how the </w:t>
            </w:r>
            <w:r w:rsidR="00982D56">
              <w:rPr>
                <w:rFonts w:eastAsia="Times New Roman" w:cstheme="minorHAnsi"/>
                <w:color w:val="000000"/>
              </w:rPr>
              <w:t>new community school</w:t>
            </w:r>
            <w:r w:rsidR="008229C6">
              <w:rPr>
                <w:rFonts w:eastAsia="Times New Roman" w:cstheme="minorHAnsi"/>
                <w:color w:val="000000"/>
              </w:rPr>
              <w:t xml:space="preserve"> will be unique and different from existing educational opportunities in the area.</w:t>
            </w:r>
          </w:p>
        </w:tc>
        <w:sdt>
          <w:sdtPr>
            <w:rPr>
              <w:rFonts w:ascii="Calibri" w:eastAsia="Times New Roman" w:hAnsi="Calibri" w:cs="Calibri"/>
              <w:color w:val="000000"/>
            </w:rPr>
            <w:id w:val="-1033268795"/>
            <w:placeholder>
              <w:docPart w:val="5D50AE39C3A6411C9E52DB8CA470C4A2"/>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tcPr>
              <w:p w:rsidR="00974DC9" w:rsidRDefault="005317A9" w:rsidP="002A60DC">
                <w:pPr>
                  <w:spacing w:after="0" w:line="240" w:lineRule="auto"/>
                  <w:contextualSpacing/>
                  <w:jc w:val="center"/>
                  <w:rPr>
                    <w:rFonts w:cstheme="minorHAnsi"/>
                    <w:b/>
                  </w:rPr>
                </w:pPr>
                <w:r w:rsidRPr="00D23E76">
                  <w:rPr>
                    <w:rStyle w:val="PlaceholderText"/>
                    <w:b/>
                    <w:i/>
                    <w:color w:val="auto"/>
                  </w:rPr>
                  <w:t>Click to enter points</w:t>
                </w:r>
              </w:p>
            </w:tc>
          </w:sdtContent>
        </w:sdt>
      </w:tr>
      <w:tr w:rsidR="005317A9" w:rsidRPr="006350FA" w:rsidTr="005317A9">
        <w:trPr>
          <w:cantSplit/>
        </w:trPr>
        <w:tc>
          <w:tcPr>
            <w:tcW w:w="5000" w:type="pct"/>
            <w:gridSpan w:val="2"/>
            <w:shd w:val="clear" w:color="auto" w:fill="A6A6A6"/>
            <w:vAlign w:val="center"/>
          </w:tcPr>
          <w:p w:rsidR="005317A9" w:rsidRPr="005317A9" w:rsidRDefault="005317A9" w:rsidP="005317A9">
            <w:pPr>
              <w:spacing w:after="0" w:line="240" w:lineRule="auto"/>
              <w:contextualSpacing/>
              <w:rPr>
                <w:rFonts w:eastAsia="Times New Roman" w:cstheme="minorHAnsi"/>
                <w:bCs/>
                <w:color w:val="000000"/>
              </w:rPr>
            </w:pPr>
            <w:r>
              <w:rPr>
                <w:rFonts w:eastAsia="Times New Roman" w:cstheme="minorHAnsi"/>
                <w:bCs/>
                <w:color w:val="000000"/>
              </w:rPr>
              <w:t>A.5 – Describe in detail the proposed grade levels served within the first five (5) years of existence and the rationale/data behind serving those specific grade levels.</w:t>
            </w:r>
            <w:r w:rsidRPr="006350FA">
              <w:rPr>
                <w:rFonts w:eastAsia="Times New Roman" w:cstheme="minorHAnsi"/>
                <w:color w:val="000000"/>
              </w:rPr>
              <w:t> </w:t>
            </w:r>
          </w:p>
        </w:tc>
      </w:tr>
      <w:tr w:rsidR="005317A9" w:rsidRPr="006350FA" w:rsidTr="005317A9">
        <w:trPr>
          <w:cantSplit/>
        </w:trPr>
        <w:sdt>
          <w:sdtPr>
            <w:rPr>
              <w:rFonts w:eastAsia="Times New Roman" w:cstheme="minorHAnsi"/>
              <w:bCs/>
              <w:i/>
              <w:color w:val="000000"/>
            </w:rPr>
            <w:id w:val="647105527"/>
            <w:placeholder>
              <w:docPart w:val="3F39C31038D44BA29D1BDBC389C5D1AB"/>
            </w:placeholder>
            <w:showingPlcHdr/>
          </w:sdtPr>
          <w:sdtEndPr/>
          <w:sdtContent>
            <w:tc>
              <w:tcPr>
                <w:tcW w:w="5000" w:type="pct"/>
                <w:gridSpan w:val="2"/>
                <w:vAlign w:val="center"/>
              </w:tcPr>
              <w:p w:rsidR="005317A9" w:rsidRPr="006350FA" w:rsidRDefault="005317A9" w:rsidP="008229C6">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8229C6" w:rsidRPr="006350FA" w:rsidTr="009759AA">
        <w:trPr>
          <w:cantSplit/>
        </w:trPr>
        <w:tc>
          <w:tcPr>
            <w:tcW w:w="3915" w:type="pct"/>
            <w:shd w:val="clear" w:color="auto" w:fill="F79646" w:themeFill="accent6"/>
            <w:vAlign w:val="center"/>
          </w:tcPr>
          <w:p w:rsidR="008229C6" w:rsidRPr="000F64A5" w:rsidRDefault="008229C6" w:rsidP="00BD7A17">
            <w:pPr>
              <w:spacing w:after="0" w:line="240" w:lineRule="auto"/>
              <w:contextualSpacing/>
              <w:rPr>
                <w:rFonts w:eastAsia="Times New Roman" w:cstheme="minorHAnsi"/>
                <w:bCs/>
                <w:color w:val="000000"/>
              </w:rPr>
            </w:pPr>
            <w:r>
              <w:rPr>
                <w:rFonts w:eastAsia="Times New Roman" w:cstheme="minorHAnsi"/>
                <w:bCs/>
                <w:color w:val="000000"/>
              </w:rPr>
              <w:t xml:space="preserve">A.5 – </w:t>
            </w:r>
            <w:r w:rsidR="00BD7A17">
              <w:rPr>
                <w:rFonts w:eastAsia="Times New Roman" w:cstheme="minorHAnsi"/>
                <w:bCs/>
                <w:color w:val="000000"/>
              </w:rPr>
              <w:t>The school provided a detailed plan of proposed grade levels along with a data supported rationale for serving the proposed grades.</w:t>
            </w:r>
          </w:p>
        </w:tc>
        <w:sdt>
          <w:sdtPr>
            <w:rPr>
              <w:rFonts w:ascii="Calibri" w:eastAsia="Times New Roman" w:hAnsi="Calibri" w:cs="Calibri"/>
              <w:color w:val="000000"/>
            </w:rPr>
            <w:id w:val="1617183260"/>
            <w:placeholder>
              <w:docPart w:val="7DAF8AE96A9241C590200BDE4FCC605B"/>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8229C6" w:rsidRPr="006350FA" w:rsidRDefault="005317A9" w:rsidP="008229C6">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r w:rsidR="005317A9" w:rsidRPr="006350FA" w:rsidTr="005317A9">
        <w:trPr>
          <w:cantSplit/>
        </w:trPr>
        <w:tc>
          <w:tcPr>
            <w:tcW w:w="5000" w:type="pct"/>
            <w:gridSpan w:val="2"/>
            <w:shd w:val="clear" w:color="auto" w:fill="A6A6A6"/>
            <w:vAlign w:val="center"/>
          </w:tcPr>
          <w:p w:rsidR="005317A9" w:rsidRDefault="005317A9" w:rsidP="005317A9">
            <w:pPr>
              <w:spacing w:after="0" w:line="240" w:lineRule="auto"/>
              <w:contextualSpacing/>
              <w:rPr>
                <w:rFonts w:eastAsia="Times New Roman" w:cstheme="minorHAnsi"/>
                <w:b/>
                <w:color w:val="000000"/>
              </w:rPr>
            </w:pPr>
            <w:r>
              <w:rPr>
                <w:rFonts w:eastAsia="Times New Roman" w:cstheme="minorHAnsi"/>
                <w:bCs/>
                <w:color w:val="000000"/>
              </w:rPr>
              <w:t>A.6 – Provide a specific plan for how the school intends to promote parent and community involvement over the next three (3) years.</w:t>
            </w:r>
          </w:p>
        </w:tc>
      </w:tr>
      <w:tr w:rsidR="005317A9" w:rsidRPr="006350FA" w:rsidTr="005317A9">
        <w:trPr>
          <w:cantSplit/>
        </w:trPr>
        <w:sdt>
          <w:sdtPr>
            <w:rPr>
              <w:rFonts w:eastAsia="Times New Roman" w:cstheme="minorHAnsi"/>
              <w:bCs/>
              <w:i/>
              <w:color w:val="000000"/>
            </w:rPr>
            <w:id w:val="-651207472"/>
            <w:placeholder>
              <w:docPart w:val="BEFF015F04C6435495E3494A43D4EE82"/>
            </w:placeholder>
            <w:showingPlcHdr/>
          </w:sdtPr>
          <w:sdtEndPr/>
          <w:sdtContent>
            <w:tc>
              <w:tcPr>
                <w:tcW w:w="5000" w:type="pct"/>
                <w:gridSpan w:val="2"/>
                <w:shd w:val="clear" w:color="auto" w:fill="auto"/>
                <w:vAlign w:val="center"/>
              </w:tcPr>
              <w:p w:rsidR="005317A9" w:rsidRDefault="005317A9" w:rsidP="007A4FE3">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8229C6" w:rsidRPr="006350FA" w:rsidTr="009759AA">
        <w:trPr>
          <w:cantSplit/>
        </w:trPr>
        <w:tc>
          <w:tcPr>
            <w:tcW w:w="3915" w:type="pct"/>
            <w:shd w:val="clear" w:color="auto" w:fill="F79646" w:themeFill="accent6"/>
            <w:vAlign w:val="center"/>
          </w:tcPr>
          <w:p w:rsidR="008229C6" w:rsidRPr="000F64A5" w:rsidRDefault="008229C6" w:rsidP="008229C6">
            <w:pPr>
              <w:spacing w:after="0" w:line="240" w:lineRule="auto"/>
              <w:contextualSpacing/>
              <w:rPr>
                <w:rFonts w:eastAsia="Times New Roman" w:cstheme="minorHAnsi"/>
                <w:bCs/>
                <w:color w:val="000000"/>
              </w:rPr>
            </w:pPr>
            <w:r>
              <w:rPr>
                <w:rFonts w:eastAsia="Times New Roman" w:cstheme="minorHAnsi"/>
                <w:bCs/>
                <w:color w:val="000000"/>
              </w:rPr>
              <w:t>A.6 – The school has a specific plan to promote parent and community involvement over the next three (3) years.</w:t>
            </w:r>
          </w:p>
        </w:tc>
        <w:sdt>
          <w:sdtPr>
            <w:rPr>
              <w:rFonts w:ascii="Calibri" w:eastAsia="Times New Roman" w:hAnsi="Calibri" w:cs="Calibri"/>
              <w:color w:val="000000"/>
            </w:rPr>
            <w:id w:val="166225435"/>
            <w:placeholder>
              <w:docPart w:val="134C3AD43FB44F0C894996E3291DACB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bottom w:val="single" w:sz="4" w:space="0" w:color="auto"/>
                </w:tcBorders>
                <w:shd w:val="clear" w:color="auto" w:fill="F79646" w:themeFill="accent6"/>
                <w:vAlign w:val="center"/>
              </w:tcPr>
              <w:p w:rsidR="008229C6" w:rsidRDefault="005317A9" w:rsidP="008229C6">
                <w:pPr>
                  <w:spacing w:after="0" w:line="240" w:lineRule="auto"/>
                  <w:contextualSpacing/>
                  <w:jc w:val="center"/>
                  <w:rPr>
                    <w:rFonts w:eastAsia="Times New Roman" w:cstheme="minorHAnsi"/>
                    <w:b/>
                    <w:color w:val="000000"/>
                  </w:rPr>
                </w:pPr>
                <w:r w:rsidRPr="00D23E76">
                  <w:rPr>
                    <w:rStyle w:val="PlaceholderText"/>
                    <w:b/>
                    <w:i/>
                    <w:color w:val="auto"/>
                  </w:rPr>
                  <w:t>Click to enter points</w:t>
                </w:r>
              </w:p>
            </w:tc>
          </w:sdtContent>
        </w:sdt>
      </w:tr>
      <w:tr w:rsidR="005317A9" w:rsidRPr="006350FA" w:rsidTr="005317A9">
        <w:trPr>
          <w:cantSplit/>
        </w:trPr>
        <w:tc>
          <w:tcPr>
            <w:tcW w:w="5000" w:type="pct"/>
            <w:gridSpan w:val="2"/>
            <w:shd w:val="clear" w:color="auto" w:fill="A6A6A6"/>
            <w:vAlign w:val="center"/>
          </w:tcPr>
          <w:p w:rsidR="005317A9" w:rsidRDefault="005317A9" w:rsidP="005317A9">
            <w:pPr>
              <w:spacing w:after="0" w:line="240" w:lineRule="auto"/>
              <w:contextualSpacing/>
              <w:rPr>
                <w:rFonts w:cstheme="minorHAnsi"/>
                <w:b/>
              </w:rPr>
            </w:pPr>
            <w:r>
              <w:rPr>
                <w:rFonts w:eastAsia="Times New Roman" w:cstheme="minorHAnsi"/>
                <w:bCs/>
                <w:color w:val="000000"/>
              </w:rPr>
              <w:t>A.7 – Provide a detailed explanation of how the proposed school’s facilities will be effective and adequately meet the ne</w:t>
            </w:r>
            <w:r w:rsidR="007A4FE3">
              <w:rPr>
                <w:rFonts w:eastAsia="Times New Roman" w:cstheme="minorHAnsi"/>
                <w:bCs/>
                <w:color w:val="000000"/>
              </w:rPr>
              <w:t xml:space="preserve">eds of the student population. </w:t>
            </w:r>
            <w:r>
              <w:rPr>
                <w:rFonts w:eastAsia="Times New Roman" w:cstheme="minorHAnsi"/>
                <w:bCs/>
                <w:color w:val="000000"/>
              </w:rPr>
              <w:t>Include the school’s plan for student transportation, if applicable.</w:t>
            </w:r>
          </w:p>
        </w:tc>
      </w:tr>
      <w:tr w:rsidR="005317A9" w:rsidRPr="006350FA" w:rsidTr="005317A9">
        <w:trPr>
          <w:cantSplit/>
        </w:trPr>
        <w:sdt>
          <w:sdtPr>
            <w:rPr>
              <w:rFonts w:eastAsia="Times New Roman" w:cstheme="minorHAnsi"/>
              <w:bCs/>
              <w:i/>
              <w:color w:val="000000"/>
            </w:rPr>
            <w:id w:val="-1767993490"/>
            <w:placeholder>
              <w:docPart w:val="467C368A3D454683945D74863ECC887D"/>
            </w:placeholder>
            <w:showingPlcHdr/>
          </w:sdtPr>
          <w:sdtEndPr/>
          <w:sdtContent>
            <w:tc>
              <w:tcPr>
                <w:tcW w:w="5000" w:type="pct"/>
                <w:gridSpan w:val="2"/>
                <w:shd w:val="clear" w:color="auto" w:fill="auto"/>
                <w:vAlign w:val="center"/>
              </w:tcPr>
              <w:p w:rsidR="005317A9" w:rsidRDefault="005317A9" w:rsidP="007A4FE3">
                <w:pPr>
                  <w:spacing w:after="0" w:line="240" w:lineRule="auto"/>
                  <w:contextualSpacing/>
                  <w:rPr>
                    <w:rFonts w:cstheme="minorHAnsi"/>
                    <w:b/>
                  </w:rPr>
                </w:pPr>
                <w:r w:rsidRPr="00E7630F">
                  <w:rPr>
                    <w:rStyle w:val="PlaceholderText"/>
                    <w:i/>
                  </w:rPr>
                  <w:t>Click here to enter text.</w:t>
                </w:r>
              </w:p>
            </w:tc>
          </w:sdtContent>
        </w:sdt>
      </w:tr>
      <w:tr w:rsidR="008229C6" w:rsidRPr="006350FA" w:rsidTr="009759AA">
        <w:trPr>
          <w:cantSplit/>
        </w:trPr>
        <w:tc>
          <w:tcPr>
            <w:tcW w:w="3915" w:type="pct"/>
            <w:shd w:val="clear" w:color="auto" w:fill="F79646" w:themeFill="accent6"/>
            <w:vAlign w:val="center"/>
          </w:tcPr>
          <w:p w:rsidR="008229C6" w:rsidRPr="000F64A5" w:rsidRDefault="00C341B3" w:rsidP="008229C6">
            <w:pPr>
              <w:spacing w:after="0" w:line="240" w:lineRule="auto"/>
              <w:contextualSpacing/>
              <w:rPr>
                <w:rFonts w:eastAsia="Times New Roman" w:cstheme="minorHAnsi"/>
                <w:bCs/>
                <w:color w:val="000000"/>
              </w:rPr>
            </w:pPr>
            <w:r>
              <w:rPr>
                <w:rFonts w:eastAsia="Times New Roman" w:cstheme="minorHAnsi"/>
                <w:bCs/>
                <w:color w:val="000000"/>
              </w:rPr>
              <w:t>A.7</w:t>
            </w:r>
            <w:r w:rsidR="008229C6">
              <w:rPr>
                <w:rFonts w:eastAsia="Times New Roman" w:cstheme="minorHAnsi"/>
                <w:bCs/>
                <w:color w:val="000000"/>
              </w:rPr>
              <w:t xml:space="preserve"> – The</w:t>
            </w:r>
            <w:r w:rsidR="00FC11D4">
              <w:rPr>
                <w:rFonts w:eastAsia="Times New Roman" w:cstheme="minorHAnsi"/>
                <w:bCs/>
                <w:color w:val="000000"/>
              </w:rPr>
              <w:t xml:space="preserve"> proposed</w:t>
            </w:r>
            <w:r w:rsidR="008229C6">
              <w:rPr>
                <w:rFonts w:eastAsia="Times New Roman" w:cstheme="minorHAnsi"/>
                <w:bCs/>
                <w:color w:val="000000"/>
              </w:rPr>
              <w:t xml:space="preserve"> school’s facilities and, if applicable, transportation of students, will be effective and adequately meet the needs of the student population.</w:t>
            </w:r>
          </w:p>
        </w:tc>
        <w:sdt>
          <w:sdtPr>
            <w:rPr>
              <w:rFonts w:ascii="Calibri" w:eastAsia="Times New Roman" w:hAnsi="Calibri" w:cs="Calibri"/>
              <w:color w:val="000000"/>
            </w:rPr>
            <w:id w:val="870645109"/>
            <w:placeholder>
              <w:docPart w:val="BABB925590B24AE79E109200049E1DB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top w:val="single" w:sz="4" w:space="0" w:color="auto"/>
                  <w:bottom w:val="single" w:sz="4" w:space="0" w:color="auto"/>
                </w:tcBorders>
                <w:shd w:val="clear" w:color="auto" w:fill="F79646" w:themeFill="accent6"/>
                <w:vAlign w:val="center"/>
              </w:tcPr>
              <w:p w:rsidR="008229C6" w:rsidRDefault="005317A9" w:rsidP="008229C6">
                <w:pPr>
                  <w:spacing w:after="0" w:line="240" w:lineRule="auto"/>
                  <w:contextualSpacing/>
                  <w:jc w:val="center"/>
                  <w:rPr>
                    <w:rFonts w:cstheme="minorHAnsi"/>
                    <w:b/>
                  </w:rPr>
                </w:pPr>
                <w:r w:rsidRPr="00D23E76">
                  <w:rPr>
                    <w:rStyle w:val="PlaceholderText"/>
                    <w:b/>
                    <w:i/>
                    <w:color w:val="auto"/>
                  </w:rPr>
                  <w:t>Click to enter points</w:t>
                </w:r>
              </w:p>
            </w:tc>
          </w:sdtContent>
        </w:sdt>
      </w:tr>
      <w:tr w:rsidR="005317A9" w:rsidRPr="006350FA" w:rsidTr="005317A9">
        <w:trPr>
          <w:cantSplit/>
          <w:trHeight w:val="269"/>
        </w:trPr>
        <w:tc>
          <w:tcPr>
            <w:tcW w:w="5000" w:type="pct"/>
            <w:gridSpan w:val="2"/>
            <w:tcBorders>
              <w:bottom w:val="single" w:sz="4" w:space="0" w:color="auto"/>
            </w:tcBorders>
            <w:shd w:val="clear" w:color="auto" w:fill="A6A6A6" w:themeFill="background1" w:themeFillShade="A6"/>
          </w:tcPr>
          <w:p w:rsidR="005317A9" w:rsidRDefault="007A4FE3" w:rsidP="005317A9">
            <w:pPr>
              <w:spacing w:after="0" w:line="240" w:lineRule="auto"/>
              <w:contextualSpacing/>
              <w:rPr>
                <w:rFonts w:cstheme="minorHAnsi"/>
                <w:b/>
              </w:rPr>
            </w:pPr>
            <w:r>
              <w:rPr>
                <w:rFonts w:eastAsia="Times New Roman" w:cstheme="minorHAnsi"/>
                <w:bCs/>
                <w:color w:val="000000"/>
              </w:rPr>
              <w:t xml:space="preserve">A.8 – </w:t>
            </w:r>
            <w:r w:rsidR="005317A9">
              <w:rPr>
                <w:rFonts w:eastAsia="Times New Roman" w:cstheme="minorHAnsi"/>
                <w:bCs/>
                <w:color w:val="000000"/>
              </w:rPr>
              <w:t>Provide a comprehensive staffing plan that includes clearly defined goals and a detailed timeline for all</w:t>
            </w:r>
            <w:r>
              <w:rPr>
                <w:rFonts w:eastAsia="Times New Roman" w:cstheme="minorHAnsi"/>
                <w:bCs/>
                <w:color w:val="000000"/>
              </w:rPr>
              <w:t xml:space="preserve"> positions within the school. </w:t>
            </w:r>
            <w:r w:rsidR="005317A9">
              <w:rPr>
                <w:rFonts w:eastAsia="Times New Roman" w:cstheme="minorHAnsi"/>
                <w:bCs/>
                <w:color w:val="000000"/>
              </w:rPr>
              <w:t>This plan should include all instructional staff, support staff, administrative, clerical, program-specific, etc. The plan should also detail how the school will recruit, employ</w:t>
            </w:r>
            <w:r>
              <w:rPr>
                <w:rFonts w:eastAsia="Times New Roman" w:cstheme="minorHAnsi"/>
                <w:bCs/>
                <w:color w:val="000000"/>
              </w:rPr>
              <w:t>,</w:t>
            </w:r>
            <w:r w:rsidR="005317A9">
              <w:rPr>
                <w:rFonts w:eastAsia="Times New Roman" w:cstheme="minorHAnsi"/>
                <w:bCs/>
                <w:color w:val="000000"/>
              </w:rPr>
              <w:t xml:space="preserve"> and retain professionall</w:t>
            </w:r>
            <w:r>
              <w:rPr>
                <w:rFonts w:eastAsia="Times New Roman" w:cstheme="minorHAnsi"/>
                <w:bCs/>
                <w:color w:val="000000"/>
              </w:rPr>
              <w:t>y trained and licensed teachers</w:t>
            </w:r>
            <w:r w:rsidR="005317A9">
              <w:rPr>
                <w:rFonts w:eastAsia="Times New Roman" w:cstheme="minorHAnsi"/>
                <w:bCs/>
                <w:color w:val="000000"/>
              </w:rPr>
              <w:t>.</w:t>
            </w:r>
          </w:p>
        </w:tc>
      </w:tr>
      <w:tr w:rsidR="005317A9" w:rsidRPr="006350FA" w:rsidTr="005317A9">
        <w:trPr>
          <w:cantSplit/>
        </w:trPr>
        <w:sdt>
          <w:sdtPr>
            <w:rPr>
              <w:rFonts w:eastAsia="Times New Roman" w:cstheme="minorHAnsi"/>
              <w:bCs/>
              <w:i/>
              <w:color w:val="000000"/>
            </w:rPr>
            <w:id w:val="1423678955"/>
            <w:placeholder>
              <w:docPart w:val="22811DEDC7904A9FA9B7E762E38554E0"/>
            </w:placeholder>
            <w:showingPlcHdr/>
          </w:sdtPr>
          <w:sdtEndPr/>
          <w:sdtContent>
            <w:tc>
              <w:tcPr>
                <w:tcW w:w="5000" w:type="pct"/>
                <w:gridSpan w:val="2"/>
                <w:shd w:val="clear" w:color="auto" w:fill="auto"/>
                <w:vAlign w:val="center"/>
              </w:tcPr>
              <w:p w:rsidR="005317A9" w:rsidRDefault="005317A9" w:rsidP="005317A9">
                <w:pPr>
                  <w:spacing w:after="0" w:line="240" w:lineRule="auto"/>
                  <w:contextualSpacing/>
                  <w:rPr>
                    <w:rFonts w:cstheme="minorHAnsi"/>
                    <w:b/>
                  </w:rPr>
                </w:pPr>
                <w:r w:rsidRPr="00E7630F">
                  <w:rPr>
                    <w:rStyle w:val="PlaceholderText"/>
                    <w:i/>
                  </w:rPr>
                  <w:t>Click here to enter text.</w:t>
                </w:r>
              </w:p>
            </w:tc>
          </w:sdtContent>
        </w:sdt>
      </w:tr>
      <w:tr w:rsidR="00BD7A17" w:rsidRPr="006350FA" w:rsidTr="009759AA">
        <w:trPr>
          <w:cantSplit/>
        </w:trPr>
        <w:tc>
          <w:tcPr>
            <w:tcW w:w="3915" w:type="pct"/>
            <w:shd w:val="clear" w:color="auto" w:fill="F79646" w:themeFill="accent6"/>
            <w:vAlign w:val="center"/>
          </w:tcPr>
          <w:p w:rsidR="00BD7A17" w:rsidRDefault="007A4FE3" w:rsidP="000448C0">
            <w:pPr>
              <w:spacing w:after="0" w:line="240" w:lineRule="auto"/>
              <w:contextualSpacing/>
              <w:rPr>
                <w:rFonts w:eastAsia="Times New Roman" w:cstheme="minorHAnsi"/>
                <w:bCs/>
                <w:color w:val="000000"/>
              </w:rPr>
            </w:pPr>
            <w:r>
              <w:rPr>
                <w:rFonts w:eastAsia="Times New Roman" w:cstheme="minorHAnsi"/>
                <w:bCs/>
                <w:color w:val="000000"/>
              </w:rPr>
              <w:t>A.8 –  The staffing plan has clearly defined goal</w:t>
            </w:r>
            <w:r w:rsidR="000448C0">
              <w:rPr>
                <w:rFonts w:eastAsia="Times New Roman" w:cstheme="minorHAnsi"/>
                <w:bCs/>
                <w:color w:val="000000"/>
              </w:rPr>
              <w:t>s,</w:t>
            </w:r>
            <w:r>
              <w:rPr>
                <w:rFonts w:eastAsia="Times New Roman" w:cstheme="minorHAnsi"/>
                <w:bCs/>
                <w:color w:val="000000"/>
              </w:rPr>
              <w:t xml:space="preserve"> timelines</w:t>
            </w:r>
            <w:r w:rsidR="000448C0">
              <w:rPr>
                <w:rFonts w:eastAsia="Times New Roman" w:cstheme="minorHAnsi"/>
                <w:bCs/>
                <w:color w:val="000000"/>
              </w:rPr>
              <w:t>, and recruitment strategies for obtaining and retaining all necessary staff.</w:t>
            </w:r>
          </w:p>
        </w:tc>
        <w:sdt>
          <w:sdtPr>
            <w:rPr>
              <w:rFonts w:ascii="Calibri" w:eastAsia="Times New Roman" w:hAnsi="Calibri" w:cs="Calibri"/>
              <w:color w:val="000000"/>
            </w:rPr>
            <w:id w:val="-601482796"/>
            <w:placeholder>
              <w:docPart w:val="A080F88787D642C68834E85E6B95662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tcBorders>
                  <w:top w:val="single" w:sz="4" w:space="0" w:color="auto"/>
                </w:tcBorders>
                <w:shd w:val="clear" w:color="auto" w:fill="F79646" w:themeFill="accent6"/>
                <w:vAlign w:val="center"/>
              </w:tcPr>
              <w:p w:rsidR="00BD7A17" w:rsidRDefault="005317A9" w:rsidP="00B4659E">
                <w:pPr>
                  <w:spacing w:after="0" w:line="240" w:lineRule="auto"/>
                  <w:contextualSpacing/>
                  <w:jc w:val="center"/>
                  <w:rPr>
                    <w:rFonts w:cstheme="minorHAnsi"/>
                    <w:b/>
                  </w:rPr>
                </w:pPr>
                <w:r w:rsidRPr="00D23E76">
                  <w:rPr>
                    <w:rStyle w:val="PlaceholderText"/>
                    <w:b/>
                    <w:i/>
                    <w:color w:val="auto"/>
                  </w:rPr>
                  <w:t>Click to enter points</w:t>
                </w:r>
              </w:p>
            </w:tc>
          </w:sdtContent>
        </w:sdt>
      </w:tr>
    </w:tbl>
    <w:p w:rsidR="00B4659E" w:rsidRDefault="00B4659E"/>
    <w:tbl>
      <w:tblPr>
        <w:tblStyle w:val="TableGrid"/>
        <w:tblW w:w="10795" w:type="dxa"/>
        <w:tblLook w:val="04A0" w:firstRow="1" w:lastRow="0" w:firstColumn="1" w:lastColumn="0" w:noHBand="0" w:noVBand="1"/>
      </w:tblPr>
      <w:tblGrid>
        <w:gridCol w:w="2337"/>
        <w:gridCol w:w="2338"/>
        <w:gridCol w:w="2337"/>
        <w:gridCol w:w="3783"/>
      </w:tblGrid>
      <w:tr w:rsidR="00B4659E" w:rsidTr="007A4FE3">
        <w:tc>
          <w:tcPr>
            <w:tcW w:w="10795" w:type="dxa"/>
            <w:gridSpan w:val="4"/>
            <w:shd w:val="clear" w:color="auto" w:fill="008080"/>
          </w:tcPr>
          <w:p w:rsidR="00B4659E" w:rsidRPr="007923E0" w:rsidRDefault="00B4659E" w:rsidP="007A4FE3">
            <w:pPr>
              <w:jc w:val="center"/>
              <w:rPr>
                <w:rFonts w:ascii="Calibri" w:hAnsi="Calibri" w:cs="Calibri"/>
                <w:b/>
                <w:color w:val="FFFFFF" w:themeColor="background1"/>
                <w:sz w:val="28"/>
                <w:szCs w:val="28"/>
              </w:rPr>
            </w:pPr>
            <w:r>
              <w:rPr>
                <w:rFonts w:eastAsia="Times New Roman" w:cstheme="minorHAnsi"/>
                <w:b/>
                <w:bCs/>
                <w:color w:val="FFFFFF"/>
                <w:sz w:val="28"/>
              </w:rPr>
              <w:lastRenderedPageBreak/>
              <w:t>Section A: School Profile &amp; Facilities</w:t>
            </w:r>
            <w:r>
              <w:rPr>
                <w:rFonts w:ascii="Calibri" w:hAnsi="Calibri" w:cs="Calibri"/>
                <w:b/>
                <w:color w:val="FFFFFF" w:themeColor="background1"/>
                <w:sz w:val="28"/>
                <w:szCs w:val="28"/>
              </w:rPr>
              <w:t xml:space="preserve"> Scoring</w:t>
            </w:r>
          </w:p>
        </w:tc>
      </w:tr>
      <w:tr w:rsidR="00B4659E" w:rsidTr="007A4FE3">
        <w:tc>
          <w:tcPr>
            <w:tcW w:w="10795" w:type="dxa"/>
            <w:gridSpan w:val="4"/>
            <w:shd w:val="clear" w:color="auto" w:fill="A6A6A6" w:themeFill="background1" w:themeFillShade="A6"/>
          </w:tcPr>
          <w:p w:rsidR="00B4659E" w:rsidRPr="00B613B9" w:rsidRDefault="00B4659E" w:rsidP="007A4FE3">
            <w:pPr>
              <w:rPr>
                <w:rFonts w:ascii="Calibri" w:hAnsi="Calibri" w:cs="Calibri"/>
                <w:b/>
              </w:rPr>
            </w:pPr>
            <w:r>
              <w:rPr>
                <w:rFonts w:ascii="Calibri" w:hAnsi="Calibri" w:cs="Calibri"/>
                <w:b/>
              </w:rPr>
              <w:t>Questions &amp; Comments</w:t>
            </w:r>
          </w:p>
        </w:tc>
      </w:tr>
      <w:tr w:rsidR="00B4659E" w:rsidTr="007A4FE3">
        <w:sdt>
          <w:sdtPr>
            <w:rPr>
              <w:rFonts w:ascii="Calibri" w:eastAsia="Times New Roman" w:hAnsi="Calibri" w:cs="Calibri"/>
              <w:color w:val="000000"/>
            </w:rPr>
            <w:id w:val="-433047728"/>
            <w:placeholder>
              <w:docPart w:val="5B7F49EA9F2E4CD8B8F70841847CCAAA"/>
            </w:placeholder>
            <w:showingPlcHdr/>
            <w15:color w:val="C0C0C0"/>
          </w:sdtPr>
          <w:sdtEndPr/>
          <w:sdtContent>
            <w:tc>
              <w:tcPr>
                <w:tcW w:w="10795" w:type="dxa"/>
                <w:gridSpan w:val="4"/>
                <w:shd w:val="clear" w:color="auto" w:fill="auto"/>
              </w:tcPr>
              <w:p w:rsidR="00B4659E" w:rsidRDefault="00B4659E" w:rsidP="007A4FE3">
                <w:r w:rsidRPr="00292905">
                  <w:rPr>
                    <w:rFonts w:ascii="Calibri" w:eastAsia="Times New Roman" w:hAnsi="Calibri" w:cs="Calibri"/>
                    <w:i/>
                    <w:color w:val="808080" w:themeColor="background1" w:themeShade="80"/>
                  </w:rPr>
                  <w:t>Click here to enter text.</w:t>
                </w:r>
              </w:p>
            </w:tc>
          </w:sdtContent>
        </w:sdt>
      </w:tr>
      <w:tr w:rsidR="00B4659E" w:rsidTr="007A4FE3">
        <w:tc>
          <w:tcPr>
            <w:tcW w:w="10795" w:type="dxa"/>
            <w:gridSpan w:val="4"/>
            <w:shd w:val="clear" w:color="auto" w:fill="A6A6A6" w:themeFill="background1" w:themeFillShade="A6"/>
          </w:tcPr>
          <w:p w:rsidR="00B4659E" w:rsidRPr="00292905" w:rsidRDefault="00B4659E" w:rsidP="007A4FE3">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B4659E" w:rsidTr="007A4FE3">
        <w:tc>
          <w:tcPr>
            <w:tcW w:w="2337" w:type="dxa"/>
            <w:shd w:val="clear" w:color="auto" w:fill="auto"/>
          </w:tcPr>
          <w:p w:rsidR="00B4659E" w:rsidRPr="00292905" w:rsidRDefault="00B4659E" w:rsidP="007A4FE3">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186248672"/>
            <w:placeholder>
              <w:docPart w:val="ADDB9DA17DE0482093191D2E6952A1C8"/>
            </w:placeholder>
            <w:showingPlcHdr/>
            <w15:color w:val="000000"/>
            <w:dropDownList>
              <w:listItem w:displayText="Points" w:value=""/>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B4659E" w:rsidRPr="00292905" w:rsidRDefault="00B4659E" w:rsidP="007A4FE3">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B4659E" w:rsidRPr="00292905" w:rsidRDefault="00B4659E" w:rsidP="007A4FE3">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653405560"/>
            <w:placeholder>
              <w:docPart w:val="BCD1CFC1DC7D4737A5E2ED93991951AC"/>
            </w:placeholder>
            <w:showingPlcHdr/>
            <w15:color w:val="000000"/>
            <w:dropDownList>
              <w:listItem w:displayText="Points" w:value=""/>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B4659E" w:rsidRPr="00292905" w:rsidRDefault="00B4659E" w:rsidP="007A4FE3">
                <w:pPr>
                  <w:jc w:val="center"/>
                  <w:rPr>
                    <w:rFonts w:ascii="Calibri" w:eastAsia="Times New Roman" w:hAnsi="Calibri" w:cs="Calibri"/>
                    <w:b/>
                    <w:color w:val="000000"/>
                  </w:rPr>
                </w:pPr>
                <w:r w:rsidRPr="008867EE">
                  <w:rPr>
                    <w:rStyle w:val="PlaceholderText"/>
                    <w:b/>
                    <w:color w:val="auto"/>
                  </w:rPr>
                  <w:t>Enter here</w:t>
                </w:r>
              </w:p>
            </w:tc>
          </w:sdtContent>
        </w:sdt>
      </w:tr>
    </w:tbl>
    <w:p w:rsidR="00297AAC" w:rsidRDefault="00297AAC" w:rsidP="00D75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B4659E" w:rsidRPr="006350FA" w:rsidTr="00B4659E">
        <w:trPr>
          <w:cantSplit/>
          <w:tblHeader/>
        </w:trPr>
        <w:tc>
          <w:tcPr>
            <w:tcW w:w="5000" w:type="pct"/>
            <w:gridSpan w:val="2"/>
            <w:shd w:val="clear" w:color="auto" w:fill="008080"/>
            <w:noWrap/>
            <w:vAlign w:val="center"/>
            <w:hideMark/>
          </w:tcPr>
          <w:p w:rsidR="00B4659E" w:rsidRPr="006350FA" w:rsidRDefault="00B4659E"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B: Academic Performance</w:t>
            </w:r>
          </w:p>
        </w:tc>
      </w:tr>
      <w:tr w:rsidR="00B4659E" w:rsidRPr="006350FA" w:rsidTr="00B4659E">
        <w:trPr>
          <w:cantSplit/>
        </w:trPr>
        <w:tc>
          <w:tcPr>
            <w:tcW w:w="5000" w:type="pct"/>
            <w:gridSpan w:val="2"/>
            <w:shd w:val="clear" w:color="auto" w:fill="A6A6A6"/>
          </w:tcPr>
          <w:p w:rsidR="00B4659E" w:rsidRPr="006350FA" w:rsidRDefault="00B4659E" w:rsidP="00B4659E">
            <w:pPr>
              <w:spacing w:after="0" w:line="240" w:lineRule="auto"/>
              <w:contextualSpacing/>
              <w:rPr>
                <w:rFonts w:eastAsia="Times New Roman" w:cstheme="minorHAnsi"/>
                <w:color w:val="000000"/>
              </w:rPr>
            </w:pPr>
            <w:r>
              <w:rPr>
                <w:rFonts w:eastAsia="Times New Roman" w:cstheme="minorHAnsi"/>
                <w:color w:val="000000"/>
              </w:rPr>
              <w:t>B.1</w:t>
            </w:r>
            <w:r>
              <w:rPr>
                <w:rFonts w:eastAsia="Times New Roman" w:cstheme="minorHAnsi"/>
                <w:bCs/>
                <w:color w:val="000000"/>
              </w:rPr>
              <w:t xml:space="preserve"> – </w:t>
            </w:r>
            <w:r>
              <w:rPr>
                <w:rFonts w:eastAsia="Times New Roman" w:cstheme="minorHAnsi"/>
                <w:color w:val="000000"/>
              </w:rPr>
              <w:t>Provide the proposed school</w:t>
            </w:r>
            <w:r w:rsidR="00D75600">
              <w:rPr>
                <w:rFonts w:eastAsia="Times New Roman" w:cstheme="minorHAnsi"/>
                <w:color w:val="000000"/>
              </w:rPr>
              <w:t xml:space="preserve">’s academic performance goals. </w:t>
            </w:r>
            <w:r>
              <w:rPr>
                <w:rFonts w:eastAsia="Times New Roman" w:cstheme="minorHAnsi"/>
                <w:color w:val="000000"/>
              </w:rPr>
              <w:t>Explain the action steps the school will take to achieve these goals.</w:t>
            </w:r>
          </w:p>
        </w:tc>
      </w:tr>
      <w:tr w:rsidR="00B4659E" w:rsidRPr="006350FA" w:rsidTr="00B4659E">
        <w:trPr>
          <w:cantSplit/>
        </w:trPr>
        <w:sdt>
          <w:sdtPr>
            <w:rPr>
              <w:rFonts w:eastAsia="Times New Roman" w:cstheme="minorHAnsi"/>
              <w:bCs/>
              <w:i/>
              <w:color w:val="000000"/>
            </w:rPr>
            <w:id w:val="-1528173204"/>
            <w:placeholder>
              <w:docPart w:val="45E7CE9943A6441E9322D196E4E292D9"/>
            </w:placeholder>
            <w:showingPlcHdr/>
          </w:sdtPr>
          <w:sdtEndPr/>
          <w:sdtContent>
            <w:tc>
              <w:tcPr>
                <w:tcW w:w="5000" w:type="pct"/>
                <w:gridSpan w:val="2"/>
                <w:vAlign w:val="center"/>
              </w:tcPr>
              <w:p w:rsidR="00B4659E" w:rsidRPr="006350FA" w:rsidRDefault="00B4659E" w:rsidP="00FC11D4">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FC11D4" w:rsidRPr="006350FA" w:rsidTr="009759AA">
        <w:trPr>
          <w:cantSplit/>
        </w:trPr>
        <w:tc>
          <w:tcPr>
            <w:tcW w:w="3915" w:type="pct"/>
            <w:shd w:val="clear" w:color="auto" w:fill="F79646" w:themeFill="accent6"/>
          </w:tcPr>
          <w:p w:rsidR="00FC11D4" w:rsidRPr="006350FA" w:rsidRDefault="00982D56" w:rsidP="00FC11D4">
            <w:pPr>
              <w:spacing w:after="0" w:line="240" w:lineRule="auto"/>
              <w:contextualSpacing/>
              <w:rPr>
                <w:rFonts w:eastAsia="Times New Roman" w:cstheme="minorHAnsi"/>
                <w:color w:val="000000"/>
              </w:rPr>
            </w:pPr>
            <w:r>
              <w:rPr>
                <w:rFonts w:eastAsia="Times New Roman" w:cstheme="minorHAnsi"/>
                <w:color w:val="000000"/>
              </w:rPr>
              <w:t>B.1</w:t>
            </w:r>
            <w:r w:rsidR="00FC11D4">
              <w:rPr>
                <w:rFonts w:eastAsia="Times New Roman" w:cstheme="minorHAnsi"/>
                <w:bCs/>
                <w:color w:val="000000"/>
              </w:rPr>
              <w:t xml:space="preserve"> – </w:t>
            </w:r>
            <w:r w:rsidR="00FC11D4">
              <w:rPr>
                <w:rFonts w:eastAsia="Times New Roman" w:cstheme="minorHAnsi"/>
                <w:color w:val="000000"/>
              </w:rPr>
              <w:t>The proposed school has outlined effective action steps to achieve its academic performance goals.</w:t>
            </w:r>
          </w:p>
        </w:tc>
        <w:tc>
          <w:tcPr>
            <w:tcW w:w="1085" w:type="pct"/>
            <w:shd w:val="clear" w:color="auto" w:fill="F79646" w:themeFill="accent6"/>
            <w:noWrap/>
            <w:vAlign w:val="center"/>
            <w:hideMark/>
          </w:tcPr>
          <w:p w:rsidR="00FC11D4" w:rsidRPr="006350FA" w:rsidRDefault="00050886" w:rsidP="006502E8">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443836679"/>
                <w:placeholder>
                  <w:docPart w:val="04CB988FD6414DAA9C8C44C51725814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B4659E" w:rsidRPr="00D23E76">
                  <w:rPr>
                    <w:rStyle w:val="PlaceholderText"/>
                    <w:b/>
                    <w:i/>
                    <w:color w:val="auto"/>
                  </w:rPr>
                  <w:t>Click to enter points</w:t>
                </w:r>
              </w:sdtContent>
            </w:sdt>
            <w:r w:rsidR="00FC11D4" w:rsidRPr="006350FA">
              <w:rPr>
                <w:rFonts w:eastAsia="Times New Roman" w:cstheme="minorHAnsi"/>
                <w:color w:val="000000"/>
              </w:rPr>
              <w:t> </w:t>
            </w:r>
          </w:p>
        </w:tc>
      </w:tr>
      <w:tr w:rsidR="00B4659E" w:rsidRPr="006350FA" w:rsidTr="00B4659E">
        <w:trPr>
          <w:cantSplit/>
        </w:trPr>
        <w:tc>
          <w:tcPr>
            <w:tcW w:w="5000" w:type="pct"/>
            <w:gridSpan w:val="2"/>
            <w:shd w:val="clear" w:color="auto" w:fill="A6A6A6"/>
          </w:tcPr>
          <w:p w:rsidR="00B4659E" w:rsidRPr="006350FA" w:rsidRDefault="00B4659E" w:rsidP="00B4659E">
            <w:pPr>
              <w:spacing w:after="0" w:line="240" w:lineRule="auto"/>
              <w:contextualSpacing/>
              <w:rPr>
                <w:rFonts w:eastAsia="Times New Roman" w:cstheme="minorHAnsi"/>
                <w:color w:val="000000"/>
              </w:rPr>
            </w:pPr>
            <w:r>
              <w:rPr>
                <w:rFonts w:eastAsia="Times New Roman" w:cstheme="minorHAnsi"/>
                <w:color w:val="000000"/>
              </w:rPr>
              <w:t>B.2</w:t>
            </w:r>
            <w:r>
              <w:rPr>
                <w:rFonts w:eastAsia="Times New Roman" w:cstheme="minorHAnsi"/>
                <w:bCs/>
                <w:color w:val="000000"/>
              </w:rPr>
              <w:t xml:space="preserve"> – </w:t>
            </w:r>
            <w:r>
              <w:rPr>
                <w:rFonts w:eastAsia="Times New Roman" w:cstheme="minorHAnsi"/>
                <w:color w:val="000000"/>
              </w:rPr>
              <w:t>Describe in detail the proposed school’s plan to improve low scores or lack of progress for all applicable components of the Ohio School Report Card.</w:t>
            </w:r>
          </w:p>
        </w:tc>
      </w:tr>
      <w:tr w:rsidR="00B4659E" w:rsidRPr="006350FA" w:rsidTr="00B4659E">
        <w:trPr>
          <w:cantSplit/>
        </w:trPr>
        <w:sdt>
          <w:sdtPr>
            <w:rPr>
              <w:rFonts w:eastAsia="Times New Roman" w:cstheme="minorHAnsi"/>
              <w:bCs/>
              <w:i/>
              <w:color w:val="000000"/>
            </w:rPr>
            <w:id w:val="-1812700764"/>
            <w:placeholder>
              <w:docPart w:val="4597F9AA08CF4F60914DCE831C628384"/>
            </w:placeholder>
            <w:showingPlcHdr/>
          </w:sdtPr>
          <w:sdtEndPr/>
          <w:sdtContent>
            <w:tc>
              <w:tcPr>
                <w:tcW w:w="5000" w:type="pct"/>
                <w:gridSpan w:val="2"/>
                <w:vAlign w:val="center"/>
              </w:tcPr>
              <w:p w:rsidR="00B4659E" w:rsidRPr="006350FA" w:rsidRDefault="00B4659E" w:rsidP="00FC11D4">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FC11D4" w:rsidRPr="006350FA" w:rsidTr="00B4659E">
        <w:trPr>
          <w:cantSplit/>
        </w:trPr>
        <w:tc>
          <w:tcPr>
            <w:tcW w:w="3915" w:type="pct"/>
            <w:shd w:val="clear" w:color="auto" w:fill="F79646" w:themeFill="accent6"/>
          </w:tcPr>
          <w:p w:rsidR="00FC11D4" w:rsidRPr="006350FA" w:rsidRDefault="00982D56" w:rsidP="00FC11D4">
            <w:pPr>
              <w:spacing w:after="0" w:line="240" w:lineRule="auto"/>
              <w:contextualSpacing/>
              <w:rPr>
                <w:rFonts w:eastAsia="Times New Roman" w:cstheme="minorHAnsi"/>
                <w:color w:val="000000"/>
              </w:rPr>
            </w:pPr>
            <w:r>
              <w:rPr>
                <w:rFonts w:eastAsia="Times New Roman" w:cstheme="minorHAnsi"/>
                <w:color w:val="000000"/>
              </w:rPr>
              <w:t>B.2</w:t>
            </w:r>
            <w:r w:rsidR="00FC11D4">
              <w:rPr>
                <w:rFonts w:eastAsia="Times New Roman" w:cstheme="minorHAnsi"/>
                <w:bCs/>
                <w:color w:val="000000"/>
              </w:rPr>
              <w:t xml:space="preserve"> – </w:t>
            </w:r>
            <w:r w:rsidR="00FC11D4">
              <w:rPr>
                <w:rFonts w:eastAsia="Times New Roman" w:cstheme="minorHAnsi"/>
                <w:color w:val="000000"/>
              </w:rPr>
              <w:t>The proposed school has a detailed plan to improve low scores or lack of progress for all applicable components of the Ohio School Report Card.</w:t>
            </w:r>
          </w:p>
        </w:tc>
        <w:sdt>
          <w:sdtPr>
            <w:rPr>
              <w:rFonts w:ascii="Calibri" w:eastAsia="Times New Roman" w:hAnsi="Calibri" w:cs="Calibri"/>
              <w:color w:val="000000"/>
            </w:rPr>
            <w:id w:val="96066248"/>
            <w:placeholder>
              <w:docPart w:val="6845DAB4195B4D9389EE49E6D63D370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tc>
              <w:tcPr>
                <w:tcW w:w="1085" w:type="pct"/>
                <w:shd w:val="clear" w:color="auto" w:fill="F79646" w:themeFill="accent6"/>
                <w:noWrap/>
                <w:vAlign w:val="center"/>
                <w:hideMark/>
              </w:tcPr>
              <w:p w:rsidR="00FC11D4" w:rsidRPr="006350FA" w:rsidRDefault="00B4659E" w:rsidP="00FC11D4">
                <w:pPr>
                  <w:spacing w:after="0" w:line="240" w:lineRule="auto"/>
                  <w:contextualSpacing/>
                  <w:jc w:val="center"/>
                  <w:rPr>
                    <w:rFonts w:eastAsia="Times New Roman" w:cstheme="minorHAnsi"/>
                    <w:color w:val="000000"/>
                  </w:rPr>
                </w:pPr>
                <w:r w:rsidRPr="00D23E76">
                  <w:rPr>
                    <w:rStyle w:val="PlaceholderText"/>
                    <w:b/>
                    <w:i/>
                    <w:color w:val="auto"/>
                  </w:rPr>
                  <w:t>Click to enter points</w:t>
                </w:r>
              </w:p>
            </w:tc>
          </w:sdtContent>
        </w:sdt>
      </w:tr>
    </w:tbl>
    <w:p w:rsidR="00193E40" w:rsidRDefault="00193E40"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B4659E" w:rsidTr="007A4FE3">
        <w:tc>
          <w:tcPr>
            <w:tcW w:w="10795" w:type="dxa"/>
            <w:gridSpan w:val="4"/>
            <w:shd w:val="clear" w:color="auto" w:fill="008080"/>
          </w:tcPr>
          <w:p w:rsidR="00B4659E" w:rsidRPr="007923E0" w:rsidRDefault="00B4659E" w:rsidP="007A4FE3">
            <w:pPr>
              <w:jc w:val="center"/>
              <w:rPr>
                <w:rFonts w:ascii="Calibri" w:hAnsi="Calibri" w:cs="Calibri"/>
                <w:b/>
                <w:color w:val="FFFFFF" w:themeColor="background1"/>
                <w:sz w:val="28"/>
                <w:szCs w:val="28"/>
              </w:rPr>
            </w:pPr>
            <w:r>
              <w:rPr>
                <w:rFonts w:eastAsia="Times New Roman" w:cstheme="minorHAnsi"/>
                <w:b/>
                <w:bCs/>
                <w:color w:val="FFFFFF"/>
                <w:sz w:val="28"/>
              </w:rPr>
              <w:t>Section B: Academic Performance</w:t>
            </w:r>
            <w:r>
              <w:rPr>
                <w:rFonts w:ascii="Calibri" w:hAnsi="Calibri" w:cs="Calibri"/>
                <w:b/>
                <w:color w:val="FFFFFF" w:themeColor="background1"/>
                <w:sz w:val="28"/>
                <w:szCs w:val="28"/>
              </w:rPr>
              <w:t xml:space="preserve"> Scoring</w:t>
            </w:r>
          </w:p>
        </w:tc>
      </w:tr>
      <w:tr w:rsidR="00B4659E" w:rsidTr="007A4FE3">
        <w:tc>
          <w:tcPr>
            <w:tcW w:w="10795" w:type="dxa"/>
            <w:gridSpan w:val="4"/>
            <w:shd w:val="clear" w:color="auto" w:fill="A6A6A6" w:themeFill="background1" w:themeFillShade="A6"/>
          </w:tcPr>
          <w:p w:rsidR="00B4659E" w:rsidRPr="00B613B9" w:rsidRDefault="00B4659E" w:rsidP="007A4FE3">
            <w:pPr>
              <w:rPr>
                <w:rFonts w:ascii="Calibri" w:hAnsi="Calibri" w:cs="Calibri"/>
                <w:b/>
              </w:rPr>
            </w:pPr>
            <w:r>
              <w:rPr>
                <w:rFonts w:ascii="Calibri" w:hAnsi="Calibri" w:cs="Calibri"/>
                <w:b/>
              </w:rPr>
              <w:t>Questions &amp; Comments</w:t>
            </w:r>
          </w:p>
        </w:tc>
      </w:tr>
      <w:tr w:rsidR="00B4659E" w:rsidTr="007A4FE3">
        <w:sdt>
          <w:sdtPr>
            <w:rPr>
              <w:rFonts w:ascii="Calibri" w:eastAsia="Times New Roman" w:hAnsi="Calibri" w:cs="Calibri"/>
              <w:color w:val="000000"/>
            </w:rPr>
            <w:id w:val="1264878062"/>
            <w:placeholder>
              <w:docPart w:val="7D1DA9ED5B2446779E424AC1EEC04F43"/>
            </w:placeholder>
            <w:showingPlcHdr/>
            <w15:color w:val="C0C0C0"/>
          </w:sdtPr>
          <w:sdtEndPr/>
          <w:sdtContent>
            <w:tc>
              <w:tcPr>
                <w:tcW w:w="10795" w:type="dxa"/>
                <w:gridSpan w:val="4"/>
                <w:shd w:val="clear" w:color="auto" w:fill="auto"/>
              </w:tcPr>
              <w:p w:rsidR="00B4659E" w:rsidRDefault="00B4659E" w:rsidP="007A4FE3">
                <w:r w:rsidRPr="00292905">
                  <w:rPr>
                    <w:rFonts w:ascii="Calibri" w:eastAsia="Times New Roman" w:hAnsi="Calibri" w:cs="Calibri"/>
                    <w:i/>
                    <w:color w:val="808080" w:themeColor="background1" w:themeShade="80"/>
                  </w:rPr>
                  <w:t>Click here to enter text.</w:t>
                </w:r>
              </w:p>
            </w:tc>
          </w:sdtContent>
        </w:sdt>
      </w:tr>
      <w:tr w:rsidR="00B4659E" w:rsidTr="007A4FE3">
        <w:tc>
          <w:tcPr>
            <w:tcW w:w="10795" w:type="dxa"/>
            <w:gridSpan w:val="4"/>
            <w:shd w:val="clear" w:color="auto" w:fill="A6A6A6" w:themeFill="background1" w:themeFillShade="A6"/>
          </w:tcPr>
          <w:p w:rsidR="00B4659E" w:rsidRPr="00292905" w:rsidRDefault="00B4659E" w:rsidP="007A4FE3">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B4659E" w:rsidTr="007A4FE3">
        <w:tc>
          <w:tcPr>
            <w:tcW w:w="2337" w:type="dxa"/>
            <w:shd w:val="clear" w:color="auto" w:fill="auto"/>
          </w:tcPr>
          <w:p w:rsidR="00B4659E" w:rsidRPr="00292905" w:rsidRDefault="00B4659E" w:rsidP="007A4FE3">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533087271"/>
            <w:placeholder>
              <w:docPart w:val="73C4C960CE9A47DE8509B67F95E58250"/>
            </w:placeholder>
            <w:showingPlcHdr/>
            <w15:color w:val="000000"/>
            <w:dropDownList>
              <w:listItem w:displayText="Points" w:value=""/>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2338" w:type="dxa"/>
                <w:shd w:val="clear" w:color="auto" w:fill="F79646" w:themeFill="accent6"/>
              </w:tcPr>
              <w:p w:rsidR="00B4659E" w:rsidRPr="00292905" w:rsidRDefault="00B4659E" w:rsidP="007A4FE3">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B4659E" w:rsidRPr="00292905" w:rsidRDefault="00B4659E" w:rsidP="007A4FE3">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514500344"/>
            <w:placeholder>
              <w:docPart w:val="9AEE1852212C4267B9A8020DE425EA3C"/>
            </w:placeholder>
            <w:showingPlcHdr/>
            <w15:color w:val="000000"/>
            <w:dropDownList>
              <w:listItem w:displayText="Points" w:value=""/>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B4659E" w:rsidRPr="00292905" w:rsidRDefault="00B4659E" w:rsidP="007A4FE3">
                <w:pPr>
                  <w:jc w:val="center"/>
                  <w:rPr>
                    <w:rFonts w:ascii="Calibri" w:eastAsia="Times New Roman" w:hAnsi="Calibri" w:cs="Calibri"/>
                    <w:b/>
                    <w:color w:val="000000"/>
                  </w:rPr>
                </w:pPr>
                <w:r w:rsidRPr="007B39BA">
                  <w:rPr>
                    <w:rStyle w:val="PlaceholderText"/>
                    <w:b/>
                    <w:color w:val="auto"/>
                    <w:shd w:val="clear" w:color="auto" w:fill="F79646" w:themeFill="accent6"/>
                  </w:rPr>
                  <w:t>Enter here</w:t>
                </w:r>
              </w:p>
            </w:tc>
          </w:sdtContent>
        </w:sdt>
      </w:tr>
    </w:tbl>
    <w:p w:rsidR="00B4659E" w:rsidRDefault="00B4659E" w:rsidP="00193E40">
      <w:pPr>
        <w:spacing w:line="240" w:lineRule="auto"/>
        <w:contextualSpacing/>
      </w:pPr>
    </w:p>
    <w:p w:rsidR="00193E40" w:rsidRDefault="00193E40" w:rsidP="00D75600">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9759AA" w:rsidRPr="006350FA" w:rsidTr="009759AA">
        <w:trPr>
          <w:cantSplit/>
          <w:tblHeader/>
        </w:trPr>
        <w:tc>
          <w:tcPr>
            <w:tcW w:w="5000" w:type="pct"/>
            <w:gridSpan w:val="2"/>
            <w:shd w:val="clear" w:color="auto" w:fill="008080"/>
            <w:noWrap/>
            <w:vAlign w:val="center"/>
            <w:hideMark/>
          </w:tcPr>
          <w:p w:rsidR="009759AA" w:rsidRPr="006350FA" w:rsidRDefault="009759AA"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w:t>
            </w:r>
            <w:r w:rsidR="00A67C27">
              <w:rPr>
                <w:rFonts w:eastAsia="Times New Roman" w:cstheme="minorHAnsi"/>
                <w:b/>
                <w:bCs/>
                <w:color w:val="FFFFFF"/>
                <w:sz w:val="28"/>
              </w:rPr>
              <w:t xml:space="preserve"> C: </w:t>
            </w:r>
            <w:r>
              <w:rPr>
                <w:rFonts w:eastAsia="Times New Roman" w:cstheme="minorHAnsi"/>
                <w:b/>
                <w:bCs/>
                <w:color w:val="FFFFFF"/>
                <w:sz w:val="28"/>
              </w:rPr>
              <w:t>Education Program</w:t>
            </w:r>
          </w:p>
        </w:tc>
      </w:tr>
      <w:tr w:rsidR="009759AA" w:rsidRPr="006350FA" w:rsidTr="009759AA">
        <w:trPr>
          <w:cantSplit/>
        </w:trPr>
        <w:tc>
          <w:tcPr>
            <w:tcW w:w="5000" w:type="pct"/>
            <w:gridSpan w:val="2"/>
            <w:shd w:val="clear" w:color="auto" w:fill="A6A6A6"/>
          </w:tcPr>
          <w:p w:rsidR="009759AA" w:rsidRPr="009759AA" w:rsidRDefault="009759AA" w:rsidP="009759AA">
            <w:pPr>
              <w:spacing w:after="0" w:line="240" w:lineRule="auto"/>
              <w:contextualSpacing/>
              <w:rPr>
                <w:rFonts w:eastAsia="Times New Roman" w:cstheme="minorHAnsi"/>
                <w:color w:val="000000"/>
              </w:rPr>
            </w:pPr>
            <w:r>
              <w:rPr>
                <w:rFonts w:eastAsia="Times New Roman" w:cstheme="minorHAnsi"/>
                <w:color w:val="000000"/>
              </w:rPr>
              <w:t>C.1 – Provide clear evidence the school’s education program is founded on an understanding of effective, research-based educational practices.</w:t>
            </w:r>
            <w:r w:rsidRPr="006350FA">
              <w:rPr>
                <w:rFonts w:eastAsia="Times New Roman" w:cstheme="minorHAnsi"/>
                <w:color w:val="FFFFFF"/>
              </w:rPr>
              <w:t> </w:t>
            </w:r>
          </w:p>
        </w:tc>
      </w:tr>
      <w:tr w:rsidR="009759AA" w:rsidRPr="006350FA" w:rsidTr="009759AA">
        <w:trPr>
          <w:cantSplit/>
        </w:trPr>
        <w:sdt>
          <w:sdtPr>
            <w:rPr>
              <w:rFonts w:eastAsia="Times New Roman" w:cstheme="minorHAnsi"/>
              <w:bCs/>
              <w:i/>
              <w:color w:val="000000"/>
            </w:rPr>
            <w:id w:val="1011568583"/>
            <w:placeholder>
              <w:docPart w:val="8062A104FB73421BBF3ABB80BDF3D25B"/>
            </w:placeholder>
            <w:showingPlcHdr/>
          </w:sdtPr>
          <w:sdtEndPr/>
          <w:sdtContent>
            <w:tc>
              <w:tcPr>
                <w:tcW w:w="5000" w:type="pct"/>
                <w:gridSpan w:val="2"/>
                <w:shd w:val="clear" w:color="auto" w:fill="auto"/>
              </w:tcPr>
              <w:p w:rsidR="009759AA" w:rsidRPr="006350FA" w:rsidRDefault="009759AA" w:rsidP="009759AA">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tcPr>
          <w:p w:rsidR="00465B57" w:rsidRDefault="00465B57" w:rsidP="00193E40">
            <w:pPr>
              <w:spacing w:after="0" w:line="240" w:lineRule="auto"/>
              <w:contextualSpacing/>
              <w:rPr>
                <w:rFonts w:eastAsia="Times New Roman" w:cstheme="minorHAnsi"/>
                <w:color w:val="000000"/>
              </w:rPr>
            </w:pPr>
            <w:r>
              <w:rPr>
                <w:rFonts w:eastAsia="Times New Roman" w:cstheme="minorHAnsi"/>
                <w:color w:val="000000"/>
              </w:rPr>
              <w:t>C.1 – The school’s education program is founded on an understanding of effective, research-based practices.</w:t>
            </w:r>
          </w:p>
        </w:tc>
        <w:tc>
          <w:tcPr>
            <w:tcW w:w="1085" w:type="pct"/>
            <w:shd w:val="clear" w:color="auto" w:fill="F79646" w:themeFill="accent6"/>
            <w:noWrap/>
            <w:vAlign w:val="center"/>
          </w:tcPr>
          <w:p w:rsidR="00465B57" w:rsidRPr="006350FA" w:rsidRDefault="00050886" w:rsidP="00193E40">
            <w:pPr>
              <w:spacing w:after="0" w:line="240" w:lineRule="auto"/>
              <w:contextualSpacing/>
              <w:jc w:val="center"/>
              <w:rPr>
                <w:rFonts w:eastAsia="Times New Roman" w:cstheme="minorHAnsi"/>
                <w:color w:val="FFFFFF"/>
              </w:rPr>
            </w:pPr>
            <w:sdt>
              <w:sdtPr>
                <w:rPr>
                  <w:rFonts w:ascii="Calibri" w:eastAsia="Times New Roman" w:hAnsi="Calibri" w:cs="Calibri"/>
                  <w:color w:val="000000"/>
                </w:rPr>
                <w:id w:val="-2034643111"/>
                <w:placeholder>
                  <w:docPart w:val="DB3988E2958846119F414725E15EF1E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9759AA" w:rsidRPr="006350FA" w:rsidTr="009759AA">
        <w:trPr>
          <w:cantSplit/>
        </w:trPr>
        <w:tc>
          <w:tcPr>
            <w:tcW w:w="5000" w:type="pct"/>
            <w:gridSpan w:val="2"/>
            <w:shd w:val="clear" w:color="auto" w:fill="A6A6A6"/>
          </w:tcPr>
          <w:p w:rsidR="009759AA" w:rsidRPr="006350FA" w:rsidRDefault="009759AA" w:rsidP="009759AA">
            <w:pPr>
              <w:spacing w:after="0" w:line="240" w:lineRule="auto"/>
              <w:contextualSpacing/>
              <w:rPr>
                <w:rFonts w:eastAsia="Times New Roman" w:cstheme="minorHAnsi"/>
                <w:color w:val="FFFFFF"/>
              </w:rPr>
            </w:pPr>
            <w:r>
              <w:rPr>
                <w:rFonts w:eastAsia="Times New Roman" w:cstheme="minorHAnsi"/>
                <w:color w:val="000000"/>
              </w:rPr>
              <w:t>C.2 – Provide clear evidence the school’s education program is effective with the target student population.</w:t>
            </w:r>
          </w:p>
        </w:tc>
      </w:tr>
      <w:tr w:rsidR="009759AA" w:rsidRPr="006350FA" w:rsidTr="009759AA">
        <w:trPr>
          <w:cantSplit/>
        </w:trPr>
        <w:sdt>
          <w:sdtPr>
            <w:rPr>
              <w:rFonts w:eastAsia="Times New Roman" w:cstheme="minorHAnsi"/>
              <w:bCs/>
              <w:i/>
              <w:color w:val="000000"/>
            </w:rPr>
            <w:id w:val="-1533331641"/>
            <w:placeholder>
              <w:docPart w:val="54DF6FEEFEF243738498842BDBC4BF0F"/>
            </w:placeholder>
            <w:showingPlcHdr/>
          </w:sdtPr>
          <w:sdtEndPr/>
          <w:sdtContent>
            <w:tc>
              <w:tcPr>
                <w:tcW w:w="5000" w:type="pct"/>
                <w:gridSpan w:val="2"/>
                <w:shd w:val="clear" w:color="auto" w:fill="auto"/>
              </w:tcPr>
              <w:p w:rsidR="009759AA" w:rsidRPr="006350FA" w:rsidRDefault="009759AA" w:rsidP="00A67C2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tcPr>
          <w:p w:rsidR="00465B57" w:rsidRDefault="00465B57" w:rsidP="00193E40">
            <w:pPr>
              <w:spacing w:after="0" w:line="240" w:lineRule="auto"/>
              <w:contextualSpacing/>
              <w:rPr>
                <w:rFonts w:eastAsia="Times New Roman" w:cstheme="minorHAnsi"/>
                <w:color w:val="000000"/>
              </w:rPr>
            </w:pPr>
            <w:r>
              <w:rPr>
                <w:rFonts w:eastAsia="Times New Roman" w:cstheme="minorHAnsi"/>
                <w:color w:val="000000"/>
              </w:rPr>
              <w:t>C.2 – Th</w:t>
            </w:r>
            <w:r w:rsidR="00982D56">
              <w:rPr>
                <w:rFonts w:eastAsia="Times New Roman" w:cstheme="minorHAnsi"/>
                <w:color w:val="000000"/>
              </w:rPr>
              <w:t>ere is clear evidence th</w:t>
            </w:r>
            <w:r>
              <w:rPr>
                <w:rFonts w:eastAsia="Times New Roman" w:cstheme="minorHAnsi"/>
                <w:color w:val="000000"/>
              </w:rPr>
              <w:t>e school’s education program is effective with the target student population.</w:t>
            </w:r>
          </w:p>
        </w:tc>
        <w:tc>
          <w:tcPr>
            <w:tcW w:w="1085" w:type="pct"/>
            <w:shd w:val="clear" w:color="auto" w:fill="F79646" w:themeFill="accent6"/>
            <w:noWrap/>
            <w:vAlign w:val="center"/>
          </w:tcPr>
          <w:p w:rsidR="00465B57" w:rsidRPr="006350FA" w:rsidRDefault="00050886" w:rsidP="00193E40">
            <w:pPr>
              <w:spacing w:after="0" w:line="240" w:lineRule="auto"/>
              <w:contextualSpacing/>
              <w:jc w:val="center"/>
              <w:rPr>
                <w:rFonts w:eastAsia="Times New Roman" w:cstheme="minorHAnsi"/>
                <w:color w:val="FFFFFF"/>
              </w:rPr>
            </w:pPr>
            <w:sdt>
              <w:sdtPr>
                <w:rPr>
                  <w:rFonts w:ascii="Calibri" w:eastAsia="Times New Roman" w:hAnsi="Calibri" w:cs="Calibri"/>
                  <w:color w:val="000000"/>
                </w:rPr>
                <w:id w:val="-1490247750"/>
                <w:placeholder>
                  <w:docPart w:val="34EE839CB3644D0FB61B0A56F5E3C1B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9759AA" w:rsidRPr="006350FA" w:rsidTr="009759AA">
        <w:trPr>
          <w:cantSplit/>
        </w:trPr>
        <w:tc>
          <w:tcPr>
            <w:tcW w:w="5000" w:type="pct"/>
            <w:gridSpan w:val="2"/>
            <w:shd w:val="clear" w:color="auto" w:fill="A6A6A6"/>
          </w:tcPr>
          <w:p w:rsidR="009759AA" w:rsidRPr="006350FA" w:rsidRDefault="009759AA" w:rsidP="009759AA">
            <w:pPr>
              <w:spacing w:after="0" w:line="240" w:lineRule="auto"/>
              <w:contextualSpacing/>
              <w:rPr>
                <w:rFonts w:eastAsia="Times New Roman" w:cstheme="minorHAnsi"/>
                <w:color w:val="FFFFFF"/>
              </w:rPr>
            </w:pPr>
            <w:r>
              <w:rPr>
                <w:rFonts w:eastAsia="Times New Roman" w:cstheme="minorHAnsi"/>
                <w:color w:val="000000"/>
              </w:rPr>
              <w:t>C.3</w:t>
            </w:r>
            <w:r>
              <w:rPr>
                <w:rFonts w:eastAsia="Times New Roman" w:cstheme="minorHAnsi"/>
                <w:bCs/>
                <w:color w:val="000000"/>
              </w:rPr>
              <w:t xml:space="preserve"> – </w:t>
            </w:r>
            <w:r>
              <w:rPr>
                <w:rFonts w:eastAsia="Times New Roman" w:cstheme="minorHAnsi"/>
                <w:color w:val="000000"/>
              </w:rPr>
              <w:t>Describe in detail the manner in which the school’s education program demonstrates a clear understanding of its special education obligations under state and federal law.</w:t>
            </w:r>
          </w:p>
        </w:tc>
      </w:tr>
      <w:tr w:rsidR="009759AA" w:rsidRPr="006350FA" w:rsidTr="009759AA">
        <w:trPr>
          <w:cantSplit/>
        </w:trPr>
        <w:sdt>
          <w:sdtPr>
            <w:rPr>
              <w:rFonts w:eastAsia="Times New Roman" w:cstheme="minorHAnsi"/>
              <w:bCs/>
              <w:i/>
              <w:color w:val="000000"/>
            </w:rPr>
            <w:id w:val="-1478751417"/>
            <w:placeholder>
              <w:docPart w:val="B1DBF27513F6426DA5D3FD995958F547"/>
            </w:placeholder>
            <w:showingPlcHdr/>
          </w:sdtPr>
          <w:sdtEndPr/>
          <w:sdtContent>
            <w:tc>
              <w:tcPr>
                <w:tcW w:w="5000" w:type="pct"/>
                <w:gridSpan w:val="2"/>
                <w:vAlign w:val="center"/>
                <w:hideMark/>
              </w:tcPr>
              <w:p w:rsidR="009759AA" w:rsidRPr="006350FA" w:rsidRDefault="009759AA" w:rsidP="00465B5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hideMark/>
          </w:tcPr>
          <w:p w:rsidR="00465B57" w:rsidRPr="006350FA" w:rsidRDefault="00465B57" w:rsidP="00465B57">
            <w:pPr>
              <w:spacing w:after="0" w:line="240" w:lineRule="auto"/>
              <w:contextualSpacing/>
              <w:rPr>
                <w:rFonts w:eastAsia="Times New Roman" w:cstheme="minorHAnsi"/>
                <w:color w:val="000000"/>
              </w:rPr>
            </w:pPr>
            <w:r>
              <w:rPr>
                <w:rFonts w:eastAsia="Times New Roman" w:cstheme="minorHAnsi"/>
                <w:color w:val="000000"/>
              </w:rPr>
              <w:t>C.3</w:t>
            </w:r>
            <w:r>
              <w:rPr>
                <w:rFonts w:eastAsia="Times New Roman" w:cstheme="minorHAnsi"/>
                <w:bCs/>
                <w:color w:val="000000"/>
              </w:rPr>
              <w:t xml:space="preserve"> – </w:t>
            </w:r>
            <w:r>
              <w:rPr>
                <w:rFonts w:eastAsia="Times New Roman" w:cstheme="minorHAnsi"/>
                <w:color w:val="000000"/>
              </w:rPr>
              <w:t>The school’s education program demonstrates a clear understanding of its special education obligations under state and federal law.</w:t>
            </w:r>
          </w:p>
        </w:tc>
        <w:tc>
          <w:tcPr>
            <w:tcW w:w="1085" w:type="pct"/>
            <w:shd w:val="clear" w:color="auto" w:fill="F79646" w:themeFill="accent6"/>
            <w:noWrap/>
            <w:vAlign w:val="center"/>
            <w:hideMark/>
          </w:tcPr>
          <w:p w:rsidR="00465B57" w:rsidRPr="00E7630F" w:rsidRDefault="00465B57" w:rsidP="009759AA">
            <w:pPr>
              <w:spacing w:after="0" w:line="240" w:lineRule="auto"/>
              <w:contextualSpacing/>
              <w:jc w:val="center"/>
              <w:rPr>
                <w:rFonts w:eastAsia="Times New Roman" w:cstheme="minorHAnsi"/>
              </w:rPr>
            </w:pPr>
            <w:r w:rsidRPr="00E7630F">
              <w:rPr>
                <w:rFonts w:eastAsia="Times New Roman" w:cstheme="minorHAnsi"/>
                <w:b/>
              </w:rPr>
              <w:t> </w:t>
            </w:r>
            <w:sdt>
              <w:sdtPr>
                <w:rPr>
                  <w:rFonts w:ascii="Calibri" w:eastAsia="Times New Roman" w:hAnsi="Calibri" w:cs="Calibri"/>
                  <w:color w:val="000000"/>
                </w:rPr>
                <w:id w:val="-1790883473"/>
                <w:placeholder>
                  <w:docPart w:val="3CF0AEC7A1C34F0B8A4284A174541D8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9759AA" w:rsidRPr="006350FA" w:rsidTr="009759AA">
        <w:trPr>
          <w:cantSplit/>
        </w:trPr>
        <w:tc>
          <w:tcPr>
            <w:tcW w:w="5000" w:type="pct"/>
            <w:gridSpan w:val="2"/>
            <w:shd w:val="clear" w:color="auto" w:fill="A6A6A6"/>
            <w:hideMark/>
          </w:tcPr>
          <w:p w:rsidR="009759AA" w:rsidRPr="006350FA" w:rsidRDefault="009759AA" w:rsidP="009759AA">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Pr>
                <w:rFonts w:eastAsia="Times New Roman" w:cstheme="minorHAnsi"/>
                <w:color w:val="000000"/>
              </w:rPr>
              <w:t>Describe in detail how the school demonstrates a strong capacity for and commitment to the education of the special education student population.</w:t>
            </w:r>
          </w:p>
        </w:tc>
      </w:tr>
      <w:tr w:rsidR="009759AA" w:rsidRPr="006350FA" w:rsidTr="009759AA">
        <w:trPr>
          <w:cantSplit/>
        </w:trPr>
        <w:sdt>
          <w:sdtPr>
            <w:rPr>
              <w:rFonts w:eastAsia="Times New Roman" w:cstheme="minorHAnsi"/>
              <w:bCs/>
              <w:i/>
              <w:color w:val="000000"/>
            </w:rPr>
            <w:id w:val="-999508246"/>
            <w:placeholder>
              <w:docPart w:val="E7A829A9AD974673B2E258DB6C852065"/>
            </w:placeholder>
            <w:showingPlcHdr/>
          </w:sdtPr>
          <w:sdtEndPr/>
          <w:sdtContent>
            <w:tc>
              <w:tcPr>
                <w:tcW w:w="5000" w:type="pct"/>
                <w:gridSpan w:val="2"/>
                <w:vAlign w:val="center"/>
                <w:hideMark/>
              </w:tcPr>
              <w:p w:rsidR="009759AA" w:rsidRPr="006350FA" w:rsidRDefault="009759AA" w:rsidP="00465B5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hideMark/>
          </w:tcPr>
          <w:p w:rsidR="00465B57" w:rsidRPr="006350FA" w:rsidRDefault="00465B57" w:rsidP="00465B57">
            <w:pPr>
              <w:spacing w:after="0" w:line="240" w:lineRule="auto"/>
              <w:contextualSpacing/>
              <w:rPr>
                <w:rFonts w:eastAsia="Times New Roman" w:cstheme="minorHAnsi"/>
                <w:color w:val="000000"/>
              </w:rPr>
            </w:pPr>
            <w:r>
              <w:rPr>
                <w:rFonts w:eastAsia="Times New Roman" w:cstheme="minorHAnsi"/>
                <w:color w:val="000000"/>
              </w:rPr>
              <w:t>C.4</w:t>
            </w:r>
            <w:r>
              <w:rPr>
                <w:rFonts w:eastAsia="Times New Roman" w:cstheme="minorHAnsi"/>
                <w:bCs/>
                <w:color w:val="000000"/>
              </w:rPr>
              <w:t xml:space="preserve"> – </w:t>
            </w:r>
            <w:r>
              <w:rPr>
                <w:rFonts w:eastAsia="Times New Roman" w:cstheme="minorHAnsi"/>
                <w:color w:val="000000"/>
              </w:rPr>
              <w:t>The school demonstrates a strong capacity for and commitment to the education of the special education student population.</w:t>
            </w:r>
          </w:p>
        </w:tc>
        <w:tc>
          <w:tcPr>
            <w:tcW w:w="1085" w:type="pct"/>
            <w:shd w:val="clear" w:color="auto" w:fill="F79646" w:themeFill="accent6"/>
            <w:noWrap/>
            <w:vAlign w:val="center"/>
            <w:hideMark/>
          </w:tcPr>
          <w:p w:rsidR="00465B57" w:rsidRPr="006350FA" w:rsidRDefault="00050886" w:rsidP="009759AA">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168910626"/>
                <w:placeholder>
                  <w:docPart w:val="D8819215B96F448995D0DF11EAF78CE5"/>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r w:rsidR="00465B57" w:rsidRPr="006350FA">
              <w:rPr>
                <w:rFonts w:eastAsia="Times New Roman" w:cstheme="minorHAnsi"/>
                <w:color w:val="000000"/>
              </w:rPr>
              <w:t> </w:t>
            </w:r>
          </w:p>
        </w:tc>
      </w:tr>
      <w:tr w:rsidR="009759AA" w:rsidRPr="006350FA" w:rsidTr="009759AA">
        <w:trPr>
          <w:cantSplit/>
        </w:trPr>
        <w:tc>
          <w:tcPr>
            <w:tcW w:w="5000" w:type="pct"/>
            <w:gridSpan w:val="2"/>
            <w:shd w:val="clear" w:color="auto" w:fill="A6A6A6"/>
            <w:hideMark/>
          </w:tcPr>
          <w:p w:rsidR="009759AA" w:rsidRPr="006350FA" w:rsidRDefault="009759AA" w:rsidP="009759AA">
            <w:pPr>
              <w:spacing w:after="0" w:line="240" w:lineRule="auto"/>
              <w:contextualSpacing/>
              <w:rPr>
                <w:rFonts w:eastAsia="Times New Roman" w:cstheme="minorHAnsi"/>
                <w:color w:val="000000"/>
              </w:rPr>
            </w:pPr>
            <w:r>
              <w:rPr>
                <w:rFonts w:eastAsia="Times New Roman" w:cstheme="minorHAnsi"/>
                <w:color w:val="000000"/>
              </w:rPr>
              <w:t>C.5</w:t>
            </w:r>
            <w:r>
              <w:rPr>
                <w:rFonts w:eastAsia="Times New Roman" w:cstheme="minorHAnsi"/>
                <w:bCs/>
                <w:color w:val="000000"/>
              </w:rPr>
              <w:t xml:space="preserve"> – </w:t>
            </w:r>
            <w:r>
              <w:rPr>
                <w:rFonts w:eastAsia="Times New Roman" w:cstheme="minorHAnsi"/>
                <w:color w:val="000000"/>
              </w:rPr>
              <w:t>Describe in detail how the school’s education program will meet the diverse needs of individual learners and how it will be reviewed to adjust for updates to the student population.</w:t>
            </w:r>
          </w:p>
        </w:tc>
      </w:tr>
      <w:tr w:rsidR="009759AA" w:rsidRPr="006350FA" w:rsidTr="009759AA">
        <w:trPr>
          <w:cantSplit/>
        </w:trPr>
        <w:sdt>
          <w:sdtPr>
            <w:rPr>
              <w:rFonts w:eastAsia="Times New Roman" w:cstheme="minorHAnsi"/>
              <w:bCs/>
              <w:i/>
              <w:color w:val="000000"/>
            </w:rPr>
            <w:id w:val="1483278822"/>
            <w:placeholder>
              <w:docPart w:val="29B3AB3730314448A569F37E0FF9D2C2"/>
            </w:placeholder>
            <w:showingPlcHdr/>
          </w:sdtPr>
          <w:sdtEndPr/>
          <w:sdtContent>
            <w:tc>
              <w:tcPr>
                <w:tcW w:w="5000" w:type="pct"/>
                <w:gridSpan w:val="2"/>
                <w:vAlign w:val="center"/>
                <w:hideMark/>
              </w:tcPr>
              <w:p w:rsidR="009759AA" w:rsidRPr="006350FA" w:rsidRDefault="009759AA" w:rsidP="00465B5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hideMark/>
          </w:tcPr>
          <w:p w:rsidR="00465B57" w:rsidRPr="006350FA" w:rsidRDefault="00465B57" w:rsidP="005D4A84">
            <w:pPr>
              <w:spacing w:after="0" w:line="240" w:lineRule="auto"/>
              <w:contextualSpacing/>
              <w:rPr>
                <w:rFonts w:eastAsia="Times New Roman" w:cstheme="minorHAnsi"/>
                <w:color w:val="000000"/>
              </w:rPr>
            </w:pPr>
            <w:r>
              <w:rPr>
                <w:rFonts w:eastAsia="Times New Roman" w:cstheme="minorHAnsi"/>
                <w:color w:val="000000"/>
              </w:rPr>
              <w:t>C.5</w:t>
            </w:r>
            <w:r>
              <w:rPr>
                <w:rFonts w:eastAsia="Times New Roman" w:cstheme="minorHAnsi"/>
                <w:bCs/>
                <w:color w:val="000000"/>
              </w:rPr>
              <w:t xml:space="preserve"> – </w:t>
            </w:r>
            <w:r>
              <w:rPr>
                <w:rFonts w:eastAsia="Times New Roman" w:cstheme="minorHAnsi"/>
                <w:color w:val="000000"/>
              </w:rPr>
              <w:t>The school’s education program meets the diverse needs of individual learner</w:t>
            </w:r>
            <w:r w:rsidR="005D4A84">
              <w:rPr>
                <w:rFonts w:eastAsia="Times New Roman" w:cstheme="minorHAnsi"/>
                <w:color w:val="000000"/>
              </w:rPr>
              <w:t>s.</w:t>
            </w:r>
          </w:p>
        </w:tc>
        <w:tc>
          <w:tcPr>
            <w:tcW w:w="1085" w:type="pct"/>
            <w:shd w:val="clear" w:color="auto" w:fill="F79646" w:themeFill="accent6"/>
            <w:noWrap/>
            <w:vAlign w:val="center"/>
            <w:hideMark/>
          </w:tcPr>
          <w:p w:rsidR="00465B57" w:rsidRPr="006350FA" w:rsidRDefault="00050886" w:rsidP="00465B57">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334765936"/>
                <w:placeholder>
                  <w:docPart w:val="91B0F881C04D493292E147766685321A"/>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9759AA" w:rsidRPr="006350FA" w:rsidTr="009759AA">
        <w:trPr>
          <w:cantSplit/>
        </w:trPr>
        <w:tc>
          <w:tcPr>
            <w:tcW w:w="5000" w:type="pct"/>
            <w:gridSpan w:val="2"/>
            <w:shd w:val="clear" w:color="auto" w:fill="A6A6A6"/>
            <w:hideMark/>
          </w:tcPr>
          <w:p w:rsidR="009759AA" w:rsidRPr="006350FA" w:rsidRDefault="009759AA" w:rsidP="009759AA">
            <w:pPr>
              <w:spacing w:after="0" w:line="240" w:lineRule="auto"/>
              <w:contextualSpacing/>
              <w:rPr>
                <w:rFonts w:eastAsia="Times New Roman" w:cstheme="minorHAnsi"/>
                <w:color w:val="000000"/>
              </w:rPr>
            </w:pPr>
            <w:r>
              <w:rPr>
                <w:rFonts w:eastAsia="Times New Roman" w:cstheme="minorHAnsi"/>
                <w:color w:val="000000"/>
              </w:rPr>
              <w:t>C.6</w:t>
            </w:r>
            <w:r>
              <w:rPr>
                <w:rFonts w:eastAsia="Times New Roman" w:cstheme="minorHAnsi"/>
                <w:bCs/>
                <w:color w:val="000000"/>
              </w:rPr>
              <w:t xml:space="preserve"> – </w:t>
            </w:r>
            <w:r>
              <w:rPr>
                <w:rFonts w:eastAsia="Times New Roman" w:cstheme="minorHAnsi"/>
                <w:color w:val="000000"/>
              </w:rPr>
              <w:t>Describe in detail the methods that will be used to monitor, share, and utilize student data in order to meet the needs of the student population.</w:t>
            </w:r>
          </w:p>
        </w:tc>
      </w:tr>
      <w:tr w:rsidR="009759AA" w:rsidRPr="006350FA" w:rsidTr="009759AA">
        <w:trPr>
          <w:cantSplit/>
        </w:trPr>
        <w:sdt>
          <w:sdtPr>
            <w:rPr>
              <w:rFonts w:eastAsia="Times New Roman" w:cstheme="minorHAnsi"/>
              <w:bCs/>
              <w:i/>
              <w:color w:val="000000"/>
            </w:rPr>
            <w:id w:val="-339696592"/>
            <w:placeholder>
              <w:docPart w:val="C8891D996BFD4445BC86424A6025B4EB"/>
            </w:placeholder>
            <w:showingPlcHdr/>
          </w:sdtPr>
          <w:sdtEndPr/>
          <w:sdtContent>
            <w:tc>
              <w:tcPr>
                <w:tcW w:w="5000" w:type="pct"/>
                <w:gridSpan w:val="2"/>
                <w:vAlign w:val="center"/>
                <w:hideMark/>
              </w:tcPr>
              <w:p w:rsidR="009759AA" w:rsidRPr="006350FA" w:rsidRDefault="009759AA" w:rsidP="00465B57">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hideMark/>
          </w:tcPr>
          <w:p w:rsidR="00465B57" w:rsidRPr="006350FA" w:rsidRDefault="00465B57" w:rsidP="00982D56">
            <w:pPr>
              <w:spacing w:after="0" w:line="240" w:lineRule="auto"/>
              <w:contextualSpacing/>
              <w:rPr>
                <w:rFonts w:eastAsia="Times New Roman" w:cstheme="minorHAnsi"/>
                <w:color w:val="000000"/>
              </w:rPr>
            </w:pPr>
            <w:r>
              <w:rPr>
                <w:rFonts w:eastAsia="Times New Roman" w:cstheme="minorHAnsi"/>
                <w:color w:val="000000"/>
              </w:rPr>
              <w:t>C.6</w:t>
            </w:r>
            <w:r>
              <w:rPr>
                <w:rFonts w:eastAsia="Times New Roman" w:cstheme="minorHAnsi"/>
                <w:bCs/>
                <w:color w:val="000000"/>
              </w:rPr>
              <w:t xml:space="preserve"> – </w:t>
            </w:r>
            <w:r>
              <w:rPr>
                <w:rFonts w:eastAsia="Times New Roman" w:cstheme="minorHAnsi"/>
                <w:color w:val="000000"/>
              </w:rPr>
              <w:t>The school</w:t>
            </w:r>
            <w:r w:rsidR="00982D56">
              <w:rPr>
                <w:rFonts w:eastAsia="Times New Roman" w:cstheme="minorHAnsi"/>
                <w:color w:val="000000"/>
              </w:rPr>
              <w:t xml:space="preserve"> will use effective methods to </w:t>
            </w:r>
            <w:r>
              <w:rPr>
                <w:rFonts w:eastAsia="Times New Roman" w:cstheme="minorHAnsi"/>
                <w:color w:val="000000"/>
              </w:rPr>
              <w:t>monitor</w:t>
            </w:r>
            <w:r w:rsidR="00982D56">
              <w:rPr>
                <w:rFonts w:eastAsia="Times New Roman" w:cstheme="minorHAnsi"/>
                <w:color w:val="000000"/>
              </w:rPr>
              <w:t>, share</w:t>
            </w:r>
            <w:r>
              <w:rPr>
                <w:rFonts w:eastAsia="Times New Roman" w:cstheme="minorHAnsi"/>
                <w:color w:val="000000"/>
              </w:rPr>
              <w:t>, and utilize student data in order to meet the needs of the student population.</w:t>
            </w:r>
          </w:p>
        </w:tc>
        <w:tc>
          <w:tcPr>
            <w:tcW w:w="1085" w:type="pct"/>
            <w:shd w:val="clear" w:color="auto" w:fill="F79646" w:themeFill="accent6"/>
            <w:noWrap/>
            <w:vAlign w:val="center"/>
            <w:hideMark/>
          </w:tcPr>
          <w:p w:rsidR="00465B57" w:rsidRPr="006350FA" w:rsidRDefault="00050886" w:rsidP="00465B57">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540195427"/>
                <w:placeholder>
                  <w:docPart w:val="70DAA8D0B416445788482C356C5DBD2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9759AA" w:rsidRPr="006350FA" w:rsidTr="009759AA">
        <w:trPr>
          <w:cantSplit/>
        </w:trPr>
        <w:tc>
          <w:tcPr>
            <w:tcW w:w="5000" w:type="pct"/>
            <w:gridSpan w:val="2"/>
            <w:shd w:val="clear" w:color="auto" w:fill="A6A6A6"/>
            <w:vAlign w:val="center"/>
          </w:tcPr>
          <w:p w:rsidR="009759AA" w:rsidRDefault="009759AA" w:rsidP="009759AA">
            <w:pPr>
              <w:spacing w:after="0" w:line="240" w:lineRule="auto"/>
              <w:contextualSpacing/>
              <w:rPr>
                <w:rFonts w:eastAsia="Times New Roman" w:cstheme="minorHAnsi"/>
                <w:b/>
                <w:color w:val="000000"/>
              </w:rPr>
            </w:pPr>
            <w:r>
              <w:rPr>
                <w:rFonts w:eastAsia="Times New Roman" w:cstheme="minorHAnsi"/>
                <w:bCs/>
                <w:color w:val="000000"/>
              </w:rPr>
              <w:t>C.7 – Explain how the education program includes appropriate supplementary services.</w:t>
            </w:r>
          </w:p>
        </w:tc>
      </w:tr>
      <w:tr w:rsidR="009759AA" w:rsidRPr="006350FA" w:rsidTr="009759AA">
        <w:trPr>
          <w:cantSplit/>
        </w:trPr>
        <w:sdt>
          <w:sdtPr>
            <w:rPr>
              <w:rFonts w:eastAsia="Times New Roman" w:cstheme="minorHAnsi"/>
              <w:bCs/>
              <w:i/>
              <w:color w:val="000000"/>
            </w:rPr>
            <w:id w:val="1981813828"/>
            <w:placeholder>
              <w:docPart w:val="B1E5A300AF9F460B81281FA23FCFA11D"/>
            </w:placeholder>
            <w:showingPlcHdr/>
          </w:sdtPr>
          <w:sdtEndPr/>
          <w:sdtContent>
            <w:tc>
              <w:tcPr>
                <w:tcW w:w="5000" w:type="pct"/>
                <w:gridSpan w:val="2"/>
                <w:shd w:val="clear" w:color="auto" w:fill="auto"/>
                <w:vAlign w:val="center"/>
              </w:tcPr>
              <w:p w:rsidR="009759AA" w:rsidRDefault="009759AA" w:rsidP="009759AA">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vAlign w:val="center"/>
          </w:tcPr>
          <w:p w:rsidR="00465B57" w:rsidRPr="000F64A5" w:rsidRDefault="00465B57" w:rsidP="00982D56">
            <w:pPr>
              <w:spacing w:after="0" w:line="240" w:lineRule="auto"/>
              <w:contextualSpacing/>
              <w:rPr>
                <w:rFonts w:eastAsia="Times New Roman" w:cstheme="minorHAnsi"/>
                <w:bCs/>
                <w:color w:val="000000"/>
              </w:rPr>
            </w:pPr>
            <w:r>
              <w:rPr>
                <w:rFonts w:eastAsia="Times New Roman" w:cstheme="minorHAnsi"/>
                <w:bCs/>
                <w:color w:val="000000"/>
              </w:rPr>
              <w:t>C.7 – The education program includes appropriate supplementary services.</w:t>
            </w:r>
          </w:p>
        </w:tc>
        <w:tc>
          <w:tcPr>
            <w:tcW w:w="1085" w:type="pct"/>
            <w:tcBorders>
              <w:bottom w:val="single" w:sz="4" w:space="0" w:color="auto"/>
            </w:tcBorders>
            <w:shd w:val="clear" w:color="auto" w:fill="F79646" w:themeFill="accent6"/>
            <w:vAlign w:val="center"/>
          </w:tcPr>
          <w:p w:rsidR="00465B57" w:rsidRDefault="00050886" w:rsidP="00465B57">
            <w:pPr>
              <w:spacing w:after="0" w:line="240" w:lineRule="auto"/>
              <w:contextualSpacing/>
              <w:jc w:val="center"/>
              <w:rPr>
                <w:rFonts w:eastAsia="Times New Roman" w:cstheme="minorHAnsi"/>
                <w:b/>
                <w:color w:val="000000"/>
              </w:rPr>
            </w:pPr>
            <w:sdt>
              <w:sdtPr>
                <w:rPr>
                  <w:rFonts w:ascii="Calibri" w:eastAsia="Times New Roman" w:hAnsi="Calibri" w:cs="Calibri"/>
                  <w:color w:val="000000"/>
                </w:rPr>
                <w:id w:val="779070451"/>
                <w:placeholder>
                  <w:docPart w:val="2CE9C5A66E52423985028AA5614DD8A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A67C27" w:rsidRPr="006350FA" w:rsidTr="00A67C27">
        <w:trPr>
          <w:cantSplit/>
        </w:trPr>
        <w:tc>
          <w:tcPr>
            <w:tcW w:w="5000" w:type="pct"/>
            <w:gridSpan w:val="2"/>
            <w:shd w:val="clear" w:color="auto" w:fill="A6A6A6"/>
            <w:vAlign w:val="center"/>
          </w:tcPr>
          <w:p w:rsidR="00A67C27" w:rsidRDefault="00A67C27" w:rsidP="00A67C27">
            <w:pPr>
              <w:spacing w:after="0" w:line="240" w:lineRule="auto"/>
              <w:contextualSpacing/>
              <w:rPr>
                <w:rFonts w:cstheme="minorHAnsi"/>
                <w:b/>
              </w:rPr>
            </w:pPr>
            <w:r>
              <w:rPr>
                <w:rFonts w:eastAsia="Times New Roman" w:cstheme="minorHAnsi"/>
                <w:bCs/>
                <w:color w:val="000000"/>
              </w:rPr>
              <w:t>C.8 – Provide clear evidence all assessments are aligned wi</w:t>
            </w:r>
            <w:r w:rsidR="0032081A">
              <w:rPr>
                <w:rFonts w:eastAsia="Times New Roman" w:cstheme="minorHAnsi"/>
                <w:bCs/>
                <w:color w:val="000000"/>
              </w:rPr>
              <w:t xml:space="preserve">th curriculum and instruction. </w:t>
            </w:r>
            <w:r>
              <w:rPr>
                <w:rFonts w:eastAsia="Times New Roman" w:cstheme="minorHAnsi"/>
                <w:bCs/>
                <w:color w:val="000000"/>
              </w:rPr>
              <w:t>Include Ohio’s required assessments and state-approved, local benchmarking assessments.</w:t>
            </w:r>
          </w:p>
        </w:tc>
      </w:tr>
      <w:tr w:rsidR="00A67C27" w:rsidRPr="006350FA" w:rsidTr="00A67C27">
        <w:trPr>
          <w:cantSplit/>
        </w:trPr>
        <w:sdt>
          <w:sdtPr>
            <w:rPr>
              <w:rFonts w:eastAsia="Times New Roman" w:cstheme="minorHAnsi"/>
              <w:bCs/>
              <w:i/>
              <w:color w:val="000000"/>
            </w:rPr>
            <w:id w:val="-258762113"/>
            <w:placeholder>
              <w:docPart w:val="B464E0E3D48B48B695CDEE32FCD80C8C"/>
            </w:placeholder>
            <w:showingPlcHdr/>
          </w:sdtPr>
          <w:sdtEndPr/>
          <w:sdtContent>
            <w:tc>
              <w:tcPr>
                <w:tcW w:w="5000" w:type="pct"/>
                <w:gridSpan w:val="2"/>
                <w:shd w:val="clear" w:color="auto" w:fill="auto"/>
                <w:vAlign w:val="center"/>
              </w:tcPr>
              <w:p w:rsidR="00A67C27" w:rsidRDefault="00A67C27" w:rsidP="00A67C27">
                <w:pPr>
                  <w:spacing w:after="0" w:line="240" w:lineRule="auto"/>
                  <w:contextualSpacing/>
                  <w:rPr>
                    <w:rFonts w:cstheme="minorHAnsi"/>
                    <w:b/>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vAlign w:val="center"/>
          </w:tcPr>
          <w:p w:rsidR="00465B57" w:rsidRPr="000F64A5" w:rsidRDefault="00465B57" w:rsidP="00465B57">
            <w:pPr>
              <w:spacing w:after="0" w:line="240" w:lineRule="auto"/>
              <w:contextualSpacing/>
              <w:rPr>
                <w:rFonts w:eastAsia="Times New Roman" w:cstheme="minorHAnsi"/>
                <w:bCs/>
                <w:color w:val="000000"/>
              </w:rPr>
            </w:pPr>
            <w:r>
              <w:rPr>
                <w:rFonts w:eastAsia="Times New Roman" w:cstheme="minorHAnsi"/>
                <w:bCs/>
                <w:color w:val="000000"/>
              </w:rPr>
              <w:t>C.8 – All assessments are aligned wi</w:t>
            </w:r>
            <w:r w:rsidR="0032081A">
              <w:rPr>
                <w:rFonts w:eastAsia="Times New Roman" w:cstheme="minorHAnsi"/>
                <w:bCs/>
                <w:color w:val="000000"/>
              </w:rPr>
              <w:t xml:space="preserve">th curriculum and instruction. </w:t>
            </w:r>
            <w:r>
              <w:rPr>
                <w:rFonts w:eastAsia="Times New Roman" w:cstheme="minorHAnsi"/>
                <w:bCs/>
                <w:color w:val="000000"/>
              </w:rPr>
              <w:t>All of Ohio’s required assessments and state-approved, local benchmarking assessments are included.</w:t>
            </w:r>
          </w:p>
        </w:tc>
        <w:tc>
          <w:tcPr>
            <w:tcW w:w="1085" w:type="pct"/>
            <w:tcBorders>
              <w:bottom w:val="single" w:sz="4" w:space="0" w:color="auto"/>
            </w:tcBorders>
            <w:shd w:val="clear" w:color="auto" w:fill="F79646" w:themeFill="accent6"/>
            <w:vAlign w:val="center"/>
          </w:tcPr>
          <w:p w:rsidR="00465B57" w:rsidRDefault="00050886" w:rsidP="00465B57">
            <w:pPr>
              <w:spacing w:after="0" w:line="240" w:lineRule="auto"/>
              <w:contextualSpacing/>
              <w:jc w:val="center"/>
              <w:rPr>
                <w:rFonts w:cstheme="minorHAnsi"/>
                <w:b/>
              </w:rPr>
            </w:pPr>
            <w:sdt>
              <w:sdtPr>
                <w:rPr>
                  <w:rFonts w:ascii="Calibri" w:eastAsia="Times New Roman" w:hAnsi="Calibri" w:cs="Calibri"/>
                  <w:color w:val="000000"/>
                </w:rPr>
                <w:id w:val="1215541927"/>
                <w:placeholder>
                  <w:docPart w:val="9A79625EBD724215AC496AB33C5417BD"/>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r w:rsidR="00A67C27" w:rsidRPr="006350FA" w:rsidTr="00A67C27">
        <w:trPr>
          <w:cantSplit/>
        </w:trPr>
        <w:tc>
          <w:tcPr>
            <w:tcW w:w="5000" w:type="pct"/>
            <w:gridSpan w:val="2"/>
            <w:shd w:val="clear" w:color="auto" w:fill="A6A6A6"/>
            <w:vAlign w:val="center"/>
          </w:tcPr>
          <w:p w:rsidR="00A67C27" w:rsidRDefault="00A67C27" w:rsidP="00A67C27">
            <w:pPr>
              <w:spacing w:after="0" w:line="240" w:lineRule="auto"/>
              <w:contextualSpacing/>
              <w:rPr>
                <w:rFonts w:cstheme="minorHAnsi"/>
                <w:b/>
              </w:rPr>
            </w:pPr>
            <w:r>
              <w:rPr>
                <w:rFonts w:eastAsia="Times New Roman" w:cstheme="minorHAnsi"/>
                <w:bCs/>
                <w:color w:val="000000"/>
              </w:rPr>
              <w:t>C.9 – Describe in detail how the school’s education program demonstrates its understanding of the Response to</w:t>
            </w:r>
            <w:r w:rsidR="0032081A">
              <w:rPr>
                <w:rFonts w:eastAsia="Times New Roman" w:cstheme="minorHAnsi"/>
                <w:bCs/>
                <w:color w:val="000000"/>
              </w:rPr>
              <w:t xml:space="preserve"> Intervention (RTI) construct. </w:t>
            </w:r>
            <w:r>
              <w:rPr>
                <w:rFonts w:eastAsia="Times New Roman" w:cstheme="minorHAnsi"/>
                <w:bCs/>
                <w:color w:val="000000"/>
              </w:rPr>
              <w:t>Explain the school’s ability to implement such efforts and how it identifies specific methods to monitor in order to effectively execute the process.</w:t>
            </w:r>
          </w:p>
        </w:tc>
      </w:tr>
      <w:tr w:rsidR="00A67C27" w:rsidRPr="006350FA" w:rsidTr="00A67C27">
        <w:trPr>
          <w:cantSplit/>
        </w:trPr>
        <w:sdt>
          <w:sdtPr>
            <w:rPr>
              <w:rFonts w:eastAsia="Times New Roman" w:cstheme="minorHAnsi"/>
              <w:bCs/>
              <w:i/>
              <w:color w:val="000000"/>
            </w:rPr>
            <w:id w:val="-790436195"/>
            <w:placeholder>
              <w:docPart w:val="3F037FBD03AC42AAA8F8D161372CF153"/>
            </w:placeholder>
            <w:showingPlcHdr/>
          </w:sdtPr>
          <w:sdtEndPr/>
          <w:sdtContent>
            <w:tc>
              <w:tcPr>
                <w:tcW w:w="5000" w:type="pct"/>
                <w:gridSpan w:val="2"/>
                <w:shd w:val="clear" w:color="auto" w:fill="auto"/>
                <w:vAlign w:val="center"/>
              </w:tcPr>
              <w:p w:rsidR="00A67C27" w:rsidRDefault="00A67C27" w:rsidP="00A67C27">
                <w:pPr>
                  <w:spacing w:after="0" w:line="240" w:lineRule="auto"/>
                  <w:contextualSpacing/>
                  <w:rPr>
                    <w:rFonts w:cstheme="minorHAnsi"/>
                    <w:b/>
                  </w:rPr>
                </w:pPr>
                <w:r w:rsidRPr="00E7630F">
                  <w:rPr>
                    <w:rStyle w:val="PlaceholderText"/>
                    <w:i/>
                  </w:rPr>
                  <w:t>Click here to enter text.</w:t>
                </w:r>
              </w:p>
            </w:tc>
          </w:sdtContent>
        </w:sdt>
      </w:tr>
      <w:tr w:rsidR="00465B57" w:rsidRPr="006350FA" w:rsidTr="00A67C27">
        <w:trPr>
          <w:cantSplit/>
        </w:trPr>
        <w:tc>
          <w:tcPr>
            <w:tcW w:w="3915" w:type="pct"/>
            <w:shd w:val="clear" w:color="auto" w:fill="F79646" w:themeFill="accent6"/>
            <w:vAlign w:val="center"/>
          </w:tcPr>
          <w:p w:rsidR="00465B57" w:rsidRPr="000F64A5" w:rsidRDefault="00465B57" w:rsidP="00465B57">
            <w:pPr>
              <w:spacing w:after="0" w:line="240" w:lineRule="auto"/>
              <w:contextualSpacing/>
              <w:rPr>
                <w:rFonts w:eastAsia="Times New Roman" w:cstheme="minorHAnsi"/>
                <w:bCs/>
                <w:color w:val="000000"/>
              </w:rPr>
            </w:pPr>
            <w:r>
              <w:rPr>
                <w:rFonts w:eastAsia="Times New Roman" w:cstheme="minorHAnsi"/>
                <w:bCs/>
                <w:color w:val="000000"/>
              </w:rPr>
              <w:t>C.9 – The school’s education program demonstrates its understanding of the Response to Inter</w:t>
            </w:r>
            <w:r w:rsidR="0032081A">
              <w:rPr>
                <w:rFonts w:eastAsia="Times New Roman" w:cstheme="minorHAnsi"/>
                <w:bCs/>
                <w:color w:val="000000"/>
              </w:rPr>
              <w:t xml:space="preserve">vention (RTI) construct. </w:t>
            </w:r>
            <w:r>
              <w:rPr>
                <w:rFonts w:eastAsia="Times New Roman" w:cstheme="minorHAnsi"/>
                <w:bCs/>
                <w:color w:val="000000"/>
              </w:rPr>
              <w:t>The school has the ability to implement such efforts and it identifies specific methods to monitor in order to most effectively execute the process.</w:t>
            </w:r>
          </w:p>
        </w:tc>
        <w:tc>
          <w:tcPr>
            <w:tcW w:w="1085" w:type="pct"/>
            <w:tcBorders>
              <w:bottom w:val="single" w:sz="4" w:space="0" w:color="auto"/>
            </w:tcBorders>
            <w:shd w:val="clear" w:color="auto" w:fill="F79646" w:themeFill="accent6"/>
            <w:vAlign w:val="center"/>
          </w:tcPr>
          <w:p w:rsidR="00465B57" w:rsidRDefault="00050886" w:rsidP="00465B57">
            <w:pPr>
              <w:spacing w:after="0" w:line="240" w:lineRule="auto"/>
              <w:contextualSpacing/>
              <w:jc w:val="center"/>
              <w:rPr>
                <w:rFonts w:cstheme="minorHAnsi"/>
                <w:b/>
              </w:rPr>
            </w:pPr>
            <w:sdt>
              <w:sdtPr>
                <w:rPr>
                  <w:rFonts w:ascii="Calibri" w:eastAsia="Times New Roman" w:hAnsi="Calibri" w:cs="Calibri"/>
                  <w:color w:val="000000"/>
                </w:rPr>
                <w:id w:val="15049105"/>
                <w:placeholder>
                  <w:docPart w:val="9535AF1209D646BE8595911B9373E14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A67C27" w:rsidRPr="00D23E76">
                  <w:rPr>
                    <w:rStyle w:val="PlaceholderText"/>
                    <w:b/>
                    <w:i/>
                    <w:color w:val="auto"/>
                  </w:rPr>
                  <w:t>Click to enter points</w:t>
                </w:r>
              </w:sdtContent>
            </w:sdt>
          </w:p>
        </w:tc>
      </w:tr>
    </w:tbl>
    <w:p w:rsidR="00297AAC" w:rsidRDefault="00297AAC" w:rsidP="00193E40">
      <w:pPr>
        <w:spacing w:line="240" w:lineRule="auto"/>
        <w:contextualSpacing/>
      </w:pPr>
    </w:p>
    <w:tbl>
      <w:tblPr>
        <w:tblStyle w:val="TableGrid"/>
        <w:tblW w:w="10795" w:type="dxa"/>
        <w:tblLook w:val="04A0" w:firstRow="1" w:lastRow="0" w:firstColumn="1" w:lastColumn="0" w:noHBand="0" w:noVBand="1"/>
      </w:tblPr>
      <w:tblGrid>
        <w:gridCol w:w="2337"/>
        <w:gridCol w:w="2338"/>
        <w:gridCol w:w="2337"/>
        <w:gridCol w:w="3783"/>
      </w:tblGrid>
      <w:tr w:rsidR="00A67C27" w:rsidTr="007A4FE3">
        <w:tc>
          <w:tcPr>
            <w:tcW w:w="10795" w:type="dxa"/>
            <w:gridSpan w:val="4"/>
            <w:shd w:val="clear" w:color="auto" w:fill="008080"/>
          </w:tcPr>
          <w:p w:rsidR="00A67C27" w:rsidRPr="007923E0" w:rsidRDefault="00A67C27" w:rsidP="007A4FE3">
            <w:pPr>
              <w:jc w:val="center"/>
              <w:rPr>
                <w:rFonts w:ascii="Calibri" w:hAnsi="Calibri" w:cs="Calibri"/>
                <w:b/>
                <w:color w:val="FFFFFF" w:themeColor="background1"/>
                <w:sz w:val="28"/>
                <w:szCs w:val="28"/>
              </w:rPr>
            </w:pPr>
            <w:r>
              <w:rPr>
                <w:rFonts w:eastAsia="Times New Roman" w:cstheme="minorHAnsi"/>
                <w:b/>
                <w:bCs/>
                <w:color w:val="FFFFFF"/>
                <w:sz w:val="28"/>
              </w:rPr>
              <w:t>Section C: Education Program</w:t>
            </w:r>
            <w:r>
              <w:rPr>
                <w:rFonts w:ascii="Calibri" w:hAnsi="Calibri" w:cs="Calibri"/>
                <w:b/>
                <w:color w:val="FFFFFF" w:themeColor="background1"/>
                <w:sz w:val="28"/>
                <w:szCs w:val="28"/>
              </w:rPr>
              <w:t xml:space="preserve"> Scoring</w:t>
            </w:r>
          </w:p>
        </w:tc>
      </w:tr>
      <w:tr w:rsidR="00A67C27" w:rsidTr="007A4FE3">
        <w:tc>
          <w:tcPr>
            <w:tcW w:w="10795" w:type="dxa"/>
            <w:gridSpan w:val="4"/>
            <w:shd w:val="clear" w:color="auto" w:fill="A6A6A6" w:themeFill="background1" w:themeFillShade="A6"/>
          </w:tcPr>
          <w:p w:rsidR="00A67C27" w:rsidRPr="00B613B9" w:rsidRDefault="00A67C27" w:rsidP="007A4FE3">
            <w:pPr>
              <w:rPr>
                <w:rFonts w:ascii="Calibri" w:hAnsi="Calibri" w:cs="Calibri"/>
                <w:b/>
              </w:rPr>
            </w:pPr>
            <w:r>
              <w:rPr>
                <w:rFonts w:ascii="Calibri" w:hAnsi="Calibri" w:cs="Calibri"/>
                <w:b/>
              </w:rPr>
              <w:t>Questions &amp; Comments</w:t>
            </w:r>
          </w:p>
        </w:tc>
      </w:tr>
      <w:tr w:rsidR="00A67C27" w:rsidTr="007A4FE3">
        <w:sdt>
          <w:sdtPr>
            <w:rPr>
              <w:rFonts w:ascii="Calibri" w:eastAsia="Times New Roman" w:hAnsi="Calibri" w:cs="Calibri"/>
              <w:color w:val="000000"/>
            </w:rPr>
            <w:id w:val="745616616"/>
            <w:placeholder>
              <w:docPart w:val="648B74B54F664C349FF37007A2905F5A"/>
            </w:placeholder>
            <w:showingPlcHdr/>
            <w15:color w:val="C0C0C0"/>
          </w:sdtPr>
          <w:sdtEndPr/>
          <w:sdtContent>
            <w:tc>
              <w:tcPr>
                <w:tcW w:w="10795" w:type="dxa"/>
                <w:gridSpan w:val="4"/>
                <w:shd w:val="clear" w:color="auto" w:fill="auto"/>
              </w:tcPr>
              <w:p w:rsidR="00A67C27" w:rsidRDefault="00A67C27" w:rsidP="007A4FE3">
                <w:r w:rsidRPr="00292905">
                  <w:rPr>
                    <w:rFonts w:ascii="Calibri" w:eastAsia="Times New Roman" w:hAnsi="Calibri" w:cs="Calibri"/>
                    <w:i/>
                    <w:color w:val="808080" w:themeColor="background1" w:themeShade="80"/>
                  </w:rPr>
                  <w:t>Click here to enter text.</w:t>
                </w:r>
              </w:p>
            </w:tc>
          </w:sdtContent>
        </w:sdt>
      </w:tr>
      <w:tr w:rsidR="00A67C27" w:rsidTr="007A4FE3">
        <w:tc>
          <w:tcPr>
            <w:tcW w:w="10795" w:type="dxa"/>
            <w:gridSpan w:val="4"/>
            <w:shd w:val="clear" w:color="auto" w:fill="A6A6A6" w:themeFill="background1" w:themeFillShade="A6"/>
          </w:tcPr>
          <w:p w:rsidR="00A67C27" w:rsidRPr="00292905" w:rsidRDefault="00A67C27" w:rsidP="007A4FE3">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A67C27" w:rsidTr="007A4FE3">
        <w:tc>
          <w:tcPr>
            <w:tcW w:w="2337" w:type="dxa"/>
            <w:shd w:val="clear" w:color="auto" w:fill="auto"/>
          </w:tcPr>
          <w:p w:rsidR="00A67C27" w:rsidRPr="00292905" w:rsidRDefault="00A67C27" w:rsidP="007A4FE3">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85142042"/>
            <w:placeholder>
              <w:docPart w:val="8559620B9C3A4CF58DB901C7094CC7A3"/>
            </w:placeholder>
            <w:showingPlcHdr/>
            <w15:color w:val="000000"/>
            <w:dropDownList>
              <w:listItem w:displayText="Points" w:value=""/>
              <w:listItem w:displayText="18 Points" w:value="18 Points"/>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A67C27" w:rsidRPr="00292905" w:rsidRDefault="00A67C27" w:rsidP="007A4FE3">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A67C27" w:rsidRPr="00292905" w:rsidRDefault="00A67C27" w:rsidP="007A4FE3">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2146961436"/>
            <w:placeholder>
              <w:docPart w:val="896BC34A0F1C47C8A931FEC51BB15DAC"/>
            </w:placeholder>
            <w:showingPlcHdr/>
            <w15:color w:val="000000"/>
            <w:dropDownList>
              <w:listItem w:displayText="Points" w:value=""/>
              <w:listItem w:displayText="18 Points" w:value="18 Points"/>
              <w:listItem w:displayText="17 Points" w:value="17 Points"/>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A67C27" w:rsidRPr="00292905" w:rsidRDefault="00A67C27" w:rsidP="007A4FE3">
                <w:pPr>
                  <w:jc w:val="center"/>
                  <w:rPr>
                    <w:rFonts w:ascii="Calibri" w:eastAsia="Times New Roman" w:hAnsi="Calibri" w:cs="Calibri"/>
                    <w:b/>
                    <w:color w:val="000000"/>
                  </w:rPr>
                </w:pPr>
                <w:r w:rsidRPr="008867EE">
                  <w:rPr>
                    <w:rStyle w:val="PlaceholderText"/>
                    <w:b/>
                    <w:color w:val="auto"/>
                  </w:rPr>
                  <w:t>Enter here</w:t>
                </w:r>
              </w:p>
            </w:tc>
          </w:sdtContent>
        </w:sdt>
      </w:tr>
    </w:tbl>
    <w:p w:rsidR="00A67C27" w:rsidRDefault="00A67C27" w:rsidP="00193E40">
      <w:pPr>
        <w:spacing w:line="240" w:lineRule="auto"/>
        <w:contextualSpacing/>
      </w:pPr>
    </w:p>
    <w:p w:rsidR="00297AAC" w:rsidRDefault="00193E40" w:rsidP="007F2283">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6E1886" w:rsidRPr="006350FA" w:rsidTr="006E1886">
        <w:trPr>
          <w:cantSplit/>
          <w:tblHeader/>
        </w:trPr>
        <w:tc>
          <w:tcPr>
            <w:tcW w:w="5000" w:type="pct"/>
            <w:gridSpan w:val="2"/>
            <w:shd w:val="clear" w:color="auto" w:fill="008080"/>
            <w:noWrap/>
            <w:vAlign w:val="center"/>
            <w:hideMark/>
          </w:tcPr>
          <w:p w:rsidR="006E1886" w:rsidRPr="006350FA" w:rsidRDefault="006E1886"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D: Financial Management</w:t>
            </w:r>
          </w:p>
        </w:tc>
      </w:tr>
      <w:tr w:rsidR="006E1886" w:rsidRPr="006350FA" w:rsidTr="006E1886">
        <w:trPr>
          <w:cantSplit/>
        </w:trPr>
        <w:tc>
          <w:tcPr>
            <w:tcW w:w="5000" w:type="pct"/>
            <w:gridSpan w:val="2"/>
            <w:shd w:val="clear" w:color="auto" w:fill="A6A6A6"/>
            <w:hideMark/>
          </w:tcPr>
          <w:p w:rsidR="006E1886" w:rsidRPr="006E1886" w:rsidRDefault="006E1886" w:rsidP="006E1886">
            <w:pPr>
              <w:spacing w:after="0" w:line="240" w:lineRule="auto"/>
              <w:contextualSpacing/>
              <w:rPr>
                <w:rFonts w:eastAsia="Times New Roman" w:cstheme="minorHAnsi"/>
                <w:color w:val="000000"/>
              </w:rPr>
            </w:pPr>
            <w:r>
              <w:rPr>
                <w:rFonts w:eastAsia="Times New Roman" w:cstheme="minorHAnsi"/>
                <w:color w:val="000000"/>
              </w:rPr>
              <w:t>D.1</w:t>
            </w:r>
            <w:r>
              <w:rPr>
                <w:rFonts w:eastAsia="Times New Roman" w:cstheme="minorHAnsi"/>
                <w:bCs/>
                <w:color w:val="000000"/>
              </w:rPr>
              <w:t xml:space="preserve"> – Provide a solid business plan with clear evidence of the ability to successfully execute the</w:t>
            </w:r>
            <w:r w:rsidR="007F2283">
              <w:rPr>
                <w:rFonts w:eastAsia="Times New Roman" w:cstheme="minorHAnsi"/>
                <w:bCs/>
                <w:color w:val="000000"/>
              </w:rPr>
              <w:t xml:space="preserve"> proposed school’s operations. </w:t>
            </w:r>
            <w:r>
              <w:rPr>
                <w:rFonts w:eastAsia="Times New Roman" w:cstheme="minorHAnsi"/>
                <w:bCs/>
                <w:color w:val="000000"/>
              </w:rPr>
              <w:t>Include thorough market research, specific goals, strategic action steps, and timeframes for completion.</w:t>
            </w:r>
          </w:p>
        </w:tc>
      </w:tr>
      <w:tr w:rsidR="006E1886" w:rsidRPr="006350FA" w:rsidTr="006E1886">
        <w:trPr>
          <w:cantSplit/>
        </w:trPr>
        <w:sdt>
          <w:sdtPr>
            <w:rPr>
              <w:rFonts w:eastAsia="Times New Roman" w:cstheme="minorHAnsi"/>
              <w:bCs/>
              <w:i/>
              <w:color w:val="000000"/>
            </w:rPr>
            <w:id w:val="-512221856"/>
            <w:placeholder>
              <w:docPart w:val="734805E7F26A48389046687E91724C23"/>
            </w:placeholder>
            <w:showingPlcHdr/>
          </w:sdtPr>
          <w:sdtEndPr/>
          <w:sdtContent>
            <w:tc>
              <w:tcPr>
                <w:tcW w:w="5000" w:type="pct"/>
                <w:gridSpan w:val="2"/>
                <w:vAlign w:val="center"/>
                <w:hideMark/>
              </w:tcPr>
              <w:p w:rsidR="006E1886" w:rsidRPr="006350FA" w:rsidRDefault="006E1886"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6E1886">
        <w:trPr>
          <w:cantSplit/>
        </w:trPr>
        <w:tc>
          <w:tcPr>
            <w:tcW w:w="3915" w:type="pct"/>
            <w:shd w:val="clear" w:color="auto" w:fill="F79646" w:themeFill="accent6"/>
            <w:hideMark/>
          </w:tcPr>
          <w:p w:rsidR="00297AAC" w:rsidRPr="006350FA" w:rsidRDefault="00C341B3" w:rsidP="00EB640D">
            <w:pPr>
              <w:spacing w:after="0" w:line="240" w:lineRule="auto"/>
              <w:contextualSpacing/>
              <w:rPr>
                <w:rFonts w:eastAsia="Times New Roman" w:cstheme="minorHAnsi"/>
                <w:color w:val="000000"/>
              </w:rPr>
            </w:pPr>
            <w:r>
              <w:rPr>
                <w:rFonts w:eastAsia="Times New Roman" w:cstheme="minorHAnsi"/>
                <w:color w:val="000000"/>
              </w:rPr>
              <w:t>D</w:t>
            </w:r>
            <w:r w:rsidR="00CC24A4">
              <w:rPr>
                <w:rFonts w:eastAsia="Times New Roman" w:cstheme="minorHAnsi"/>
                <w:color w:val="000000"/>
              </w:rPr>
              <w:t>.</w:t>
            </w:r>
            <w:r w:rsidR="001D192C">
              <w:rPr>
                <w:rFonts w:eastAsia="Times New Roman" w:cstheme="minorHAnsi"/>
                <w:color w:val="000000"/>
              </w:rPr>
              <w:t>1</w:t>
            </w:r>
            <w:r w:rsidR="001D192C">
              <w:rPr>
                <w:rFonts w:eastAsia="Times New Roman" w:cstheme="minorHAnsi"/>
                <w:bCs/>
                <w:color w:val="000000"/>
              </w:rPr>
              <w:t xml:space="preserve"> – </w:t>
            </w:r>
            <w:r w:rsidR="00D614D5">
              <w:rPr>
                <w:rFonts w:eastAsia="Times New Roman" w:cstheme="minorHAnsi"/>
                <w:color w:val="000000"/>
              </w:rPr>
              <w:t>The business plan is solid and provides clear evidence of the ability to successfully execute the</w:t>
            </w:r>
            <w:r w:rsidR="006E2AEC">
              <w:rPr>
                <w:rFonts w:eastAsia="Times New Roman" w:cstheme="minorHAnsi"/>
                <w:color w:val="000000"/>
              </w:rPr>
              <w:t xml:space="preserve"> proposed school’s operations. </w:t>
            </w:r>
            <w:r w:rsidR="00D614D5">
              <w:rPr>
                <w:rFonts w:eastAsia="Times New Roman" w:cstheme="minorHAnsi"/>
                <w:color w:val="000000"/>
              </w:rPr>
              <w:t>Thorough market research, specific goals, strategic action steps, and timeframes for completion are included.</w:t>
            </w:r>
          </w:p>
        </w:tc>
        <w:tc>
          <w:tcPr>
            <w:tcW w:w="1085" w:type="pct"/>
            <w:shd w:val="clear" w:color="auto" w:fill="F79646" w:themeFill="accent6"/>
            <w:noWrap/>
            <w:vAlign w:val="center"/>
            <w:hideMark/>
          </w:tcPr>
          <w:p w:rsidR="00297AAC" w:rsidRPr="00E7630F" w:rsidRDefault="00050886" w:rsidP="006E1886">
            <w:pPr>
              <w:spacing w:after="0" w:line="240" w:lineRule="auto"/>
              <w:contextualSpacing/>
              <w:jc w:val="center"/>
              <w:rPr>
                <w:rFonts w:eastAsia="Times New Roman" w:cstheme="minorHAnsi"/>
              </w:rPr>
            </w:pPr>
            <w:sdt>
              <w:sdtPr>
                <w:rPr>
                  <w:rFonts w:ascii="Calibri" w:eastAsia="Times New Roman" w:hAnsi="Calibri" w:cs="Calibri"/>
                  <w:color w:val="000000"/>
                </w:rPr>
                <w:id w:val="-915468274"/>
                <w:placeholder>
                  <w:docPart w:val="8489383EB15845A7908186E9124C3CF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B39BA" w:rsidRPr="00D23E76">
                  <w:rPr>
                    <w:rStyle w:val="PlaceholderText"/>
                    <w:b/>
                    <w:i/>
                    <w:color w:val="auto"/>
                  </w:rPr>
                  <w:t>Click to enter points</w:t>
                </w:r>
              </w:sdtContent>
            </w:sdt>
            <w:r w:rsidR="00297AAC" w:rsidRPr="00E7630F">
              <w:rPr>
                <w:rFonts w:eastAsia="Times New Roman" w:cstheme="minorHAnsi"/>
                <w:b/>
              </w:rPr>
              <w:t> </w:t>
            </w:r>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rPr>
              <w:t>D.2 – Provide a first year expenditures budget with detailed preoperational costs, monthly cash flow, and projected firs</w:t>
            </w:r>
            <w:r w:rsidR="006E2AEC">
              <w:rPr>
                <w:rFonts w:eastAsia="Times New Roman" w:cstheme="minorHAnsi"/>
                <w:bCs/>
              </w:rPr>
              <w:t xml:space="preserve">t year enrollment. </w:t>
            </w:r>
            <w:r>
              <w:rPr>
                <w:rFonts w:eastAsia="Times New Roman" w:cstheme="minorHAnsi"/>
                <w:bCs/>
              </w:rPr>
              <w:t>Clearly explain the process by which the budget and enrollment figures were determined.</w:t>
            </w:r>
          </w:p>
        </w:tc>
      </w:tr>
      <w:tr w:rsidR="006E1886" w:rsidRPr="006350FA" w:rsidTr="006E1886">
        <w:trPr>
          <w:cantSplit/>
        </w:trPr>
        <w:sdt>
          <w:sdtPr>
            <w:rPr>
              <w:rFonts w:eastAsia="Times New Roman" w:cstheme="minorHAnsi"/>
              <w:bCs/>
              <w:i/>
              <w:color w:val="000000"/>
            </w:rPr>
            <w:id w:val="1275289711"/>
            <w:placeholder>
              <w:docPart w:val="096A270F05B342D2A68AE633A0540D9E"/>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CC24A4" w:rsidRPr="006350FA" w:rsidTr="006E1886">
        <w:trPr>
          <w:cantSplit/>
        </w:trPr>
        <w:tc>
          <w:tcPr>
            <w:tcW w:w="3915" w:type="pct"/>
            <w:shd w:val="clear" w:color="auto" w:fill="F79646" w:themeFill="accent6"/>
          </w:tcPr>
          <w:p w:rsidR="00CC24A4" w:rsidRPr="006350FA" w:rsidRDefault="00C341B3" w:rsidP="001F3F0F">
            <w:pPr>
              <w:spacing w:after="0" w:line="240" w:lineRule="auto"/>
              <w:contextualSpacing/>
              <w:rPr>
                <w:rFonts w:eastAsia="Times New Roman" w:cstheme="minorHAnsi"/>
                <w:color w:val="000000"/>
              </w:rPr>
            </w:pPr>
            <w:r>
              <w:rPr>
                <w:rFonts w:eastAsia="Times New Roman" w:cstheme="minorHAnsi"/>
                <w:color w:val="000000"/>
              </w:rPr>
              <w:t>D</w:t>
            </w:r>
            <w:r w:rsidR="00D614D5">
              <w:rPr>
                <w:rFonts w:eastAsia="Times New Roman" w:cstheme="minorHAnsi"/>
                <w:color w:val="000000"/>
              </w:rPr>
              <w:t xml:space="preserve">.2 – </w:t>
            </w:r>
            <w:r w:rsidR="001F3F0F">
              <w:rPr>
                <w:rFonts w:eastAsia="Times New Roman" w:cstheme="minorHAnsi"/>
                <w:color w:val="000000"/>
              </w:rPr>
              <w:t>A first year expenditures budget with detailed preoperational costs, monthly cash flow, and projected first year</w:t>
            </w:r>
            <w:r w:rsidR="006E2AEC">
              <w:rPr>
                <w:rFonts w:eastAsia="Times New Roman" w:cstheme="minorHAnsi"/>
                <w:color w:val="000000"/>
              </w:rPr>
              <w:t xml:space="preserve"> enrollment is provided. </w:t>
            </w:r>
            <w:r w:rsidR="001F3F0F">
              <w:rPr>
                <w:rFonts w:eastAsia="Times New Roman" w:cstheme="minorHAnsi"/>
                <w:color w:val="000000"/>
              </w:rPr>
              <w:t>The process by which the budget and enrollment figures were determined is clearly explained.</w:t>
            </w:r>
          </w:p>
        </w:tc>
        <w:tc>
          <w:tcPr>
            <w:tcW w:w="1085" w:type="pct"/>
            <w:tcBorders>
              <w:bottom w:val="single" w:sz="4" w:space="0" w:color="auto"/>
            </w:tcBorders>
            <w:shd w:val="clear" w:color="auto" w:fill="F79646" w:themeFill="accent6"/>
            <w:vAlign w:val="center"/>
          </w:tcPr>
          <w:p w:rsidR="00CC24A4" w:rsidRDefault="00050886" w:rsidP="00CC24A4">
            <w:pPr>
              <w:spacing w:after="0" w:line="240" w:lineRule="auto"/>
              <w:contextualSpacing/>
              <w:jc w:val="center"/>
              <w:rPr>
                <w:rFonts w:cstheme="minorHAnsi"/>
                <w:b/>
              </w:rPr>
            </w:pPr>
            <w:sdt>
              <w:sdtPr>
                <w:rPr>
                  <w:rFonts w:ascii="Calibri" w:eastAsia="Times New Roman" w:hAnsi="Calibri" w:cs="Calibri"/>
                  <w:color w:val="000000"/>
                </w:rPr>
                <w:id w:val="-1946140629"/>
                <w:placeholder>
                  <w:docPart w:val="50E85AB6F36D4FC799E564910FDF35C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B39BA"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tcPr>
          <w:p w:rsidR="006E1886" w:rsidRDefault="006E1886" w:rsidP="006E1886">
            <w:pPr>
              <w:spacing w:after="0" w:line="240" w:lineRule="auto"/>
              <w:contextualSpacing/>
              <w:rPr>
                <w:rFonts w:cstheme="minorHAnsi"/>
                <w:b/>
              </w:rPr>
            </w:pPr>
            <w:r>
              <w:rPr>
                <w:rFonts w:eastAsia="Times New Roman" w:cstheme="minorHAnsi"/>
                <w:color w:val="000000"/>
              </w:rPr>
              <w:t>D.3 – Provide the total amount and sources of funds, property, or other resources expected to be available and indicate which of these are secured, anticipated, or have firm commitments.</w:t>
            </w:r>
          </w:p>
        </w:tc>
      </w:tr>
      <w:tr w:rsidR="006E1886" w:rsidRPr="006350FA" w:rsidTr="006E1886">
        <w:trPr>
          <w:cantSplit/>
        </w:trPr>
        <w:sdt>
          <w:sdtPr>
            <w:rPr>
              <w:rFonts w:eastAsia="Times New Roman" w:cstheme="minorHAnsi"/>
              <w:bCs/>
              <w:i/>
              <w:color w:val="000000"/>
            </w:rPr>
            <w:id w:val="438876403"/>
            <w:placeholder>
              <w:docPart w:val="CCC3EAD6BA3C47CCA665FE814F5E4FEA"/>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CC24A4" w:rsidRPr="006350FA" w:rsidTr="006E1886">
        <w:trPr>
          <w:cantSplit/>
        </w:trPr>
        <w:tc>
          <w:tcPr>
            <w:tcW w:w="3915" w:type="pct"/>
            <w:shd w:val="clear" w:color="auto" w:fill="F79646" w:themeFill="accent6"/>
          </w:tcPr>
          <w:p w:rsidR="00CC24A4" w:rsidRPr="006350FA" w:rsidRDefault="00C341B3" w:rsidP="001F3F0F">
            <w:pPr>
              <w:spacing w:after="0" w:line="240" w:lineRule="auto"/>
              <w:contextualSpacing/>
              <w:rPr>
                <w:rFonts w:eastAsia="Times New Roman" w:cstheme="minorHAnsi"/>
                <w:color w:val="000000"/>
              </w:rPr>
            </w:pPr>
            <w:r>
              <w:rPr>
                <w:rFonts w:eastAsia="Times New Roman" w:cstheme="minorHAnsi"/>
                <w:color w:val="000000"/>
              </w:rPr>
              <w:t>D</w:t>
            </w:r>
            <w:r w:rsidR="001F3F0F">
              <w:rPr>
                <w:rFonts w:eastAsia="Times New Roman" w:cstheme="minorHAnsi"/>
                <w:color w:val="000000"/>
              </w:rPr>
              <w:t>.3 – The total amount and sources of funds, property, or other resources expected to be available is provided and which of these are secured, anticipated, or have firm commitments is indicated.</w:t>
            </w:r>
          </w:p>
        </w:tc>
        <w:tc>
          <w:tcPr>
            <w:tcW w:w="1085" w:type="pct"/>
            <w:tcBorders>
              <w:bottom w:val="single" w:sz="4" w:space="0" w:color="auto"/>
            </w:tcBorders>
            <w:shd w:val="clear" w:color="auto" w:fill="F79646" w:themeFill="accent6"/>
            <w:vAlign w:val="center"/>
          </w:tcPr>
          <w:p w:rsidR="00CC24A4" w:rsidRDefault="00050886" w:rsidP="00CC24A4">
            <w:pPr>
              <w:spacing w:after="0" w:line="240" w:lineRule="auto"/>
              <w:contextualSpacing/>
              <w:jc w:val="center"/>
              <w:rPr>
                <w:rFonts w:cstheme="minorHAnsi"/>
                <w:b/>
              </w:rPr>
            </w:pPr>
            <w:sdt>
              <w:sdtPr>
                <w:rPr>
                  <w:rFonts w:ascii="Calibri" w:eastAsia="Times New Roman" w:hAnsi="Calibri" w:cs="Calibri"/>
                  <w:color w:val="000000"/>
                </w:rPr>
                <w:id w:val="544883187"/>
                <w:placeholder>
                  <w:docPart w:val="AB79A605891845D39D201106E9C4705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B39BA"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D.4 – Explain in detail the school’s specific and achievable plan to recruit new students.</w:t>
            </w:r>
          </w:p>
        </w:tc>
      </w:tr>
      <w:tr w:rsidR="006E1886" w:rsidRPr="006350FA" w:rsidTr="006E1886">
        <w:trPr>
          <w:cantSplit/>
        </w:trPr>
        <w:sdt>
          <w:sdtPr>
            <w:rPr>
              <w:rFonts w:eastAsia="Times New Roman" w:cstheme="minorHAnsi"/>
              <w:bCs/>
              <w:i/>
              <w:color w:val="000000"/>
            </w:rPr>
            <w:id w:val="852772897"/>
            <w:placeholder>
              <w:docPart w:val="66928F5C379C46D9BAC6FB39A5A376D1"/>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1F3F0F" w:rsidRPr="006350FA" w:rsidTr="006E1886">
        <w:trPr>
          <w:cantSplit/>
        </w:trPr>
        <w:tc>
          <w:tcPr>
            <w:tcW w:w="3915" w:type="pct"/>
            <w:shd w:val="clear" w:color="auto" w:fill="F79646" w:themeFill="accent6"/>
            <w:vAlign w:val="center"/>
          </w:tcPr>
          <w:p w:rsidR="001F3F0F" w:rsidRPr="000F64A5" w:rsidRDefault="00C341B3" w:rsidP="001F3F0F">
            <w:pPr>
              <w:spacing w:after="0" w:line="240" w:lineRule="auto"/>
              <w:contextualSpacing/>
              <w:rPr>
                <w:rFonts w:eastAsia="Times New Roman" w:cstheme="minorHAnsi"/>
                <w:bCs/>
                <w:color w:val="000000"/>
              </w:rPr>
            </w:pPr>
            <w:r>
              <w:rPr>
                <w:rFonts w:eastAsia="Times New Roman" w:cstheme="minorHAnsi"/>
                <w:bCs/>
                <w:color w:val="000000"/>
              </w:rPr>
              <w:t>D</w:t>
            </w:r>
            <w:r w:rsidR="001F3F0F">
              <w:rPr>
                <w:rFonts w:eastAsia="Times New Roman" w:cstheme="minorHAnsi"/>
                <w:bCs/>
                <w:color w:val="000000"/>
              </w:rPr>
              <w:t>.4 – The school has a specific and achievable plan to recruit new students.</w:t>
            </w:r>
          </w:p>
        </w:tc>
        <w:tc>
          <w:tcPr>
            <w:tcW w:w="1085" w:type="pct"/>
            <w:tcBorders>
              <w:bottom w:val="single" w:sz="4" w:space="0" w:color="auto"/>
            </w:tcBorders>
            <w:shd w:val="clear" w:color="auto" w:fill="F79646" w:themeFill="accent6"/>
            <w:vAlign w:val="center"/>
          </w:tcPr>
          <w:p w:rsidR="001F3F0F" w:rsidRDefault="00050886" w:rsidP="001F3F0F">
            <w:pPr>
              <w:spacing w:after="0" w:line="240" w:lineRule="auto"/>
              <w:contextualSpacing/>
              <w:jc w:val="center"/>
              <w:rPr>
                <w:rFonts w:cstheme="minorHAnsi"/>
                <w:b/>
              </w:rPr>
            </w:pPr>
            <w:sdt>
              <w:sdtPr>
                <w:rPr>
                  <w:rFonts w:ascii="Calibri" w:eastAsia="Times New Roman" w:hAnsi="Calibri" w:cs="Calibri"/>
                  <w:color w:val="000000"/>
                </w:rPr>
                <w:id w:val="-1300839815"/>
                <w:placeholder>
                  <w:docPart w:val="3299481BE41246358665755600BD821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B39BA"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D.5 – Explain in detail the school’s specific and achievable plan to ensure financial sustainability in the future that includes meeting financial needs for low initial enrollment, not receiving anticipated revenues, or if revenues are lower than the estimated budget.</w:t>
            </w:r>
          </w:p>
        </w:tc>
      </w:tr>
      <w:tr w:rsidR="006E1886" w:rsidRPr="006350FA" w:rsidTr="006E1886">
        <w:trPr>
          <w:cantSplit/>
        </w:trPr>
        <w:sdt>
          <w:sdtPr>
            <w:rPr>
              <w:rFonts w:eastAsia="Times New Roman" w:cstheme="minorHAnsi"/>
              <w:bCs/>
              <w:i/>
              <w:color w:val="000000"/>
            </w:rPr>
            <w:id w:val="-822658181"/>
            <w:placeholder>
              <w:docPart w:val="A98656CF6F5D4DED841FF63031AD017B"/>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1F3F0F" w:rsidRPr="006350FA" w:rsidTr="006E1886">
        <w:trPr>
          <w:cantSplit/>
        </w:trPr>
        <w:tc>
          <w:tcPr>
            <w:tcW w:w="3915" w:type="pct"/>
            <w:shd w:val="clear" w:color="auto" w:fill="F79646" w:themeFill="accent6"/>
            <w:vAlign w:val="center"/>
          </w:tcPr>
          <w:p w:rsidR="001F3F0F" w:rsidRPr="000F64A5" w:rsidRDefault="00C341B3" w:rsidP="001F3F0F">
            <w:pPr>
              <w:spacing w:after="0" w:line="240" w:lineRule="auto"/>
              <w:contextualSpacing/>
              <w:rPr>
                <w:rFonts w:eastAsia="Times New Roman" w:cstheme="minorHAnsi"/>
                <w:bCs/>
                <w:color w:val="000000"/>
              </w:rPr>
            </w:pPr>
            <w:r>
              <w:rPr>
                <w:rFonts w:eastAsia="Times New Roman" w:cstheme="minorHAnsi"/>
                <w:bCs/>
                <w:color w:val="000000"/>
              </w:rPr>
              <w:t>D</w:t>
            </w:r>
            <w:r w:rsidR="001F3F0F">
              <w:rPr>
                <w:rFonts w:eastAsia="Times New Roman" w:cstheme="minorHAnsi"/>
                <w:bCs/>
                <w:color w:val="000000"/>
              </w:rPr>
              <w:t>.5 – The school has a specific and achievable plan to ensure financial sustainability in the future that includes a plan for meeting financial needs for low initial enrollment, not receiving anticipated revenues, or if revenues are lower than the estimated budget.</w:t>
            </w:r>
          </w:p>
        </w:tc>
        <w:tc>
          <w:tcPr>
            <w:tcW w:w="1085" w:type="pct"/>
            <w:tcBorders>
              <w:bottom w:val="single" w:sz="4" w:space="0" w:color="auto"/>
            </w:tcBorders>
            <w:shd w:val="clear" w:color="auto" w:fill="F79646" w:themeFill="accent6"/>
            <w:vAlign w:val="center"/>
          </w:tcPr>
          <w:p w:rsidR="001F3F0F" w:rsidRDefault="00050886" w:rsidP="001F3F0F">
            <w:pPr>
              <w:spacing w:after="0" w:line="240" w:lineRule="auto"/>
              <w:contextualSpacing/>
              <w:jc w:val="center"/>
              <w:rPr>
                <w:rFonts w:cstheme="minorHAnsi"/>
                <w:b/>
              </w:rPr>
            </w:pPr>
            <w:sdt>
              <w:sdtPr>
                <w:rPr>
                  <w:rFonts w:ascii="Calibri" w:eastAsia="Times New Roman" w:hAnsi="Calibri" w:cs="Calibri"/>
                  <w:color w:val="000000"/>
                </w:rPr>
                <w:id w:val="-313259016"/>
                <w:placeholder>
                  <w:docPart w:val="C6C2B5AFA69344ECB0B3250FFBC0AEB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7B39BA" w:rsidRPr="00D23E76">
                  <w:rPr>
                    <w:rStyle w:val="PlaceholderText"/>
                    <w:b/>
                    <w:i/>
                    <w:color w:val="auto"/>
                  </w:rPr>
                  <w:t>Click to enter points</w:t>
                </w:r>
              </w:sdtContent>
            </w:sdt>
          </w:p>
        </w:tc>
      </w:tr>
    </w:tbl>
    <w:p w:rsidR="00297AAC" w:rsidRDefault="00297AAC"/>
    <w:tbl>
      <w:tblPr>
        <w:tblStyle w:val="TableGrid"/>
        <w:tblW w:w="10795" w:type="dxa"/>
        <w:tblLook w:val="04A0" w:firstRow="1" w:lastRow="0" w:firstColumn="1" w:lastColumn="0" w:noHBand="0" w:noVBand="1"/>
      </w:tblPr>
      <w:tblGrid>
        <w:gridCol w:w="2337"/>
        <w:gridCol w:w="2338"/>
        <w:gridCol w:w="2337"/>
        <w:gridCol w:w="3783"/>
      </w:tblGrid>
      <w:tr w:rsidR="006E1886" w:rsidTr="007A4FE3">
        <w:tc>
          <w:tcPr>
            <w:tcW w:w="10795" w:type="dxa"/>
            <w:gridSpan w:val="4"/>
            <w:shd w:val="clear" w:color="auto" w:fill="008080"/>
          </w:tcPr>
          <w:p w:rsidR="006E1886" w:rsidRPr="007923E0" w:rsidRDefault="006E1886" w:rsidP="007A4FE3">
            <w:pPr>
              <w:jc w:val="center"/>
              <w:rPr>
                <w:rFonts w:ascii="Calibri" w:hAnsi="Calibri" w:cs="Calibri"/>
                <w:b/>
                <w:color w:val="FFFFFF" w:themeColor="background1"/>
                <w:sz w:val="28"/>
                <w:szCs w:val="28"/>
              </w:rPr>
            </w:pPr>
            <w:r>
              <w:rPr>
                <w:rFonts w:eastAsia="Times New Roman" w:cstheme="minorHAnsi"/>
                <w:b/>
                <w:bCs/>
                <w:color w:val="FFFFFF"/>
                <w:sz w:val="28"/>
              </w:rPr>
              <w:t>Section D: Financial Management</w:t>
            </w:r>
            <w:r>
              <w:rPr>
                <w:rFonts w:ascii="Calibri" w:hAnsi="Calibri" w:cs="Calibri"/>
                <w:b/>
                <w:color w:val="FFFFFF" w:themeColor="background1"/>
                <w:sz w:val="28"/>
                <w:szCs w:val="28"/>
              </w:rPr>
              <w:t xml:space="preserve"> Scoring</w:t>
            </w:r>
          </w:p>
        </w:tc>
      </w:tr>
      <w:tr w:rsidR="006E1886" w:rsidTr="007A4FE3">
        <w:tc>
          <w:tcPr>
            <w:tcW w:w="10795" w:type="dxa"/>
            <w:gridSpan w:val="4"/>
            <w:shd w:val="clear" w:color="auto" w:fill="A6A6A6" w:themeFill="background1" w:themeFillShade="A6"/>
          </w:tcPr>
          <w:p w:rsidR="006E1886" w:rsidRPr="00B613B9" w:rsidRDefault="006E1886" w:rsidP="007A4FE3">
            <w:pPr>
              <w:rPr>
                <w:rFonts w:ascii="Calibri" w:hAnsi="Calibri" w:cs="Calibri"/>
                <w:b/>
              </w:rPr>
            </w:pPr>
            <w:r>
              <w:rPr>
                <w:rFonts w:ascii="Calibri" w:hAnsi="Calibri" w:cs="Calibri"/>
                <w:b/>
              </w:rPr>
              <w:t>Questions &amp; Comments</w:t>
            </w:r>
          </w:p>
        </w:tc>
      </w:tr>
      <w:tr w:rsidR="006E1886" w:rsidTr="007A4FE3">
        <w:sdt>
          <w:sdtPr>
            <w:rPr>
              <w:rFonts w:ascii="Calibri" w:eastAsia="Times New Roman" w:hAnsi="Calibri" w:cs="Calibri"/>
              <w:color w:val="000000"/>
            </w:rPr>
            <w:id w:val="-1480143912"/>
            <w:placeholder>
              <w:docPart w:val="7EA74C0996F24319A04AA0E692AA2B0F"/>
            </w:placeholder>
            <w:showingPlcHdr/>
            <w15:color w:val="C0C0C0"/>
          </w:sdtPr>
          <w:sdtEndPr/>
          <w:sdtContent>
            <w:tc>
              <w:tcPr>
                <w:tcW w:w="10795" w:type="dxa"/>
                <w:gridSpan w:val="4"/>
                <w:shd w:val="clear" w:color="auto" w:fill="auto"/>
              </w:tcPr>
              <w:p w:rsidR="006E1886" w:rsidRDefault="006E1886" w:rsidP="007A4FE3">
                <w:r w:rsidRPr="00292905">
                  <w:rPr>
                    <w:rFonts w:ascii="Calibri" w:eastAsia="Times New Roman" w:hAnsi="Calibri" w:cs="Calibri"/>
                    <w:i/>
                    <w:color w:val="808080" w:themeColor="background1" w:themeShade="80"/>
                  </w:rPr>
                  <w:t>Click here to enter text.</w:t>
                </w:r>
              </w:p>
            </w:tc>
          </w:sdtContent>
        </w:sdt>
      </w:tr>
      <w:tr w:rsidR="006E1886" w:rsidTr="007A4FE3">
        <w:tc>
          <w:tcPr>
            <w:tcW w:w="10795" w:type="dxa"/>
            <w:gridSpan w:val="4"/>
            <w:shd w:val="clear" w:color="auto" w:fill="A6A6A6" w:themeFill="background1" w:themeFillShade="A6"/>
          </w:tcPr>
          <w:p w:rsidR="006E1886" w:rsidRPr="00292905" w:rsidRDefault="006E1886" w:rsidP="007A4FE3">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6E1886" w:rsidTr="007A4FE3">
        <w:tc>
          <w:tcPr>
            <w:tcW w:w="2337" w:type="dxa"/>
            <w:shd w:val="clear" w:color="auto" w:fill="auto"/>
          </w:tcPr>
          <w:p w:rsidR="006E1886" w:rsidRPr="00292905" w:rsidRDefault="006E1886" w:rsidP="007A4FE3">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1962404089"/>
            <w:placeholder>
              <w:docPart w:val="D2872CBED77F4E1A923CA2ACE09E6670"/>
            </w:placeholder>
            <w:showingPlcHdr/>
            <w15:color w:val="000000"/>
            <w:dropDownList>
              <w:listItem w:displayText="Points" w:value=""/>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6E1886" w:rsidRPr="00292905" w:rsidRDefault="006E1886" w:rsidP="007A4FE3">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6E1886" w:rsidRPr="00292905" w:rsidRDefault="006E1886" w:rsidP="007A4FE3">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535106242"/>
            <w:placeholder>
              <w:docPart w:val="23688734C88947CD973024D01707C934"/>
            </w:placeholder>
            <w:showingPlcHdr/>
            <w15:color w:val="000000"/>
            <w:dropDownList>
              <w:listItem w:displayText="Points" w:value=""/>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6E1886" w:rsidRPr="00292905" w:rsidRDefault="006E1886" w:rsidP="007A4FE3">
                <w:pPr>
                  <w:jc w:val="center"/>
                  <w:rPr>
                    <w:rFonts w:ascii="Calibri" w:eastAsia="Times New Roman" w:hAnsi="Calibri" w:cs="Calibri"/>
                    <w:b/>
                    <w:color w:val="000000"/>
                  </w:rPr>
                </w:pPr>
                <w:r w:rsidRPr="008867EE">
                  <w:rPr>
                    <w:rStyle w:val="PlaceholderText"/>
                    <w:b/>
                    <w:color w:val="auto"/>
                  </w:rPr>
                  <w:t>Enter here</w:t>
                </w:r>
              </w:p>
            </w:tc>
          </w:sdtContent>
        </w:sdt>
      </w:tr>
    </w:tbl>
    <w:p w:rsidR="006E1886" w:rsidRDefault="006E1886"/>
    <w:p w:rsidR="006E1886" w:rsidRDefault="006E1886"/>
    <w:p w:rsidR="006E1886" w:rsidRDefault="006E1886"/>
    <w:p w:rsidR="00297AAC" w:rsidRDefault="00297AAC" w:rsidP="001F3F0F">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9"/>
        <w:gridCol w:w="2341"/>
      </w:tblGrid>
      <w:tr w:rsidR="006E1886" w:rsidRPr="006350FA" w:rsidTr="006E1886">
        <w:trPr>
          <w:cantSplit/>
          <w:tblHeader/>
        </w:trPr>
        <w:tc>
          <w:tcPr>
            <w:tcW w:w="5000" w:type="pct"/>
            <w:gridSpan w:val="2"/>
            <w:shd w:val="clear" w:color="auto" w:fill="008080"/>
            <w:noWrap/>
            <w:vAlign w:val="center"/>
            <w:hideMark/>
          </w:tcPr>
          <w:p w:rsidR="006E1886" w:rsidRPr="006350FA" w:rsidRDefault="009D5F46" w:rsidP="00581377">
            <w:pPr>
              <w:spacing w:after="0" w:line="240" w:lineRule="auto"/>
              <w:contextualSpacing/>
              <w:jc w:val="center"/>
              <w:rPr>
                <w:rFonts w:eastAsia="Times New Roman" w:cstheme="minorHAnsi"/>
                <w:b/>
                <w:bCs/>
                <w:color w:val="000000"/>
              </w:rPr>
            </w:pPr>
            <w:r>
              <w:rPr>
                <w:rFonts w:eastAsia="Times New Roman" w:cstheme="minorHAnsi"/>
                <w:b/>
                <w:bCs/>
                <w:color w:val="FFFFFF"/>
                <w:sz w:val="28"/>
              </w:rPr>
              <w:lastRenderedPageBreak/>
              <w:t>Section E: Governance &amp;</w:t>
            </w:r>
            <w:r w:rsidR="006E1886">
              <w:rPr>
                <w:rFonts w:eastAsia="Times New Roman" w:cstheme="minorHAnsi"/>
                <w:b/>
                <w:bCs/>
                <w:color w:val="FFFFFF"/>
                <w:sz w:val="28"/>
              </w:rPr>
              <w:t xml:space="preserve"> Management Structure</w:t>
            </w:r>
          </w:p>
        </w:tc>
      </w:tr>
      <w:tr w:rsidR="006E1886" w:rsidRPr="006350FA" w:rsidTr="006E1886">
        <w:trPr>
          <w:cantSplit/>
        </w:trPr>
        <w:tc>
          <w:tcPr>
            <w:tcW w:w="5000" w:type="pct"/>
            <w:gridSpan w:val="2"/>
            <w:shd w:val="clear" w:color="auto" w:fill="A6A6A6"/>
            <w:hideMark/>
          </w:tcPr>
          <w:p w:rsidR="006E1886" w:rsidRPr="006E1886" w:rsidRDefault="006E1886" w:rsidP="006E1886">
            <w:pPr>
              <w:spacing w:after="0" w:line="240" w:lineRule="auto"/>
              <w:contextualSpacing/>
              <w:rPr>
                <w:rFonts w:eastAsia="Times New Roman" w:cstheme="minorHAnsi"/>
                <w:color w:val="000000"/>
              </w:rPr>
            </w:pPr>
            <w:r>
              <w:rPr>
                <w:rFonts w:eastAsia="Times New Roman" w:cstheme="minorHAnsi"/>
                <w:color w:val="000000"/>
              </w:rPr>
              <w:t>E.1</w:t>
            </w:r>
            <w:r>
              <w:rPr>
                <w:rFonts w:eastAsia="Times New Roman" w:cstheme="minorHAnsi"/>
                <w:bCs/>
                <w:color w:val="000000"/>
              </w:rPr>
              <w:t xml:space="preserve"> – </w:t>
            </w:r>
            <w:r>
              <w:rPr>
                <w:rFonts w:eastAsia="Times New Roman" w:cstheme="minorHAnsi"/>
                <w:color w:val="000000"/>
              </w:rPr>
              <w:t xml:space="preserve">For each and all proposed governing authority members of the school, list </w:t>
            </w:r>
            <w:r w:rsidRPr="00EB640D">
              <w:rPr>
                <w:rFonts w:eastAsia="Times New Roman" w:cstheme="minorHAnsi"/>
                <w:color w:val="000000"/>
              </w:rPr>
              <w:t xml:space="preserve">their roles </w:t>
            </w:r>
            <w:r>
              <w:rPr>
                <w:rFonts w:eastAsia="Times New Roman" w:cstheme="minorHAnsi"/>
                <w:color w:val="000000"/>
              </w:rPr>
              <w:t>and knowledge bases; provide completed FBI/BCI background checks; and provide recent trainings certificates.</w:t>
            </w:r>
          </w:p>
        </w:tc>
      </w:tr>
      <w:tr w:rsidR="006E1886" w:rsidRPr="006350FA" w:rsidTr="006E1886">
        <w:trPr>
          <w:cantSplit/>
        </w:trPr>
        <w:sdt>
          <w:sdtPr>
            <w:rPr>
              <w:rFonts w:eastAsia="Times New Roman" w:cstheme="minorHAnsi"/>
              <w:bCs/>
              <w:i/>
              <w:color w:val="000000"/>
            </w:rPr>
            <w:id w:val="-1704015498"/>
            <w:placeholder>
              <w:docPart w:val="97C6CCD443A74A63A4EAE43FB89B973B"/>
            </w:placeholder>
            <w:showingPlcHdr/>
          </w:sdtPr>
          <w:sdtEndPr/>
          <w:sdtContent>
            <w:tc>
              <w:tcPr>
                <w:tcW w:w="5000" w:type="pct"/>
                <w:gridSpan w:val="2"/>
                <w:vAlign w:val="center"/>
                <w:hideMark/>
              </w:tcPr>
              <w:p w:rsidR="006E1886" w:rsidRPr="006350FA" w:rsidRDefault="006E1886" w:rsidP="00581377">
                <w:pPr>
                  <w:spacing w:after="0" w:line="240" w:lineRule="auto"/>
                  <w:contextualSpacing/>
                  <w:rPr>
                    <w:rFonts w:eastAsia="Times New Roman" w:cstheme="minorHAnsi"/>
                    <w:color w:val="FFFFFF"/>
                  </w:rPr>
                </w:pPr>
                <w:r w:rsidRPr="00E7630F">
                  <w:rPr>
                    <w:rStyle w:val="PlaceholderText"/>
                    <w:i/>
                  </w:rPr>
                  <w:t>Click here to enter text.</w:t>
                </w:r>
              </w:p>
            </w:tc>
          </w:sdtContent>
        </w:sdt>
      </w:tr>
      <w:tr w:rsidR="00297AAC" w:rsidRPr="006350FA" w:rsidTr="006E1886">
        <w:trPr>
          <w:cantSplit/>
        </w:trPr>
        <w:tc>
          <w:tcPr>
            <w:tcW w:w="3915" w:type="pct"/>
            <w:shd w:val="clear" w:color="auto" w:fill="F79646" w:themeFill="accent6"/>
            <w:hideMark/>
          </w:tcPr>
          <w:p w:rsidR="00297AAC" w:rsidRPr="006350FA" w:rsidRDefault="00C341B3" w:rsidP="00D659AE">
            <w:pPr>
              <w:spacing w:after="0" w:line="240" w:lineRule="auto"/>
              <w:contextualSpacing/>
              <w:rPr>
                <w:rFonts w:eastAsia="Times New Roman" w:cstheme="minorHAnsi"/>
                <w:color w:val="000000"/>
              </w:rPr>
            </w:pPr>
            <w:r>
              <w:rPr>
                <w:rFonts w:eastAsia="Times New Roman" w:cstheme="minorHAnsi"/>
                <w:color w:val="000000"/>
              </w:rPr>
              <w:t>E</w:t>
            </w:r>
            <w:r w:rsidR="00EB640D">
              <w:rPr>
                <w:rFonts w:eastAsia="Times New Roman" w:cstheme="minorHAnsi"/>
                <w:color w:val="000000"/>
              </w:rPr>
              <w:t>.</w:t>
            </w:r>
            <w:r w:rsidR="001D192C">
              <w:rPr>
                <w:rFonts w:eastAsia="Times New Roman" w:cstheme="minorHAnsi"/>
                <w:color w:val="000000"/>
              </w:rPr>
              <w:t>1</w:t>
            </w:r>
            <w:r w:rsidR="001D192C">
              <w:rPr>
                <w:rFonts w:eastAsia="Times New Roman" w:cstheme="minorHAnsi"/>
                <w:bCs/>
                <w:color w:val="000000"/>
              </w:rPr>
              <w:t xml:space="preserve"> – </w:t>
            </w:r>
            <w:r w:rsidR="00EB640D">
              <w:rPr>
                <w:rFonts w:eastAsia="Times New Roman" w:cstheme="minorHAnsi"/>
                <w:color w:val="000000"/>
              </w:rPr>
              <w:t>The school provided all</w:t>
            </w:r>
            <w:r w:rsidR="00D659AE">
              <w:rPr>
                <w:rFonts w:eastAsia="Times New Roman" w:cstheme="minorHAnsi"/>
                <w:color w:val="000000"/>
              </w:rPr>
              <w:t xml:space="preserve"> proposed</w:t>
            </w:r>
            <w:r w:rsidR="00EB640D">
              <w:rPr>
                <w:rFonts w:eastAsia="Times New Roman" w:cstheme="minorHAnsi"/>
                <w:color w:val="000000"/>
              </w:rPr>
              <w:t xml:space="preserve"> governing authority member information requested and </w:t>
            </w:r>
            <w:r w:rsidR="00D659AE">
              <w:rPr>
                <w:rFonts w:eastAsia="Times New Roman" w:cstheme="minorHAnsi"/>
                <w:color w:val="000000"/>
              </w:rPr>
              <w:t>it</w:t>
            </w:r>
            <w:r w:rsidR="00EB640D">
              <w:rPr>
                <w:rFonts w:eastAsia="Times New Roman" w:cstheme="minorHAnsi"/>
                <w:color w:val="000000"/>
              </w:rPr>
              <w:t xml:space="preserve"> has the necessary experience and knowledge to oversee the school. </w:t>
            </w:r>
          </w:p>
        </w:tc>
        <w:tc>
          <w:tcPr>
            <w:tcW w:w="1085" w:type="pct"/>
            <w:shd w:val="clear" w:color="auto" w:fill="F79646" w:themeFill="accent6"/>
            <w:noWrap/>
            <w:vAlign w:val="center"/>
            <w:hideMark/>
          </w:tcPr>
          <w:p w:rsidR="00297AAC" w:rsidRPr="00E7630F" w:rsidRDefault="00050886" w:rsidP="001025B8">
            <w:pPr>
              <w:spacing w:after="0" w:line="240" w:lineRule="auto"/>
              <w:contextualSpacing/>
              <w:jc w:val="center"/>
              <w:rPr>
                <w:rFonts w:eastAsia="Times New Roman" w:cstheme="minorHAnsi"/>
              </w:rPr>
            </w:pPr>
            <w:sdt>
              <w:sdtPr>
                <w:rPr>
                  <w:rFonts w:ascii="Calibri" w:eastAsia="Times New Roman" w:hAnsi="Calibri" w:cs="Calibri"/>
                  <w:color w:val="000000"/>
                </w:rPr>
                <w:id w:val="1584637708"/>
                <w:placeholder>
                  <w:docPart w:val="193A9131A25C4D279D4A5D732B90DFC9"/>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r w:rsidR="00297AAC" w:rsidRPr="00E7630F">
              <w:rPr>
                <w:rFonts w:eastAsia="Times New Roman" w:cstheme="minorHAnsi"/>
                <w:b/>
              </w:rPr>
              <w:t> </w:t>
            </w:r>
          </w:p>
        </w:tc>
      </w:tr>
      <w:tr w:rsidR="006E1886" w:rsidRPr="006350FA" w:rsidTr="006E1886">
        <w:trPr>
          <w:cantSplit/>
        </w:trPr>
        <w:tc>
          <w:tcPr>
            <w:tcW w:w="5000" w:type="pct"/>
            <w:gridSpan w:val="2"/>
            <w:shd w:val="clear" w:color="auto" w:fill="A6A6A6"/>
            <w:hideMark/>
          </w:tcPr>
          <w:p w:rsidR="006E1886" w:rsidRPr="006350FA" w:rsidRDefault="006E1886" w:rsidP="006E1886">
            <w:pPr>
              <w:spacing w:after="0" w:line="240" w:lineRule="auto"/>
              <w:contextualSpacing/>
              <w:rPr>
                <w:rFonts w:eastAsia="Times New Roman" w:cstheme="minorHAnsi"/>
                <w:color w:val="000000"/>
              </w:rPr>
            </w:pPr>
            <w:r>
              <w:rPr>
                <w:rFonts w:eastAsia="Times New Roman" w:cstheme="minorHAnsi"/>
                <w:color w:val="000000"/>
              </w:rPr>
              <w:t>E.2</w:t>
            </w:r>
            <w:r>
              <w:rPr>
                <w:rFonts w:eastAsia="Times New Roman" w:cstheme="minorHAnsi"/>
                <w:bCs/>
                <w:color w:val="000000"/>
              </w:rPr>
              <w:t xml:space="preserve"> – </w:t>
            </w:r>
            <w:r>
              <w:rPr>
                <w:rFonts w:eastAsia="Times New Roman" w:cstheme="minorHAnsi"/>
                <w:color w:val="000000"/>
              </w:rPr>
              <w:t>Explain in detail the governing authority’s plan for monitoring the school’s academic performance.</w:t>
            </w:r>
          </w:p>
        </w:tc>
      </w:tr>
      <w:tr w:rsidR="006E1886" w:rsidRPr="006350FA" w:rsidTr="006E1886">
        <w:trPr>
          <w:cantSplit/>
        </w:trPr>
        <w:sdt>
          <w:sdtPr>
            <w:rPr>
              <w:rFonts w:eastAsia="Times New Roman" w:cstheme="minorHAnsi"/>
              <w:bCs/>
              <w:i/>
              <w:color w:val="000000"/>
            </w:rPr>
            <w:id w:val="1346982131"/>
            <w:placeholder>
              <w:docPart w:val="4409AB5B5836474DAF3EC34A277BDA2C"/>
            </w:placeholder>
            <w:showingPlcHdr/>
          </w:sdtPr>
          <w:sdtEndPr/>
          <w:sdtContent>
            <w:tc>
              <w:tcPr>
                <w:tcW w:w="5000" w:type="pct"/>
                <w:gridSpan w:val="2"/>
                <w:vAlign w:val="center"/>
                <w:hideMark/>
              </w:tcPr>
              <w:p w:rsidR="006E1886" w:rsidRPr="006350FA" w:rsidRDefault="006E1886"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hideMark/>
          </w:tcPr>
          <w:p w:rsidR="006E2EAA" w:rsidRPr="006350FA" w:rsidRDefault="00C341B3" w:rsidP="00D659AE">
            <w:pPr>
              <w:spacing w:after="0" w:line="240" w:lineRule="auto"/>
              <w:contextualSpacing/>
              <w:rPr>
                <w:rFonts w:eastAsia="Times New Roman" w:cstheme="minorHAnsi"/>
                <w:color w:val="000000"/>
              </w:rPr>
            </w:pPr>
            <w:r>
              <w:rPr>
                <w:rFonts w:eastAsia="Times New Roman" w:cstheme="minorHAnsi"/>
                <w:color w:val="000000"/>
              </w:rPr>
              <w:t>E</w:t>
            </w:r>
            <w:r w:rsidR="006E2EAA">
              <w:rPr>
                <w:rFonts w:eastAsia="Times New Roman" w:cstheme="minorHAnsi"/>
                <w:color w:val="000000"/>
              </w:rPr>
              <w:t>.2</w:t>
            </w:r>
            <w:r w:rsidR="001D192C">
              <w:rPr>
                <w:rFonts w:eastAsia="Times New Roman" w:cstheme="minorHAnsi"/>
                <w:bCs/>
                <w:color w:val="000000"/>
              </w:rPr>
              <w:t xml:space="preserve"> – </w:t>
            </w:r>
            <w:r w:rsidR="00D659AE">
              <w:rPr>
                <w:rFonts w:eastAsia="Times New Roman" w:cstheme="minorHAnsi"/>
                <w:color w:val="000000"/>
              </w:rPr>
              <w:t xml:space="preserve">The governing authority has a clear plan for </w:t>
            </w:r>
            <w:r w:rsidR="006E2EAA">
              <w:rPr>
                <w:rFonts w:eastAsia="Times New Roman" w:cstheme="minorHAnsi"/>
                <w:color w:val="000000"/>
              </w:rPr>
              <w:t>monitoring the school’s academic performance.</w:t>
            </w:r>
          </w:p>
        </w:tc>
        <w:tc>
          <w:tcPr>
            <w:tcW w:w="1085" w:type="pct"/>
            <w:shd w:val="clear" w:color="auto" w:fill="F79646" w:themeFill="accent6"/>
            <w:noWrap/>
            <w:vAlign w:val="center"/>
            <w:hideMark/>
          </w:tcPr>
          <w:p w:rsidR="006E2EAA" w:rsidRPr="006350FA" w:rsidRDefault="00050886" w:rsidP="006E1886">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1109668269"/>
                <w:placeholder>
                  <w:docPart w:val="CB04DD327AB44CDFBEC78552D3618FD8"/>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r w:rsidR="006E2EAA" w:rsidRPr="006350FA">
              <w:rPr>
                <w:rFonts w:eastAsia="Times New Roman" w:cstheme="minorHAnsi"/>
                <w:color w:val="000000"/>
              </w:rPr>
              <w:t> </w:t>
            </w:r>
          </w:p>
        </w:tc>
      </w:tr>
      <w:tr w:rsidR="006E1886" w:rsidRPr="006350FA" w:rsidTr="006E1886">
        <w:trPr>
          <w:cantSplit/>
        </w:trPr>
        <w:tc>
          <w:tcPr>
            <w:tcW w:w="5000" w:type="pct"/>
            <w:gridSpan w:val="2"/>
            <w:shd w:val="clear" w:color="auto" w:fill="A6A6A6"/>
            <w:hideMark/>
          </w:tcPr>
          <w:p w:rsidR="006E1886" w:rsidRPr="006350FA" w:rsidRDefault="006E1886" w:rsidP="006E1886">
            <w:pPr>
              <w:spacing w:after="0" w:line="240" w:lineRule="auto"/>
              <w:contextualSpacing/>
              <w:rPr>
                <w:rFonts w:eastAsia="Times New Roman" w:cstheme="minorHAnsi"/>
                <w:color w:val="000000"/>
              </w:rPr>
            </w:pPr>
            <w:r>
              <w:rPr>
                <w:rFonts w:eastAsia="Times New Roman" w:cstheme="minorHAnsi"/>
                <w:color w:val="000000"/>
              </w:rPr>
              <w:t>E.3</w:t>
            </w:r>
            <w:r>
              <w:rPr>
                <w:rFonts w:eastAsia="Times New Roman" w:cstheme="minorHAnsi"/>
                <w:bCs/>
                <w:color w:val="000000"/>
              </w:rPr>
              <w:t xml:space="preserve"> – </w:t>
            </w:r>
            <w:r>
              <w:rPr>
                <w:rFonts w:eastAsia="Times New Roman" w:cstheme="minorHAnsi"/>
                <w:color w:val="000000"/>
              </w:rPr>
              <w:t>Explain in detail the governing authority’s plan for monitoring the school’s finances.</w:t>
            </w:r>
          </w:p>
        </w:tc>
      </w:tr>
      <w:tr w:rsidR="006E1886" w:rsidRPr="006350FA" w:rsidTr="006E1886">
        <w:trPr>
          <w:cantSplit/>
        </w:trPr>
        <w:sdt>
          <w:sdtPr>
            <w:rPr>
              <w:rFonts w:eastAsia="Times New Roman" w:cstheme="minorHAnsi"/>
              <w:bCs/>
              <w:i/>
              <w:color w:val="000000"/>
            </w:rPr>
            <w:id w:val="-364364935"/>
            <w:placeholder>
              <w:docPart w:val="3870AE6BF3E448E6A8FE4112EA9E3E15"/>
            </w:placeholder>
            <w:showingPlcHdr/>
          </w:sdtPr>
          <w:sdtEndPr/>
          <w:sdtContent>
            <w:tc>
              <w:tcPr>
                <w:tcW w:w="5000" w:type="pct"/>
                <w:gridSpan w:val="2"/>
                <w:vAlign w:val="center"/>
                <w:hideMark/>
              </w:tcPr>
              <w:p w:rsidR="006E1886" w:rsidRPr="006350FA" w:rsidRDefault="006E1886" w:rsidP="006E2EAA">
                <w:pPr>
                  <w:spacing w:after="0" w:line="240" w:lineRule="auto"/>
                  <w:contextualSpacing/>
                  <w:rPr>
                    <w:rFonts w:eastAsia="Times New Roman" w:cstheme="minorHAnsi"/>
                    <w:color w:val="000000"/>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hideMark/>
          </w:tcPr>
          <w:p w:rsidR="006E2EAA" w:rsidRPr="006350FA" w:rsidRDefault="00C341B3" w:rsidP="00D659AE">
            <w:pPr>
              <w:spacing w:after="0" w:line="240" w:lineRule="auto"/>
              <w:contextualSpacing/>
              <w:rPr>
                <w:rFonts w:eastAsia="Times New Roman" w:cstheme="minorHAnsi"/>
                <w:color w:val="000000"/>
              </w:rPr>
            </w:pPr>
            <w:r>
              <w:rPr>
                <w:rFonts w:eastAsia="Times New Roman" w:cstheme="minorHAnsi"/>
                <w:color w:val="000000"/>
              </w:rPr>
              <w:t>E</w:t>
            </w:r>
            <w:r w:rsidR="006E2EAA">
              <w:rPr>
                <w:rFonts w:eastAsia="Times New Roman" w:cstheme="minorHAnsi"/>
                <w:color w:val="000000"/>
              </w:rPr>
              <w:t>.3</w:t>
            </w:r>
            <w:r w:rsidR="001D192C">
              <w:rPr>
                <w:rFonts w:eastAsia="Times New Roman" w:cstheme="minorHAnsi"/>
                <w:bCs/>
                <w:color w:val="000000"/>
              </w:rPr>
              <w:t xml:space="preserve"> – </w:t>
            </w:r>
            <w:r w:rsidR="00D659AE">
              <w:rPr>
                <w:rFonts w:eastAsia="Times New Roman" w:cstheme="minorHAnsi"/>
                <w:color w:val="000000"/>
              </w:rPr>
              <w:t>The governing authority has a clear plan for</w:t>
            </w:r>
            <w:r w:rsidR="006E2EAA">
              <w:rPr>
                <w:rFonts w:eastAsia="Times New Roman" w:cstheme="minorHAnsi"/>
                <w:color w:val="000000"/>
              </w:rPr>
              <w:t xml:space="preserve"> monitoring the school’s finances.</w:t>
            </w:r>
          </w:p>
        </w:tc>
        <w:tc>
          <w:tcPr>
            <w:tcW w:w="1085" w:type="pct"/>
            <w:shd w:val="clear" w:color="auto" w:fill="F79646" w:themeFill="accent6"/>
            <w:noWrap/>
            <w:vAlign w:val="center"/>
            <w:hideMark/>
          </w:tcPr>
          <w:p w:rsidR="006E2EAA" w:rsidRPr="006350FA" w:rsidRDefault="00050886" w:rsidP="006E2EAA">
            <w:pPr>
              <w:spacing w:after="0" w:line="240" w:lineRule="auto"/>
              <w:contextualSpacing/>
              <w:jc w:val="center"/>
              <w:rPr>
                <w:rFonts w:eastAsia="Times New Roman" w:cstheme="minorHAnsi"/>
                <w:color w:val="000000"/>
              </w:rPr>
            </w:pPr>
            <w:sdt>
              <w:sdtPr>
                <w:rPr>
                  <w:rFonts w:ascii="Calibri" w:eastAsia="Times New Roman" w:hAnsi="Calibri" w:cs="Calibri"/>
                  <w:color w:val="000000"/>
                </w:rPr>
                <w:id w:val="236446351"/>
                <w:placeholder>
                  <w:docPart w:val="539B1D69F7BC43B19490F40F8B39944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eastAsia="Times New Roman" w:cstheme="minorHAnsi"/>
                <w:b/>
                <w:color w:val="000000"/>
              </w:rPr>
            </w:pPr>
            <w:r>
              <w:rPr>
                <w:rFonts w:eastAsia="Times New Roman" w:cstheme="minorHAnsi"/>
                <w:bCs/>
                <w:color w:val="000000"/>
              </w:rPr>
              <w:t>E.4 – Describe in detail any outside contractual relationships that will be used to ensure the effective operation of the school.</w:t>
            </w:r>
          </w:p>
        </w:tc>
      </w:tr>
      <w:tr w:rsidR="006E1886" w:rsidRPr="006350FA" w:rsidTr="006E1886">
        <w:trPr>
          <w:cantSplit/>
        </w:trPr>
        <w:sdt>
          <w:sdtPr>
            <w:rPr>
              <w:rFonts w:eastAsia="Times New Roman" w:cstheme="minorHAnsi"/>
              <w:bCs/>
              <w:i/>
              <w:color w:val="000000"/>
            </w:rPr>
            <w:id w:val="-847018954"/>
            <w:placeholder>
              <w:docPart w:val="7F037CF9158442FC947EEEC750875CD2"/>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eastAsia="Times New Roman" w:cstheme="minorHAnsi"/>
                    <w:b/>
                    <w:color w:val="000000"/>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vAlign w:val="center"/>
          </w:tcPr>
          <w:p w:rsidR="006E2EAA" w:rsidRPr="000F64A5" w:rsidRDefault="00C341B3" w:rsidP="00D659AE">
            <w:pPr>
              <w:spacing w:after="0" w:line="240" w:lineRule="auto"/>
              <w:contextualSpacing/>
              <w:rPr>
                <w:rFonts w:eastAsia="Times New Roman" w:cstheme="minorHAnsi"/>
                <w:bCs/>
                <w:color w:val="000000"/>
              </w:rPr>
            </w:pPr>
            <w:r>
              <w:rPr>
                <w:rFonts w:eastAsia="Times New Roman" w:cstheme="minorHAnsi"/>
                <w:bCs/>
                <w:color w:val="000000"/>
              </w:rPr>
              <w:t>E</w:t>
            </w:r>
            <w:r w:rsidR="00D659AE">
              <w:rPr>
                <w:rFonts w:eastAsia="Times New Roman" w:cstheme="minorHAnsi"/>
                <w:bCs/>
                <w:color w:val="000000"/>
              </w:rPr>
              <w:t xml:space="preserve">.4 – </w:t>
            </w:r>
            <w:r w:rsidR="001D192C">
              <w:rPr>
                <w:rFonts w:eastAsia="Times New Roman" w:cstheme="minorHAnsi"/>
                <w:bCs/>
                <w:color w:val="000000"/>
              </w:rPr>
              <w:t>A</w:t>
            </w:r>
            <w:r w:rsidR="006E2EAA">
              <w:rPr>
                <w:rFonts w:eastAsia="Times New Roman" w:cstheme="minorHAnsi"/>
                <w:bCs/>
                <w:color w:val="000000"/>
              </w:rPr>
              <w:t>ny outside contractual relationship that will be used to ensure the effective operation of the school is described in detail.</w:t>
            </w:r>
          </w:p>
        </w:tc>
        <w:tc>
          <w:tcPr>
            <w:tcW w:w="1085" w:type="pct"/>
            <w:tcBorders>
              <w:bottom w:val="single" w:sz="4" w:space="0" w:color="auto"/>
            </w:tcBorders>
            <w:shd w:val="clear" w:color="auto" w:fill="F79646" w:themeFill="accent6"/>
            <w:vAlign w:val="center"/>
          </w:tcPr>
          <w:p w:rsidR="006E2EAA" w:rsidRDefault="00050886" w:rsidP="006E2EAA">
            <w:pPr>
              <w:spacing w:after="0" w:line="240" w:lineRule="auto"/>
              <w:contextualSpacing/>
              <w:jc w:val="center"/>
              <w:rPr>
                <w:rFonts w:eastAsia="Times New Roman" w:cstheme="minorHAnsi"/>
                <w:b/>
                <w:color w:val="000000"/>
              </w:rPr>
            </w:pPr>
            <w:sdt>
              <w:sdtPr>
                <w:rPr>
                  <w:rFonts w:ascii="Calibri" w:eastAsia="Times New Roman" w:hAnsi="Calibri" w:cs="Calibri"/>
                  <w:color w:val="000000"/>
                </w:rPr>
                <w:id w:val="-678506091"/>
                <w:placeholder>
                  <w:docPart w:val="9C6513C84D3243B3B10902F921BF0981"/>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E.5 – Provide the school’s organizational chart with clearly defined roles and responsibilities.</w:t>
            </w:r>
          </w:p>
        </w:tc>
      </w:tr>
      <w:tr w:rsidR="006E1886" w:rsidRPr="006350FA" w:rsidTr="006E1886">
        <w:trPr>
          <w:cantSplit/>
        </w:trPr>
        <w:sdt>
          <w:sdtPr>
            <w:rPr>
              <w:rFonts w:eastAsia="Times New Roman" w:cstheme="minorHAnsi"/>
              <w:bCs/>
              <w:i/>
              <w:color w:val="000000"/>
            </w:rPr>
            <w:id w:val="1154257754"/>
            <w:placeholder>
              <w:docPart w:val="E5A7927632EF4D1D82E16E391417ABAE"/>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D659AE" w:rsidRPr="006350FA" w:rsidTr="006E1886">
        <w:trPr>
          <w:cantSplit/>
        </w:trPr>
        <w:tc>
          <w:tcPr>
            <w:tcW w:w="3915" w:type="pct"/>
            <w:shd w:val="clear" w:color="auto" w:fill="F79646" w:themeFill="accent6"/>
            <w:vAlign w:val="center"/>
          </w:tcPr>
          <w:p w:rsidR="00D659AE" w:rsidRDefault="00C341B3" w:rsidP="00D659AE">
            <w:pPr>
              <w:spacing w:after="0" w:line="240" w:lineRule="auto"/>
              <w:contextualSpacing/>
              <w:rPr>
                <w:rFonts w:eastAsia="Times New Roman" w:cstheme="minorHAnsi"/>
                <w:bCs/>
                <w:color w:val="000000"/>
              </w:rPr>
            </w:pPr>
            <w:r>
              <w:rPr>
                <w:rFonts w:eastAsia="Times New Roman" w:cstheme="minorHAnsi"/>
                <w:bCs/>
                <w:color w:val="000000"/>
              </w:rPr>
              <w:t>E</w:t>
            </w:r>
            <w:r w:rsidR="00D659AE">
              <w:rPr>
                <w:rFonts w:eastAsia="Times New Roman" w:cstheme="minorHAnsi"/>
                <w:bCs/>
                <w:color w:val="000000"/>
              </w:rPr>
              <w:t>.5 – The school’s organizational chart clearly defines the roles and responsibilities.</w:t>
            </w:r>
          </w:p>
        </w:tc>
        <w:tc>
          <w:tcPr>
            <w:tcW w:w="1085" w:type="pct"/>
            <w:tcBorders>
              <w:bottom w:val="single" w:sz="4" w:space="0" w:color="auto"/>
            </w:tcBorders>
            <w:shd w:val="clear" w:color="auto" w:fill="F79646" w:themeFill="accent6"/>
            <w:vAlign w:val="center"/>
          </w:tcPr>
          <w:p w:rsidR="00D659AE" w:rsidRDefault="00050886" w:rsidP="006E2EAA">
            <w:pPr>
              <w:spacing w:after="0" w:line="240" w:lineRule="auto"/>
              <w:contextualSpacing/>
              <w:jc w:val="center"/>
              <w:rPr>
                <w:rFonts w:cstheme="minorHAnsi"/>
                <w:b/>
              </w:rPr>
            </w:pPr>
            <w:sdt>
              <w:sdtPr>
                <w:rPr>
                  <w:rFonts w:ascii="Calibri" w:eastAsia="Times New Roman" w:hAnsi="Calibri" w:cs="Calibri"/>
                  <w:color w:val="000000"/>
                </w:rPr>
                <w:id w:val="1409582014"/>
                <w:placeholder>
                  <w:docPart w:val="09CF8C498E6B46CD89E6E0E222925077"/>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E.6 – Disclose any conflicts of interest that may exist between or among school leaders, vendors, governing authority members, or other man</w:t>
            </w:r>
            <w:r w:rsidR="006E2AEC">
              <w:rPr>
                <w:rFonts w:eastAsia="Times New Roman" w:cstheme="minorHAnsi"/>
                <w:bCs/>
                <w:color w:val="000000"/>
              </w:rPr>
              <w:t xml:space="preserve">agement companies (operators). </w:t>
            </w:r>
            <w:r>
              <w:rPr>
                <w:rFonts w:eastAsia="Times New Roman" w:cstheme="minorHAnsi"/>
                <w:bCs/>
                <w:color w:val="000000"/>
              </w:rPr>
              <w:t>Describe the steps that were taken to address such conflicts of interest and explain the outcomes.</w:t>
            </w:r>
          </w:p>
        </w:tc>
      </w:tr>
      <w:tr w:rsidR="006E1886" w:rsidRPr="006350FA" w:rsidTr="006E1886">
        <w:trPr>
          <w:cantSplit/>
        </w:trPr>
        <w:sdt>
          <w:sdtPr>
            <w:rPr>
              <w:rFonts w:eastAsia="Times New Roman" w:cstheme="minorHAnsi"/>
              <w:bCs/>
              <w:i/>
              <w:color w:val="000000"/>
            </w:rPr>
            <w:id w:val="-131558444"/>
            <w:placeholder>
              <w:docPart w:val="0B0ED8B51E804CD792086887C1B1911B"/>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vAlign w:val="center"/>
          </w:tcPr>
          <w:p w:rsidR="006E2EAA" w:rsidRPr="000F64A5" w:rsidRDefault="00C341B3" w:rsidP="00B56785">
            <w:pPr>
              <w:spacing w:after="0" w:line="240" w:lineRule="auto"/>
              <w:contextualSpacing/>
              <w:rPr>
                <w:rFonts w:eastAsia="Times New Roman" w:cstheme="minorHAnsi"/>
                <w:bCs/>
                <w:color w:val="000000"/>
              </w:rPr>
            </w:pPr>
            <w:r>
              <w:rPr>
                <w:rFonts w:eastAsia="Times New Roman" w:cstheme="minorHAnsi"/>
                <w:bCs/>
                <w:color w:val="000000"/>
              </w:rPr>
              <w:t>E</w:t>
            </w:r>
            <w:r w:rsidR="006E2EAA">
              <w:rPr>
                <w:rFonts w:eastAsia="Times New Roman" w:cstheme="minorHAnsi"/>
                <w:bCs/>
                <w:color w:val="000000"/>
              </w:rPr>
              <w:t>.</w:t>
            </w:r>
            <w:r w:rsidR="00D659AE">
              <w:rPr>
                <w:rFonts w:eastAsia="Times New Roman" w:cstheme="minorHAnsi"/>
                <w:bCs/>
                <w:color w:val="000000"/>
              </w:rPr>
              <w:t>6</w:t>
            </w:r>
            <w:r w:rsidR="001D192C">
              <w:rPr>
                <w:rFonts w:eastAsia="Times New Roman" w:cstheme="minorHAnsi"/>
                <w:bCs/>
                <w:color w:val="000000"/>
              </w:rPr>
              <w:t xml:space="preserve"> – </w:t>
            </w:r>
            <w:r w:rsidR="006E2EAA">
              <w:rPr>
                <w:rFonts w:eastAsia="Times New Roman" w:cstheme="minorHAnsi"/>
                <w:bCs/>
                <w:color w:val="000000"/>
              </w:rPr>
              <w:t>Any conflict</w:t>
            </w:r>
            <w:r w:rsidR="00D659AE">
              <w:rPr>
                <w:rFonts w:eastAsia="Times New Roman" w:cstheme="minorHAnsi"/>
                <w:bCs/>
                <w:color w:val="000000"/>
              </w:rPr>
              <w:t xml:space="preserve">s of interest that may exist are </w:t>
            </w:r>
            <w:r w:rsidR="00D026AA">
              <w:rPr>
                <w:rFonts w:eastAsia="Times New Roman" w:cstheme="minorHAnsi"/>
                <w:bCs/>
                <w:color w:val="000000"/>
              </w:rPr>
              <w:t xml:space="preserve">disclosed. </w:t>
            </w:r>
            <w:r w:rsidR="006E2EAA">
              <w:rPr>
                <w:rFonts w:eastAsia="Times New Roman" w:cstheme="minorHAnsi"/>
                <w:bCs/>
                <w:color w:val="000000"/>
              </w:rPr>
              <w:t>The steps taken to address such conflicts of interest are described and the outcomes are explained in detail.</w:t>
            </w:r>
          </w:p>
        </w:tc>
        <w:tc>
          <w:tcPr>
            <w:tcW w:w="1085" w:type="pct"/>
            <w:tcBorders>
              <w:bottom w:val="single" w:sz="4" w:space="0" w:color="auto"/>
            </w:tcBorders>
            <w:shd w:val="clear" w:color="auto" w:fill="F79646" w:themeFill="accent6"/>
            <w:vAlign w:val="center"/>
          </w:tcPr>
          <w:p w:rsidR="006E2EAA" w:rsidRDefault="00050886" w:rsidP="006E2EAA">
            <w:pPr>
              <w:spacing w:after="0" w:line="240" w:lineRule="auto"/>
              <w:contextualSpacing/>
              <w:jc w:val="center"/>
              <w:rPr>
                <w:rFonts w:cstheme="minorHAnsi"/>
                <w:b/>
              </w:rPr>
            </w:pPr>
            <w:sdt>
              <w:sdtPr>
                <w:rPr>
                  <w:rFonts w:ascii="Calibri" w:eastAsia="Times New Roman" w:hAnsi="Calibri" w:cs="Calibri"/>
                  <w:color w:val="000000"/>
                </w:rPr>
                <w:id w:val="1969775636"/>
                <w:placeholder>
                  <w:docPart w:val="8214B12AE8D84B25A05BD2073E37B473"/>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E.7 – Disclose any pending lawsuits, threatened liabilities, or negative media attention related to the school, governing authority members, leadership team, its management company, or vendors, and include any actions taken to address such issues.</w:t>
            </w:r>
          </w:p>
        </w:tc>
      </w:tr>
      <w:tr w:rsidR="006E1886" w:rsidRPr="006350FA" w:rsidTr="006E1886">
        <w:trPr>
          <w:cantSplit/>
        </w:trPr>
        <w:sdt>
          <w:sdtPr>
            <w:rPr>
              <w:rFonts w:eastAsia="Times New Roman" w:cstheme="minorHAnsi"/>
              <w:bCs/>
              <w:i/>
              <w:color w:val="000000"/>
            </w:rPr>
            <w:id w:val="-690676065"/>
            <w:placeholder>
              <w:docPart w:val="B6EAA29B6E5C473B9F415968CBACAFE5"/>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vAlign w:val="center"/>
          </w:tcPr>
          <w:p w:rsidR="006E2EAA" w:rsidRPr="000F64A5" w:rsidRDefault="00C341B3" w:rsidP="006E2EAA">
            <w:pPr>
              <w:spacing w:after="0" w:line="240" w:lineRule="auto"/>
              <w:contextualSpacing/>
              <w:rPr>
                <w:rFonts w:eastAsia="Times New Roman" w:cstheme="minorHAnsi"/>
                <w:bCs/>
                <w:color w:val="000000"/>
              </w:rPr>
            </w:pPr>
            <w:r>
              <w:rPr>
                <w:rFonts w:eastAsia="Times New Roman" w:cstheme="minorHAnsi"/>
                <w:bCs/>
                <w:color w:val="000000"/>
              </w:rPr>
              <w:t>E</w:t>
            </w:r>
            <w:r w:rsidR="00B56785">
              <w:rPr>
                <w:rFonts w:eastAsia="Times New Roman" w:cstheme="minorHAnsi"/>
                <w:bCs/>
                <w:color w:val="000000"/>
              </w:rPr>
              <w:t>.</w:t>
            </w:r>
            <w:r w:rsidR="00D659AE">
              <w:rPr>
                <w:rFonts w:eastAsia="Times New Roman" w:cstheme="minorHAnsi"/>
                <w:bCs/>
                <w:color w:val="000000"/>
              </w:rPr>
              <w:t>7</w:t>
            </w:r>
            <w:r w:rsidR="001D192C">
              <w:rPr>
                <w:rFonts w:eastAsia="Times New Roman" w:cstheme="minorHAnsi"/>
                <w:bCs/>
                <w:color w:val="000000"/>
              </w:rPr>
              <w:t xml:space="preserve"> – </w:t>
            </w:r>
            <w:r w:rsidR="00B56785">
              <w:rPr>
                <w:rFonts w:eastAsia="Times New Roman" w:cstheme="minorHAnsi"/>
                <w:bCs/>
                <w:color w:val="000000"/>
              </w:rPr>
              <w:t>Any pending lawsuits, threatened liabilities, or negative media attention is disclosed along with any actions taken to address such issues.</w:t>
            </w:r>
          </w:p>
        </w:tc>
        <w:tc>
          <w:tcPr>
            <w:tcW w:w="1085" w:type="pct"/>
            <w:tcBorders>
              <w:bottom w:val="single" w:sz="4" w:space="0" w:color="auto"/>
            </w:tcBorders>
            <w:shd w:val="clear" w:color="auto" w:fill="F79646" w:themeFill="accent6"/>
            <w:vAlign w:val="center"/>
          </w:tcPr>
          <w:p w:rsidR="006E2EAA" w:rsidRDefault="00050886" w:rsidP="006E2EAA">
            <w:pPr>
              <w:spacing w:after="0" w:line="240" w:lineRule="auto"/>
              <w:contextualSpacing/>
              <w:jc w:val="center"/>
              <w:rPr>
                <w:rFonts w:cstheme="minorHAnsi"/>
                <w:b/>
              </w:rPr>
            </w:pPr>
            <w:sdt>
              <w:sdtPr>
                <w:rPr>
                  <w:rFonts w:ascii="Calibri" w:eastAsia="Times New Roman" w:hAnsi="Calibri" w:cs="Calibri"/>
                  <w:color w:val="000000"/>
                </w:rPr>
                <w:id w:val="1785300441"/>
                <w:placeholder>
                  <w:docPart w:val="E8E00396105D42FDA518523E6D1806F0"/>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r w:rsidR="006E1886" w:rsidRPr="006350FA" w:rsidTr="006E1886">
        <w:trPr>
          <w:cantSplit/>
        </w:trPr>
        <w:tc>
          <w:tcPr>
            <w:tcW w:w="5000" w:type="pct"/>
            <w:gridSpan w:val="2"/>
            <w:shd w:val="clear" w:color="auto" w:fill="A6A6A6"/>
            <w:vAlign w:val="center"/>
          </w:tcPr>
          <w:p w:rsidR="006E1886" w:rsidRDefault="006E1886" w:rsidP="006E1886">
            <w:pPr>
              <w:spacing w:after="0" w:line="240" w:lineRule="auto"/>
              <w:contextualSpacing/>
              <w:rPr>
                <w:rFonts w:cstheme="minorHAnsi"/>
                <w:b/>
              </w:rPr>
            </w:pPr>
            <w:r>
              <w:rPr>
                <w:rFonts w:eastAsia="Times New Roman" w:cstheme="minorHAnsi"/>
                <w:bCs/>
                <w:color w:val="000000"/>
              </w:rPr>
              <w:t>E.8 – Explain any previous attempts to obtain a sponsorship contract, the authorizer to which the school applied, and the outcome of the application.</w:t>
            </w:r>
          </w:p>
        </w:tc>
      </w:tr>
      <w:tr w:rsidR="006E1886" w:rsidRPr="006350FA" w:rsidTr="006E1886">
        <w:trPr>
          <w:cantSplit/>
        </w:trPr>
        <w:sdt>
          <w:sdtPr>
            <w:rPr>
              <w:rFonts w:eastAsia="Times New Roman" w:cstheme="minorHAnsi"/>
              <w:bCs/>
              <w:i/>
              <w:color w:val="000000"/>
            </w:rPr>
            <w:id w:val="-2136635869"/>
            <w:placeholder>
              <w:docPart w:val="EA977D9CA28C4A819493EA58942FC258"/>
            </w:placeholder>
            <w:showingPlcHdr/>
          </w:sdtPr>
          <w:sdtEndPr/>
          <w:sdtContent>
            <w:tc>
              <w:tcPr>
                <w:tcW w:w="5000" w:type="pct"/>
                <w:gridSpan w:val="2"/>
                <w:shd w:val="clear" w:color="auto" w:fill="auto"/>
                <w:vAlign w:val="center"/>
              </w:tcPr>
              <w:p w:rsidR="006E1886" w:rsidRDefault="006E1886" w:rsidP="006E1886">
                <w:pPr>
                  <w:spacing w:after="0" w:line="240" w:lineRule="auto"/>
                  <w:contextualSpacing/>
                  <w:rPr>
                    <w:rFonts w:cstheme="minorHAnsi"/>
                    <w:b/>
                  </w:rPr>
                </w:pPr>
                <w:r w:rsidRPr="00E7630F">
                  <w:rPr>
                    <w:rStyle w:val="PlaceholderText"/>
                    <w:i/>
                  </w:rPr>
                  <w:t>Click here to enter text.</w:t>
                </w:r>
              </w:p>
            </w:tc>
          </w:sdtContent>
        </w:sdt>
      </w:tr>
      <w:tr w:rsidR="006E2EAA" w:rsidRPr="006350FA" w:rsidTr="006E1886">
        <w:trPr>
          <w:cantSplit/>
        </w:trPr>
        <w:tc>
          <w:tcPr>
            <w:tcW w:w="3915" w:type="pct"/>
            <w:shd w:val="clear" w:color="auto" w:fill="F79646" w:themeFill="accent6"/>
            <w:vAlign w:val="center"/>
          </w:tcPr>
          <w:p w:rsidR="006E2EAA" w:rsidRPr="000F64A5" w:rsidRDefault="00C341B3" w:rsidP="006E2EAA">
            <w:pPr>
              <w:spacing w:after="0" w:line="240" w:lineRule="auto"/>
              <w:contextualSpacing/>
              <w:rPr>
                <w:rFonts w:eastAsia="Times New Roman" w:cstheme="minorHAnsi"/>
                <w:bCs/>
                <w:color w:val="000000"/>
              </w:rPr>
            </w:pPr>
            <w:r>
              <w:rPr>
                <w:rFonts w:eastAsia="Times New Roman" w:cstheme="minorHAnsi"/>
                <w:bCs/>
                <w:color w:val="000000"/>
              </w:rPr>
              <w:t>E</w:t>
            </w:r>
            <w:r w:rsidR="00B56785">
              <w:rPr>
                <w:rFonts w:eastAsia="Times New Roman" w:cstheme="minorHAnsi"/>
                <w:bCs/>
                <w:color w:val="000000"/>
              </w:rPr>
              <w:t>.</w:t>
            </w:r>
            <w:r w:rsidR="00D659AE">
              <w:rPr>
                <w:rFonts w:eastAsia="Times New Roman" w:cstheme="minorHAnsi"/>
                <w:bCs/>
                <w:color w:val="000000"/>
              </w:rPr>
              <w:t>8</w:t>
            </w:r>
            <w:r w:rsidR="001D192C">
              <w:rPr>
                <w:rFonts w:eastAsia="Times New Roman" w:cstheme="minorHAnsi"/>
                <w:bCs/>
                <w:color w:val="000000"/>
              </w:rPr>
              <w:t xml:space="preserve"> – </w:t>
            </w:r>
            <w:r w:rsidR="00B56785">
              <w:rPr>
                <w:rFonts w:eastAsia="Times New Roman" w:cstheme="minorHAnsi"/>
                <w:bCs/>
                <w:color w:val="000000"/>
              </w:rPr>
              <w:t>Any previous attempt</w:t>
            </w:r>
            <w:r w:rsidR="001025B8">
              <w:rPr>
                <w:rFonts w:eastAsia="Times New Roman" w:cstheme="minorHAnsi"/>
                <w:bCs/>
                <w:color w:val="000000"/>
              </w:rPr>
              <w:t>s</w:t>
            </w:r>
            <w:r w:rsidR="00B56785">
              <w:rPr>
                <w:rFonts w:eastAsia="Times New Roman" w:cstheme="minorHAnsi"/>
                <w:bCs/>
                <w:color w:val="000000"/>
              </w:rPr>
              <w:t xml:space="preserve"> to obtain a sponsorship contract, the authorizer to which the school applied, and the outcome of the application are explained in detail.</w:t>
            </w:r>
          </w:p>
        </w:tc>
        <w:tc>
          <w:tcPr>
            <w:tcW w:w="1085" w:type="pct"/>
            <w:tcBorders>
              <w:bottom w:val="single" w:sz="4" w:space="0" w:color="auto"/>
            </w:tcBorders>
            <w:shd w:val="clear" w:color="auto" w:fill="F79646" w:themeFill="accent6"/>
            <w:vAlign w:val="center"/>
          </w:tcPr>
          <w:p w:rsidR="006E2EAA" w:rsidRDefault="00050886" w:rsidP="006E2EAA">
            <w:pPr>
              <w:spacing w:after="0" w:line="240" w:lineRule="auto"/>
              <w:contextualSpacing/>
              <w:jc w:val="center"/>
              <w:rPr>
                <w:rFonts w:cstheme="minorHAnsi"/>
                <w:b/>
              </w:rPr>
            </w:pPr>
            <w:sdt>
              <w:sdtPr>
                <w:rPr>
                  <w:rFonts w:ascii="Calibri" w:eastAsia="Times New Roman" w:hAnsi="Calibri" w:cs="Calibri"/>
                  <w:color w:val="000000"/>
                </w:rPr>
                <w:id w:val="-1356185092"/>
                <w:placeholder>
                  <w:docPart w:val="3012AEBAA8C548C1AEF86758C6BD1866"/>
                </w:placeholder>
                <w:showingPlcHdr/>
                <w15:color w:val="000000"/>
                <w:dropDownList>
                  <w:listItem w:displayText="Choose an item" w:value=""/>
                  <w:listItem w:displayText="2 of 2 Detailed information provided" w:value="2 of 2 Detailed information provided"/>
                  <w:listItem w:displayText="1 of 2 Requires additional information" w:value="1 of 2 Requires additional information"/>
                  <w:listItem w:displayText="0 of 2 Insufficient information provided" w:value="0 of 2 Insufficient information provided"/>
                  <w:listItem w:displayText="N/A" w:value="N/A"/>
                </w:dropDownList>
              </w:sdtPr>
              <w:sdtEndPr/>
              <w:sdtContent>
                <w:r w:rsidR="0060488B" w:rsidRPr="00D23E76">
                  <w:rPr>
                    <w:rStyle w:val="PlaceholderText"/>
                    <w:b/>
                    <w:i/>
                    <w:color w:val="auto"/>
                  </w:rPr>
                  <w:t>Click to enter points</w:t>
                </w:r>
              </w:sdtContent>
            </w:sdt>
          </w:p>
        </w:tc>
      </w:tr>
    </w:tbl>
    <w:p w:rsidR="00297AAC" w:rsidRDefault="00297AAC"/>
    <w:p w:rsidR="006E1886" w:rsidRDefault="006E1886"/>
    <w:p w:rsidR="006E1886" w:rsidRDefault="006E1886"/>
    <w:tbl>
      <w:tblPr>
        <w:tblStyle w:val="TableGrid"/>
        <w:tblW w:w="10795" w:type="dxa"/>
        <w:tblLook w:val="04A0" w:firstRow="1" w:lastRow="0" w:firstColumn="1" w:lastColumn="0" w:noHBand="0" w:noVBand="1"/>
      </w:tblPr>
      <w:tblGrid>
        <w:gridCol w:w="2337"/>
        <w:gridCol w:w="2338"/>
        <w:gridCol w:w="2337"/>
        <w:gridCol w:w="3783"/>
      </w:tblGrid>
      <w:tr w:rsidR="006E1886" w:rsidTr="007A4FE3">
        <w:tc>
          <w:tcPr>
            <w:tcW w:w="10795" w:type="dxa"/>
            <w:gridSpan w:val="4"/>
            <w:shd w:val="clear" w:color="auto" w:fill="008080"/>
          </w:tcPr>
          <w:p w:rsidR="006E1886" w:rsidRPr="007923E0" w:rsidRDefault="009D5F46" w:rsidP="007A4FE3">
            <w:pPr>
              <w:jc w:val="center"/>
              <w:rPr>
                <w:rFonts w:ascii="Calibri" w:hAnsi="Calibri" w:cs="Calibri"/>
                <w:b/>
                <w:color w:val="FFFFFF" w:themeColor="background1"/>
                <w:sz w:val="28"/>
                <w:szCs w:val="28"/>
              </w:rPr>
            </w:pPr>
            <w:r>
              <w:rPr>
                <w:rFonts w:eastAsia="Times New Roman" w:cstheme="minorHAnsi"/>
                <w:b/>
                <w:bCs/>
                <w:color w:val="FFFFFF"/>
                <w:sz w:val="28"/>
              </w:rPr>
              <w:lastRenderedPageBreak/>
              <w:t>Section E: Governance &amp;</w:t>
            </w:r>
            <w:r w:rsidR="006E1886">
              <w:rPr>
                <w:rFonts w:eastAsia="Times New Roman" w:cstheme="minorHAnsi"/>
                <w:b/>
                <w:bCs/>
                <w:color w:val="FFFFFF"/>
                <w:sz w:val="28"/>
              </w:rPr>
              <w:t xml:space="preserve"> Management Structure</w:t>
            </w:r>
            <w:r w:rsidR="006E1886">
              <w:rPr>
                <w:rFonts w:ascii="Calibri" w:hAnsi="Calibri" w:cs="Calibri"/>
                <w:b/>
                <w:color w:val="FFFFFF" w:themeColor="background1"/>
                <w:sz w:val="28"/>
                <w:szCs w:val="28"/>
              </w:rPr>
              <w:t xml:space="preserve"> Scoring</w:t>
            </w:r>
          </w:p>
        </w:tc>
      </w:tr>
      <w:tr w:rsidR="006E1886" w:rsidTr="007A4FE3">
        <w:tc>
          <w:tcPr>
            <w:tcW w:w="10795" w:type="dxa"/>
            <w:gridSpan w:val="4"/>
            <w:shd w:val="clear" w:color="auto" w:fill="A6A6A6" w:themeFill="background1" w:themeFillShade="A6"/>
          </w:tcPr>
          <w:p w:rsidR="006E1886" w:rsidRPr="00B613B9" w:rsidRDefault="006E1886" w:rsidP="007A4FE3">
            <w:pPr>
              <w:rPr>
                <w:rFonts w:ascii="Calibri" w:hAnsi="Calibri" w:cs="Calibri"/>
                <w:b/>
              </w:rPr>
            </w:pPr>
            <w:r>
              <w:rPr>
                <w:rFonts w:ascii="Calibri" w:hAnsi="Calibri" w:cs="Calibri"/>
                <w:b/>
              </w:rPr>
              <w:t>Questions &amp; Comments</w:t>
            </w:r>
          </w:p>
        </w:tc>
      </w:tr>
      <w:tr w:rsidR="006E1886" w:rsidTr="007A4FE3">
        <w:sdt>
          <w:sdtPr>
            <w:rPr>
              <w:rFonts w:ascii="Calibri" w:eastAsia="Times New Roman" w:hAnsi="Calibri" w:cs="Calibri"/>
              <w:color w:val="000000"/>
            </w:rPr>
            <w:id w:val="425624286"/>
            <w:placeholder>
              <w:docPart w:val="F86C4AD4BD42484C988313B990C0F246"/>
            </w:placeholder>
            <w:showingPlcHdr/>
            <w15:color w:val="C0C0C0"/>
          </w:sdtPr>
          <w:sdtEndPr/>
          <w:sdtContent>
            <w:tc>
              <w:tcPr>
                <w:tcW w:w="10795" w:type="dxa"/>
                <w:gridSpan w:val="4"/>
                <w:shd w:val="clear" w:color="auto" w:fill="auto"/>
              </w:tcPr>
              <w:p w:rsidR="006E1886" w:rsidRDefault="006E1886" w:rsidP="007A4FE3">
                <w:r w:rsidRPr="00292905">
                  <w:rPr>
                    <w:rFonts w:ascii="Calibri" w:eastAsia="Times New Roman" w:hAnsi="Calibri" w:cs="Calibri"/>
                    <w:i/>
                    <w:color w:val="808080" w:themeColor="background1" w:themeShade="80"/>
                  </w:rPr>
                  <w:t>Click here to enter text.</w:t>
                </w:r>
              </w:p>
            </w:tc>
          </w:sdtContent>
        </w:sdt>
      </w:tr>
      <w:tr w:rsidR="006E1886" w:rsidTr="007A4FE3">
        <w:tc>
          <w:tcPr>
            <w:tcW w:w="10795" w:type="dxa"/>
            <w:gridSpan w:val="4"/>
            <w:shd w:val="clear" w:color="auto" w:fill="A6A6A6" w:themeFill="background1" w:themeFillShade="A6"/>
          </w:tcPr>
          <w:p w:rsidR="006E1886" w:rsidRPr="00292905" w:rsidRDefault="006E1886" w:rsidP="007A4FE3">
            <w:pPr>
              <w:jc w:val="center"/>
              <w:rPr>
                <w:rFonts w:ascii="Calibri" w:eastAsia="Times New Roman" w:hAnsi="Calibri" w:cs="Calibri"/>
                <w:b/>
                <w:color w:val="000000"/>
              </w:rPr>
            </w:pPr>
            <w:r w:rsidRPr="00292905">
              <w:rPr>
                <w:rFonts w:ascii="Calibri" w:eastAsia="Times New Roman" w:hAnsi="Calibri" w:cs="Calibri"/>
                <w:b/>
              </w:rPr>
              <w:t>Composite Score</w:t>
            </w:r>
          </w:p>
        </w:tc>
      </w:tr>
      <w:tr w:rsidR="006E1886" w:rsidTr="007A4FE3">
        <w:tc>
          <w:tcPr>
            <w:tcW w:w="2337" w:type="dxa"/>
            <w:shd w:val="clear" w:color="auto" w:fill="auto"/>
          </w:tcPr>
          <w:p w:rsidR="006E1886" w:rsidRPr="00292905" w:rsidRDefault="006E1886" w:rsidP="007A4FE3">
            <w:pPr>
              <w:jc w:val="right"/>
              <w:rPr>
                <w:rFonts w:ascii="Calibri" w:eastAsia="Times New Roman" w:hAnsi="Calibri" w:cs="Calibri"/>
                <w:b/>
                <w:color w:val="000000"/>
              </w:rPr>
            </w:pPr>
            <w:r>
              <w:rPr>
                <w:rFonts w:ascii="Calibri" w:eastAsia="Times New Roman" w:hAnsi="Calibri" w:cs="Calibri"/>
                <w:b/>
                <w:color w:val="000000"/>
              </w:rPr>
              <w:t>Possible Points</w:t>
            </w:r>
            <w:r w:rsidRPr="00292905">
              <w:rPr>
                <w:rFonts w:ascii="Calibri" w:eastAsia="Times New Roman" w:hAnsi="Calibri" w:cs="Calibri"/>
                <w:b/>
                <w:color w:val="000000"/>
              </w:rPr>
              <w:t xml:space="preserve"> </w:t>
            </w:r>
          </w:p>
        </w:tc>
        <w:sdt>
          <w:sdtPr>
            <w:rPr>
              <w:rFonts w:ascii="Calibri" w:eastAsia="Times New Roman" w:hAnsi="Calibri" w:cs="Calibri"/>
              <w:b/>
              <w:color w:val="000000"/>
            </w:rPr>
            <w:id w:val="-461036302"/>
            <w:placeholder>
              <w:docPart w:val="B3B666F85ADB4E0EB45B912713EA0722"/>
            </w:placeholder>
            <w:showingPlcHdr/>
            <w15:color w:val="000000"/>
            <w:dropDownList>
              <w:listItem w:displayText="Points" w:value=""/>
              <w:listItem w:displayText="16 Points" w:value="16 Points"/>
              <w:listItem w:displayText="14 Points" w:value="14 Points"/>
              <w:listItem w:displayText="12 Points" w:value="12 Points"/>
              <w:listItem w:displayText="10 Points" w:value="10 Points"/>
              <w:listItem w:displayText="8 Points" w:value="8 Points"/>
              <w:listItem w:displayText="6 Points" w:value="6 Points"/>
              <w:listItem w:displayText="4 Points" w:value="4 Points"/>
              <w:listItem w:displayText="2 Points" w:value="2 Points"/>
              <w:listItem w:displayText="0 Points" w:value="0 Points"/>
              <w:listItem w:displayText="N/A" w:value="N/A"/>
            </w:dropDownList>
          </w:sdtPr>
          <w:sdtEndPr/>
          <w:sdtContent>
            <w:tc>
              <w:tcPr>
                <w:tcW w:w="2338" w:type="dxa"/>
                <w:shd w:val="clear" w:color="auto" w:fill="F79646" w:themeFill="accent6"/>
              </w:tcPr>
              <w:p w:rsidR="006E1886" w:rsidRPr="00292905" w:rsidRDefault="006E1886" w:rsidP="007A4FE3">
                <w:pPr>
                  <w:jc w:val="center"/>
                  <w:rPr>
                    <w:rFonts w:ascii="Calibri" w:eastAsia="Times New Roman" w:hAnsi="Calibri" w:cs="Calibri"/>
                    <w:b/>
                    <w:color w:val="000000"/>
                  </w:rPr>
                </w:pPr>
                <w:r w:rsidRPr="008867EE">
                  <w:rPr>
                    <w:rStyle w:val="PlaceholderText"/>
                    <w:b/>
                    <w:color w:val="auto"/>
                  </w:rPr>
                  <w:t xml:space="preserve">Enter </w:t>
                </w:r>
                <w:r w:rsidRPr="005C7CCB">
                  <w:rPr>
                    <w:rStyle w:val="PlaceholderText"/>
                    <w:b/>
                    <w:color w:val="auto"/>
                  </w:rPr>
                  <w:t>here</w:t>
                </w:r>
              </w:p>
            </w:tc>
          </w:sdtContent>
        </w:sdt>
        <w:tc>
          <w:tcPr>
            <w:tcW w:w="2337" w:type="dxa"/>
            <w:shd w:val="clear" w:color="auto" w:fill="auto"/>
          </w:tcPr>
          <w:p w:rsidR="006E1886" w:rsidRPr="00292905" w:rsidRDefault="006E1886" w:rsidP="007A4FE3">
            <w:pPr>
              <w:jc w:val="right"/>
              <w:rPr>
                <w:rFonts w:ascii="Calibri" w:eastAsia="Times New Roman" w:hAnsi="Calibri" w:cs="Calibri"/>
                <w:b/>
                <w:color w:val="000000"/>
              </w:rPr>
            </w:pPr>
            <w:r>
              <w:rPr>
                <w:rFonts w:ascii="Calibri" w:eastAsia="Times New Roman" w:hAnsi="Calibri" w:cs="Calibri"/>
                <w:b/>
                <w:color w:val="000000"/>
              </w:rPr>
              <w:t>Total Points Earned</w:t>
            </w:r>
          </w:p>
        </w:tc>
        <w:sdt>
          <w:sdtPr>
            <w:rPr>
              <w:rFonts w:ascii="Calibri" w:eastAsia="Times New Roman" w:hAnsi="Calibri" w:cs="Calibri"/>
              <w:b/>
              <w:color w:val="000000"/>
            </w:rPr>
            <w:id w:val="-1734924513"/>
            <w:placeholder>
              <w:docPart w:val="42C0E4B74C1F4FE29C76E9259F360791"/>
            </w:placeholder>
            <w:showingPlcHdr/>
            <w15:color w:val="000000"/>
            <w:dropDownList>
              <w:listItem w:displayText="Points" w:value=""/>
              <w:listItem w:displayText="16 Points" w:value="16 Points"/>
              <w:listItem w:displayText="15 Points" w:value="15 Points"/>
              <w:listItem w:displayText="14 Points" w:value="14 Points"/>
              <w:listItem w:displayText="13 Points" w:value="13 Points"/>
              <w:listItem w:displayText="12 Points" w:value="12 Points"/>
              <w:listItem w:displayText="11 Points" w:value="11 Points"/>
              <w:listItem w:displayText="10 Points" w:value="10 Points"/>
              <w:listItem w:displayText="9 Points" w:value="9 Points"/>
              <w:listItem w:displayText="8 Points" w:value="8 Points"/>
              <w:listItem w:displayText="7 Points" w:value="7 Points"/>
              <w:listItem w:displayText="6 Points" w:value="6 Points"/>
              <w:listItem w:displayText="5 Points" w:value="5 Points"/>
              <w:listItem w:displayText="4 Points" w:value="4 Points"/>
              <w:listItem w:displayText="3 Points" w:value="3 Points"/>
              <w:listItem w:displayText="2 Points" w:value="2 Points"/>
              <w:listItem w:displayText="1 Point" w:value="1 Point"/>
              <w:listItem w:displayText="0 Points" w:value="0 Points"/>
              <w:listItem w:displayText="N/A" w:value="N/A"/>
            </w:dropDownList>
          </w:sdtPr>
          <w:sdtEndPr/>
          <w:sdtContent>
            <w:tc>
              <w:tcPr>
                <w:tcW w:w="3783" w:type="dxa"/>
                <w:shd w:val="clear" w:color="auto" w:fill="F79646" w:themeFill="accent6"/>
              </w:tcPr>
              <w:p w:rsidR="006E1886" w:rsidRPr="00292905" w:rsidRDefault="006E1886" w:rsidP="007A4FE3">
                <w:pPr>
                  <w:jc w:val="center"/>
                  <w:rPr>
                    <w:rFonts w:ascii="Calibri" w:eastAsia="Times New Roman" w:hAnsi="Calibri" w:cs="Calibri"/>
                    <w:b/>
                    <w:color w:val="000000"/>
                  </w:rPr>
                </w:pPr>
                <w:r w:rsidRPr="008867EE">
                  <w:rPr>
                    <w:rStyle w:val="PlaceholderText"/>
                    <w:b/>
                    <w:color w:val="auto"/>
                  </w:rPr>
                  <w:t>Enter here</w:t>
                </w:r>
              </w:p>
            </w:tc>
          </w:sdtContent>
        </w:sdt>
      </w:tr>
    </w:tbl>
    <w:p w:rsidR="006E1886" w:rsidRDefault="006E1886"/>
    <w:p w:rsidR="00297AAC" w:rsidRDefault="00297AAC"/>
    <w:p w:rsidR="00297AAC" w:rsidRDefault="00297AAC"/>
    <w:p w:rsidR="00297AAC" w:rsidRDefault="00297AAC">
      <w:r>
        <w:br w:type="page"/>
      </w:r>
    </w:p>
    <w:p w:rsidR="002A60DC" w:rsidRDefault="002A60DC" w:rsidP="002A60DC">
      <w:pPr>
        <w:spacing w:line="240" w:lineRule="auto"/>
        <w:contextual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9575D4">
        <w:trPr>
          <w:cantSplit/>
          <w:tblHeader/>
        </w:trPr>
        <w:tc>
          <w:tcPr>
            <w:tcW w:w="5000" w:type="pct"/>
            <w:shd w:val="clear" w:color="auto" w:fill="008080"/>
            <w:noWrap/>
            <w:vAlign w:val="center"/>
            <w:hideMark/>
          </w:tcPr>
          <w:p w:rsidR="00445D13" w:rsidRPr="006350FA" w:rsidRDefault="00CF7035" w:rsidP="002A60DC">
            <w:pPr>
              <w:spacing w:after="0" w:line="240" w:lineRule="auto"/>
              <w:contextualSpacing/>
              <w:jc w:val="center"/>
              <w:rPr>
                <w:rFonts w:eastAsia="Times New Roman" w:cstheme="minorHAnsi"/>
                <w:b/>
                <w:bCs/>
                <w:color w:val="000000"/>
              </w:rPr>
            </w:pPr>
            <w:r>
              <w:rPr>
                <w:rFonts w:ascii="Calisto MT" w:hAnsi="Calisto MT"/>
              </w:rPr>
              <w:br w:type="page"/>
            </w:r>
            <w:r w:rsidR="00D659AE">
              <w:rPr>
                <w:rFonts w:eastAsia="Times New Roman" w:cstheme="minorHAnsi"/>
                <w:b/>
                <w:bCs/>
                <w:color w:val="FFFFFF"/>
                <w:sz w:val="28"/>
              </w:rPr>
              <w:t>Section F</w:t>
            </w:r>
            <w:r w:rsidR="00445D13">
              <w:rPr>
                <w:rFonts w:eastAsia="Times New Roman" w:cstheme="minorHAnsi"/>
                <w:b/>
                <w:bCs/>
                <w:color w:val="FFFFFF"/>
                <w:sz w:val="28"/>
              </w:rPr>
              <w:t>:  Additional Information</w:t>
            </w:r>
          </w:p>
        </w:tc>
      </w:tr>
      <w:tr w:rsidR="00445D13" w:rsidRPr="006350FA" w:rsidTr="00AA3980">
        <w:trPr>
          <w:cantSplit/>
        </w:trPr>
        <w:tc>
          <w:tcPr>
            <w:tcW w:w="5000" w:type="pct"/>
            <w:shd w:val="clear" w:color="auto" w:fill="A6A6A6"/>
          </w:tcPr>
          <w:p w:rsidR="00445D13" w:rsidRPr="00445D13" w:rsidRDefault="00445D13" w:rsidP="002A60DC">
            <w:pPr>
              <w:spacing w:after="0" w:line="240" w:lineRule="auto"/>
              <w:contextualSpacing/>
              <w:rPr>
                <w:rFonts w:eastAsia="Times New Roman" w:cstheme="minorHAnsi"/>
                <w:color w:val="000000"/>
              </w:rPr>
            </w:pPr>
            <w:r>
              <w:rPr>
                <w:rFonts w:eastAsia="Times New Roman" w:cstheme="minorHAnsi"/>
                <w:color w:val="000000"/>
              </w:rPr>
              <w:t>Present any additional information which is relevant or compelling in support of this application.</w:t>
            </w:r>
          </w:p>
        </w:tc>
      </w:tr>
      <w:tr w:rsidR="00445D13" w:rsidRPr="006350FA" w:rsidTr="00445D13">
        <w:trPr>
          <w:cantSplit/>
        </w:trPr>
        <w:sdt>
          <w:sdtPr>
            <w:rPr>
              <w:rFonts w:eastAsia="Times New Roman" w:cstheme="minorHAnsi"/>
              <w:bCs/>
              <w:i/>
              <w:color w:val="000000"/>
            </w:rPr>
            <w:id w:val="-376243836"/>
            <w:placeholder>
              <w:docPart w:val="DC759B8A0EA44299B88E96AE31F4C9E2"/>
            </w:placeholder>
            <w:showingPlcHdr/>
          </w:sdtPr>
          <w:sdtEndPr/>
          <w:sdtContent>
            <w:tc>
              <w:tcPr>
                <w:tcW w:w="5000" w:type="pct"/>
                <w:vAlign w:val="center"/>
                <w:hideMark/>
              </w:tcPr>
              <w:p w:rsidR="00445D13" w:rsidRPr="006350FA" w:rsidRDefault="00445D13" w:rsidP="002A60DC">
                <w:pPr>
                  <w:spacing w:after="0" w:line="240" w:lineRule="auto"/>
                  <w:contextualSpacing/>
                  <w:rPr>
                    <w:rFonts w:eastAsia="Times New Roman" w:cstheme="minorHAnsi"/>
                    <w:color w:val="FFFFFF"/>
                  </w:rPr>
                </w:pPr>
                <w:r w:rsidRPr="00E7630F">
                  <w:rPr>
                    <w:rStyle w:val="PlaceholderText"/>
                    <w:i/>
                  </w:rPr>
                  <w:t>Click here to enter text.</w:t>
                </w:r>
              </w:p>
            </w:tc>
          </w:sdtContent>
        </w:sdt>
      </w:tr>
    </w:tbl>
    <w:p w:rsidR="00C62BE4" w:rsidRDefault="00C62BE4"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p w:rsidR="00445D13" w:rsidRDefault="00445D13" w:rsidP="002A60DC">
      <w:pPr>
        <w:spacing w:line="240" w:lineRule="auto"/>
        <w:contextualSpacing/>
        <w:rPr>
          <w:rFonts w:ascii="Calisto MT" w:hAnsi="Calisto M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45D13" w:rsidRPr="006350FA" w:rsidTr="0060488B">
        <w:trPr>
          <w:cantSplit/>
        </w:trPr>
        <w:tc>
          <w:tcPr>
            <w:tcW w:w="5000" w:type="pct"/>
            <w:shd w:val="clear" w:color="auto" w:fill="F79646" w:themeFill="accent6"/>
            <w:noWrap/>
            <w:vAlign w:val="center"/>
            <w:hideMark/>
          </w:tcPr>
          <w:p w:rsidR="00445D13" w:rsidRPr="00B96125" w:rsidRDefault="00445D13" w:rsidP="002A60DC">
            <w:pPr>
              <w:spacing w:after="0" w:line="240" w:lineRule="auto"/>
              <w:contextualSpacing/>
              <w:rPr>
                <w:rFonts w:eastAsia="Times New Roman" w:cstheme="minorHAnsi"/>
                <w:b/>
                <w:bCs/>
              </w:rPr>
            </w:pPr>
            <w:r w:rsidRPr="00B96125">
              <w:rPr>
                <w:rFonts w:eastAsia="Times New Roman" w:cstheme="minorHAnsi"/>
                <w:b/>
                <w:bCs/>
              </w:rPr>
              <w:t>Application Reviewer</w:t>
            </w:r>
            <w:r w:rsidR="00B96125" w:rsidRPr="00B96125">
              <w:rPr>
                <w:rFonts w:eastAsia="Times New Roman" w:cstheme="minorHAnsi"/>
                <w:b/>
                <w:bCs/>
              </w:rPr>
              <w:t xml:space="preserve"> (Completed by the ESCLEW Review Team)</w:t>
            </w:r>
          </w:p>
        </w:tc>
      </w:tr>
      <w:tr w:rsidR="00445D13" w:rsidRPr="006350FA" w:rsidTr="00445D13">
        <w:trPr>
          <w:cantSplit/>
        </w:trPr>
        <w:sdt>
          <w:sdtPr>
            <w:rPr>
              <w:rFonts w:eastAsia="Times New Roman" w:cstheme="minorHAnsi"/>
              <w:color w:val="000000"/>
            </w:rPr>
            <w:id w:val="907110607"/>
            <w:placeholder>
              <w:docPart w:val="57B5F96CD1CC4480B24F35749EE90379"/>
            </w:placeholder>
            <w:showingPlcHdr/>
          </w:sdtPr>
          <w:sdtEndPr/>
          <w:sdtContent>
            <w:tc>
              <w:tcPr>
                <w:tcW w:w="5000" w:type="pct"/>
                <w:shd w:val="clear" w:color="auto" w:fill="FFFFFF" w:themeFill="background1"/>
                <w:noWrap/>
                <w:vAlign w:val="center"/>
              </w:tcPr>
              <w:p w:rsidR="00445D13" w:rsidRDefault="00445D13" w:rsidP="002A60DC">
                <w:pPr>
                  <w:spacing w:after="0" w:line="240" w:lineRule="auto"/>
                  <w:contextualSpacing/>
                  <w:rPr>
                    <w:rFonts w:eastAsia="Times New Roman" w:cstheme="minorHAnsi"/>
                    <w:color w:val="000000"/>
                  </w:rPr>
                </w:pPr>
                <w:r w:rsidRPr="00445D13">
                  <w:rPr>
                    <w:rFonts w:eastAsia="Times New Roman" w:cstheme="minorHAnsi"/>
                    <w:color w:val="000000"/>
                    <w:shd w:val="clear" w:color="auto" w:fill="FFFFFF" w:themeFill="background1"/>
                  </w:rPr>
                  <w:t>Click here to enter text.</w:t>
                </w:r>
              </w:p>
            </w:tc>
          </w:sdtContent>
        </w:sdt>
      </w:tr>
    </w:tbl>
    <w:tbl>
      <w:tblPr>
        <w:tblStyle w:val="TableGrid"/>
        <w:tblW w:w="0" w:type="auto"/>
        <w:tblLook w:val="04A0" w:firstRow="1" w:lastRow="0" w:firstColumn="1" w:lastColumn="0" w:noHBand="0" w:noVBand="1"/>
      </w:tblPr>
      <w:tblGrid>
        <w:gridCol w:w="1525"/>
        <w:gridCol w:w="3869"/>
        <w:gridCol w:w="2698"/>
        <w:gridCol w:w="2698"/>
      </w:tblGrid>
      <w:tr w:rsidR="009D5F46" w:rsidTr="009D5F46">
        <w:tc>
          <w:tcPr>
            <w:tcW w:w="10790" w:type="dxa"/>
            <w:gridSpan w:val="4"/>
            <w:shd w:val="clear" w:color="auto" w:fill="F79646" w:themeFill="accent6"/>
          </w:tcPr>
          <w:p w:rsidR="009D5F46" w:rsidRPr="00C07B9B" w:rsidRDefault="009D5F46" w:rsidP="007A4FE3">
            <w:pPr>
              <w:contextualSpacing/>
              <w:jc w:val="center"/>
              <w:rPr>
                <w:rFonts w:eastAsia="Times New Roman" w:cstheme="minorHAnsi"/>
                <w:b/>
                <w:color w:val="000000"/>
                <w:sz w:val="28"/>
              </w:rPr>
            </w:pPr>
            <w:r>
              <w:rPr>
                <w:rFonts w:eastAsia="Times New Roman" w:cstheme="minorHAnsi"/>
                <w:b/>
                <w:color w:val="000000"/>
                <w:sz w:val="28"/>
              </w:rPr>
              <w:t>Scoring Totals</w:t>
            </w:r>
          </w:p>
          <w:p w:rsidR="009D5F46" w:rsidRDefault="009D5F46" w:rsidP="009D5F46">
            <w:pPr>
              <w:contextualSpacing/>
              <w:jc w:val="center"/>
              <w:rPr>
                <w:rFonts w:ascii="Calisto MT" w:hAnsi="Calisto MT"/>
              </w:rPr>
            </w:pPr>
            <w:r>
              <w:rPr>
                <w:rFonts w:eastAsia="Times New Roman" w:cstheme="minorHAnsi"/>
                <w:b/>
                <w:color w:val="000000"/>
              </w:rPr>
              <w:t>The section below is to be completed by the ESCLEW Review Team.</w:t>
            </w:r>
          </w:p>
        </w:tc>
      </w:tr>
      <w:tr w:rsidR="009D5F46" w:rsidTr="009D5F46">
        <w:trPr>
          <w:trHeight w:val="503"/>
        </w:trPr>
        <w:tc>
          <w:tcPr>
            <w:tcW w:w="1525" w:type="dxa"/>
            <w:vAlign w:val="center"/>
          </w:tcPr>
          <w:p w:rsidR="009D5F46" w:rsidRDefault="009D5F46" w:rsidP="007A4FE3">
            <w:pPr>
              <w:contextualSpacing/>
              <w:jc w:val="center"/>
              <w:rPr>
                <w:rFonts w:ascii="Calisto MT" w:hAnsi="Calisto MT"/>
              </w:rPr>
            </w:pPr>
            <w:r>
              <w:rPr>
                <w:rFonts w:ascii="Calisto MT" w:hAnsi="Calisto MT"/>
              </w:rPr>
              <w:t>Section</w:t>
            </w:r>
          </w:p>
        </w:tc>
        <w:tc>
          <w:tcPr>
            <w:tcW w:w="3869" w:type="dxa"/>
            <w:vAlign w:val="center"/>
          </w:tcPr>
          <w:p w:rsidR="009D5F46" w:rsidRDefault="009D5F46" w:rsidP="007A4FE3">
            <w:pPr>
              <w:contextualSpacing/>
              <w:jc w:val="center"/>
              <w:rPr>
                <w:rFonts w:ascii="Calisto MT" w:hAnsi="Calisto MT"/>
              </w:rPr>
            </w:pPr>
            <w:r>
              <w:rPr>
                <w:rFonts w:ascii="Calisto MT" w:hAnsi="Calisto MT"/>
              </w:rPr>
              <w:t>Title</w:t>
            </w:r>
          </w:p>
        </w:tc>
        <w:tc>
          <w:tcPr>
            <w:tcW w:w="2698" w:type="dxa"/>
            <w:vAlign w:val="center"/>
          </w:tcPr>
          <w:p w:rsidR="009D5F46" w:rsidRDefault="009D5F46" w:rsidP="007A4FE3">
            <w:pPr>
              <w:contextualSpacing/>
              <w:jc w:val="center"/>
              <w:rPr>
                <w:rFonts w:ascii="Calisto MT" w:hAnsi="Calisto MT"/>
              </w:rPr>
            </w:pPr>
            <w:r>
              <w:rPr>
                <w:rFonts w:ascii="Calisto MT" w:hAnsi="Calisto MT"/>
              </w:rPr>
              <w:t>Total Points Earned</w:t>
            </w:r>
          </w:p>
        </w:tc>
        <w:tc>
          <w:tcPr>
            <w:tcW w:w="2698" w:type="dxa"/>
            <w:vAlign w:val="center"/>
          </w:tcPr>
          <w:p w:rsidR="009D5F46" w:rsidRDefault="009D5F46" w:rsidP="007A4FE3">
            <w:pPr>
              <w:contextualSpacing/>
              <w:jc w:val="center"/>
              <w:rPr>
                <w:rFonts w:ascii="Calisto MT" w:hAnsi="Calisto MT"/>
              </w:rPr>
            </w:pPr>
            <w:r>
              <w:rPr>
                <w:rFonts w:ascii="Calisto MT" w:hAnsi="Calisto MT"/>
              </w:rPr>
              <w:t>Total Potential Points</w:t>
            </w:r>
          </w:p>
        </w:tc>
      </w:tr>
      <w:tr w:rsidR="009D5F46" w:rsidTr="009D5F46">
        <w:tc>
          <w:tcPr>
            <w:tcW w:w="1525" w:type="dxa"/>
          </w:tcPr>
          <w:p w:rsidR="009D5F46" w:rsidRDefault="009D5F46" w:rsidP="007A4FE3">
            <w:pPr>
              <w:contextualSpacing/>
              <w:jc w:val="center"/>
              <w:rPr>
                <w:rFonts w:ascii="Calisto MT" w:hAnsi="Calisto MT"/>
              </w:rPr>
            </w:pPr>
            <w:r>
              <w:rPr>
                <w:rFonts w:ascii="Calisto MT" w:hAnsi="Calisto MT"/>
              </w:rPr>
              <w:t>Section A</w:t>
            </w:r>
          </w:p>
        </w:tc>
        <w:tc>
          <w:tcPr>
            <w:tcW w:w="3869" w:type="dxa"/>
          </w:tcPr>
          <w:p w:rsidR="009D5F46" w:rsidRDefault="009D5F46" w:rsidP="007A4FE3">
            <w:pPr>
              <w:contextualSpacing/>
              <w:jc w:val="center"/>
              <w:rPr>
                <w:rFonts w:ascii="Calisto MT" w:hAnsi="Calisto MT"/>
              </w:rPr>
            </w:pPr>
            <w:r w:rsidRPr="009D5F46">
              <w:rPr>
                <w:rFonts w:ascii="Calisto MT" w:hAnsi="Calisto MT"/>
              </w:rPr>
              <w:t>School Profile &amp; Facilities</w:t>
            </w:r>
          </w:p>
        </w:tc>
        <w:tc>
          <w:tcPr>
            <w:tcW w:w="2698" w:type="dxa"/>
          </w:tcPr>
          <w:p w:rsidR="009D5F46" w:rsidRDefault="009D5F46" w:rsidP="007A4FE3">
            <w:pPr>
              <w:contextualSpacing/>
              <w:jc w:val="center"/>
              <w:rPr>
                <w:rFonts w:ascii="Calisto MT" w:hAnsi="Calisto MT"/>
              </w:rPr>
            </w:pPr>
          </w:p>
        </w:tc>
        <w:tc>
          <w:tcPr>
            <w:tcW w:w="2698" w:type="dxa"/>
          </w:tcPr>
          <w:p w:rsidR="009D5F46" w:rsidRDefault="009D5F46" w:rsidP="007A4FE3">
            <w:pPr>
              <w:contextualSpacing/>
              <w:jc w:val="center"/>
              <w:rPr>
                <w:rFonts w:ascii="Calisto MT" w:hAnsi="Calisto MT"/>
              </w:rPr>
            </w:pPr>
          </w:p>
        </w:tc>
      </w:tr>
      <w:tr w:rsidR="009D5F46" w:rsidTr="009D5F46">
        <w:tc>
          <w:tcPr>
            <w:tcW w:w="1525" w:type="dxa"/>
          </w:tcPr>
          <w:p w:rsidR="009D5F46" w:rsidRDefault="009D5F46" w:rsidP="007A4FE3">
            <w:pPr>
              <w:contextualSpacing/>
              <w:jc w:val="center"/>
              <w:rPr>
                <w:rFonts w:ascii="Calisto MT" w:hAnsi="Calisto MT"/>
              </w:rPr>
            </w:pPr>
            <w:r>
              <w:rPr>
                <w:rFonts w:ascii="Calisto MT" w:hAnsi="Calisto MT"/>
              </w:rPr>
              <w:t>Section B</w:t>
            </w:r>
          </w:p>
        </w:tc>
        <w:tc>
          <w:tcPr>
            <w:tcW w:w="3869" w:type="dxa"/>
          </w:tcPr>
          <w:p w:rsidR="009D5F46" w:rsidRDefault="009D5F46" w:rsidP="007A4FE3">
            <w:pPr>
              <w:contextualSpacing/>
              <w:jc w:val="center"/>
              <w:rPr>
                <w:rFonts w:ascii="Calisto MT" w:hAnsi="Calisto MT"/>
              </w:rPr>
            </w:pPr>
            <w:r w:rsidRPr="009D5F46">
              <w:rPr>
                <w:rFonts w:ascii="Calisto MT" w:hAnsi="Calisto MT"/>
              </w:rPr>
              <w:t>Academic Performance</w:t>
            </w:r>
          </w:p>
        </w:tc>
        <w:tc>
          <w:tcPr>
            <w:tcW w:w="2698" w:type="dxa"/>
          </w:tcPr>
          <w:p w:rsidR="009D5F46" w:rsidRDefault="009D5F46" w:rsidP="007A4FE3">
            <w:pPr>
              <w:contextualSpacing/>
              <w:jc w:val="center"/>
              <w:rPr>
                <w:rFonts w:ascii="Calisto MT" w:hAnsi="Calisto MT"/>
              </w:rPr>
            </w:pPr>
          </w:p>
        </w:tc>
        <w:tc>
          <w:tcPr>
            <w:tcW w:w="2698" w:type="dxa"/>
          </w:tcPr>
          <w:p w:rsidR="009D5F46" w:rsidRDefault="009D5F46" w:rsidP="007A4FE3">
            <w:pPr>
              <w:contextualSpacing/>
              <w:jc w:val="center"/>
              <w:rPr>
                <w:rFonts w:ascii="Calisto MT" w:hAnsi="Calisto MT"/>
              </w:rPr>
            </w:pPr>
          </w:p>
        </w:tc>
      </w:tr>
      <w:tr w:rsidR="009D5F46" w:rsidTr="009D5F46">
        <w:tc>
          <w:tcPr>
            <w:tcW w:w="1525" w:type="dxa"/>
          </w:tcPr>
          <w:p w:rsidR="009D5F46" w:rsidRDefault="009D5F46" w:rsidP="007A4FE3">
            <w:pPr>
              <w:contextualSpacing/>
              <w:jc w:val="center"/>
              <w:rPr>
                <w:rFonts w:ascii="Calisto MT" w:hAnsi="Calisto MT"/>
              </w:rPr>
            </w:pPr>
            <w:r>
              <w:rPr>
                <w:rFonts w:ascii="Calisto MT" w:hAnsi="Calisto MT"/>
              </w:rPr>
              <w:t>Section C</w:t>
            </w:r>
          </w:p>
        </w:tc>
        <w:tc>
          <w:tcPr>
            <w:tcW w:w="3869" w:type="dxa"/>
          </w:tcPr>
          <w:p w:rsidR="009D5F46" w:rsidRDefault="009D5F46" w:rsidP="007A4FE3">
            <w:pPr>
              <w:contextualSpacing/>
              <w:jc w:val="center"/>
              <w:rPr>
                <w:rFonts w:ascii="Calisto MT" w:hAnsi="Calisto MT"/>
              </w:rPr>
            </w:pPr>
            <w:r w:rsidRPr="009D5F46">
              <w:rPr>
                <w:rFonts w:ascii="Calisto MT" w:hAnsi="Calisto MT"/>
              </w:rPr>
              <w:t>Education Program</w:t>
            </w:r>
          </w:p>
        </w:tc>
        <w:tc>
          <w:tcPr>
            <w:tcW w:w="2698" w:type="dxa"/>
          </w:tcPr>
          <w:p w:rsidR="009D5F46" w:rsidRDefault="009D5F46" w:rsidP="007A4FE3">
            <w:pPr>
              <w:contextualSpacing/>
              <w:jc w:val="center"/>
              <w:rPr>
                <w:rFonts w:ascii="Calisto MT" w:hAnsi="Calisto MT"/>
              </w:rPr>
            </w:pPr>
          </w:p>
        </w:tc>
        <w:tc>
          <w:tcPr>
            <w:tcW w:w="2698" w:type="dxa"/>
          </w:tcPr>
          <w:p w:rsidR="009D5F46" w:rsidRDefault="009D5F46" w:rsidP="007A4FE3">
            <w:pPr>
              <w:contextualSpacing/>
              <w:jc w:val="center"/>
              <w:rPr>
                <w:rFonts w:ascii="Calisto MT" w:hAnsi="Calisto MT"/>
              </w:rPr>
            </w:pPr>
          </w:p>
        </w:tc>
      </w:tr>
      <w:tr w:rsidR="009D5F46" w:rsidTr="009D5F46">
        <w:tc>
          <w:tcPr>
            <w:tcW w:w="1525" w:type="dxa"/>
          </w:tcPr>
          <w:p w:rsidR="009D5F46" w:rsidRDefault="009D5F46" w:rsidP="007A4FE3">
            <w:pPr>
              <w:contextualSpacing/>
              <w:jc w:val="center"/>
              <w:rPr>
                <w:rFonts w:ascii="Calisto MT" w:hAnsi="Calisto MT"/>
              </w:rPr>
            </w:pPr>
            <w:r>
              <w:rPr>
                <w:rFonts w:ascii="Calisto MT" w:hAnsi="Calisto MT"/>
              </w:rPr>
              <w:t>Section D</w:t>
            </w:r>
          </w:p>
        </w:tc>
        <w:tc>
          <w:tcPr>
            <w:tcW w:w="3869" w:type="dxa"/>
          </w:tcPr>
          <w:p w:rsidR="009D5F46" w:rsidRDefault="009D5F46" w:rsidP="007A4FE3">
            <w:pPr>
              <w:contextualSpacing/>
              <w:jc w:val="center"/>
              <w:rPr>
                <w:rFonts w:ascii="Calisto MT" w:hAnsi="Calisto MT"/>
              </w:rPr>
            </w:pPr>
            <w:r w:rsidRPr="009D5F46">
              <w:rPr>
                <w:rFonts w:ascii="Calisto MT" w:hAnsi="Calisto MT"/>
              </w:rPr>
              <w:t>Financial Management</w:t>
            </w:r>
          </w:p>
        </w:tc>
        <w:tc>
          <w:tcPr>
            <w:tcW w:w="2698" w:type="dxa"/>
            <w:shd w:val="clear" w:color="auto" w:fill="auto"/>
          </w:tcPr>
          <w:p w:rsidR="009D5F46" w:rsidRDefault="009D5F46" w:rsidP="007A4FE3">
            <w:pPr>
              <w:contextualSpacing/>
              <w:jc w:val="center"/>
              <w:rPr>
                <w:rFonts w:ascii="Calisto MT" w:hAnsi="Calisto MT"/>
              </w:rPr>
            </w:pPr>
          </w:p>
        </w:tc>
        <w:tc>
          <w:tcPr>
            <w:tcW w:w="2698" w:type="dxa"/>
            <w:shd w:val="clear" w:color="auto" w:fill="auto"/>
          </w:tcPr>
          <w:p w:rsidR="009D5F46" w:rsidRDefault="009D5F46" w:rsidP="007A4FE3">
            <w:pPr>
              <w:contextualSpacing/>
              <w:jc w:val="center"/>
              <w:rPr>
                <w:rFonts w:ascii="Calisto MT" w:hAnsi="Calisto MT"/>
              </w:rPr>
            </w:pPr>
          </w:p>
        </w:tc>
      </w:tr>
      <w:tr w:rsidR="009D5F46" w:rsidTr="009D5F46">
        <w:tc>
          <w:tcPr>
            <w:tcW w:w="1525" w:type="dxa"/>
          </w:tcPr>
          <w:p w:rsidR="009D5F46" w:rsidRDefault="009D5F46" w:rsidP="007A4FE3">
            <w:pPr>
              <w:contextualSpacing/>
              <w:jc w:val="center"/>
              <w:rPr>
                <w:rFonts w:ascii="Calisto MT" w:hAnsi="Calisto MT"/>
              </w:rPr>
            </w:pPr>
            <w:r>
              <w:rPr>
                <w:rFonts w:ascii="Calisto MT" w:hAnsi="Calisto MT"/>
              </w:rPr>
              <w:t>Section E</w:t>
            </w:r>
          </w:p>
        </w:tc>
        <w:tc>
          <w:tcPr>
            <w:tcW w:w="3869" w:type="dxa"/>
          </w:tcPr>
          <w:p w:rsidR="009D5F46" w:rsidRDefault="009D5F46" w:rsidP="007A4FE3">
            <w:pPr>
              <w:contextualSpacing/>
              <w:jc w:val="center"/>
              <w:rPr>
                <w:rFonts w:ascii="Calisto MT" w:hAnsi="Calisto MT"/>
              </w:rPr>
            </w:pPr>
            <w:r w:rsidRPr="009D5F46">
              <w:rPr>
                <w:rFonts w:ascii="Calisto MT" w:hAnsi="Calisto MT"/>
              </w:rPr>
              <w:t>Governance &amp; Management Structure</w:t>
            </w:r>
          </w:p>
        </w:tc>
        <w:tc>
          <w:tcPr>
            <w:tcW w:w="2698" w:type="dxa"/>
          </w:tcPr>
          <w:p w:rsidR="009D5F46" w:rsidRDefault="009D5F46" w:rsidP="007A4FE3">
            <w:pPr>
              <w:contextualSpacing/>
              <w:jc w:val="center"/>
              <w:rPr>
                <w:rFonts w:ascii="Calisto MT" w:hAnsi="Calisto MT"/>
              </w:rPr>
            </w:pPr>
          </w:p>
        </w:tc>
        <w:tc>
          <w:tcPr>
            <w:tcW w:w="2698" w:type="dxa"/>
          </w:tcPr>
          <w:p w:rsidR="009D5F46" w:rsidRDefault="009D5F46" w:rsidP="007A4FE3">
            <w:pPr>
              <w:contextualSpacing/>
              <w:jc w:val="center"/>
              <w:rPr>
                <w:rFonts w:ascii="Calisto MT" w:hAnsi="Calisto MT"/>
              </w:rPr>
            </w:pPr>
          </w:p>
        </w:tc>
      </w:tr>
      <w:tr w:rsidR="009D5F46" w:rsidTr="007A4FE3">
        <w:tc>
          <w:tcPr>
            <w:tcW w:w="5394" w:type="dxa"/>
            <w:gridSpan w:val="2"/>
          </w:tcPr>
          <w:p w:rsidR="009D5F46" w:rsidRPr="00AC384A" w:rsidRDefault="009D5F46" w:rsidP="007A4FE3">
            <w:pPr>
              <w:contextualSpacing/>
              <w:jc w:val="right"/>
              <w:rPr>
                <w:rFonts w:ascii="Calisto MT" w:hAnsi="Calisto MT"/>
                <w:b/>
                <w:sz w:val="28"/>
              </w:rPr>
            </w:pPr>
            <w:r w:rsidRPr="00AC384A">
              <w:rPr>
                <w:rFonts w:ascii="Calisto MT" w:hAnsi="Calisto MT"/>
                <w:b/>
                <w:sz w:val="28"/>
              </w:rPr>
              <w:t>Totals:</w:t>
            </w:r>
          </w:p>
        </w:tc>
        <w:tc>
          <w:tcPr>
            <w:tcW w:w="2698" w:type="dxa"/>
            <w:shd w:val="clear" w:color="auto" w:fill="FFFF00"/>
          </w:tcPr>
          <w:p w:rsidR="009D5F46" w:rsidRPr="00AC384A" w:rsidRDefault="009D5F46" w:rsidP="007A4FE3">
            <w:pPr>
              <w:contextualSpacing/>
              <w:jc w:val="center"/>
              <w:rPr>
                <w:rFonts w:ascii="Calisto MT" w:hAnsi="Calisto MT"/>
                <w:b/>
                <w:sz w:val="28"/>
              </w:rPr>
            </w:pPr>
          </w:p>
        </w:tc>
        <w:tc>
          <w:tcPr>
            <w:tcW w:w="2698" w:type="dxa"/>
            <w:shd w:val="clear" w:color="auto" w:fill="FFFF00"/>
          </w:tcPr>
          <w:p w:rsidR="009D5F46" w:rsidRPr="00AC384A" w:rsidRDefault="009D5F46" w:rsidP="007A4FE3">
            <w:pPr>
              <w:contextualSpacing/>
              <w:jc w:val="center"/>
              <w:rPr>
                <w:rFonts w:ascii="Calisto MT" w:hAnsi="Calisto MT"/>
                <w:b/>
                <w:sz w:val="28"/>
              </w:rPr>
            </w:pPr>
          </w:p>
        </w:tc>
      </w:tr>
      <w:tr w:rsidR="009D5F46" w:rsidTr="007A4FE3">
        <w:tc>
          <w:tcPr>
            <w:tcW w:w="5394" w:type="dxa"/>
            <w:gridSpan w:val="2"/>
          </w:tcPr>
          <w:p w:rsidR="009D5F46" w:rsidRPr="00AC384A" w:rsidRDefault="009D5F46" w:rsidP="007A4FE3">
            <w:pPr>
              <w:contextualSpacing/>
              <w:jc w:val="right"/>
              <w:rPr>
                <w:rFonts w:ascii="Calisto MT" w:hAnsi="Calisto MT"/>
                <w:b/>
                <w:sz w:val="28"/>
              </w:rPr>
            </w:pPr>
            <w:r w:rsidRPr="00AC384A">
              <w:rPr>
                <w:rFonts w:ascii="Calisto MT" w:hAnsi="Calisto MT"/>
                <w:b/>
                <w:sz w:val="28"/>
              </w:rPr>
              <w:t>Percentage of Points Earned</w:t>
            </w:r>
          </w:p>
        </w:tc>
        <w:tc>
          <w:tcPr>
            <w:tcW w:w="2698" w:type="dxa"/>
            <w:shd w:val="clear" w:color="auto" w:fill="FFFF00"/>
          </w:tcPr>
          <w:p w:rsidR="009D5F46" w:rsidRPr="00AC384A" w:rsidRDefault="009D5F46" w:rsidP="007A4FE3">
            <w:pPr>
              <w:contextualSpacing/>
              <w:jc w:val="center"/>
              <w:rPr>
                <w:rFonts w:ascii="Calisto MT" w:hAnsi="Calisto MT"/>
                <w:b/>
                <w:sz w:val="28"/>
              </w:rPr>
            </w:pPr>
          </w:p>
        </w:tc>
        <w:tc>
          <w:tcPr>
            <w:tcW w:w="2698" w:type="dxa"/>
            <w:shd w:val="clear" w:color="auto" w:fill="FFFF00"/>
          </w:tcPr>
          <w:p w:rsidR="009D5F46" w:rsidRPr="00AC384A" w:rsidRDefault="009D5F46" w:rsidP="007A4FE3">
            <w:pPr>
              <w:contextualSpacing/>
              <w:jc w:val="center"/>
              <w:rPr>
                <w:rFonts w:ascii="Calisto MT" w:hAnsi="Calisto MT"/>
                <w:b/>
                <w:sz w:val="28"/>
              </w:rPr>
            </w:pPr>
          </w:p>
        </w:tc>
      </w:tr>
    </w:tbl>
    <w:p w:rsidR="00445D13" w:rsidRPr="007E656B" w:rsidRDefault="00445D13" w:rsidP="000468BF">
      <w:pPr>
        <w:spacing w:line="240" w:lineRule="auto"/>
        <w:contextualSpacing/>
        <w:rPr>
          <w:rFonts w:ascii="Calisto MT" w:hAnsi="Calisto MT"/>
        </w:rPr>
      </w:pPr>
    </w:p>
    <w:sectPr w:rsidR="00445D13" w:rsidRPr="007E656B" w:rsidSect="00E92ABF">
      <w:headerReference w:type="default" r:id="rId8"/>
      <w:foot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4FE3" w:rsidRDefault="007A4FE3" w:rsidP="00A8435D">
      <w:pPr>
        <w:spacing w:after="0" w:line="240" w:lineRule="auto"/>
      </w:pPr>
      <w:r>
        <w:separator/>
      </w:r>
    </w:p>
  </w:endnote>
  <w:endnote w:type="continuationSeparator" w:id="0">
    <w:p w:rsidR="007A4FE3" w:rsidRDefault="007A4FE3" w:rsidP="00A84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E3" w:rsidRPr="00290024" w:rsidRDefault="007A4FE3" w:rsidP="00290024">
    <w:pPr>
      <w:pStyle w:val="Footer"/>
      <w:rPr>
        <w:sz w:val="18"/>
      </w:rPr>
    </w:pPr>
    <w:r>
      <w:rPr>
        <w:sz w:val="18"/>
      </w:rPr>
      <w:t>New</w:t>
    </w:r>
    <w:r w:rsidRPr="00290024">
      <w:rPr>
        <w:sz w:val="18"/>
      </w:rPr>
      <w:t xml:space="preserve"> Community School Sponsorship</w:t>
    </w:r>
  </w:p>
  <w:p w:rsidR="007A4FE3" w:rsidRPr="00290024" w:rsidRDefault="007A4FE3" w:rsidP="00290024">
    <w:pPr>
      <w:pStyle w:val="Footer"/>
      <w:rPr>
        <w:sz w:val="18"/>
      </w:rPr>
    </w:pPr>
    <w:r w:rsidRPr="00290024">
      <w:rPr>
        <w:sz w:val="18"/>
      </w:rPr>
      <w:t>Application and Rubric</w:t>
    </w:r>
  </w:p>
  <w:p w:rsidR="007A4FE3" w:rsidRDefault="007A4FE3" w:rsidP="00290024">
    <w:pPr>
      <w:pStyle w:val="Footer"/>
      <w:rPr>
        <w:sz w:val="18"/>
      </w:rPr>
    </w:pPr>
    <w:r>
      <w:rPr>
        <w:sz w:val="18"/>
      </w:rPr>
      <w:t>Contract Starts July 1, 2025</w:t>
    </w:r>
  </w:p>
  <w:p w:rsidR="007A4FE3" w:rsidRPr="00290024" w:rsidRDefault="007A4FE3" w:rsidP="00290024">
    <w:pPr>
      <w:pStyle w:val="Footer"/>
    </w:pPr>
    <w:r>
      <w:rPr>
        <w:sz w:val="18"/>
      </w:rPr>
      <w:t>Updated 02/2024</w:t>
    </w:r>
    <w:r>
      <w:tab/>
    </w:r>
    <w:r>
      <w:tab/>
    </w:r>
    <w:r>
      <w:tab/>
    </w:r>
    <w:sdt>
      <w:sdtPr>
        <w:id w:val="128597037"/>
        <w:docPartObj>
          <w:docPartGallery w:val="Page Numbers (Bottom of Page)"/>
          <w:docPartUnique/>
        </w:docPartObj>
      </w:sdtPr>
      <w:sdtEndPr>
        <w:rPr>
          <w:sz w:val="18"/>
          <w:szCs w:val="18"/>
        </w:rPr>
      </w:sdtEndPr>
      <w:sdtContent>
        <w:sdt>
          <w:sdtPr>
            <w:id w:val="-1769616900"/>
            <w:docPartObj>
              <w:docPartGallery w:val="Page Numbers (Top of Page)"/>
              <w:docPartUnique/>
            </w:docPartObj>
          </w:sdtPr>
          <w:sdtEndPr>
            <w:rPr>
              <w:sz w:val="18"/>
              <w:szCs w:val="18"/>
            </w:rPr>
          </w:sdtEndPr>
          <w:sdtContent>
            <w:r w:rsidRPr="00290024">
              <w:rPr>
                <w:bCs/>
                <w:sz w:val="18"/>
                <w:szCs w:val="18"/>
              </w:rPr>
              <w:fldChar w:fldCharType="begin"/>
            </w:r>
            <w:r w:rsidRPr="00290024">
              <w:rPr>
                <w:bCs/>
                <w:sz w:val="18"/>
                <w:szCs w:val="18"/>
              </w:rPr>
              <w:instrText xml:space="preserve"> PAGE </w:instrText>
            </w:r>
            <w:r w:rsidRPr="00290024">
              <w:rPr>
                <w:bCs/>
                <w:sz w:val="18"/>
                <w:szCs w:val="18"/>
              </w:rPr>
              <w:fldChar w:fldCharType="separate"/>
            </w:r>
            <w:r w:rsidR="00050886">
              <w:rPr>
                <w:bCs/>
                <w:noProof/>
                <w:sz w:val="18"/>
                <w:szCs w:val="18"/>
              </w:rPr>
              <w:t>11</w:t>
            </w:r>
            <w:r w:rsidRPr="00290024">
              <w:rPr>
                <w:bCs/>
                <w:sz w:val="18"/>
                <w:szCs w:val="18"/>
              </w:rPr>
              <w:fldChar w:fldCharType="end"/>
            </w:r>
            <w:r w:rsidRPr="00290024">
              <w:rPr>
                <w:sz w:val="18"/>
                <w:szCs w:val="18"/>
              </w:rPr>
              <w:t xml:space="preserve"> of </w:t>
            </w:r>
            <w:r w:rsidRPr="00290024">
              <w:rPr>
                <w:bCs/>
                <w:sz w:val="18"/>
                <w:szCs w:val="18"/>
              </w:rPr>
              <w:fldChar w:fldCharType="begin"/>
            </w:r>
            <w:r w:rsidRPr="00290024">
              <w:rPr>
                <w:bCs/>
                <w:sz w:val="18"/>
                <w:szCs w:val="18"/>
              </w:rPr>
              <w:instrText xml:space="preserve"> NUMPAGES  </w:instrText>
            </w:r>
            <w:r w:rsidRPr="00290024">
              <w:rPr>
                <w:bCs/>
                <w:sz w:val="18"/>
                <w:szCs w:val="18"/>
              </w:rPr>
              <w:fldChar w:fldCharType="separate"/>
            </w:r>
            <w:r w:rsidR="00050886">
              <w:rPr>
                <w:bCs/>
                <w:noProof/>
                <w:sz w:val="18"/>
                <w:szCs w:val="18"/>
              </w:rPr>
              <w:t>11</w:t>
            </w:r>
            <w:r w:rsidRPr="00290024">
              <w:rPr>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4FE3" w:rsidRDefault="007A4FE3" w:rsidP="00A8435D">
      <w:pPr>
        <w:spacing w:after="0" w:line="240" w:lineRule="auto"/>
      </w:pPr>
      <w:r>
        <w:separator/>
      </w:r>
    </w:p>
  </w:footnote>
  <w:footnote w:type="continuationSeparator" w:id="0">
    <w:p w:rsidR="007A4FE3" w:rsidRDefault="007A4FE3" w:rsidP="00A84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E3" w:rsidRPr="00837599" w:rsidRDefault="007A4FE3"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noProof/>
      </w:rPr>
      <w:drawing>
        <wp:anchor distT="0" distB="0" distL="114300" distR="114300" simplePos="0" relativeHeight="251659264" behindDoc="0" locked="0" layoutInCell="1" allowOverlap="1">
          <wp:simplePos x="0" y="0"/>
          <wp:positionH relativeFrom="column">
            <wp:posOffset>19050</wp:posOffset>
          </wp:positionH>
          <wp:positionV relativeFrom="paragraph">
            <wp:posOffset>-234778</wp:posOffset>
          </wp:positionV>
          <wp:extent cx="904875" cy="685800"/>
          <wp:effectExtent l="19050" t="0" r="9525" b="0"/>
          <wp:wrapSquare wrapText="bothSides"/>
          <wp:docPr id="2"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904875" cy="685800"/>
                  </a:xfrm>
                  <a:prstGeom prst="rect">
                    <a:avLst/>
                  </a:prstGeom>
                </pic:spPr>
              </pic:pic>
            </a:graphicData>
          </a:graphic>
          <wp14:sizeRelH relativeFrom="margin">
            <wp14:pctWidth>0</wp14:pctWidth>
          </wp14:sizeRelH>
          <wp14:sizeRelV relativeFrom="margin">
            <wp14:pctHeight>0</wp14:pctHeight>
          </wp14:sizeRelV>
        </wp:anchor>
      </w:drawing>
    </w:r>
    <w:r w:rsidRPr="00837599">
      <w:rPr>
        <w:rFonts w:ascii="Calisto MT" w:hAnsi="Calisto MT"/>
        <w:b/>
        <w:sz w:val="36"/>
        <w:szCs w:val="36"/>
      </w:rPr>
      <w:t>Educational Service Center of Lake Erie West</w:t>
    </w:r>
  </w:p>
  <w:p w:rsidR="007A4FE3" w:rsidRDefault="007A4FE3" w:rsidP="00A8435D">
    <w:pPr>
      <w:pStyle w:val="Header"/>
      <w:pBdr>
        <w:bottom w:val="double" w:sz="4" w:space="1" w:color="auto"/>
      </w:pBdr>
      <w:tabs>
        <w:tab w:val="clear" w:pos="4680"/>
      </w:tabs>
      <w:jc w:val="right"/>
      <w:rPr>
        <w:rFonts w:ascii="Calisto MT" w:hAnsi="Calisto MT"/>
        <w:b/>
        <w:sz w:val="36"/>
        <w:szCs w:val="36"/>
      </w:rPr>
    </w:pPr>
    <w:r w:rsidRPr="00837599">
      <w:rPr>
        <w:rFonts w:ascii="Calisto MT" w:hAnsi="Calisto MT"/>
        <w:b/>
        <w:sz w:val="36"/>
        <w:szCs w:val="36"/>
      </w:rPr>
      <w:t>Community Schools Center</w:t>
    </w:r>
  </w:p>
  <w:p w:rsidR="007A4FE3" w:rsidRPr="0066284A" w:rsidRDefault="007A4FE3" w:rsidP="00A8435D">
    <w:pPr>
      <w:pStyle w:val="Header"/>
      <w:pBdr>
        <w:bottom w:val="double" w:sz="4" w:space="1" w:color="auto"/>
      </w:pBdr>
      <w:tabs>
        <w:tab w:val="clear" w:pos="4680"/>
      </w:tabs>
      <w:jc w:val="right"/>
      <w:rPr>
        <w:rFonts w:ascii="Calisto MT" w:hAnsi="Calisto MT"/>
        <w:b/>
        <w:sz w:val="6"/>
        <w:szCs w:val="36"/>
      </w:rPr>
    </w:pPr>
  </w:p>
  <w:p w:rsidR="007A4FE3" w:rsidRDefault="007A4FE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B4B51"/>
    <w:multiLevelType w:val="hybridMultilevel"/>
    <w:tmpl w:val="612EA8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657001"/>
    <w:multiLevelType w:val="hybridMultilevel"/>
    <w:tmpl w:val="5CAED5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663D5A"/>
    <w:multiLevelType w:val="hybridMultilevel"/>
    <w:tmpl w:val="E6D07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61F7"/>
    <w:multiLevelType w:val="hybridMultilevel"/>
    <w:tmpl w:val="319810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195975"/>
    <w:multiLevelType w:val="hybridMultilevel"/>
    <w:tmpl w:val="5BCAC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1647E"/>
    <w:multiLevelType w:val="hybridMultilevel"/>
    <w:tmpl w:val="4714183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FF6DC4"/>
    <w:multiLevelType w:val="hybridMultilevel"/>
    <w:tmpl w:val="9B8255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start w:val="1"/>
      <w:numFmt w:val="bullet"/>
      <w:lvlText w:val=""/>
      <w:lvlJc w:val="left"/>
      <w:pPr>
        <w:ind w:left="2160" w:hanging="360"/>
      </w:pPr>
      <w:rPr>
        <w:rFonts w:ascii="Wingdings" w:hAnsi="Wingdings" w:hint="default"/>
      </w:rPr>
    </w:lvl>
    <w:lvl w:ilvl="6" w:tplc="04090001">
      <w:start w:val="1"/>
      <w:numFmt w:val="bullet"/>
      <w:lvlText w:val=""/>
      <w:lvlJc w:val="left"/>
      <w:pPr>
        <w:ind w:left="2880" w:hanging="360"/>
      </w:pPr>
      <w:rPr>
        <w:rFonts w:ascii="Symbol" w:hAnsi="Symbol" w:hint="default"/>
      </w:rPr>
    </w:lvl>
    <w:lvl w:ilvl="7" w:tplc="04090003">
      <w:start w:val="1"/>
      <w:numFmt w:val="bullet"/>
      <w:lvlText w:val="o"/>
      <w:lvlJc w:val="left"/>
      <w:pPr>
        <w:ind w:left="3600" w:hanging="360"/>
      </w:pPr>
      <w:rPr>
        <w:rFonts w:ascii="Courier New" w:hAnsi="Courier New" w:cs="Courier New" w:hint="default"/>
      </w:rPr>
    </w:lvl>
    <w:lvl w:ilvl="8" w:tplc="04090005">
      <w:start w:val="1"/>
      <w:numFmt w:val="bullet"/>
      <w:lvlText w:val=""/>
      <w:lvlJc w:val="left"/>
      <w:pPr>
        <w:ind w:left="4320" w:hanging="360"/>
      </w:pPr>
      <w:rPr>
        <w:rFonts w:ascii="Wingdings" w:hAnsi="Wingdings" w:hint="default"/>
      </w:rPr>
    </w:lvl>
  </w:abstractNum>
  <w:abstractNum w:abstractNumId="7" w15:restartNumberingAfterBreak="0">
    <w:nsid w:val="41447D75"/>
    <w:multiLevelType w:val="hybridMultilevel"/>
    <w:tmpl w:val="8C3C5C72"/>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4380428F"/>
    <w:multiLevelType w:val="hybridMultilevel"/>
    <w:tmpl w:val="7390CB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C51E12"/>
    <w:multiLevelType w:val="multilevel"/>
    <w:tmpl w:val="511860DA"/>
    <w:lvl w:ilvl="0">
      <w:start w:val="1"/>
      <w:numFmt w:val="decimal"/>
      <w:lvlText w:val="%1)"/>
      <w:lvlJc w:val="left"/>
      <w:pPr>
        <w:ind w:left="360" w:hanging="360"/>
      </w:pPr>
      <w:rPr>
        <w:b w:val="0"/>
        <w:i w:val="0"/>
      </w:rPr>
    </w:lvl>
    <w:lvl w:ilvl="1">
      <w:start w:val="1"/>
      <w:numFmt w:val="lowerLetter"/>
      <w:lvlText w:val="%2)"/>
      <w:lvlJc w:val="left"/>
      <w:pPr>
        <w:ind w:left="720" w:hanging="360"/>
      </w:pPr>
      <w:rPr>
        <w:b w:val="0"/>
        <w:i w:val="0"/>
      </w:rPr>
    </w:lvl>
    <w:lvl w:ilvl="2">
      <w:start w:val="1"/>
      <w:numFmt w:val="lowerRoman"/>
      <w:lvlText w:val="%3)"/>
      <w:lvlJc w:val="left"/>
      <w:pPr>
        <w:ind w:left="1080" w:hanging="360"/>
      </w:pPr>
      <w:rPr>
        <w:b w:val="0"/>
        <w:i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6D3DD5"/>
    <w:multiLevelType w:val="hybridMultilevel"/>
    <w:tmpl w:val="95E88448"/>
    <w:lvl w:ilvl="0" w:tplc="2262882E">
      <w:start w:val="1"/>
      <w:numFmt w:val="lowerLetter"/>
      <w:lvlText w:val="%1."/>
      <w:lvlJc w:val="left"/>
      <w:pPr>
        <w:ind w:left="1440" w:hanging="360"/>
      </w:pPr>
      <w:rPr>
        <w:rFonts w:hint="default"/>
        <w:b w:val="0"/>
        <w:i w:val="0"/>
        <w:sz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4F9B3754"/>
    <w:multiLevelType w:val="hybridMultilevel"/>
    <w:tmpl w:val="B5949B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A4739A"/>
    <w:multiLevelType w:val="multilevel"/>
    <w:tmpl w:val="8A22B1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6B321EC0"/>
    <w:multiLevelType w:val="hybridMultilevel"/>
    <w:tmpl w:val="D974F0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45A7F3C"/>
    <w:multiLevelType w:val="hybridMultilevel"/>
    <w:tmpl w:val="7F80F4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779E418E"/>
    <w:multiLevelType w:val="hybridMultilevel"/>
    <w:tmpl w:val="2834D18A"/>
    <w:lvl w:ilvl="0" w:tplc="09C89CB4">
      <w:start w:val="1"/>
      <w:numFmt w:val="decimal"/>
      <w:lvlText w:val="%1."/>
      <w:lvlJc w:val="left"/>
      <w:pPr>
        <w:ind w:left="720" w:hanging="360"/>
      </w:pPr>
      <w:rPr>
        <w:rFonts w:hint="default"/>
        <w:b w:val="0"/>
        <w:i w:val="0"/>
        <w:sz w:val="24"/>
        <w:szCs w:val="24"/>
      </w:rPr>
    </w:lvl>
    <w:lvl w:ilvl="1" w:tplc="2262882E">
      <w:start w:val="1"/>
      <w:numFmt w:val="lowerLetter"/>
      <w:lvlText w:val="%2."/>
      <w:lvlJc w:val="left"/>
      <w:pPr>
        <w:ind w:left="1440" w:hanging="360"/>
      </w:pPr>
      <w:rPr>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1B5922"/>
    <w:multiLevelType w:val="hybridMultilevel"/>
    <w:tmpl w:val="92B8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5"/>
  </w:num>
  <w:num w:numId="4">
    <w:abstractNumId w:val="3"/>
  </w:num>
  <w:num w:numId="5">
    <w:abstractNumId w:val="1"/>
  </w:num>
  <w:num w:numId="6">
    <w:abstractNumId w:val="16"/>
  </w:num>
  <w:num w:numId="7">
    <w:abstractNumId w:val="6"/>
  </w:num>
  <w:num w:numId="8">
    <w:abstractNumId w:val="14"/>
  </w:num>
  <w:num w:numId="9">
    <w:abstractNumId w:val="7"/>
  </w:num>
  <w:num w:numId="10">
    <w:abstractNumId w:val="10"/>
  </w:num>
  <w:num w:numId="11">
    <w:abstractNumId w:val="9"/>
  </w:num>
  <w:num w:numId="12">
    <w:abstractNumId w:val="12"/>
  </w:num>
  <w:num w:numId="13">
    <w:abstractNumId w:val="13"/>
  </w:num>
  <w:num w:numId="14">
    <w:abstractNumId w:val="0"/>
  </w:num>
  <w:num w:numId="15">
    <w:abstractNumId w:val="8"/>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DQ3NDE2tzQ1tDBQ0lEKTi0uzszPAymwqAUA/TbxPSwAAAA="/>
  </w:docVars>
  <w:rsids>
    <w:rsidRoot w:val="004038B4"/>
    <w:rsid w:val="00010CC6"/>
    <w:rsid w:val="00043A3A"/>
    <w:rsid w:val="000448C0"/>
    <w:rsid w:val="000468BF"/>
    <w:rsid w:val="00050886"/>
    <w:rsid w:val="000A5D65"/>
    <w:rsid w:val="000A724C"/>
    <w:rsid w:val="000C396F"/>
    <w:rsid w:val="000E2AF8"/>
    <w:rsid w:val="000E7BCC"/>
    <w:rsid w:val="000F64A5"/>
    <w:rsid w:val="001025B8"/>
    <w:rsid w:val="0014484C"/>
    <w:rsid w:val="00162F25"/>
    <w:rsid w:val="00193E40"/>
    <w:rsid w:val="001C45E1"/>
    <w:rsid w:val="001D192C"/>
    <w:rsid w:val="001F05B4"/>
    <w:rsid w:val="001F3F0F"/>
    <w:rsid w:val="001F7209"/>
    <w:rsid w:val="002104ED"/>
    <w:rsid w:val="00240716"/>
    <w:rsid w:val="00252604"/>
    <w:rsid w:val="0026101D"/>
    <w:rsid w:val="00265EAD"/>
    <w:rsid w:val="00267018"/>
    <w:rsid w:val="00290024"/>
    <w:rsid w:val="002977D4"/>
    <w:rsid w:val="00297AAC"/>
    <w:rsid w:val="002A60DC"/>
    <w:rsid w:val="002B590A"/>
    <w:rsid w:val="002D50C1"/>
    <w:rsid w:val="002D534A"/>
    <w:rsid w:val="002E3B0E"/>
    <w:rsid w:val="00303CC1"/>
    <w:rsid w:val="0032081A"/>
    <w:rsid w:val="00341392"/>
    <w:rsid w:val="00362053"/>
    <w:rsid w:val="00371420"/>
    <w:rsid w:val="003744FF"/>
    <w:rsid w:val="003A188D"/>
    <w:rsid w:val="003A6860"/>
    <w:rsid w:val="003D6D7D"/>
    <w:rsid w:val="003E0526"/>
    <w:rsid w:val="003E4153"/>
    <w:rsid w:val="003E42A3"/>
    <w:rsid w:val="003E5F7A"/>
    <w:rsid w:val="003F773C"/>
    <w:rsid w:val="004012FE"/>
    <w:rsid w:val="004038B4"/>
    <w:rsid w:val="00416429"/>
    <w:rsid w:val="00425287"/>
    <w:rsid w:val="00445D13"/>
    <w:rsid w:val="00465B57"/>
    <w:rsid w:val="00476F32"/>
    <w:rsid w:val="004907E7"/>
    <w:rsid w:val="0049564D"/>
    <w:rsid w:val="004A42BC"/>
    <w:rsid w:val="004B6A89"/>
    <w:rsid w:val="004B7DD1"/>
    <w:rsid w:val="004D5E30"/>
    <w:rsid w:val="004D6429"/>
    <w:rsid w:val="005317A9"/>
    <w:rsid w:val="00536895"/>
    <w:rsid w:val="005378F3"/>
    <w:rsid w:val="005404B8"/>
    <w:rsid w:val="00541840"/>
    <w:rsid w:val="00553441"/>
    <w:rsid w:val="00564A1C"/>
    <w:rsid w:val="00581377"/>
    <w:rsid w:val="005A6CB7"/>
    <w:rsid w:val="005A7966"/>
    <w:rsid w:val="005A7B70"/>
    <w:rsid w:val="005C44FC"/>
    <w:rsid w:val="005C79DB"/>
    <w:rsid w:val="005C7D3A"/>
    <w:rsid w:val="005D4A84"/>
    <w:rsid w:val="005E1837"/>
    <w:rsid w:val="005E1D37"/>
    <w:rsid w:val="0060488B"/>
    <w:rsid w:val="00626156"/>
    <w:rsid w:val="00633179"/>
    <w:rsid w:val="006350FA"/>
    <w:rsid w:val="00635ED1"/>
    <w:rsid w:val="006502E8"/>
    <w:rsid w:val="00662461"/>
    <w:rsid w:val="0066284A"/>
    <w:rsid w:val="00681F07"/>
    <w:rsid w:val="006D1626"/>
    <w:rsid w:val="006D540C"/>
    <w:rsid w:val="006E1886"/>
    <w:rsid w:val="006E2AEC"/>
    <w:rsid w:val="006E2EAA"/>
    <w:rsid w:val="006F1F98"/>
    <w:rsid w:val="0070098A"/>
    <w:rsid w:val="00702763"/>
    <w:rsid w:val="00704108"/>
    <w:rsid w:val="00705B4A"/>
    <w:rsid w:val="00717FFE"/>
    <w:rsid w:val="00721DB5"/>
    <w:rsid w:val="00732561"/>
    <w:rsid w:val="007423D4"/>
    <w:rsid w:val="0074796E"/>
    <w:rsid w:val="00755D6D"/>
    <w:rsid w:val="007A0C0D"/>
    <w:rsid w:val="007A4FE3"/>
    <w:rsid w:val="007B39BA"/>
    <w:rsid w:val="007B4893"/>
    <w:rsid w:val="007E656B"/>
    <w:rsid w:val="007F2283"/>
    <w:rsid w:val="00814161"/>
    <w:rsid w:val="008229C6"/>
    <w:rsid w:val="00826F6B"/>
    <w:rsid w:val="00830138"/>
    <w:rsid w:val="00833B4B"/>
    <w:rsid w:val="00837599"/>
    <w:rsid w:val="00840493"/>
    <w:rsid w:val="00860E90"/>
    <w:rsid w:val="008A4A9B"/>
    <w:rsid w:val="008F37B3"/>
    <w:rsid w:val="00904C4B"/>
    <w:rsid w:val="00912D39"/>
    <w:rsid w:val="00934E66"/>
    <w:rsid w:val="009375B1"/>
    <w:rsid w:val="009575D4"/>
    <w:rsid w:val="00974DC9"/>
    <w:rsid w:val="009759AA"/>
    <w:rsid w:val="00982D56"/>
    <w:rsid w:val="009863F5"/>
    <w:rsid w:val="00987023"/>
    <w:rsid w:val="00987423"/>
    <w:rsid w:val="00987829"/>
    <w:rsid w:val="009B23E6"/>
    <w:rsid w:val="009D5F46"/>
    <w:rsid w:val="009E5DF5"/>
    <w:rsid w:val="00A2524E"/>
    <w:rsid w:val="00A54E74"/>
    <w:rsid w:val="00A67C27"/>
    <w:rsid w:val="00A8435D"/>
    <w:rsid w:val="00A84929"/>
    <w:rsid w:val="00A84B4F"/>
    <w:rsid w:val="00A97CA1"/>
    <w:rsid w:val="00AA3980"/>
    <w:rsid w:val="00AB2935"/>
    <w:rsid w:val="00AC0421"/>
    <w:rsid w:val="00AE2193"/>
    <w:rsid w:val="00B05242"/>
    <w:rsid w:val="00B233FA"/>
    <w:rsid w:val="00B26840"/>
    <w:rsid w:val="00B32029"/>
    <w:rsid w:val="00B4659E"/>
    <w:rsid w:val="00B516D5"/>
    <w:rsid w:val="00B56785"/>
    <w:rsid w:val="00B7595A"/>
    <w:rsid w:val="00B868AA"/>
    <w:rsid w:val="00B95AF9"/>
    <w:rsid w:val="00B96125"/>
    <w:rsid w:val="00BA35AC"/>
    <w:rsid w:val="00BA4392"/>
    <w:rsid w:val="00BB0067"/>
    <w:rsid w:val="00BD7494"/>
    <w:rsid w:val="00BD7A17"/>
    <w:rsid w:val="00BE1C4F"/>
    <w:rsid w:val="00C1171C"/>
    <w:rsid w:val="00C20711"/>
    <w:rsid w:val="00C21653"/>
    <w:rsid w:val="00C302BE"/>
    <w:rsid w:val="00C30B14"/>
    <w:rsid w:val="00C341B3"/>
    <w:rsid w:val="00C413BE"/>
    <w:rsid w:val="00C62BE4"/>
    <w:rsid w:val="00C75584"/>
    <w:rsid w:val="00CB7303"/>
    <w:rsid w:val="00CC24A4"/>
    <w:rsid w:val="00CE15E2"/>
    <w:rsid w:val="00CF7035"/>
    <w:rsid w:val="00D026AA"/>
    <w:rsid w:val="00D03F82"/>
    <w:rsid w:val="00D35F68"/>
    <w:rsid w:val="00D40EFD"/>
    <w:rsid w:val="00D4728A"/>
    <w:rsid w:val="00D614D5"/>
    <w:rsid w:val="00D6413F"/>
    <w:rsid w:val="00D659AE"/>
    <w:rsid w:val="00D75600"/>
    <w:rsid w:val="00DA149B"/>
    <w:rsid w:val="00E25CB9"/>
    <w:rsid w:val="00E36D1E"/>
    <w:rsid w:val="00E7630F"/>
    <w:rsid w:val="00E92ABF"/>
    <w:rsid w:val="00EB0ADA"/>
    <w:rsid w:val="00EB640D"/>
    <w:rsid w:val="00EE1EF3"/>
    <w:rsid w:val="00F31E00"/>
    <w:rsid w:val="00F413B3"/>
    <w:rsid w:val="00F50DC3"/>
    <w:rsid w:val="00FB5100"/>
    <w:rsid w:val="00FC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18ECC"/>
  <w15:docId w15:val="{5611090C-5129-4E50-AEB9-A8360408F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9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35D"/>
  </w:style>
  <w:style w:type="paragraph" w:styleId="Footer">
    <w:name w:val="footer"/>
    <w:basedOn w:val="Normal"/>
    <w:link w:val="FooterChar"/>
    <w:uiPriority w:val="99"/>
    <w:unhideWhenUsed/>
    <w:rsid w:val="00A84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35D"/>
  </w:style>
  <w:style w:type="paragraph" w:styleId="ListParagraph">
    <w:name w:val="List Paragraph"/>
    <w:basedOn w:val="Normal"/>
    <w:uiPriority w:val="34"/>
    <w:qFormat/>
    <w:rsid w:val="002D50C1"/>
    <w:pPr>
      <w:ind w:left="720"/>
      <w:contextualSpacing/>
    </w:pPr>
  </w:style>
  <w:style w:type="character" w:styleId="PlaceholderText">
    <w:name w:val="Placeholder Text"/>
    <w:basedOn w:val="DefaultParagraphFont"/>
    <w:uiPriority w:val="99"/>
    <w:semiHidden/>
    <w:rsid w:val="00912D39"/>
    <w:rPr>
      <w:color w:val="808080"/>
    </w:rPr>
  </w:style>
  <w:style w:type="table" w:styleId="TableGrid">
    <w:name w:val="Table Grid"/>
    <w:basedOn w:val="TableNormal"/>
    <w:uiPriority w:val="39"/>
    <w:rsid w:val="00B96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250563">
      <w:bodyDiv w:val="1"/>
      <w:marLeft w:val="0"/>
      <w:marRight w:val="0"/>
      <w:marTop w:val="0"/>
      <w:marBottom w:val="0"/>
      <w:divBdr>
        <w:top w:val="none" w:sz="0" w:space="0" w:color="auto"/>
        <w:left w:val="none" w:sz="0" w:space="0" w:color="auto"/>
        <w:bottom w:val="none" w:sz="0" w:space="0" w:color="auto"/>
        <w:right w:val="none" w:sz="0" w:space="0" w:color="auto"/>
      </w:divBdr>
    </w:div>
    <w:div w:id="176580544">
      <w:bodyDiv w:val="1"/>
      <w:marLeft w:val="0"/>
      <w:marRight w:val="0"/>
      <w:marTop w:val="0"/>
      <w:marBottom w:val="0"/>
      <w:divBdr>
        <w:top w:val="none" w:sz="0" w:space="0" w:color="auto"/>
        <w:left w:val="none" w:sz="0" w:space="0" w:color="auto"/>
        <w:bottom w:val="none" w:sz="0" w:space="0" w:color="auto"/>
        <w:right w:val="none" w:sz="0" w:space="0" w:color="auto"/>
      </w:divBdr>
    </w:div>
    <w:div w:id="420613315">
      <w:bodyDiv w:val="1"/>
      <w:marLeft w:val="0"/>
      <w:marRight w:val="0"/>
      <w:marTop w:val="0"/>
      <w:marBottom w:val="0"/>
      <w:divBdr>
        <w:top w:val="none" w:sz="0" w:space="0" w:color="auto"/>
        <w:left w:val="none" w:sz="0" w:space="0" w:color="auto"/>
        <w:bottom w:val="none" w:sz="0" w:space="0" w:color="auto"/>
        <w:right w:val="none" w:sz="0" w:space="0" w:color="auto"/>
      </w:divBdr>
    </w:div>
    <w:div w:id="536310304">
      <w:bodyDiv w:val="1"/>
      <w:marLeft w:val="0"/>
      <w:marRight w:val="0"/>
      <w:marTop w:val="0"/>
      <w:marBottom w:val="0"/>
      <w:divBdr>
        <w:top w:val="none" w:sz="0" w:space="0" w:color="auto"/>
        <w:left w:val="none" w:sz="0" w:space="0" w:color="auto"/>
        <w:bottom w:val="none" w:sz="0" w:space="0" w:color="auto"/>
        <w:right w:val="none" w:sz="0" w:space="0" w:color="auto"/>
      </w:divBdr>
    </w:div>
    <w:div w:id="598298535">
      <w:bodyDiv w:val="1"/>
      <w:marLeft w:val="0"/>
      <w:marRight w:val="0"/>
      <w:marTop w:val="0"/>
      <w:marBottom w:val="0"/>
      <w:divBdr>
        <w:top w:val="none" w:sz="0" w:space="0" w:color="auto"/>
        <w:left w:val="none" w:sz="0" w:space="0" w:color="auto"/>
        <w:bottom w:val="none" w:sz="0" w:space="0" w:color="auto"/>
        <w:right w:val="none" w:sz="0" w:space="0" w:color="auto"/>
      </w:divBdr>
    </w:div>
    <w:div w:id="1087651934">
      <w:bodyDiv w:val="1"/>
      <w:marLeft w:val="0"/>
      <w:marRight w:val="0"/>
      <w:marTop w:val="0"/>
      <w:marBottom w:val="0"/>
      <w:divBdr>
        <w:top w:val="none" w:sz="0" w:space="0" w:color="auto"/>
        <w:left w:val="none" w:sz="0" w:space="0" w:color="auto"/>
        <w:bottom w:val="none" w:sz="0" w:space="0" w:color="auto"/>
        <w:right w:val="none" w:sz="0" w:space="0" w:color="auto"/>
      </w:divBdr>
    </w:div>
    <w:div w:id="1135181153">
      <w:bodyDiv w:val="1"/>
      <w:marLeft w:val="0"/>
      <w:marRight w:val="0"/>
      <w:marTop w:val="0"/>
      <w:marBottom w:val="0"/>
      <w:divBdr>
        <w:top w:val="none" w:sz="0" w:space="0" w:color="auto"/>
        <w:left w:val="none" w:sz="0" w:space="0" w:color="auto"/>
        <w:bottom w:val="none" w:sz="0" w:space="0" w:color="auto"/>
        <w:right w:val="none" w:sz="0" w:space="0" w:color="auto"/>
      </w:divBdr>
    </w:div>
    <w:div w:id="1152256912">
      <w:bodyDiv w:val="1"/>
      <w:marLeft w:val="0"/>
      <w:marRight w:val="0"/>
      <w:marTop w:val="0"/>
      <w:marBottom w:val="0"/>
      <w:divBdr>
        <w:top w:val="none" w:sz="0" w:space="0" w:color="auto"/>
        <w:left w:val="none" w:sz="0" w:space="0" w:color="auto"/>
        <w:bottom w:val="none" w:sz="0" w:space="0" w:color="auto"/>
        <w:right w:val="none" w:sz="0" w:space="0" w:color="auto"/>
      </w:divBdr>
    </w:div>
    <w:div w:id="1378581203">
      <w:bodyDiv w:val="1"/>
      <w:marLeft w:val="0"/>
      <w:marRight w:val="0"/>
      <w:marTop w:val="0"/>
      <w:marBottom w:val="0"/>
      <w:divBdr>
        <w:top w:val="none" w:sz="0" w:space="0" w:color="auto"/>
        <w:left w:val="none" w:sz="0" w:space="0" w:color="auto"/>
        <w:bottom w:val="none" w:sz="0" w:space="0" w:color="auto"/>
        <w:right w:val="none" w:sz="0" w:space="0" w:color="auto"/>
      </w:divBdr>
    </w:div>
    <w:div w:id="1431970397">
      <w:bodyDiv w:val="1"/>
      <w:marLeft w:val="0"/>
      <w:marRight w:val="0"/>
      <w:marTop w:val="0"/>
      <w:marBottom w:val="0"/>
      <w:divBdr>
        <w:top w:val="none" w:sz="0" w:space="0" w:color="auto"/>
        <w:left w:val="none" w:sz="0" w:space="0" w:color="auto"/>
        <w:bottom w:val="none" w:sz="0" w:space="0" w:color="auto"/>
        <w:right w:val="none" w:sz="0" w:space="0" w:color="auto"/>
      </w:divBdr>
    </w:div>
    <w:div w:id="1690637614">
      <w:bodyDiv w:val="1"/>
      <w:marLeft w:val="0"/>
      <w:marRight w:val="0"/>
      <w:marTop w:val="0"/>
      <w:marBottom w:val="0"/>
      <w:divBdr>
        <w:top w:val="none" w:sz="0" w:space="0" w:color="auto"/>
        <w:left w:val="none" w:sz="0" w:space="0" w:color="auto"/>
        <w:bottom w:val="none" w:sz="0" w:space="0" w:color="auto"/>
        <w:right w:val="none" w:sz="0" w:space="0" w:color="auto"/>
      </w:divBdr>
    </w:div>
    <w:div w:id="1773933232">
      <w:bodyDiv w:val="1"/>
      <w:marLeft w:val="0"/>
      <w:marRight w:val="0"/>
      <w:marTop w:val="0"/>
      <w:marBottom w:val="0"/>
      <w:divBdr>
        <w:top w:val="none" w:sz="0" w:space="0" w:color="auto"/>
        <w:left w:val="none" w:sz="0" w:space="0" w:color="auto"/>
        <w:bottom w:val="none" w:sz="0" w:space="0" w:color="auto"/>
        <w:right w:val="none" w:sz="0" w:space="0" w:color="auto"/>
      </w:divBdr>
    </w:div>
    <w:div w:id="178526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C759B8A0EA44299B88E96AE31F4C9E2"/>
        <w:category>
          <w:name w:val="General"/>
          <w:gallery w:val="placeholder"/>
        </w:category>
        <w:types>
          <w:type w:val="bbPlcHdr"/>
        </w:types>
        <w:behaviors>
          <w:behavior w:val="content"/>
        </w:behaviors>
        <w:guid w:val="{7F25EDDB-3C19-406B-A72E-964B5FFE30E8}"/>
      </w:docPartPr>
      <w:docPartBody>
        <w:p w:rsidR="00AD31E4" w:rsidRDefault="00E86F32" w:rsidP="00E86F32">
          <w:pPr>
            <w:pStyle w:val="DC759B8A0EA44299B88E96AE31F4C9E2"/>
          </w:pPr>
          <w:r w:rsidRPr="00E7630F">
            <w:rPr>
              <w:rStyle w:val="PlaceholderText"/>
              <w:i/>
            </w:rPr>
            <w:t>Click here to enter text.</w:t>
          </w:r>
        </w:p>
      </w:docPartBody>
    </w:docPart>
    <w:docPart>
      <w:docPartPr>
        <w:name w:val="57B5F96CD1CC4480B24F35749EE90379"/>
        <w:category>
          <w:name w:val="General"/>
          <w:gallery w:val="placeholder"/>
        </w:category>
        <w:types>
          <w:type w:val="bbPlcHdr"/>
        </w:types>
        <w:behaviors>
          <w:behavior w:val="content"/>
        </w:behaviors>
        <w:guid w:val="{8D888F0A-0185-4F94-9D6A-E196DC54BA4D}"/>
      </w:docPartPr>
      <w:docPartBody>
        <w:p w:rsidR="00AD31E4" w:rsidRDefault="00E86F32" w:rsidP="00E86F32">
          <w:pPr>
            <w:pStyle w:val="57B5F96CD1CC4480B24F35749EE90379"/>
          </w:pPr>
          <w:r>
            <w:rPr>
              <w:rFonts w:eastAsia="Times New Roman" w:cstheme="minorHAnsi"/>
              <w:color w:val="000000"/>
            </w:rPr>
            <w:t>Click here to enter text.</w:t>
          </w:r>
        </w:p>
      </w:docPartBody>
    </w:docPart>
    <w:docPart>
      <w:docPartPr>
        <w:name w:val="29544D95930545BE9C91217D50BA2187"/>
        <w:category>
          <w:name w:val="General"/>
          <w:gallery w:val="placeholder"/>
        </w:category>
        <w:types>
          <w:type w:val="bbPlcHdr"/>
        </w:types>
        <w:behaviors>
          <w:behavior w:val="content"/>
        </w:behaviors>
        <w:guid w:val="{556875E9-3BE7-4642-9C41-2D28E0397CF3}"/>
      </w:docPartPr>
      <w:docPartBody>
        <w:p w:rsidR="00210B42" w:rsidRDefault="00210B42" w:rsidP="00210B42">
          <w:pPr>
            <w:pStyle w:val="29544D95930545BE9C91217D50BA2187"/>
          </w:pPr>
          <w:r w:rsidRPr="00E7630F">
            <w:rPr>
              <w:rStyle w:val="PlaceholderText"/>
              <w:i/>
            </w:rPr>
            <w:t>Click here to enter text.</w:t>
          </w:r>
        </w:p>
      </w:docPartBody>
    </w:docPart>
    <w:docPart>
      <w:docPartPr>
        <w:name w:val="47B33D1493954686B400ED6DC0F1D4F4"/>
        <w:category>
          <w:name w:val="General"/>
          <w:gallery w:val="placeholder"/>
        </w:category>
        <w:types>
          <w:type w:val="bbPlcHdr"/>
        </w:types>
        <w:behaviors>
          <w:behavior w:val="content"/>
        </w:behaviors>
        <w:guid w:val="{4FDC1EF7-8644-4B7C-A47C-4748F2C5CCDC}"/>
      </w:docPartPr>
      <w:docPartBody>
        <w:p w:rsidR="00210B42" w:rsidRDefault="00210B42" w:rsidP="00210B42">
          <w:pPr>
            <w:pStyle w:val="47B33D1493954686B400ED6DC0F1D4F4"/>
          </w:pPr>
          <w:r w:rsidRPr="00E7630F">
            <w:rPr>
              <w:rStyle w:val="PlaceholderText"/>
              <w:i/>
            </w:rPr>
            <w:t>Click here to enter text.</w:t>
          </w:r>
        </w:p>
      </w:docPartBody>
    </w:docPart>
    <w:docPart>
      <w:docPartPr>
        <w:name w:val="94C62F844D544D7BA5002BFFB242EAFA"/>
        <w:category>
          <w:name w:val="General"/>
          <w:gallery w:val="placeholder"/>
        </w:category>
        <w:types>
          <w:type w:val="bbPlcHdr"/>
        </w:types>
        <w:behaviors>
          <w:behavior w:val="content"/>
        </w:behaviors>
        <w:guid w:val="{B239EE8D-877F-406C-BDD2-BCE3F5A52213}"/>
      </w:docPartPr>
      <w:docPartBody>
        <w:p w:rsidR="00210B42" w:rsidRDefault="00210B42" w:rsidP="00210B42">
          <w:pPr>
            <w:pStyle w:val="94C62F844D544D7BA5002BFFB242EAFA"/>
          </w:pPr>
          <w:r w:rsidRPr="00E7630F">
            <w:rPr>
              <w:rStyle w:val="PlaceholderText"/>
              <w:i/>
            </w:rPr>
            <w:t>Click here to enter text.</w:t>
          </w:r>
        </w:p>
      </w:docPartBody>
    </w:docPart>
    <w:docPart>
      <w:docPartPr>
        <w:name w:val="496C54CF0C8347F7B4B299C8FB6136E0"/>
        <w:category>
          <w:name w:val="General"/>
          <w:gallery w:val="placeholder"/>
        </w:category>
        <w:types>
          <w:type w:val="bbPlcHdr"/>
        </w:types>
        <w:behaviors>
          <w:behavior w:val="content"/>
        </w:behaviors>
        <w:guid w:val="{119EE8E8-ACFD-42AF-A3C6-51510CABDCD5}"/>
      </w:docPartPr>
      <w:docPartBody>
        <w:p w:rsidR="00DC73E8" w:rsidRDefault="008E2F43" w:rsidP="008E2F43">
          <w:pPr>
            <w:pStyle w:val="496C54CF0C8347F7B4B299C8FB6136E0"/>
          </w:pPr>
          <w:r w:rsidRPr="00E7630F">
            <w:rPr>
              <w:rStyle w:val="PlaceholderText"/>
              <w:i/>
            </w:rPr>
            <w:t>Click here to enter text.</w:t>
          </w:r>
        </w:p>
      </w:docPartBody>
    </w:docPart>
    <w:docPart>
      <w:docPartPr>
        <w:name w:val="50064A06CA924B25AB2B46ED35F0870F"/>
        <w:category>
          <w:name w:val="General"/>
          <w:gallery w:val="placeholder"/>
        </w:category>
        <w:types>
          <w:type w:val="bbPlcHdr"/>
        </w:types>
        <w:behaviors>
          <w:behavior w:val="content"/>
        </w:behaviors>
        <w:guid w:val="{BA5EE8A1-FD5B-4D69-AFEC-1B8B9D173722}"/>
      </w:docPartPr>
      <w:docPartBody>
        <w:p w:rsidR="00DC73E8" w:rsidRDefault="008E2F43" w:rsidP="008E2F43">
          <w:pPr>
            <w:pStyle w:val="50064A06CA924B25AB2B46ED35F0870F"/>
          </w:pPr>
          <w:r w:rsidRPr="00E7630F">
            <w:rPr>
              <w:rStyle w:val="PlaceholderText"/>
              <w:i/>
            </w:rPr>
            <w:t>Click here to enter text.</w:t>
          </w:r>
        </w:p>
      </w:docPartBody>
    </w:docPart>
    <w:docPart>
      <w:docPartPr>
        <w:name w:val="3CEE39F5616A41758D3FE039425C6076"/>
        <w:category>
          <w:name w:val="General"/>
          <w:gallery w:val="placeholder"/>
        </w:category>
        <w:types>
          <w:type w:val="bbPlcHdr"/>
        </w:types>
        <w:behaviors>
          <w:behavior w:val="content"/>
        </w:behaviors>
        <w:guid w:val="{559621C9-4BB5-4606-A3AB-CC1DD952FB4C}"/>
      </w:docPartPr>
      <w:docPartBody>
        <w:p w:rsidR="00DC73E8" w:rsidRDefault="008E2F43" w:rsidP="008E2F43">
          <w:pPr>
            <w:pStyle w:val="3CEE39F5616A41758D3FE039425C6076"/>
          </w:pPr>
          <w:r w:rsidRPr="00E7630F">
            <w:rPr>
              <w:rStyle w:val="PlaceholderText"/>
              <w:i/>
            </w:rPr>
            <w:t>Click here to enter text.</w:t>
          </w:r>
        </w:p>
      </w:docPartBody>
    </w:docPart>
    <w:docPart>
      <w:docPartPr>
        <w:name w:val="1F0B9A14217D40A7928A6ECAADA70781"/>
        <w:category>
          <w:name w:val="General"/>
          <w:gallery w:val="placeholder"/>
        </w:category>
        <w:types>
          <w:type w:val="bbPlcHdr"/>
        </w:types>
        <w:behaviors>
          <w:behavior w:val="content"/>
        </w:behaviors>
        <w:guid w:val="{70E0917A-7C94-4AE1-9175-B80DC904AAC9}"/>
      </w:docPartPr>
      <w:docPartBody>
        <w:p w:rsidR="00DC73E8" w:rsidRDefault="008E2F43" w:rsidP="008E2F43">
          <w:pPr>
            <w:pStyle w:val="1F0B9A14217D40A7928A6ECAADA70781"/>
          </w:pPr>
          <w:r w:rsidRPr="00E7630F">
            <w:rPr>
              <w:rStyle w:val="PlaceholderText"/>
              <w:i/>
            </w:rPr>
            <w:t>Click here to enter text.</w:t>
          </w:r>
        </w:p>
      </w:docPartBody>
    </w:docPart>
    <w:docPart>
      <w:docPartPr>
        <w:name w:val="21965258718849C79A040028FB54A25B"/>
        <w:category>
          <w:name w:val="General"/>
          <w:gallery w:val="placeholder"/>
        </w:category>
        <w:types>
          <w:type w:val="bbPlcHdr"/>
        </w:types>
        <w:behaviors>
          <w:behavior w:val="content"/>
        </w:behaviors>
        <w:guid w:val="{D7CB38D2-DA06-4CB7-9F5F-953628F976CB}"/>
      </w:docPartPr>
      <w:docPartBody>
        <w:p w:rsidR="00DC73E8" w:rsidRDefault="008E2F43" w:rsidP="008E2F43">
          <w:pPr>
            <w:pStyle w:val="21965258718849C79A040028FB54A25B"/>
          </w:pPr>
          <w:r w:rsidRPr="00E7630F">
            <w:rPr>
              <w:rStyle w:val="PlaceholderText"/>
              <w:i/>
            </w:rPr>
            <w:t>Click here to enter text.</w:t>
          </w:r>
        </w:p>
      </w:docPartBody>
    </w:docPart>
    <w:docPart>
      <w:docPartPr>
        <w:name w:val="EF9B25CFC7A64A92A2E768642F648F47"/>
        <w:category>
          <w:name w:val="General"/>
          <w:gallery w:val="placeholder"/>
        </w:category>
        <w:types>
          <w:type w:val="bbPlcHdr"/>
        </w:types>
        <w:behaviors>
          <w:behavior w:val="content"/>
        </w:behaviors>
        <w:guid w:val="{44E58B0D-7B96-42DA-89D5-16C2617CC3FF}"/>
      </w:docPartPr>
      <w:docPartBody>
        <w:p w:rsidR="00DC73E8" w:rsidRDefault="008E2F43" w:rsidP="008E2F43">
          <w:pPr>
            <w:pStyle w:val="EF9B25CFC7A64A92A2E768642F648F47"/>
          </w:pPr>
          <w:r w:rsidRPr="00E7630F">
            <w:rPr>
              <w:rStyle w:val="PlaceholderText"/>
              <w:i/>
            </w:rPr>
            <w:t>Click here to enter text.</w:t>
          </w:r>
        </w:p>
      </w:docPartBody>
    </w:docPart>
    <w:docPart>
      <w:docPartPr>
        <w:name w:val="543A6D464FEF4567A66CFB3E10BA8D13"/>
        <w:category>
          <w:name w:val="General"/>
          <w:gallery w:val="placeholder"/>
        </w:category>
        <w:types>
          <w:type w:val="bbPlcHdr"/>
        </w:types>
        <w:behaviors>
          <w:behavior w:val="content"/>
        </w:behaviors>
        <w:guid w:val="{CD85ABD6-4E67-4F15-8AD9-43ECBEE6FF49}"/>
      </w:docPartPr>
      <w:docPartBody>
        <w:p w:rsidR="00DC73E8" w:rsidRDefault="008E2F43" w:rsidP="008E2F43">
          <w:pPr>
            <w:pStyle w:val="543A6D464FEF4567A66CFB3E10BA8D13"/>
          </w:pPr>
          <w:r w:rsidRPr="00E7630F">
            <w:rPr>
              <w:rStyle w:val="PlaceholderText"/>
              <w:i/>
            </w:rPr>
            <w:t>Click here to enter text.</w:t>
          </w:r>
        </w:p>
      </w:docPartBody>
    </w:docPart>
    <w:docPart>
      <w:docPartPr>
        <w:name w:val="737A6F982EB242679F4CC3E317D45152"/>
        <w:category>
          <w:name w:val="General"/>
          <w:gallery w:val="placeholder"/>
        </w:category>
        <w:types>
          <w:type w:val="bbPlcHdr"/>
        </w:types>
        <w:behaviors>
          <w:behavior w:val="content"/>
        </w:behaviors>
        <w:guid w:val="{F387A28D-5AA5-4661-A708-3473445D6082}"/>
      </w:docPartPr>
      <w:docPartBody>
        <w:p w:rsidR="00DC73E8" w:rsidRDefault="008E2F43" w:rsidP="008E2F43">
          <w:pPr>
            <w:pStyle w:val="737A6F982EB242679F4CC3E317D45152"/>
          </w:pPr>
          <w:r w:rsidRPr="00E7630F">
            <w:rPr>
              <w:rStyle w:val="PlaceholderText"/>
              <w:i/>
            </w:rPr>
            <w:t>Click here to enter text.</w:t>
          </w:r>
        </w:p>
      </w:docPartBody>
    </w:docPart>
    <w:docPart>
      <w:docPartPr>
        <w:name w:val="03D18D0FDB6B4CA28175DB9B978D47D0"/>
        <w:category>
          <w:name w:val="General"/>
          <w:gallery w:val="placeholder"/>
        </w:category>
        <w:types>
          <w:type w:val="bbPlcHdr"/>
        </w:types>
        <w:behaviors>
          <w:behavior w:val="content"/>
        </w:behaviors>
        <w:guid w:val="{9C6B7B32-DA65-4278-8486-412986853A6C}"/>
      </w:docPartPr>
      <w:docPartBody>
        <w:p w:rsidR="00DC73E8" w:rsidRDefault="008E2F43" w:rsidP="008E2F43">
          <w:pPr>
            <w:pStyle w:val="03D18D0FDB6B4CA28175DB9B978D47D0"/>
          </w:pPr>
          <w:r w:rsidRPr="00E7630F">
            <w:rPr>
              <w:rStyle w:val="PlaceholderText"/>
              <w:i/>
            </w:rPr>
            <w:t>Click here to enter text.</w:t>
          </w:r>
        </w:p>
      </w:docPartBody>
    </w:docPart>
    <w:docPart>
      <w:docPartPr>
        <w:name w:val="2DEEB3F52BF14404A55022E1FC5564A0"/>
        <w:category>
          <w:name w:val="General"/>
          <w:gallery w:val="placeholder"/>
        </w:category>
        <w:types>
          <w:type w:val="bbPlcHdr"/>
        </w:types>
        <w:behaviors>
          <w:behavior w:val="content"/>
        </w:behaviors>
        <w:guid w:val="{9E35DFA4-78D7-40EA-9580-04631FA5A776}"/>
      </w:docPartPr>
      <w:docPartBody>
        <w:p w:rsidR="00DC73E8" w:rsidRDefault="008E2F43" w:rsidP="008E2F43">
          <w:pPr>
            <w:pStyle w:val="2DEEB3F52BF14404A55022E1FC5564A0"/>
          </w:pPr>
          <w:r w:rsidRPr="00E7630F">
            <w:rPr>
              <w:rStyle w:val="PlaceholderText"/>
              <w:i/>
            </w:rPr>
            <w:t>Click here to enter text.</w:t>
          </w:r>
        </w:p>
      </w:docPartBody>
    </w:docPart>
    <w:docPart>
      <w:docPartPr>
        <w:name w:val="B57923A68A0D43A99F41300885581C59"/>
        <w:category>
          <w:name w:val="General"/>
          <w:gallery w:val="placeholder"/>
        </w:category>
        <w:types>
          <w:type w:val="bbPlcHdr"/>
        </w:types>
        <w:behaviors>
          <w:behavior w:val="content"/>
        </w:behaviors>
        <w:guid w:val="{4279FAD9-BFC2-4752-ACDF-090E78EA0310}"/>
      </w:docPartPr>
      <w:docPartBody>
        <w:p w:rsidR="00DC73E8" w:rsidRDefault="008E2F43" w:rsidP="008E2F43">
          <w:pPr>
            <w:pStyle w:val="B57923A68A0D43A99F41300885581C59"/>
          </w:pPr>
          <w:r w:rsidRPr="00E7630F">
            <w:rPr>
              <w:rStyle w:val="PlaceholderText"/>
              <w:i/>
            </w:rPr>
            <w:t>Click here to enter text.</w:t>
          </w:r>
        </w:p>
      </w:docPartBody>
    </w:docPart>
    <w:docPart>
      <w:docPartPr>
        <w:name w:val="26F9886AD6624C11B8162FB7C091AF29"/>
        <w:category>
          <w:name w:val="General"/>
          <w:gallery w:val="placeholder"/>
        </w:category>
        <w:types>
          <w:type w:val="bbPlcHdr"/>
        </w:types>
        <w:behaviors>
          <w:behavior w:val="content"/>
        </w:behaviors>
        <w:guid w:val="{81B2CB69-1E0C-411D-AF1E-6B88D1BD29DA}"/>
      </w:docPartPr>
      <w:docPartBody>
        <w:p w:rsidR="00DC73E8" w:rsidRDefault="008E2F43" w:rsidP="008E2F43">
          <w:pPr>
            <w:pStyle w:val="26F9886AD6624C11B8162FB7C091AF29"/>
          </w:pPr>
          <w:r w:rsidRPr="00E7630F">
            <w:rPr>
              <w:rStyle w:val="PlaceholderText"/>
              <w:i/>
            </w:rPr>
            <w:t>Click here to enter text.</w:t>
          </w:r>
        </w:p>
      </w:docPartBody>
    </w:docPart>
    <w:docPart>
      <w:docPartPr>
        <w:name w:val="8E5D12D5DB4B45948AEC3B6B2D8D4CAF"/>
        <w:category>
          <w:name w:val="General"/>
          <w:gallery w:val="placeholder"/>
        </w:category>
        <w:types>
          <w:type w:val="bbPlcHdr"/>
        </w:types>
        <w:behaviors>
          <w:behavior w:val="content"/>
        </w:behaviors>
        <w:guid w:val="{8B5E1DCB-8CC4-48FA-811F-DC4C55048C1F}"/>
      </w:docPartPr>
      <w:docPartBody>
        <w:p w:rsidR="00DC73E8" w:rsidRDefault="008E2F43" w:rsidP="008E2F43">
          <w:pPr>
            <w:pStyle w:val="8E5D12D5DB4B45948AEC3B6B2D8D4CAF"/>
          </w:pPr>
          <w:r w:rsidRPr="00E7630F">
            <w:rPr>
              <w:rStyle w:val="PlaceholderText"/>
              <w:i/>
            </w:rPr>
            <w:t>Click here to enter text.</w:t>
          </w:r>
        </w:p>
      </w:docPartBody>
    </w:docPart>
    <w:docPart>
      <w:docPartPr>
        <w:name w:val="D22FD95CC6BF49ED89CD45A30127EB63"/>
        <w:category>
          <w:name w:val="General"/>
          <w:gallery w:val="placeholder"/>
        </w:category>
        <w:types>
          <w:type w:val="bbPlcHdr"/>
        </w:types>
        <w:behaviors>
          <w:behavior w:val="content"/>
        </w:behaviors>
        <w:guid w:val="{359E6D91-5BED-4493-96B0-1E3E420A1A5A}"/>
      </w:docPartPr>
      <w:docPartBody>
        <w:p w:rsidR="00DC73E8" w:rsidRDefault="008E2F43" w:rsidP="008E2F43">
          <w:pPr>
            <w:pStyle w:val="D22FD95CC6BF49ED89CD45A30127EB63"/>
          </w:pPr>
          <w:r w:rsidRPr="00E7630F">
            <w:rPr>
              <w:rStyle w:val="PlaceholderText"/>
              <w:i/>
            </w:rPr>
            <w:t>Click here to enter text.</w:t>
          </w:r>
        </w:p>
      </w:docPartBody>
    </w:docPart>
    <w:docPart>
      <w:docPartPr>
        <w:name w:val="28E72C425D5547B0A56FA89F379747D4"/>
        <w:category>
          <w:name w:val="General"/>
          <w:gallery w:val="placeholder"/>
        </w:category>
        <w:types>
          <w:type w:val="bbPlcHdr"/>
        </w:types>
        <w:behaviors>
          <w:behavior w:val="content"/>
        </w:behaviors>
        <w:guid w:val="{FA355128-89BA-4124-9017-A4C893FC9C5E}"/>
      </w:docPartPr>
      <w:docPartBody>
        <w:p w:rsidR="00DC73E8" w:rsidRDefault="008E2F43" w:rsidP="008E2F43">
          <w:pPr>
            <w:pStyle w:val="28E72C425D5547B0A56FA89F379747D4"/>
          </w:pPr>
          <w:r w:rsidRPr="00E7630F">
            <w:rPr>
              <w:rStyle w:val="PlaceholderText"/>
              <w:i/>
            </w:rPr>
            <w:t>Click here to enter text.</w:t>
          </w:r>
        </w:p>
      </w:docPartBody>
    </w:docPart>
    <w:docPart>
      <w:docPartPr>
        <w:name w:val="C157DB16AE5D4211B59CEF08FA108C9D"/>
        <w:category>
          <w:name w:val="General"/>
          <w:gallery w:val="placeholder"/>
        </w:category>
        <w:types>
          <w:type w:val="bbPlcHdr"/>
        </w:types>
        <w:behaviors>
          <w:behavior w:val="content"/>
        </w:behaviors>
        <w:guid w:val="{BA00155C-34E0-4BD3-BBB4-27B5035F4A31}"/>
      </w:docPartPr>
      <w:docPartBody>
        <w:p w:rsidR="00DC73E8" w:rsidRDefault="008E2F43" w:rsidP="008E2F43">
          <w:pPr>
            <w:pStyle w:val="C157DB16AE5D4211B59CEF08FA108C9D"/>
          </w:pPr>
          <w:r w:rsidRPr="00E7630F">
            <w:rPr>
              <w:rStyle w:val="PlaceholderText"/>
              <w:i/>
            </w:rPr>
            <w:t>Click here to enter text.</w:t>
          </w:r>
        </w:p>
      </w:docPartBody>
    </w:docPart>
    <w:docPart>
      <w:docPartPr>
        <w:name w:val="7DBD498118924ADBACD11049A35ACFBC"/>
        <w:category>
          <w:name w:val="General"/>
          <w:gallery w:val="placeholder"/>
        </w:category>
        <w:types>
          <w:type w:val="bbPlcHdr"/>
        </w:types>
        <w:behaviors>
          <w:behavior w:val="content"/>
        </w:behaviors>
        <w:guid w:val="{7C0E1793-0B05-4198-820C-AA04900ADC7C}"/>
      </w:docPartPr>
      <w:docPartBody>
        <w:p w:rsidR="005C49F6" w:rsidRDefault="005C49F6" w:rsidP="005C49F6">
          <w:pPr>
            <w:pStyle w:val="7DBD498118924ADBACD11049A35ACFBC"/>
          </w:pPr>
          <w:r w:rsidRPr="00E7630F">
            <w:rPr>
              <w:rStyle w:val="PlaceholderText"/>
              <w:i/>
            </w:rPr>
            <w:t>Click here to enter text.</w:t>
          </w:r>
        </w:p>
      </w:docPartBody>
    </w:docPart>
    <w:docPart>
      <w:docPartPr>
        <w:name w:val="AE75ACFBC71145819E6B9185097AB99A"/>
        <w:category>
          <w:name w:val="General"/>
          <w:gallery w:val="placeholder"/>
        </w:category>
        <w:types>
          <w:type w:val="bbPlcHdr"/>
        </w:types>
        <w:behaviors>
          <w:behavior w:val="content"/>
        </w:behaviors>
        <w:guid w:val="{8FA26F70-F62D-4218-B5E9-46624D0B2498}"/>
      </w:docPartPr>
      <w:docPartBody>
        <w:p w:rsidR="00C51ED7" w:rsidRDefault="005C49F6" w:rsidP="005C49F6">
          <w:pPr>
            <w:pStyle w:val="AE75ACFBC71145819E6B9185097AB99A"/>
          </w:pPr>
          <w:r w:rsidRPr="00E7630F">
            <w:rPr>
              <w:rStyle w:val="PlaceholderText"/>
              <w:i/>
            </w:rPr>
            <w:t>Click here to enter text.</w:t>
          </w:r>
        </w:p>
      </w:docPartBody>
    </w:docPart>
    <w:docPart>
      <w:docPartPr>
        <w:name w:val="A51563ECDD9046C9A1D06AFF59322C62"/>
        <w:category>
          <w:name w:val="General"/>
          <w:gallery w:val="placeholder"/>
        </w:category>
        <w:types>
          <w:type w:val="bbPlcHdr"/>
        </w:types>
        <w:behaviors>
          <w:behavior w:val="content"/>
        </w:behaviors>
        <w:guid w:val="{3BD62B07-F81C-4956-91F7-76358D92B2E6}"/>
      </w:docPartPr>
      <w:docPartBody>
        <w:p w:rsidR="00C51ED7" w:rsidRDefault="005C49F6" w:rsidP="005C49F6">
          <w:pPr>
            <w:pStyle w:val="A51563ECDD9046C9A1D06AFF59322C62"/>
          </w:pPr>
          <w:r w:rsidRPr="00E7630F">
            <w:rPr>
              <w:rStyle w:val="PlaceholderText"/>
              <w:i/>
            </w:rPr>
            <w:t>Click here to enter text.</w:t>
          </w:r>
        </w:p>
      </w:docPartBody>
    </w:docPart>
    <w:docPart>
      <w:docPartPr>
        <w:name w:val="E6DC417C1A5449EC8FCCF066889B992E"/>
        <w:category>
          <w:name w:val="General"/>
          <w:gallery w:val="placeholder"/>
        </w:category>
        <w:types>
          <w:type w:val="bbPlcHdr"/>
        </w:types>
        <w:behaviors>
          <w:behavior w:val="content"/>
        </w:behaviors>
        <w:guid w:val="{A2F8EB56-BEFE-4387-B8B6-0F6CDF7E08D2}"/>
      </w:docPartPr>
      <w:docPartBody>
        <w:p w:rsidR="00C51ED7" w:rsidRDefault="005C49F6" w:rsidP="005C49F6">
          <w:pPr>
            <w:pStyle w:val="E6DC417C1A5449EC8FCCF066889B992E"/>
          </w:pPr>
          <w:r w:rsidRPr="00E7630F">
            <w:rPr>
              <w:rStyle w:val="PlaceholderText"/>
              <w:i/>
            </w:rPr>
            <w:t>Click here to enter text.</w:t>
          </w:r>
        </w:p>
      </w:docPartBody>
    </w:docPart>
    <w:docPart>
      <w:docPartPr>
        <w:name w:val="3F39C31038D44BA29D1BDBC389C5D1AB"/>
        <w:category>
          <w:name w:val="General"/>
          <w:gallery w:val="placeholder"/>
        </w:category>
        <w:types>
          <w:type w:val="bbPlcHdr"/>
        </w:types>
        <w:behaviors>
          <w:behavior w:val="content"/>
        </w:behaviors>
        <w:guid w:val="{8DB2BE4D-C111-430B-9159-A4743CF04265}"/>
      </w:docPartPr>
      <w:docPartBody>
        <w:p w:rsidR="00C51ED7" w:rsidRDefault="005C49F6" w:rsidP="005C49F6">
          <w:pPr>
            <w:pStyle w:val="3F39C31038D44BA29D1BDBC389C5D1AB"/>
          </w:pPr>
          <w:r w:rsidRPr="00E7630F">
            <w:rPr>
              <w:rStyle w:val="PlaceholderText"/>
              <w:i/>
            </w:rPr>
            <w:t>Click here to enter text.</w:t>
          </w:r>
        </w:p>
      </w:docPartBody>
    </w:docPart>
    <w:docPart>
      <w:docPartPr>
        <w:name w:val="BEFF015F04C6435495E3494A43D4EE82"/>
        <w:category>
          <w:name w:val="General"/>
          <w:gallery w:val="placeholder"/>
        </w:category>
        <w:types>
          <w:type w:val="bbPlcHdr"/>
        </w:types>
        <w:behaviors>
          <w:behavior w:val="content"/>
        </w:behaviors>
        <w:guid w:val="{079BF6AF-1F39-4E3E-B505-736E76844B36}"/>
      </w:docPartPr>
      <w:docPartBody>
        <w:p w:rsidR="00C51ED7" w:rsidRDefault="005C49F6" w:rsidP="005C49F6">
          <w:pPr>
            <w:pStyle w:val="BEFF015F04C6435495E3494A43D4EE82"/>
          </w:pPr>
          <w:r w:rsidRPr="00E7630F">
            <w:rPr>
              <w:rStyle w:val="PlaceholderText"/>
              <w:i/>
            </w:rPr>
            <w:t>Click here to enter text.</w:t>
          </w:r>
        </w:p>
      </w:docPartBody>
    </w:docPart>
    <w:docPart>
      <w:docPartPr>
        <w:name w:val="467C368A3D454683945D74863ECC887D"/>
        <w:category>
          <w:name w:val="General"/>
          <w:gallery w:val="placeholder"/>
        </w:category>
        <w:types>
          <w:type w:val="bbPlcHdr"/>
        </w:types>
        <w:behaviors>
          <w:behavior w:val="content"/>
        </w:behaviors>
        <w:guid w:val="{B69BB0EE-56F9-46E9-B0E7-9C145DC6564B}"/>
      </w:docPartPr>
      <w:docPartBody>
        <w:p w:rsidR="00C51ED7" w:rsidRDefault="005C49F6" w:rsidP="005C49F6">
          <w:pPr>
            <w:pStyle w:val="467C368A3D454683945D74863ECC887D"/>
          </w:pPr>
          <w:r w:rsidRPr="00E7630F">
            <w:rPr>
              <w:rStyle w:val="PlaceholderText"/>
              <w:i/>
            </w:rPr>
            <w:t>Click here to enter text.</w:t>
          </w:r>
        </w:p>
      </w:docPartBody>
    </w:docPart>
    <w:docPart>
      <w:docPartPr>
        <w:name w:val="22811DEDC7904A9FA9B7E762E38554E0"/>
        <w:category>
          <w:name w:val="General"/>
          <w:gallery w:val="placeholder"/>
        </w:category>
        <w:types>
          <w:type w:val="bbPlcHdr"/>
        </w:types>
        <w:behaviors>
          <w:behavior w:val="content"/>
        </w:behaviors>
        <w:guid w:val="{2B6E3040-FE4F-4803-A26B-D8AA93BD77E3}"/>
      </w:docPartPr>
      <w:docPartBody>
        <w:p w:rsidR="00C51ED7" w:rsidRDefault="005C49F6" w:rsidP="005C49F6">
          <w:pPr>
            <w:pStyle w:val="22811DEDC7904A9FA9B7E762E38554E0"/>
          </w:pPr>
          <w:r w:rsidRPr="00E7630F">
            <w:rPr>
              <w:rStyle w:val="PlaceholderText"/>
              <w:i/>
            </w:rPr>
            <w:t>Click here to enter text.</w:t>
          </w:r>
        </w:p>
      </w:docPartBody>
    </w:docPart>
    <w:docPart>
      <w:docPartPr>
        <w:name w:val="85A70C20EB094E1DAC217F5E6C966681"/>
        <w:category>
          <w:name w:val="General"/>
          <w:gallery w:val="placeholder"/>
        </w:category>
        <w:types>
          <w:type w:val="bbPlcHdr"/>
        </w:types>
        <w:behaviors>
          <w:behavior w:val="content"/>
        </w:behaviors>
        <w:guid w:val="{EAF28500-BB57-4BA6-9350-F4E9CE567E34}"/>
      </w:docPartPr>
      <w:docPartBody>
        <w:p w:rsidR="00C51ED7" w:rsidRDefault="005C49F6" w:rsidP="005C49F6">
          <w:pPr>
            <w:pStyle w:val="85A70C20EB094E1DAC217F5E6C966681"/>
          </w:pPr>
          <w:r w:rsidRPr="00D23E76">
            <w:rPr>
              <w:rStyle w:val="PlaceholderText"/>
              <w:b/>
              <w:i/>
            </w:rPr>
            <w:t>Click to enter points</w:t>
          </w:r>
        </w:p>
      </w:docPartBody>
    </w:docPart>
    <w:docPart>
      <w:docPartPr>
        <w:name w:val="347A17F591144B3C95C908FCAB527199"/>
        <w:category>
          <w:name w:val="General"/>
          <w:gallery w:val="placeholder"/>
        </w:category>
        <w:types>
          <w:type w:val="bbPlcHdr"/>
        </w:types>
        <w:behaviors>
          <w:behavior w:val="content"/>
        </w:behaviors>
        <w:guid w:val="{F49F0740-35FF-4081-8FD7-10BBB062DF9B}"/>
      </w:docPartPr>
      <w:docPartBody>
        <w:p w:rsidR="00C51ED7" w:rsidRDefault="005C49F6" w:rsidP="005C49F6">
          <w:pPr>
            <w:pStyle w:val="347A17F591144B3C95C908FCAB527199"/>
          </w:pPr>
          <w:r w:rsidRPr="00D23E76">
            <w:rPr>
              <w:rStyle w:val="PlaceholderText"/>
              <w:b/>
              <w:i/>
            </w:rPr>
            <w:t>Click to enter points</w:t>
          </w:r>
        </w:p>
      </w:docPartBody>
    </w:docPart>
    <w:docPart>
      <w:docPartPr>
        <w:name w:val="FEBB59E08C0A41DDAFC9960B8BCAEE37"/>
        <w:category>
          <w:name w:val="General"/>
          <w:gallery w:val="placeholder"/>
        </w:category>
        <w:types>
          <w:type w:val="bbPlcHdr"/>
        </w:types>
        <w:behaviors>
          <w:behavior w:val="content"/>
        </w:behaviors>
        <w:guid w:val="{2157B2CA-9D6A-45D8-A8E6-AFA5FD8E9ECB}"/>
      </w:docPartPr>
      <w:docPartBody>
        <w:p w:rsidR="00C51ED7" w:rsidRDefault="005C49F6" w:rsidP="005C49F6">
          <w:pPr>
            <w:pStyle w:val="FEBB59E08C0A41DDAFC9960B8BCAEE37"/>
          </w:pPr>
          <w:r w:rsidRPr="00D23E76">
            <w:rPr>
              <w:rStyle w:val="PlaceholderText"/>
              <w:b/>
              <w:i/>
            </w:rPr>
            <w:t>Click to enter points</w:t>
          </w:r>
        </w:p>
      </w:docPartBody>
    </w:docPart>
    <w:docPart>
      <w:docPartPr>
        <w:name w:val="5D50AE39C3A6411C9E52DB8CA470C4A2"/>
        <w:category>
          <w:name w:val="General"/>
          <w:gallery w:val="placeholder"/>
        </w:category>
        <w:types>
          <w:type w:val="bbPlcHdr"/>
        </w:types>
        <w:behaviors>
          <w:behavior w:val="content"/>
        </w:behaviors>
        <w:guid w:val="{8AFEAD5C-D890-4A78-9EFB-2C1A873753EE}"/>
      </w:docPartPr>
      <w:docPartBody>
        <w:p w:rsidR="00C51ED7" w:rsidRDefault="005C49F6" w:rsidP="005C49F6">
          <w:pPr>
            <w:pStyle w:val="5D50AE39C3A6411C9E52DB8CA470C4A2"/>
          </w:pPr>
          <w:r w:rsidRPr="00D23E76">
            <w:rPr>
              <w:rStyle w:val="PlaceholderText"/>
              <w:b/>
              <w:i/>
            </w:rPr>
            <w:t>Click to enter points</w:t>
          </w:r>
        </w:p>
      </w:docPartBody>
    </w:docPart>
    <w:docPart>
      <w:docPartPr>
        <w:name w:val="7DAF8AE96A9241C590200BDE4FCC605B"/>
        <w:category>
          <w:name w:val="General"/>
          <w:gallery w:val="placeholder"/>
        </w:category>
        <w:types>
          <w:type w:val="bbPlcHdr"/>
        </w:types>
        <w:behaviors>
          <w:behavior w:val="content"/>
        </w:behaviors>
        <w:guid w:val="{985FB13A-3AFD-42BA-9BD4-2BB8C0B0EA4F}"/>
      </w:docPartPr>
      <w:docPartBody>
        <w:p w:rsidR="00C51ED7" w:rsidRDefault="005C49F6" w:rsidP="005C49F6">
          <w:pPr>
            <w:pStyle w:val="7DAF8AE96A9241C590200BDE4FCC605B"/>
          </w:pPr>
          <w:r w:rsidRPr="00D23E76">
            <w:rPr>
              <w:rStyle w:val="PlaceholderText"/>
              <w:b/>
              <w:i/>
            </w:rPr>
            <w:t>Click to enter points</w:t>
          </w:r>
        </w:p>
      </w:docPartBody>
    </w:docPart>
    <w:docPart>
      <w:docPartPr>
        <w:name w:val="134C3AD43FB44F0C894996E3291DACB3"/>
        <w:category>
          <w:name w:val="General"/>
          <w:gallery w:val="placeholder"/>
        </w:category>
        <w:types>
          <w:type w:val="bbPlcHdr"/>
        </w:types>
        <w:behaviors>
          <w:behavior w:val="content"/>
        </w:behaviors>
        <w:guid w:val="{4E8B8D4E-E5D9-46CF-A694-87913AC511B0}"/>
      </w:docPartPr>
      <w:docPartBody>
        <w:p w:rsidR="00C51ED7" w:rsidRDefault="005C49F6" w:rsidP="005C49F6">
          <w:pPr>
            <w:pStyle w:val="134C3AD43FB44F0C894996E3291DACB3"/>
          </w:pPr>
          <w:r w:rsidRPr="00D23E76">
            <w:rPr>
              <w:rStyle w:val="PlaceholderText"/>
              <w:b/>
              <w:i/>
            </w:rPr>
            <w:t>Click to enter points</w:t>
          </w:r>
        </w:p>
      </w:docPartBody>
    </w:docPart>
    <w:docPart>
      <w:docPartPr>
        <w:name w:val="BABB925590B24AE79E109200049E1DBA"/>
        <w:category>
          <w:name w:val="General"/>
          <w:gallery w:val="placeholder"/>
        </w:category>
        <w:types>
          <w:type w:val="bbPlcHdr"/>
        </w:types>
        <w:behaviors>
          <w:behavior w:val="content"/>
        </w:behaviors>
        <w:guid w:val="{8EB66590-DB20-4535-8311-086123842852}"/>
      </w:docPartPr>
      <w:docPartBody>
        <w:p w:rsidR="00C51ED7" w:rsidRDefault="005C49F6" w:rsidP="005C49F6">
          <w:pPr>
            <w:pStyle w:val="BABB925590B24AE79E109200049E1DBA"/>
          </w:pPr>
          <w:r w:rsidRPr="00D23E76">
            <w:rPr>
              <w:rStyle w:val="PlaceholderText"/>
              <w:b/>
              <w:i/>
            </w:rPr>
            <w:t>Click to enter points</w:t>
          </w:r>
        </w:p>
      </w:docPartBody>
    </w:docPart>
    <w:docPart>
      <w:docPartPr>
        <w:name w:val="A080F88787D642C68834E85E6B95662A"/>
        <w:category>
          <w:name w:val="General"/>
          <w:gallery w:val="placeholder"/>
        </w:category>
        <w:types>
          <w:type w:val="bbPlcHdr"/>
        </w:types>
        <w:behaviors>
          <w:behavior w:val="content"/>
        </w:behaviors>
        <w:guid w:val="{C49E5C37-B12A-4AAF-8D2A-9C4422CCDF14}"/>
      </w:docPartPr>
      <w:docPartBody>
        <w:p w:rsidR="00C51ED7" w:rsidRDefault="005C49F6" w:rsidP="005C49F6">
          <w:pPr>
            <w:pStyle w:val="A080F88787D642C68834E85E6B95662A"/>
          </w:pPr>
          <w:r w:rsidRPr="00D23E76">
            <w:rPr>
              <w:rStyle w:val="PlaceholderText"/>
              <w:b/>
              <w:i/>
            </w:rPr>
            <w:t>Click to enter points</w:t>
          </w:r>
        </w:p>
      </w:docPartBody>
    </w:docPart>
    <w:docPart>
      <w:docPartPr>
        <w:name w:val="5B7F49EA9F2E4CD8B8F70841847CCAAA"/>
        <w:category>
          <w:name w:val="General"/>
          <w:gallery w:val="placeholder"/>
        </w:category>
        <w:types>
          <w:type w:val="bbPlcHdr"/>
        </w:types>
        <w:behaviors>
          <w:behavior w:val="content"/>
        </w:behaviors>
        <w:guid w:val="{83A0AD27-EE49-41D4-B0D6-E3143E26D602}"/>
      </w:docPartPr>
      <w:docPartBody>
        <w:p w:rsidR="00C51ED7" w:rsidRDefault="005C49F6" w:rsidP="005C49F6">
          <w:pPr>
            <w:pStyle w:val="5B7F49EA9F2E4CD8B8F70841847CCAAA"/>
          </w:pPr>
          <w:r w:rsidRPr="00292905">
            <w:rPr>
              <w:rFonts w:ascii="Calibri" w:eastAsia="Times New Roman" w:hAnsi="Calibri" w:cs="Calibri"/>
              <w:i/>
              <w:color w:val="808080" w:themeColor="background1" w:themeShade="80"/>
            </w:rPr>
            <w:t>Click here to enter text.</w:t>
          </w:r>
        </w:p>
      </w:docPartBody>
    </w:docPart>
    <w:docPart>
      <w:docPartPr>
        <w:name w:val="ADDB9DA17DE0482093191D2E6952A1C8"/>
        <w:category>
          <w:name w:val="General"/>
          <w:gallery w:val="placeholder"/>
        </w:category>
        <w:types>
          <w:type w:val="bbPlcHdr"/>
        </w:types>
        <w:behaviors>
          <w:behavior w:val="content"/>
        </w:behaviors>
        <w:guid w:val="{5B28C1E9-F2AC-474B-B7AB-5A8A134E4F2D}"/>
      </w:docPartPr>
      <w:docPartBody>
        <w:p w:rsidR="00C51ED7" w:rsidRDefault="005C49F6" w:rsidP="005C49F6">
          <w:pPr>
            <w:pStyle w:val="ADDB9DA17DE0482093191D2E6952A1C8"/>
          </w:pPr>
          <w:r w:rsidRPr="008867EE">
            <w:rPr>
              <w:rStyle w:val="PlaceholderText"/>
              <w:b/>
            </w:rPr>
            <w:t xml:space="preserve">Enter </w:t>
          </w:r>
          <w:r w:rsidRPr="005C7CCB">
            <w:rPr>
              <w:rStyle w:val="PlaceholderText"/>
              <w:b/>
            </w:rPr>
            <w:t>here</w:t>
          </w:r>
        </w:p>
      </w:docPartBody>
    </w:docPart>
    <w:docPart>
      <w:docPartPr>
        <w:name w:val="BCD1CFC1DC7D4737A5E2ED93991951AC"/>
        <w:category>
          <w:name w:val="General"/>
          <w:gallery w:val="placeholder"/>
        </w:category>
        <w:types>
          <w:type w:val="bbPlcHdr"/>
        </w:types>
        <w:behaviors>
          <w:behavior w:val="content"/>
        </w:behaviors>
        <w:guid w:val="{E1320285-4D89-40FD-9553-053121E9FF49}"/>
      </w:docPartPr>
      <w:docPartBody>
        <w:p w:rsidR="00C51ED7" w:rsidRDefault="005C49F6" w:rsidP="005C49F6">
          <w:pPr>
            <w:pStyle w:val="BCD1CFC1DC7D4737A5E2ED93991951AC"/>
          </w:pPr>
          <w:r w:rsidRPr="008867EE">
            <w:rPr>
              <w:rStyle w:val="PlaceholderText"/>
              <w:b/>
            </w:rPr>
            <w:t>Enter here</w:t>
          </w:r>
        </w:p>
      </w:docPartBody>
    </w:docPart>
    <w:docPart>
      <w:docPartPr>
        <w:name w:val="45E7CE9943A6441E9322D196E4E292D9"/>
        <w:category>
          <w:name w:val="General"/>
          <w:gallery w:val="placeholder"/>
        </w:category>
        <w:types>
          <w:type w:val="bbPlcHdr"/>
        </w:types>
        <w:behaviors>
          <w:behavior w:val="content"/>
        </w:behaviors>
        <w:guid w:val="{3E7EDCAB-9281-4AA3-BBAB-348A01886119}"/>
      </w:docPartPr>
      <w:docPartBody>
        <w:p w:rsidR="00C51ED7" w:rsidRDefault="005C49F6" w:rsidP="005C49F6">
          <w:pPr>
            <w:pStyle w:val="45E7CE9943A6441E9322D196E4E292D9"/>
          </w:pPr>
          <w:r w:rsidRPr="00E7630F">
            <w:rPr>
              <w:rStyle w:val="PlaceholderText"/>
              <w:i/>
            </w:rPr>
            <w:t>Click here to enter text.</w:t>
          </w:r>
        </w:p>
      </w:docPartBody>
    </w:docPart>
    <w:docPart>
      <w:docPartPr>
        <w:name w:val="4597F9AA08CF4F60914DCE831C628384"/>
        <w:category>
          <w:name w:val="General"/>
          <w:gallery w:val="placeholder"/>
        </w:category>
        <w:types>
          <w:type w:val="bbPlcHdr"/>
        </w:types>
        <w:behaviors>
          <w:behavior w:val="content"/>
        </w:behaviors>
        <w:guid w:val="{C23F6893-DB7F-4893-9010-3B644B0FFA28}"/>
      </w:docPartPr>
      <w:docPartBody>
        <w:p w:rsidR="00C51ED7" w:rsidRDefault="005C49F6" w:rsidP="005C49F6">
          <w:pPr>
            <w:pStyle w:val="4597F9AA08CF4F60914DCE831C628384"/>
          </w:pPr>
          <w:r w:rsidRPr="00E7630F">
            <w:rPr>
              <w:rStyle w:val="PlaceholderText"/>
              <w:i/>
            </w:rPr>
            <w:t>Click here to enter text.</w:t>
          </w:r>
        </w:p>
      </w:docPartBody>
    </w:docPart>
    <w:docPart>
      <w:docPartPr>
        <w:name w:val="7D1DA9ED5B2446779E424AC1EEC04F43"/>
        <w:category>
          <w:name w:val="General"/>
          <w:gallery w:val="placeholder"/>
        </w:category>
        <w:types>
          <w:type w:val="bbPlcHdr"/>
        </w:types>
        <w:behaviors>
          <w:behavior w:val="content"/>
        </w:behaviors>
        <w:guid w:val="{89129EEC-D527-4254-BC95-C8E3D2D6C0E1}"/>
      </w:docPartPr>
      <w:docPartBody>
        <w:p w:rsidR="00C51ED7" w:rsidRDefault="005C49F6" w:rsidP="005C49F6">
          <w:pPr>
            <w:pStyle w:val="7D1DA9ED5B2446779E424AC1EEC04F43"/>
          </w:pPr>
          <w:r w:rsidRPr="00292905">
            <w:rPr>
              <w:rFonts w:ascii="Calibri" w:eastAsia="Times New Roman" w:hAnsi="Calibri" w:cs="Calibri"/>
              <w:i/>
              <w:color w:val="808080" w:themeColor="background1" w:themeShade="80"/>
            </w:rPr>
            <w:t>Click here to enter text.</w:t>
          </w:r>
        </w:p>
      </w:docPartBody>
    </w:docPart>
    <w:docPart>
      <w:docPartPr>
        <w:name w:val="73C4C960CE9A47DE8509B67F95E58250"/>
        <w:category>
          <w:name w:val="General"/>
          <w:gallery w:val="placeholder"/>
        </w:category>
        <w:types>
          <w:type w:val="bbPlcHdr"/>
        </w:types>
        <w:behaviors>
          <w:behavior w:val="content"/>
        </w:behaviors>
        <w:guid w:val="{0CF8CF53-9890-45EA-87DE-EAA8C74DFAF2}"/>
      </w:docPartPr>
      <w:docPartBody>
        <w:p w:rsidR="00C51ED7" w:rsidRDefault="005C49F6" w:rsidP="005C49F6">
          <w:pPr>
            <w:pStyle w:val="73C4C960CE9A47DE8509B67F95E58250"/>
          </w:pPr>
          <w:r w:rsidRPr="008867EE">
            <w:rPr>
              <w:rStyle w:val="PlaceholderText"/>
              <w:b/>
            </w:rPr>
            <w:t xml:space="preserve">Enter </w:t>
          </w:r>
          <w:r w:rsidRPr="005C7CCB">
            <w:rPr>
              <w:rStyle w:val="PlaceholderText"/>
              <w:b/>
            </w:rPr>
            <w:t>here</w:t>
          </w:r>
        </w:p>
      </w:docPartBody>
    </w:docPart>
    <w:docPart>
      <w:docPartPr>
        <w:name w:val="9AEE1852212C4267B9A8020DE425EA3C"/>
        <w:category>
          <w:name w:val="General"/>
          <w:gallery w:val="placeholder"/>
        </w:category>
        <w:types>
          <w:type w:val="bbPlcHdr"/>
        </w:types>
        <w:behaviors>
          <w:behavior w:val="content"/>
        </w:behaviors>
        <w:guid w:val="{5C4298F5-5136-4212-A0B4-18EDC26BE775}"/>
      </w:docPartPr>
      <w:docPartBody>
        <w:p w:rsidR="00C51ED7" w:rsidRDefault="005C49F6" w:rsidP="005C49F6">
          <w:pPr>
            <w:pStyle w:val="9AEE1852212C4267B9A8020DE425EA3C"/>
          </w:pPr>
          <w:r w:rsidRPr="008867EE">
            <w:rPr>
              <w:rStyle w:val="PlaceholderText"/>
              <w:b/>
            </w:rPr>
            <w:t>Enter here</w:t>
          </w:r>
        </w:p>
      </w:docPartBody>
    </w:docPart>
    <w:docPart>
      <w:docPartPr>
        <w:name w:val="04CB988FD6414DAA9C8C44C517258147"/>
        <w:category>
          <w:name w:val="General"/>
          <w:gallery w:val="placeholder"/>
        </w:category>
        <w:types>
          <w:type w:val="bbPlcHdr"/>
        </w:types>
        <w:behaviors>
          <w:behavior w:val="content"/>
        </w:behaviors>
        <w:guid w:val="{B2E6A3EC-20E8-4067-997B-7C76E7E659C2}"/>
      </w:docPartPr>
      <w:docPartBody>
        <w:p w:rsidR="00C51ED7" w:rsidRDefault="005C49F6" w:rsidP="005C49F6">
          <w:pPr>
            <w:pStyle w:val="04CB988FD6414DAA9C8C44C517258147"/>
          </w:pPr>
          <w:r w:rsidRPr="00D23E76">
            <w:rPr>
              <w:rStyle w:val="PlaceholderText"/>
              <w:b/>
              <w:i/>
            </w:rPr>
            <w:t>Click to enter points</w:t>
          </w:r>
        </w:p>
      </w:docPartBody>
    </w:docPart>
    <w:docPart>
      <w:docPartPr>
        <w:name w:val="6845DAB4195B4D9389EE49E6D63D3700"/>
        <w:category>
          <w:name w:val="General"/>
          <w:gallery w:val="placeholder"/>
        </w:category>
        <w:types>
          <w:type w:val="bbPlcHdr"/>
        </w:types>
        <w:behaviors>
          <w:behavior w:val="content"/>
        </w:behaviors>
        <w:guid w:val="{2C45C044-94BD-4BE0-88CD-542A0C36566A}"/>
      </w:docPartPr>
      <w:docPartBody>
        <w:p w:rsidR="00C51ED7" w:rsidRDefault="005C49F6" w:rsidP="005C49F6">
          <w:pPr>
            <w:pStyle w:val="6845DAB4195B4D9389EE49E6D63D3700"/>
          </w:pPr>
          <w:r w:rsidRPr="00D23E76">
            <w:rPr>
              <w:rStyle w:val="PlaceholderText"/>
              <w:b/>
              <w:i/>
            </w:rPr>
            <w:t>Click to enter points</w:t>
          </w:r>
        </w:p>
      </w:docPartBody>
    </w:docPart>
    <w:docPart>
      <w:docPartPr>
        <w:name w:val="8062A104FB73421BBF3ABB80BDF3D25B"/>
        <w:category>
          <w:name w:val="General"/>
          <w:gallery w:val="placeholder"/>
        </w:category>
        <w:types>
          <w:type w:val="bbPlcHdr"/>
        </w:types>
        <w:behaviors>
          <w:behavior w:val="content"/>
        </w:behaviors>
        <w:guid w:val="{902A0C7E-FDFF-48C5-B0DA-919973FE81F9}"/>
      </w:docPartPr>
      <w:docPartBody>
        <w:p w:rsidR="00C51ED7" w:rsidRDefault="005C49F6" w:rsidP="005C49F6">
          <w:pPr>
            <w:pStyle w:val="8062A104FB73421BBF3ABB80BDF3D25B"/>
          </w:pPr>
          <w:r w:rsidRPr="00E7630F">
            <w:rPr>
              <w:rStyle w:val="PlaceholderText"/>
              <w:i/>
            </w:rPr>
            <w:t>Click here to enter text.</w:t>
          </w:r>
        </w:p>
      </w:docPartBody>
    </w:docPart>
    <w:docPart>
      <w:docPartPr>
        <w:name w:val="54DF6FEEFEF243738498842BDBC4BF0F"/>
        <w:category>
          <w:name w:val="General"/>
          <w:gallery w:val="placeholder"/>
        </w:category>
        <w:types>
          <w:type w:val="bbPlcHdr"/>
        </w:types>
        <w:behaviors>
          <w:behavior w:val="content"/>
        </w:behaviors>
        <w:guid w:val="{B5D7B1AF-474A-44E5-B5CE-B0EF006B41B2}"/>
      </w:docPartPr>
      <w:docPartBody>
        <w:p w:rsidR="00C51ED7" w:rsidRDefault="005C49F6" w:rsidP="005C49F6">
          <w:pPr>
            <w:pStyle w:val="54DF6FEEFEF243738498842BDBC4BF0F"/>
          </w:pPr>
          <w:r w:rsidRPr="00E7630F">
            <w:rPr>
              <w:rStyle w:val="PlaceholderText"/>
              <w:i/>
            </w:rPr>
            <w:t>Click here to enter text.</w:t>
          </w:r>
        </w:p>
      </w:docPartBody>
    </w:docPart>
    <w:docPart>
      <w:docPartPr>
        <w:name w:val="B1DBF27513F6426DA5D3FD995958F547"/>
        <w:category>
          <w:name w:val="General"/>
          <w:gallery w:val="placeholder"/>
        </w:category>
        <w:types>
          <w:type w:val="bbPlcHdr"/>
        </w:types>
        <w:behaviors>
          <w:behavior w:val="content"/>
        </w:behaviors>
        <w:guid w:val="{06733714-511A-43FA-8A35-ACA41E616452}"/>
      </w:docPartPr>
      <w:docPartBody>
        <w:p w:rsidR="00C51ED7" w:rsidRDefault="005C49F6" w:rsidP="005C49F6">
          <w:pPr>
            <w:pStyle w:val="B1DBF27513F6426DA5D3FD995958F547"/>
          </w:pPr>
          <w:r w:rsidRPr="00E7630F">
            <w:rPr>
              <w:rStyle w:val="PlaceholderText"/>
              <w:i/>
            </w:rPr>
            <w:t>Click here to enter text.</w:t>
          </w:r>
        </w:p>
      </w:docPartBody>
    </w:docPart>
    <w:docPart>
      <w:docPartPr>
        <w:name w:val="E7A829A9AD974673B2E258DB6C852065"/>
        <w:category>
          <w:name w:val="General"/>
          <w:gallery w:val="placeholder"/>
        </w:category>
        <w:types>
          <w:type w:val="bbPlcHdr"/>
        </w:types>
        <w:behaviors>
          <w:behavior w:val="content"/>
        </w:behaviors>
        <w:guid w:val="{F37F4D80-B263-48ED-9731-D57519B14104}"/>
      </w:docPartPr>
      <w:docPartBody>
        <w:p w:rsidR="00C51ED7" w:rsidRDefault="005C49F6" w:rsidP="005C49F6">
          <w:pPr>
            <w:pStyle w:val="E7A829A9AD974673B2E258DB6C852065"/>
          </w:pPr>
          <w:r w:rsidRPr="00E7630F">
            <w:rPr>
              <w:rStyle w:val="PlaceholderText"/>
              <w:i/>
            </w:rPr>
            <w:t>Click here to enter text.</w:t>
          </w:r>
        </w:p>
      </w:docPartBody>
    </w:docPart>
    <w:docPart>
      <w:docPartPr>
        <w:name w:val="29B3AB3730314448A569F37E0FF9D2C2"/>
        <w:category>
          <w:name w:val="General"/>
          <w:gallery w:val="placeholder"/>
        </w:category>
        <w:types>
          <w:type w:val="bbPlcHdr"/>
        </w:types>
        <w:behaviors>
          <w:behavior w:val="content"/>
        </w:behaviors>
        <w:guid w:val="{164CABC2-AC1A-4682-9B4F-D10AF778D729}"/>
      </w:docPartPr>
      <w:docPartBody>
        <w:p w:rsidR="00C51ED7" w:rsidRDefault="005C49F6" w:rsidP="005C49F6">
          <w:pPr>
            <w:pStyle w:val="29B3AB3730314448A569F37E0FF9D2C2"/>
          </w:pPr>
          <w:r w:rsidRPr="00E7630F">
            <w:rPr>
              <w:rStyle w:val="PlaceholderText"/>
              <w:i/>
            </w:rPr>
            <w:t>Click here to enter text.</w:t>
          </w:r>
        </w:p>
      </w:docPartBody>
    </w:docPart>
    <w:docPart>
      <w:docPartPr>
        <w:name w:val="C8891D996BFD4445BC86424A6025B4EB"/>
        <w:category>
          <w:name w:val="General"/>
          <w:gallery w:val="placeholder"/>
        </w:category>
        <w:types>
          <w:type w:val="bbPlcHdr"/>
        </w:types>
        <w:behaviors>
          <w:behavior w:val="content"/>
        </w:behaviors>
        <w:guid w:val="{3FCC2B0F-816B-4BC8-97E1-AFA22A6F3B62}"/>
      </w:docPartPr>
      <w:docPartBody>
        <w:p w:rsidR="00C51ED7" w:rsidRDefault="005C49F6" w:rsidP="005C49F6">
          <w:pPr>
            <w:pStyle w:val="C8891D996BFD4445BC86424A6025B4EB"/>
          </w:pPr>
          <w:r w:rsidRPr="00E7630F">
            <w:rPr>
              <w:rStyle w:val="PlaceholderText"/>
              <w:i/>
            </w:rPr>
            <w:t>Click here to enter text.</w:t>
          </w:r>
        </w:p>
      </w:docPartBody>
    </w:docPart>
    <w:docPart>
      <w:docPartPr>
        <w:name w:val="B1E5A300AF9F460B81281FA23FCFA11D"/>
        <w:category>
          <w:name w:val="General"/>
          <w:gallery w:val="placeholder"/>
        </w:category>
        <w:types>
          <w:type w:val="bbPlcHdr"/>
        </w:types>
        <w:behaviors>
          <w:behavior w:val="content"/>
        </w:behaviors>
        <w:guid w:val="{97BB637A-EBE4-49A7-8215-91799C81E922}"/>
      </w:docPartPr>
      <w:docPartBody>
        <w:p w:rsidR="00C51ED7" w:rsidRDefault="005C49F6" w:rsidP="005C49F6">
          <w:pPr>
            <w:pStyle w:val="B1E5A300AF9F460B81281FA23FCFA11D"/>
          </w:pPr>
          <w:r w:rsidRPr="00E7630F">
            <w:rPr>
              <w:rStyle w:val="PlaceholderText"/>
              <w:i/>
            </w:rPr>
            <w:t>Click here to enter text.</w:t>
          </w:r>
        </w:p>
      </w:docPartBody>
    </w:docPart>
    <w:docPart>
      <w:docPartPr>
        <w:name w:val="B464E0E3D48B48B695CDEE32FCD80C8C"/>
        <w:category>
          <w:name w:val="General"/>
          <w:gallery w:val="placeholder"/>
        </w:category>
        <w:types>
          <w:type w:val="bbPlcHdr"/>
        </w:types>
        <w:behaviors>
          <w:behavior w:val="content"/>
        </w:behaviors>
        <w:guid w:val="{FE0D40FD-55F6-4FBD-9742-8B6B535B6BC6}"/>
      </w:docPartPr>
      <w:docPartBody>
        <w:p w:rsidR="00C51ED7" w:rsidRDefault="005C49F6" w:rsidP="005C49F6">
          <w:pPr>
            <w:pStyle w:val="B464E0E3D48B48B695CDEE32FCD80C8C"/>
          </w:pPr>
          <w:r w:rsidRPr="00E7630F">
            <w:rPr>
              <w:rStyle w:val="PlaceholderText"/>
              <w:i/>
            </w:rPr>
            <w:t>Click here to enter text.</w:t>
          </w:r>
        </w:p>
      </w:docPartBody>
    </w:docPart>
    <w:docPart>
      <w:docPartPr>
        <w:name w:val="3F037FBD03AC42AAA8F8D161372CF153"/>
        <w:category>
          <w:name w:val="General"/>
          <w:gallery w:val="placeholder"/>
        </w:category>
        <w:types>
          <w:type w:val="bbPlcHdr"/>
        </w:types>
        <w:behaviors>
          <w:behavior w:val="content"/>
        </w:behaviors>
        <w:guid w:val="{10083952-AA73-4B8B-9D10-9CA467C5BF98}"/>
      </w:docPartPr>
      <w:docPartBody>
        <w:p w:rsidR="00C51ED7" w:rsidRDefault="005C49F6" w:rsidP="005C49F6">
          <w:pPr>
            <w:pStyle w:val="3F037FBD03AC42AAA8F8D161372CF153"/>
          </w:pPr>
          <w:r w:rsidRPr="00E7630F">
            <w:rPr>
              <w:rStyle w:val="PlaceholderText"/>
              <w:i/>
            </w:rPr>
            <w:t>Click here to enter text.</w:t>
          </w:r>
        </w:p>
      </w:docPartBody>
    </w:docPart>
    <w:docPart>
      <w:docPartPr>
        <w:name w:val="DB3988E2958846119F414725E15EF1E8"/>
        <w:category>
          <w:name w:val="General"/>
          <w:gallery w:val="placeholder"/>
        </w:category>
        <w:types>
          <w:type w:val="bbPlcHdr"/>
        </w:types>
        <w:behaviors>
          <w:behavior w:val="content"/>
        </w:behaviors>
        <w:guid w:val="{EA614BF3-1A1D-48D2-8ECD-2F3E26BB6477}"/>
      </w:docPartPr>
      <w:docPartBody>
        <w:p w:rsidR="00C51ED7" w:rsidRDefault="005C49F6" w:rsidP="005C49F6">
          <w:pPr>
            <w:pStyle w:val="DB3988E2958846119F414725E15EF1E8"/>
          </w:pPr>
          <w:r w:rsidRPr="00D23E76">
            <w:rPr>
              <w:rStyle w:val="PlaceholderText"/>
              <w:b/>
              <w:i/>
            </w:rPr>
            <w:t>Click to enter points</w:t>
          </w:r>
        </w:p>
      </w:docPartBody>
    </w:docPart>
    <w:docPart>
      <w:docPartPr>
        <w:name w:val="34EE839CB3644D0FB61B0A56F5E3C1B1"/>
        <w:category>
          <w:name w:val="General"/>
          <w:gallery w:val="placeholder"/>
        </w:category>
        <w:types>
          <w:type w:val="bbPlcHdr"/>
        </w:types>
        <w:behaviors>
          <w:behavior w:val="content"/>
        </w:behaviors>
        <w:guid w:val="{91BC97DA-96EC-41BF-9214-5CF0A3D0ED56}"/>
      </w:docPartPr>
      <w:docPartBody>
        <w:p w:rsidR="00C51ED7" w:rsidRDefault="005C49F6" w:rsidP="005C49F6">
          <w:pPr>
            <w:pStyle w:val="34EE839CB3644D0FB61B0A56F5E3C1B1"/>
          </w:pPr>
          <w:r w:rsidRPr="00D23E76">
            <w:rPr>
              <w:rStyle w:val="PlaceholderText"/>
              <w:b/>
              <w:i/>
            </w:rPr>
            <w:t>Click to enter points</w:t>
          </w:r>
        </w:p>
      </w:docPartBody>
    </w:docPart>
    <w:docPart>
      <w:docPartPr>
        <w:name w:val="3CF0AEC7A1C34F0B8A4284A174541D86"/>
        <w:category>
          <w:name w:val="General"/>
          <w:gallery w:val="placeholder"/>
        </w:category>
        <w:types>
          <w:type w:val="bbPlcHdr"/>
        </w:types>
        <w:behaviors>
          <w:behavior w:val="content"/>
        </w:behaviors>
        <w:guid w:val="{2B62F791-A1AC-4340-A661-EC58D1BACB9E}"/>
      </w:docPartPr>
      <w:docPartBody>
        <w:p w:rsidR="00C51ED7" w:rsidRDefault="005C49F6" w:rsidP="005C49F6">
          <w:pPr>
            <w:pStyle w:val="3CF0AEC7A1C34F0B8A4284A174541D86"/>
          </w:pPr>
          <w:r w:rsidRPr="00D23E76">
            <w:rPr>
              <w:rStyle w:val="PlaceholderText"/>
              <w:b/>
              <w:i/>
            </w:rPr>
            <w:t>Click to enter points</w:t>
          </w:r>
        </w:p>
      </w:docPartBody>
    </w:docPart>
    <w:docPart>
      <w:docPartPr>
        <w:name w:val="D8819215B96F448995D0DF11EAF78CE5"/>
        <w:category>
          <w:name w:val="General"/>
          <w:gallery w:val="placeholder"/>
        </w:category>
        <w:types>
          <w:type w:val="bbPlcHdr"/>
        </w:types>
        <w:behaviors>
          <w:behavior w:val="content"/>
        </w:behaviors>
        <w:guid w:val="{5323E6D5-FFF1-4721-9301-9146CC9A4B10}"/>
      </w:docPartPr>
      <w:docPartBody>
        <w:p w:rsidR="00C51ED7" w:rsidRDefault="005C49F6" w:rsidP="005C49F6">
          <w:pPr>
            <w:pStyle w:val="D8819215B96F448995D0DF11EAF78CE5"/>
          </w:pPr>
          <w:r w:rsidRPr="00D23E76">
            <w:rPr>
              <w:rStyle w:val="PlaceholderText"/>
              <w:b/>
              <w:i/>
            </w:rPr>
            <w:t>Click to enter points</w:t>
          </w:r>
        </w:p>
      </w:docPartBody>
    </w:docPart>
    <w:docPart>
      <w:docPartPr>
        <w:name w:val="91B0F881C04D493292E147766685321A"/>
        <w:category>
          <w:name w:val="General"/>
          <w:gallery w:val="placeholder"/>
        </w:category>
        <w:types>
          <w:type w:val="bbPlcHdr"/>
        </w:types>
        <w:behaviors>
          <w:behavior w:val="content"/>
        </w:behaviors>
        <w:guid w:val="{1326A5CC-BCF9-4037-A0A8-C3DB1E42A94C}"/>
      </w:docPartPr>
      <w:docPartBody>
        <w:p w:rsidR="00C51ED7" w:rsidRDefault="005C49F6" w:rsidP="005C49F6">
          <w:pPr>
            <w:pStyle w:val="91B0F881C04D493292E147766685321A"/>
          </w:pPr>
          <w:r w:rsidRPr="00D23E76">
            <w:rPr>
              <w:rStyle w:val="PlaceholderText"/>
              <w:b/>
              <w:i/>
            </w:rPr>
            <w:t>Click to enter points</w:t>
          </w:r>
        </w:p>
      </w:docPartBody>
    </w:docPart>
    <w:docPart>
      <w:docPartPr>
        <w:name w:val="70DAA8D0B416445788482C356C5DBD21"/>
        <w:category>
          <w:name w:val="General"/>
          <w:gallery w:val="placeholder"/>
        </w:category>
        <w:types>
          <w:type w:val="bbPlcHdr"/>
        </w:types>
        <w:behaviors>
          <w:behavior w:val="content"/>
        </w:behaviors>
        <w:guid w:val="{D2B73863-F93C-4B99-8B35-EA89B1E1C867}"/>
      </w:docPartPr>
      <w:docPartBody>
        <w:p w:rsidR="00C51ED7" w:rsidRDefault="005C49F6" w:rsidP="005C49F6">
          <w:pPr>
            <w:pStyle w:val="70DAA8D0B416445788482C356C5DBD21"/>
          </w:pPr>
          <w:r w:rsidRPr="00D23E76">
            <w:rPr>
              <w:rStyle w:val="PlaceholderText"/>
              <w:b/>
              <w:i/>
            </w:rPr>
            <w:t>Click to enter points</w:t>
          </w:r>
        </w:p>
      </w:docPartBody>
    </w:docPart>
    <w:docPart>
      <w:docPartPr>
        <w:name w:val="2CE9C5A66E52423985028AA5614DD8A6"/>
        <w:category>
          <w:name w:val="General"/>
          <w:gallery w:val="placeholder"/>
        </w:category>
        <w:types>
          <w:type w:val="bbPlcHdr"/>
        </w:types>
        <w:behaviors>
          <w:behavior w:val="content"/>
        </w:behaviors>
        <w:guid w:val="{1EED1447-7DF1-4D5A-9006-0A94FA8D14CC}"/>
      </w:docPartPr>
      <w:docPartBody>
        <w:p w:rsidR="00C51ED7" w:rsidRDefault="005C49F6" w:rsidP="005C49F6">
          <w:pPr>
            <w:pStyle w:val="2CE9C5A66E52423985028AA5614DD8A6"/>
          </w:pPr>
          <w:r w:rsidRPr="00D23E76">
            <w:rPr>
              <w:rStyle w:val="PlaceholderText"/>
              <w:b/>
              <w:i/>
            </w:rPr>
            <w:t>Click to enter points</w:t>
          </w:r>
        </w:p>
      </w:docPartBody>
    </w:docPart>
    <w:docPart>
      <w:docPartPr>
        <w:name w:val="9A79625EBD724215AC496AB33C5417BD"/>
        <w:category>
          <w:name w:val="General"/>
          <w:gallery w:val="placeholder"/>
        </w:category>
        <w:types>
          <w:type w:val="bbPlcHdr"/>
        </w:types>
        <w:behaviors>
          <w:behavior w:val="content"/>
        </w:behaviors>
        <w:guid w:val="{9F88090D-9DF9-4CFA-9D7E-CDF2C1047EA3}"/>
      </w:docPartPr>
      <w:docPartBody>
        <w:p w:rsidR="00C51ED7" w:rsidRDefault="005C49F6" w:rsidP="005C49F6">
          <w:pPr>
            <w:pStyle w:val="9A79625EBD724215AC496AB33C5417BD"/>
          </w:pPr>
          <w:r w:rsidRPr="00D23E76">
            <w:rPr>
              <w:rStyle w:val="PlaceholderText"/>
              <w:b/>
              <w:i/>
            </w:rPr>
            <w:t>Click to enter points</w:t>
          </w:r>
        </w:p>
      </w:docPartBody>
    </w:docPart>
    <w:docPart>
      <w:docPartPr>
        <w:name w:val="9535AF1209D646BE8595911B9373E143"/>
        <w:category>
          <w:name w:val="General"/>
          <w:gallery w:val="placeholder"/>
        </w:category>
        <w:types>
          <w:type w:val="bbPlcHdr"/>
        </w:types>
        <w:behaviors>
          <w:behavior w:val="content"/>
        </w:behaviors>
        <w:guid w:val="{82F7E990-CAB2-4DE6-9F0F-EC9A83E2E28B}"/>
      </w:docPartPr>
      <w:docPartBody>
        <w:p w:rsidR="00C51ED7" w:rsidRDefault="005C49F6" w:rsidP="005C49F6">
          <w:pPr>
            <w:pStyle w:val="9535AF1209D646BE8595911B9373E143"/>
          </w:pPr>
          <w:r w:rsidRPr="00D23E76">
            <w:rPr>
              <w:rStyle w:val="PlaceholderText"/>
              <w:b/>
              <w:i/>
            </w:rPr>
            <w:t>Click to enter points</w:t>
          </w:r>
        </w:p>
      </w:docPartBody>
    </w:docPart>
    <w:docPart>
      <w:docPartPr>
        <w:name w:val="648B74B54F664C349FF37007A2905F5A"/>
        <w:category>
          <w:name w:val="General"/>
          <w:gallery w:val="placeholder"/>
        </w:category>
        <w:types>
          <w:type w:val="bbPlcHdr"/>
        </w:types>
        <w:behaviors>
          <w:behavior w:val="content"/>
        </w:behaviors>
        <w:guid w:val="{BD9627A8-3AC8-4F86-A7FE-4407E6C86BAA}"/>
      </w:docPartPr>
      <w:docPartBody>
        <w:p w:rsidR="00C51ED7" w:rsidRDefault="005C49F6" w:rsidP="005C49F6">
          <w:pPr>
            <w:pStyle w:val="648B74B54F664C349FF37007A2905F5A"/>
          </w:pPr>
          <w:r w:rsidRPr="00292905">
            <w:rPr>
              <w:rFonts w:ascii="Calibri" w:eastAsia="Times New Roman" w:hAnsi="Calibri" w:cs="Calibri"/>
              <w:i/>
              <w:color w:val="808080" w:themeColor="background1" w:themeShade="80"/>
            </w:rPr>
            <w:t>Click here to enter text.</w:t>
          </w:r>
        </w:p>
      </w:docPartBody>
    </w:docPart>
    <w:docPart>
      <w:docPartPr>
        <w:name w:val="8559620B9C3A4CF58DB901C7094CC7A3"/>
        <w:category>
          <w:name w:val="General"/>
          <w:gallery w:val="placeholder"/>
        </w:category>
        <w:types>
          <w:type w:val="bbPlcHdr"/>
        </w:types>
        <w:behaviors>
          <w:behavior w:val="content"/>
        </w:behaviors>
        <w:guid w:val="{AD395E03-5A18-4B01-B8E9-D7600123FC9A}"/>
      </w:docPartPr>
      <w:docPartBody>
        <w:p w:rsidR="00C51ED7" w:rsidRDefault="005C49F6" w:rsidP="005C49F6">
          <w:pPr>
            <w:pStyle w:val="8559620B9C3A4CF58DB901C7094CC7A3"/>
          </w:pPr>
          <w:r w:rsidRPr="008867EE">
            <w:rPr>
              <w:rStyle w:val="PlaceholderText"/>
              <w:b/>
            </w:rPr>
            <w:t xml:space="preserve">Enter </w:t>
          </w:r>
          <w:r w:rsidRPr="005C7CCB">
            <w:rPr>
              <w:rStyle w:val="PlaceholderText"/>
              <w:b/>
            </w:rPr>
            <w:t>here</w:t>
          </w:r>
        </w:p>
      </w:docPartBody>
    </w:docPart>
    <w:docPart>
      <w:docPartPr>
        <w:name w:val="896BC34A0F1C47C8A931FEC51BB15DAC"/>
        <w:category>
          <w:name w:val="General"/>
          <w:gallery w:val="placeholder"/>
        </w:category>
        <w:types>
          <w:type w:val="bbPlcHdr"/>
        </w:types>
        <w:behaviors>
          <w:behavior w:val="content"/>
        </w:behaviors>
        <w:guid w:val="{4878A802-47CF-448A-97E5-C97B0BDAE5F2}"/>
      </w:docPartPr>
      <w:docPartBody>
        <w:p w:rsidR="00C51ED7" w:rsidRDefault="005C49F6" w:rsidP="005C49F6">
          <w:pPr>
            <w:pStyle w:val="896BC34A0F1C47C8A931FEC51BB15DAC"/>
          </w:pPr>
          <w:r w:rsidRPr="008867EE">
            <w:rPr>
              <w:rStyle w:val="PlaceholderText"/>
              <w:b/>
            </w:rPr>
            <w:t>Enter here</w:t>
          </w:r>
        </w:p>
      </w:docPartBody>
    </w:docPart>
    <w:docPart>
      <w:docPartPr>
        <w:name w:val="734805E7F26A48389046687E91724C23"/>
        <w:category>
          <w:name w:val="General"/>
          <w:gallery w:val="placeholder"/>
        </w:category>
        <w:types>
          <w:type w:val="bbPlcHdr"/>
        </w:types>
        <w:behaviors>
          <w:behavior w:val="content"/>
        </w:behaviors>
        <w:guid w:val="{4C5F7AC7-279D-4609-98D4-DD234E1AE9A0}"/>
      </w:docPartPr>
      <w:docPartBody>
        <w:p w:rsidR="00C51ED7" w:rsidRDefault="005C49F6" w:rsidP="005C49F6">
          <w:pPr>
            <w:pStyle w:val="734805E7F26A48389046687E91724C23"/>
          </w:pPr>
          <w:r w:rsidRPr="00E7630F">
            <w:rPr>
              <w:rStyle w:val="PlaceholderText"/>
              <w:i/>
            </w:rPr>
            <w:t>Click here to enter text.</w:t>
          </w:r>
        </w:p>
      </w:docPartBody>
    </w:docPart>
    <w:docPart>
      <w:docPartPr>
        <w:name w:val="096A270F05B342D2A68AE633A0540D9E"/>
        <w:category>
          <w:name w:val="General"/>
          <w:gallery w:val="placeholder"/>
        </w:category>
        <w:types>
          <w:type w:val="bbPlcHdr"/>
        </w:types>
        <w:behaviors>
          <w:behavior w:val="content"/>
        </w:behaviors>
        <w:guid w:val="{2D469049-D472-47C6-B74A-202F1D6EBC3C}"/>
      </w:docPartPr>
      <w:docPartBody>
        <w:p w:rsidR="00C51ED7" w:rsidRDefault="005C49F6" w:rsidP="005C49F6">
          <w:pPr>
            <w:pStyle w:val="096A270F05B342D2A68AE633A0540D9E"/>
          </w:pPr>
          <w:r w:rsidRPr="00E7630F">
            <w:rPr>
              <w:rStyle w:val="PlaceholderText"/>
              <w:i/>
            </w:rPr>
            <w:t>Click here to enter text.</w:t>
          </w:r>
        </w:p>
      </w:docPartBody>
    </w:docPart>
    <w:docPart>
      <w:docPartPr>
        <w:name w:val="CCC3EAD6BA3C47CCA665FE814F5E4FEA"/>
        <w:category>
          <w:name w:val="General"/>
          <w:gallery w:val="placeholder"/>
        </w:category>
        <w:types>
          <w:type w:val="bbPlcHdr"/>
        </w:types>
        <w:behaviors>
          <w:behavior w:val="content"/>
        </w:behaviors>
        <w:guid w:val="{7D5FB629-B66B-439E-962D-6D03B8C8D60B}"/>
      </w:docPartPr>
      <w:docPartBody>
        <w:p w:rsidR="00C51ED7" w:rsidRDefault="005C49F6" w:rsidP="005C49F6">
          <w:pPr>
            <w:pStyle w:val="CCC3EAD6BA3C47CCA665FE814F5E4FEA"/>
          </w:pPr>
          <w:r w:rsidRPr="00E7630F">
            <w:rPr>
              <w:rStyle w:val="PlaceholderText"/>
              <w:i/>
            </w:rPr>
            <w:t>Click here to enter text.</w:t>
          </w:r>
        </w:p>
      </w:docPartBody>
    </w:docPart>
    <w:docPart>
      <w:docPartPr>
        <w:name w:val="66928F5C379C46D9BAC6FB39A5A376D1"/>
        <w:category>
          <w:name w:val="General"/>
          <w:gallery w:val="placeholder"/>
        </w:category>
        <w:types>
          <w:type w:val="bbPlcHdr"/>
        </w:types>
        <w:behaviors>
          <w:behavior w:val="content"/>
        </w:behaviors>
        <w:guid w:val="{5DD46B05-AD9E-40F6-AE8E-E34AB09772BF}"/>
      </w:docPartPr>
      <w:docPartBody>
        <w:p w:rsidR="00C51ED7" w:rsidRDefault="005C49F6" w:rsidP="005C49F6">
          <w:pPr>
            <w:pStyle w:val="66928F5C379C46D9BAC6FB39A5A376D1"/>
          </w:pPr>
          <w:r w:rsidRPr="00E7630F">
            <w:rPr>
              <w:rStyle w:val="PlaceholderText"/>
              <w:i/>
            </w:rPr>
            <w:t>Click here to enter text.</w:t>
          </w:r>
        </w:p>
      </w:docPartBody>
    </w:docPart>
    <w:docPart>
      <w:docPartPr>
        <w:name w:val="A98656CF6F5D4DED841FF63031AD017B"/>
        <w:category>
          <w:name w:val="General"/>
          <w:gallery w:val="placeholder"/>
        </w:category>
        <w:types>
          <w:type w:val="bbPlcHdr"/>
        </w:types>
        <w:behaviors>
          <w:behavior w:val="content"/>
        </w:behaviors>
        <w:guid w:val="{56CA80F6-9111-4D83-A54A-9C9D341BEEC4}"/>
      </w:docPartPr>
      <w:docPartBody>
        <w:p w:rsidR="00C51ED7" w:rsidRDefault="005C49F6" w:rsidP="005C49F6">
          <w:pPr>
            <w:pStyle w:val="A98656CF6F5D4DED841FF63031AD017B"/>
          </w:pPr>
          <w:r w:rsidRPr="00E7630F">
            <w:rPr>
              <w:rStyle w:val="PlaceholderText"/>
              <w:i/>
            </w:rPr>
            <w:t>Click here to enter text.</w:t>
          </w:r>
        </w:p>
      </w:docPartBody>
    </w:docPart>
    <w:docPart>
      <w:docPartPr>
        <w:name w:val="7EA74C0996F24319A04AA0E692AA2B0F"/>
        <w:category>
          <w:name w:val="General"/>
          <w:gallery w:val="placeholder"/>
        </w:category>
        <w:types>
          <w:type w:val="bbPlcHdr"/>
        </w:types>
        <w:behaviors>
          <w:behavior w:val="content"/>
        </w:behaviors>
        <w:guid w:val="{48B0267B-F6C6-42E8-925A-B4D2424EDC95}"/>
      </w:docPartPr>
      <w:docPartBody>
        <w:p w:rsidR="00C51ED7" w:rsidRDefault="005C49F6" w:rsidP="005C49F6">
          <w:pPr>
            <w:pStyle w:val="7EA74C0996F24319A04AA0E692AA2B0F"/>
          </w:pPr>
          <w:r w:rsidRPr="00292905">
            <w:rPr>
              <w:rFonts w:ascii="Calibri" w:eastAsia="Times New Roman" w:hAnsi="Calibri" w:cs="Calibri"/>
              <w:i/>
              <w:color w:val="808080" w:themeColor="background1" w:themeShade="80"/>
            </w:rPr>
            <w:t>Click here to enter text.</w:t>
          </w:r>
        </w:p>
      </w:docPartBody>
    </w:docPart>
    <w:docPart>
      <w:docPartPr>
        <w:name w:val="D2872CBED77F4E1A923CA2ACE09E6670"/>
        <w:category>
          <w:name w:val="General"/>
          <w:gallery w:val="placeholder"/>
        </w:category>
        <w:types>
          <w:type w:val="bbPlcHdr"/>
        </w:types>
        <w:behaviors>
          <w:behavior w:val="content"/>
        </w:behaviors>
        <w:guid w:val="{6E4251A9-E3CE-461E-84B5-E28CA49FACB6}"/>
      </w:docPartPr>
      <w:docPartBody>
        <w:p w:rsidR="00C51ED7" w:rsidRDefault="005C49F6" w:rsidP="005C49F6">
          <w:pPr>
            <w:pStyle w:val="D2872CBED77F4E1A923CA2ACE09E6670"/>
          </w:pPr>
          <w:r w:rsidRPr="008867EE">
            <w:rPr>
              <w:rStyle w:val="PlaceholderText"/>
              <w:b/>
            </w:rPr>
            <w:t xml:space="preserve">Enter </w:t>
          </w:r>
          <w:r w:rsidRPr="005C7CCB">
            <w:rPr>
              <w:rStyle w:val="PlaceholderText"/>
              <w:b/>
            </w:rPr>
            <w:t>here</w:t>
          </w:r>
        </w:p>
      </w:docPartBody>
    </w:docPart>
    <w:docPart>
      <w:docPartPr>
        <w:name w:val="23688734C88947CD973024D01707C934"/>
        <w:category>
          <w:name w:val="General"/>
          <w:gallery w:val="placeholder"/>
        </w:category>
        <w:types>
          <w:type w:val="bbPlcHdr"/>
        </w:types>
        <w:behaviors>
          <w:behavior w:val="content"/>
        </w:behaviors>
        <w:guid w:val="{102A6069-7C6D-496E-A06C-6F9534D08E0B}"/>
      </w:docPartPr>
      <w:docPartBody>
        <w:p w:rsidR="00C51ED7" w:rsidRDefault="005C49F6" w:rsidP="005C49F6">
          <w:pPr>
            <w:pStyle w:val="23688734C88947CD973024D01707C934"/>
          </w:pPr>
          <w:r w:rsidRPr="008867EE">
            <w:rPr>
              <w:rStyle w:val="PlaceholderText"/>
              <w:b/>
            </w:rPr>
            <w:t>Enter here</w:t>
          </w:r>
        </w:p>
      </w:docPartBody>
    </w:docPart>
    <w:docPart>
      <w:docPartPr>
        <w:name w:val="97C6CCD443A74A63A4EAE43FB89B973B"/>
        <w:category>
          <w:name w:val="General"/>
          <w:gallery w:val="placeholder"/>
        </w:category>
        <w:types>
          <w:type w:val="bbPlcHdr"/>
        </w:types>
        <w:behaviors>
          <w:behavior w:val="content"/>
        </w:behaviors>
        <w:guid w:val="{6AB645FD-2F2C-4433-8AB8-7CA21B8B1093}"/>
      </w:docPartPr>
      <w:docPartBody>
        <w:p w:rsidR="00C51ED7" w:rsidRDefault="005C49F6" w:rsidP="005C49F6">
          <w:pPr>
            <w:pStyle w:val="97C6CCD443A74A63A4EAE43FB89B973B"/>
          </w:pPr>
          <w:r w:rsidRPr="00E7630F">
            <w:rPr>
              <w:rStyle w:val="PlaceholderText"/>
              <w:i/>
            </w:rPr>
            <w:t>Click here to enter text.</w:t>
          </w:r>
        </w:p>
      </w:docPartBody>
    </w:docPart>
    <w:docPart>
      <w:docPartPr>
        <w:name w:val="4409AB5B5836474DAF3EC34A277BDA2C"/>
        <w:category>
          <w:name w:val="General"/>
          <w:gallery w:val="placeholder"/>
        </w:category>
        <w:types>
          <w:type w:val="bbPlcHdr"/>
        </w:types>
        <w:behaviors>
          <w:behavior w:val="content"/>
        </w:behaviors>
        <w:guid w:val="{0CA749C2-5CF1-48B7-B954-CB821656826A}"/>
      </w:docPartPr>
      <w:docPartBody>
        <w:p w:rsidR="00C51ED7" w:rsidRDefault="005C49F6" w:rsidP="005C49F6">
          <w:pPr>
            <w:pStyle w:val="4409AB5B5836474DAF3EC34A277BDA2C"/>
          </w:pPr>
          <w:r w:rsidRPr="00E7630F">
            <w:rPr>
              <w:rStyle w:val="PlaceholderText"/>
              <w:i/>
            </w:rPr>
            <w:t>Click here to enter text.</w:t>
          </w:r>
        </w:p>
      </w:docPartBody>
    </w:docPart>
    <w:docPart>
      <w:docPartPr>
        <w:name w:val="3870AE6BF3E448E6A8FE4112EA9E3E15"/>
        <w:category>
          <w:name w:val="General"/>
          <w:gallery w:val="placeholder"/>
        </w:category>
        <w:types>
          <w:type w:val="bbPlcHdr"/>
        </w:types>
        <w:behaviors>
          <w:behavior w:val="content"/>
        </w:behaviors>
        <w:guid w:val="{8A28740A-F497-478B-B1E5-323FD74C6F7C}"/>
      </w:docPartPr>
      <w:docPartBody>
        <w:p w:rsidR="00C51ED7" w:rsidRDefault="005C49F6" w:rsidP="005C49F6">
          <w:pPr>
            <w:pStyle w:val="3870AE6BF3E448E6A8FE4112EA9E3E15"/>
          </w:pPr>
          <w:r w:rsidRPr="00E7630F">
            <w:rPr>
              <w:rStyle w:val="PlaceholderText"/>
              <w:i/>
            </w:rPr>
            <w:t>Click here to enter text.</w:t>
          </w:r>
        </w:p>
      </w:docPartBody>
    </w:docPart>
    <w:docPart>
      <w:docPartPr>
        <w:name w:val="7F037CF9158442FC947EEEC750875CD2"/>
        <w:category>
          <w:name w:val="General"/>
          <w:gallery w:val="placeholder"/>
        </w:category>
        <w:types>
          <w:type w:val="bbPlcHdr"/>
        </w:types>
        <w:behaviors>
          <w:behavior w:val="content"/>
        </w:behaviors>
        <w:guid w:val="{0122C359-860F-4E34-AF37-FA05B469C450}"/>
      </w:docPartPr>
      <w:docPartBody>
        <w:p w:rsidR="00C51ED7" w:rsidRDefault="005C49F6" w:rsidP="005C49F6">
          <w:pPr>
            <w:pStyle w:val="7F037CF9158442FC947EEEC750875CD2"/>
          </w:pPr>
          <w:r w:rsidRPr="00E7630F">
            <w:rPr>
              <w:rStyle w:val="PlaceholderText"/>
              <w:i/>
            </w:rPr>
            <w:t>Click here to enter text.</w:t>
          </w:r>
        </w:p>
      </w:docPartBody>
    </w:docPart>
    <w:docPart>
      <w:docPartPr>
        <w:name w:val="E5A7927632EF4D1D82E16E391417ABAE"/>
        <w:category>
          <w:name w:val="General"/>
          <w:gallery w:val="placeholder"/>
        </w:category>
        <w:types>
          <w:type w:val="bbPlcHdr"/>
        </w:types>
        <w:behaviors>
          <w:behavior w:val="content"/>
        </w:behaviors>
        <w:guid w:val="{7B968650-91C2-4669-9B8F-C880284CA3D7}"/>
      </w:docPartPr>
      <w:docPartBody>
        <w:p w:rsidR="00C51ED7" w:rsidRDefault="005C49F6" w:rsidP="005C49F6">
          <w:pPr>
            <w:pStyle w:val="E5A7927632EF4D1D82E16E391417ABAE"/>
          </w:pPr>
          <w:r w:rsidRPr="00E7630F">
            <w:rPr>
              <w:rStyle w:val="PlaceholderText"/>
              <w:i/>
            </w:rPr>
            <w:t>Click here to enter text.</w:t>
          </w:r>
        </w:p>
      </w:docPartBody>
    </w:docPart>
    <w:docPart>
      <w:docPartPr>
        <w:name w:val="0B0ED8B51E804CD792086887C1B1911B"/>
        <w:category>
          <w:name w:val="General"/>
          <w:gallery w:val="placeholder"/>
        </w:category>
        <w:types>
          <w:type w:val="bbPlcHdr"/>
        </w:types>
        <w:behaviors>
          <w:behavior w:val="content"/>
        </w:behaviors>
        <w:guid w:val="{0EA310CF-719C-4863-9083-73B7D8D8EA5E}"/>
      </w:docPartPr>
      <w:docPartBody>
        <w:p w:rsidR="00C51ED7" w:rsidRDefault="005C49F6" w:rsidP="005C49F6">
          <w:pPr>
            <w:pStyle w:val="0B0ED8B51E804CD792086887C1B1911B"/>
          </w:pPr>
          <w:r w:rsidRPr="00E7630F">
            <w:rPr>
              <w:rStyle w:val="PlaceholderText"/>
              <w:i/>
            </w:rPr>
            <w:t>Click here to enter text.</w:t>
          </w:r>
        </w:p>
      </w:docPartBody>
    </w:docPart>
    <w:docPart>
      <w:docPartPr>
        <w:name w:val="B6EAA29B6E5C473B9F415968CBACAFE5"/>
        <w:category>
          <w:name w:val="General"/>
          <w:gallery w:val="placeholder"/>
        </w:category>
        <w:types>
          <w:type w:val="bbPlcHdr"/>
        </w:types>
        <w:behaviors>
          <w:behavior w:val="content"/>
        </w:behaviors>
        <w:guid w:val="{F3D88EBF-F55D-4CC7-95A3-3F52039F226B}"/>
      </w:docPartPr>
      <w:docPartBody>
        <w:p w:rsidR="00C51ED7" w:rsidRDefault="005C49F6" w:rsidP="005C49F6">
          <w:pPr>
            <w:pStyle w:val="B6EAA29B6E5C473B9F415968CBACAFE5"/>
          </w:pPr>
          <w:r w:rsidRPr="00E7630F">
            <w:rPr>
              <w:rStyle w:val="PlaceholderText"/>
              <w:i/>
            </w:rPr>
            <w:t>Click here to enter text.</w:t>
          </w:r>
        </w:p>
      </w:docPartBody>
    </w:docPart>
    <w:docPart>
      <w:docPartPr>
        <w:name w:val="EA977D9CA28C4A819493EA58942FC258"/>
        <w:category>
          <w:name w:val="General"/>
          <w:gallery w:val="placeholder"/>
        </w:category>
        <w:types>
          <w:type w:val="bbPlcHdr"/>
        </w:types>
        <w:behaviors>
          <w:behavior w:val="content"/>
        </w:behaviors>
        <w:guid w:val="{CA87C5E1-B39A-435E-AC16-E1AAAADC24A4}"/>
      </w:docPartPr>
      <w:docPartBody>
        <w:p w:rsidR="00C51ED7" w:rsidRDefault="005C49F6" w:rsidP="005C49F6">
          <w:pPr>
            <w:pStyle w:val="EA977D9CA28C4A819493EA58942FC258"/>
          </w:pPr>
          <w:r w:rsidRPr="00E7630F">
            <w:rPr>
              <w:rStyle w:val="PlaceholderText"/>
              <w:i/>
            </w:rPr>
            <w:t>Click here to enter text.</w:t>
          </w:r>
        </w:p>
      </w:docPartBody>
    </w:docPart>
    <w:docPart>
      <w:docPartPr>
        <w:name w:val="F86C4AD4BD42484C988313B990C0F246"/>
        <w:category>
          <w:name w:val="General"/>
          <w:gallery w:val="placeholder"/>
        </w:category>
        <w:types>
          <w:type w:val="bbPlcHdr"/>
        </w:types>
        <w:behaviors>
          <w:behavior w:val="content"/>
        </w:behaviors>
        <w:guid w:val="{B41381DE-F7B5-441A-B965-454584CF2787}"/>
      </w:docPartPr>
      <w:docPartBody>
        <w:p w:rsidR="00C51ED7" w:rsidRDefault="005C49F6" w:rsidP="005C49F6">
          <w:pPr>
            <w:pStyle w:val="F86C4AD4BD42484C988313B990C0F246"/>
          </w:pPr>
          <w:r w:rsidRPr="00292905">
            <w:rPr>
              <w:rFonts w:ascii="Calibri" w:eastAsia="Times New Roman" w:hAnsi="Calibri" w:cs="Calibri"/>
              <w:i/>
              <w:color w:val="808080" w:themeColor="background1" w:themeShade="80"/>
            </w:rPr>
            <w:t>Click here to enter text.</w:t>
          </w:r>
        </w:p>
      </w:docPartBody>
    </w:docPart>
    <w:docPart>
      <w:docPartPr>
        <w:name w:val="B3B666F85ADB4E0EB45B912713EA0722"/>
        <w:category>
          <w:name w:val="General"/>
          <w:gallery w:val="placeholder"/>
        </w:category>
        <w:types>
          <w:type w:val="bbPlcHdr"/>
        </w:types>
        <w:behaviors>
          <w:behavior w:val="content"/>
        </w:behaviors>
        <w:guid w:val="{5D8B8AF7-5D7F-4CD1-A123-132A030BFCAE}"/>
      </w:docPartPr>
      <w:docPartBody>
        <w:p w:rsidR="00C51ED7" w:rsidRDefault="005C49F6" w:rsidP="005C49F6">
          <w:pPr>
            <w:pStyle w:val="B3B666F85ADB4E0EB45B912713EA0722"/>
          </w:pPr>
          <w:r w:rsidRPr="008867EE">
            <w:rPr>
              <w:rStyle w:val="PlaceholderText"/>
              <w:b/>
            </w:rPr>
            <w:t xml:space="preserve">Enter </w:t>
          </w:r>
          <w:r w:rsidRPr="005C7CCB">
            <w:rPr>
              <w:rStyle w:val="PlaceholderText"/>
              <w:b/>
            </w:rPr>
            <w:t>here</w:t>
          </w:r>
        </w:p>
      </w:docPartBody>
    </w:docPart>
    <w:docPart>
      <w:docPartPr>
        <w:name w:val="42C0E4B74C1F4FE29C76E9259F360791"/>
        <w:category>
          <w:name w:val="General"/>
          <w:gallery w:val="placeholder"/>
        </w:category>
        <w:types>
          <w:type w:val="bbPlcHdr"/>
        </w:types>
        <w:behaviors>
          <w:behavior w:val="content"/>
        </w:behaviors>
        <w:guid w:val="{CF384DD6-6C7B-4D8C-AFB9-2A0257F95317}"/>
      </w:docPartPr>
      <w:docPartBody>
        <w:p w:rsidR="00C51ED7" w:rsidRDefault="005C49F6" w:rsidP="005C49F6">
          <w:pPr>
            <w:pStyle w:val="42C0E4B74C1F4FE29C76E9259F360791"/>
          </w:pPr>
          <w:r w:rsidRPr="008867EE">
            <w:rPr>
              <w:rStyle w:val="PlaceholderText"/>
              <w:b/>
            </w:rPr>
            <w:t>Enter here</w:t>
          </w:r>
        </w:p>
      </w:docPartBody>
    </w:docPart>
    <w:docPart>
      <w:docPartPr>
        <w:name w:val="8489383EB15845A7908186E9124C3CF8"/>
        <w:category>
          <w:name w:val="General"/>
          <w:gallery w:val="placeholder"/>
        </w:category>
        <w:types>
          <w:type w:val="bbPlcHdr"/>
        </w:types>
        <w:behaviors>
          <w:behavior w:val="content"/>
        </w:behaviors>
        <w:guid w:val="{13CB2557-7340-4F0C-82C4-0A66418D6435}"/>
      </w:docPartPr>
      <w:docPartBody>
        <w:p w:rsidR="00C51ED7" w:rsidRDefault="00C51ED7" w:rsidP="00C51ED7">
          <w:pPr>
            <w:pStyle w:val="8489383EB15845A7908186E9124C3CF8"/>
          </w:pPr>
          <w:r w:rsidRPr="00D23E76">
            <w:rPr>
              <w:rStyle w:val="PlaceholderText"/>
              <w:b/>
              <w:i/>
            </w:rPr>
            <w:t>Click to enter points</w:t>
          </w:r>
        </w:p>
      </w:docPartBody>
    </w:docPart>
    <w:docPart>
      <w:docPartPr>
        <w:name w:val="50E85AB6F36D4FC799E564910FDF35C9"/>
        <w:category>
          <w:name w:val="General"/>
          <w:gallery w:val="placeholder"/>
        </w:category>
        <w:types>
          <w:type w:val="bbPlcHdr"/>
        </w:types>
        <w:behaviors>
          <w:behavior w:val="content"/>
        </w:behaviors>
        <w:guid w:val="{A0927796-F33F-433C-9983-8AE5AE0EF3AD}"/>
      </w:docPartPr>
      <w:docPartBody>
        <w:p w:rsidR="00C51ED7" w:rsidRDefault="00C51ED7" w:rsidP="00C51ED7">
          <w:pPr>
            <w:pStyle w:val="50E85AB6F36D4FC799E564910FDF35C9"/>
          </w:pPr>
          <w:r w:rsidRPr="00D23E76">
            <w:rPr>
              <w:rStyle w:val="PlaceholderText"/>
              <w:b/>
              <w:i/>
            </w:rPr>
            <w:t>Click to enter points</w:t>
          </w:r>
        </w:p>
      </w:docPartBody>
    </w:docPart>
    <w:docPart>
      <w:docPartPr>
        <w:name w:val="AB79A605891845D39D201106E9C47050"/>
        <w:category>
          <w:name w:val="General"/>
          <w:gallery w:val="placeholder"/>
        </w:category>
        <w:types>
          <w:type w:val="bbPlcHdr"/>
        </w:types>
        <w:behaviors>
          <w:behavior w:val="content"/>
        </w:behaviors>
        <w:guid w:val="{4A7878AA-6E86-42BD-AEBB-D6B3E30503DC}"/>
      </w:docPartPr>
      <w:docPartBody>
        <w:p w:rsidR="00C51ED7" w:rsidRDefault="00C51ED7" w:rsidP="00C51ED7">
          <w:pPr>
            <w:pStyle w:val="AB79A605891845D39D201106E9C47050"/>
          </w:pPr>
          <w:r w:rsidRPr="00D23E76">
            <w:rPr>
              <w:rStyle w:val="PlaceholderText"/>
              <w:b/>
              <w:i/>
            </w:rPr>
            <w:t>Click to enter points</w:t>
          </w:r>
        </w:p>
      </w:docPartBody>
    </w:docPart>
    <w:docPart>
      <w:docPartPr>
        <w:name w:val="3299481BE41246358665755600BD8217"/>
        <w:category>
          <w:name w:val="General"/>
          <w:gallery w:val="placeholder"/>
        </w:category>
        <w:types>
          <w:type w:val="bbPlcHdr"/>
        </w:types>
        <w:behaviors>
          <w:behavior w:val="content"/>
        </w:behaviors>
        <w:guid w:val="{C4E65949-2D12-46D9-93DD-9B7E806AB8A5}"/>
      </w:docPartPr>
      <w:docPartBody>
        <w:p w:rsidR="00C51ED7" w:rsidRDefault="00C51ED7" w:rsidP="00C51ED7">
          <w:pPr>
            <w:pStyle w:val="3299481BE41246358665755600BD8217"/>
          </w:pPr>
          <w:r w:rsidRPr="00D23E76">
            <w:rPr>
              <w:rStyle w:val="PlaceholderText"/>
              <w:b/>
              <w:i/>
            </w:rPr>
            <w:t>Click to enter points</w:t>
          </w:r>
        </w:p>
      </w:docPartBody>
    </w:docPart>
    <w:docPart>
      <w:docPartPr>
        <w:name w:val="C6C2B5AFA69344ECB0B3250FFBC0AEB6"/>
        <w:category>
          <w:name w:val="General"/>
          <w:gallery w:val="placeholder"/>
        </w:category>
        <w:types>
          <w:type w:val="bbPlcHdr"/>
        </w:types>
        <w:behaviors>
          <w:behavior w:val="content"/>
        </w:behaviors>
        <w:guid w:val="{226A868E-5EEC-4742-A257-0D60485D8951}"/>
      </w:docPartPr>
      <w:docPartBody>
        <w:p w:rsidR="00C51ED7" w:rsidRDefault="00C51ED7" w:rsidP="00C51ED7">
          <w:pPr>
            <w:pStyle w:val="C6C2B5AFA69344ECB0B3250FFBC0AEB6"/>
          </w:pPr>
          <w:r w:rsidRPr="00D23E76">
            <w:rPr>
              <w:rStyle w:val="PlaceholderText"/>
              <w:b/>
              <w:i/>
            </w:rPr>
            <w:t>Click to enter points</w:t>
          </w:r>
        </w:p>
      </w:docPartBody>
    </w:docPart>
    <w:docPart>
      <w:docPartPr>
        <w:name w:val="193A9131A25C4D279D4A5D732B90DFC9"/>
        <w:category>
          <w:name w:val="General"/>
          <w:gallery w:val="placeholder"/>
        </w:category>
        <w:types>
          <w:type w:val="bbPlcHdr"/>
        </w:types>
        <w:behaviors>
          <w:behavior w:val="content"/>
        </w:behaviors>
        <w:guid w:val="{2F4BC3FE-A604-4A9C-8142-322FD98E8825}"/>
      </w:docPartPr>
      <w:docPartBody>
        <w:p w:rsidR="00C51ED7" w:rsidRDefault="00C51ED7" w:rsidP="00C51ED7">
          <w:pPr>
            <w:pStyle w:val="193A9131A25C4D279D4A5D732B90DFC9"/>
          </w:pPr>
          <w:r w:rsidRPr="00D23E76">
            <w:rPr>
              <w:rStyle w:val="PlaceholderText"/>
              <w:b/>
              <w:i/>
            </w:rPr>
            <w:t>Click to enter points</w:t>
          </w:r>
        </w:p>
      </w:docPartBody>
    </w:docPart>
    <w:docPart>
      <w:docPartPr>
        <w:name w:val="CB04DD327AB44CDFBEC78552D3618FD8"/>
        <w:category>
          <w:name w:val="General"/>
          <w:gallery w:val="placeholder"/>
        </w:category>
        <w:types>
          <w:type w:val="bbPlcHdr"/>
        </w:types>
        <w:behaviors>
          <w:behavior w:val="content"/>
        </w:behaviors>
        <w:guid w:val="{8805ACF3-4B11-48BF-BDA0-921EA914822E}"/>
      </w:docPartPr>
      <w:docPartBody>
        <w:p w:rsidR="00C51ED7" w:rsidRDefault="00C51ED7" w:rsidP="00C51ED7">
          <w:pPr>
            <w:pStyle w:val="CB04DD327AB44CDFBEC78552D3618FD8"/>
          </w:pPr>
          <w:r w:rsidRPr="00D23E76">
            <w:rPr>
              <w:rStyle w:val="PlaceholderText"/>
              <w:b/>
              <w:i/>
            </w:rPr>
            <w:t>Click to enter points</w:t>
          </w:r>
        </w:p>
      </w:docPartBody>
    </w:docPart>
    <w:docPart>
      <w:docPartPr>
        <w:name w:val="539B1D69F7BC43B19490F40F8B399446"/>
        <w:category>
          <w:name w:val="General"/>
          <w:gallery w:val="placeholder"/>
        </w:category>
        <w:types>
          <w:type w:val="bbPlcHdr"/>
        </w:types>
        <w:behaviors>
          <w:behavior w:val="content"/>
        </w:behaviors>
        <w:guid w:val="{DF04667F-23D7-4618-9C3E-6F5FCBFCAE0C}"/>
      </w:docPartPr>
      <w:docPartBody>
        <w:p w:rsidR="00C51ED7" w:rsidRDefault="00C51ED7" w:rsidP="00C51ED7">
          <w:pPr>
            <w:pStyle w:val="539B1D69F7BC43B19490F40F8B399446"/>
          </w:pPr>
          <w:r w:rsidRPr="00D23E76">
            <w:rPr>
              <w:rStyle w:val="PlaceholderText"/>
              <w:b/>
              <w:i/>
            </w:rPr>
            <w:t>Click to enter points</w:t>
          </w:r>
        </w:p>
      </w:docPartBody>
    </w:docPart>
    <w:docPart>
      <w:docPartPr>
        <w:name w:val="9C6513C84D3243B3B10902F921BF0981"/>
        <w:category>
          <w:name w:val="General"/>
          <w:gallery w:val="placeholder"/>
        </w:category>
        <w:types>
          <w:type w:val="bbPlcHdr"/>
        </w:types>
        <w:behaviors>
          <w:behavior w:val="content"/>
        </w:behaviors>
        <w:guid w:val="{CE7C4CF4-E2CB-4199-B748-489B7E7650E4}"/>
      </w:docPartPr>
      <w:docPartBody>
        <w:p w:rsidR="00C51ED7" w:rsidRDefault="00C51ED7" w:rsidP="00C51ED7">
          <w:pPr>
            <w:pStyle w:val="9C6513C84D3243B3B10902F921BF0981"/>
          </w:pPr>
          <w:r w:rsidRPr="00D23E76">
            <w:rPr>
              <w:rStyle w:val="PlaceholderText"/>
              <w:b/>
              <w:i/>
            </w:rPr>
            <w:t>Click to enter points</w:t>
          </w:r>
        </w:p>
      </w:docPartBody>
    </w:docPart>
    <w:docPart>
      <w:docPartPr>
        <w:name w:val="09CF8C498E6B46CD89E6E0E222925077"/>
        <w:category>
          <w:name w:val="General"/>
          <w:gallery w:val="placeholder"/>
        </w:category>
        <w:types>
          <w:type w:val="bbPlcHdr"/>
        </w:types>
        <w:behaviors>
          <w:behavior w:val="content"/>
        </w:behaviors>
        <w:guid w:val="{89DA1196-54C0-4A79-BB73-E34FC2CB5EA3}"/>
      </w:docPartPr>
      <w:docPartBody>
        <w:p w:rsidR="00C51ED7" w:rsidRDefault="00C51ED7" w:rsidP="00C51ED7">
          <w:pPr>
            <w:pStyle w:val="09CF8C498E6B46CD89E6E0E222925077"/>
          </w:pPr>
          <w:r w:rsidRPr="00D23E76">
            <w:rPr>
              <w:rStyle w:val="PlaceholderText"/>
              <w:b/>
              <w:i/>
            </w:rPr>
            <w:t>Click to enter points</w:t>
          </w:r>
        </w:p>
      </w:docPartBody>
    </w:docPart>
    <w:docPart>
      <w:docPartPr>
        <w:name w:val="8214B12AE8D84B25A05BD2073E37B473"/>
        <w:category>
          <w:name w:val="General"/>
          <w:gallery w:val="placeholder"/>
        </w:category>
        <w:types>
          <w:type w:val="bbPlcHdr"/>
        </w:types>
        <w:behaviors>
          <w:behavior w:val="content"/>
        </w:behaviors>
        <w:guid w:val="{714BFB14-7F46-443B-9758-54F2FBF781E4}"/>
      </w:docPartPr>
      <w:docPartBody>
        <w:p w:rsidR="00C51ED7" w:rsidRDefault="00C51ED7" w:rsidP="00C51ED7">
          <w:pPr>
            <w:pStyle w:val="8214B12AE8D84B25A05BD2073E37B473"/>
          </w:pPr>
          <w:r w:rsidRPr="00D23E76">
            <w:rPr>
              <w:rStyle w:val="PlaceholderText"/>
              <w:b/>
              <w:i/>
            </w:rPr>
            <w:t>Click to enter points</w:t>
          </w:r>
        </w:p>
      </w:docPartBody>
    </w:docPart>
    <w:docPart>
      <w:docPartPr>
        <w:name w:val="E8E00396105D42FDA518523E6D1806F0"/>
        <w:category>
          <w:name w:val="General"/>
          <w:gallery w:val="placeholder"/>
        </w:category>
        <w:types>
          <w:type w:val="bbPlcHdr"/>
        </w:types>
        <w:behaviors>
          <w:behavior w:val="content"/>
        </w:behaviors>
        <w:guid w:val="{BC7E2890-75FF-4204-BF4D-51AE3587703E}"/>
      </w:docPartPr>
      <w:docPartBody>
        <w:p w:rsidR="00C51ED7" w:rsidRDefault="00C51ED7" w:rsidP="00C51ED7">
          <w:pPr>
            <w:pStyle w:val="E8E00396105D42FDA518523E6D1806F0"/>
          </w:pPr>
          <w:r w:rsidRPr="00D23E76">
            <w:rPr>
              <w:rStyle w:val="PlaceholderText"/>
              <w:b/>
              <w:i/>
            </w:rPr>
            <w:t>Click to enter points</w:t>
          </w:r>
        </w:p>
      </w:docPartBody>
    </w:docPart>
    <w:docPart>
      <w:docPartPr>
        <w:name w:val="3012AEBAA8C548C1AEF86758C6BD1866"/>
        <w:category>
          <w:name w:val="General"/>
          <w:gallery w:val="placeholder"/>
        </w:category>
        <w:types>
          <w:type w:val="bbPlcHdr"/>
        </w:types>
        <w:behaviors>
          <w:behavior w:val="content"/>
        </w:behaviors>
        <w:guid w:val="{AA2BA397-4F10-4507-9BE5-7D60D0F41D18}"/>
      </w:docPartPr>
      <w:docPartBody>
        <w:p w:rsidR="00C51ED7" w:rsidRDefault="00C51ED7" w:rsidP="00C51ED7">
          <w:pPr>
            <w:pStyle w:val="3012AEBAA8C548C1AEF86758C6BD1866"/>
          </w:pPr>
          <w:r w:rsidRPr="00D23E76">
            <w:rPr>
              <w:rStyle w:val="PlaceholderText"/>
              <w:b/>
              <w:i/>
            </w:rPr>
            <w:t>Click to enter poi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F32"/>
    <w:rsid w:val="00016CBF"/>
    <w:rsid w:val="00185ABD"/>
    <w:rsid w:val="00210B42"/>
    <w:rsid w:val="0048711F"/>
    <w:rsid w:val="005208B7"/>
    <w:rsid w:val="005C49F6"/>
    <w:rsid w:val="006030EE"/>
    <w:rsid w:val="00792859"/>
    <w:rsid w:val="008E2F43"/>
    <w:rsid w:val="009733FD"/>
    <w:rsid w:val="00AD31E4"/>
    <w:rsid w:val="00C51ED7"/>
    <w:rsid w:val="00D23ED6"/>
    <w:rsid w:val="00DC73E8"/>
    <w:rsid w:val="00E86F32"/>
    <w:rsid w:val="00F14B90"/>
    <w:rsid w:val="00F43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1ED7"/>
    <w:rPr>
      <w:color w:val="808080"/>
    </w:rPr>
  </w:style>
  <w:style w:type="paragraph" w:customStyle="1" w:styleId="7E538F930B4A4DFA8572BFF5BC10F276">
    <w:name w:val="7E538F930B4A4DFA8572BFF5BC10F276"/>
    <w:rsid w:val="00E86F32"/>
    <w:pPr>
      <w:spacing w:after="200" w:line="276" w:lineRule="auto"/>
    </w:pPr>
    <w:rPr>
      <w:rFonts w:eastAsiaTheme="minorHAnsi"/>
    </w:rPr>
  </w:style>
  <w:style w:type="paragraph" w:customStyle="1" w:styleId="5E46AEA9AD1543ACBC3268FCEEA35BC5">
    <w:name w:val="5E46AEA9AD1543ACBC3268FCEEA35BC5"/>
    <w:rsid w:val="00E86F32"/>
  </w:style>
  <w:style w:type="paragraph" w:customStyle="1" w:styleId="0DDAA85ADB0F4053AEDF5A1B25A0DBF4">
    <w:name w:val="0DDAA85ADB0F4053AEDF5A1B25A0DBF4"/>
    <w:rsid w:val="00E86F32"/>
  </w:style>
  <w:style w:type="paragraph" w:customStyle="1" w:styleId="2B3EDB90FF764DDFBBD1D51D9E4D2187">
    <w:name w:val="2B3EDB90FF764DDFBBD1D51D9E4D2187"/>
    <w:rsid w:val="00E86F32"/>
  </w:style>
  <w:style w:type="paragraph" w:customStyle="1" w:styleId="0533F68E3962415494B01C38D8A6F5A5">
    <w:name w:val="0533F68E3962415494B01C38D8A6F5A5"/>
    <w:rsid w:val="00E86F32"/>
  </w:style>
  <w:style w:type="paragraph" w:customStyle="1" w:styleId="4E38D519168749DAA9A227B76336E8FB">
    <w:name w:val="4E38D519168749DAA9A227B76336E8FB"/>
    <w:rsid w:val="00E86F32"/>
  </w:style>
  <w:style w:type="paragraph" w:customStyle="1" w:styleId="0533F68E3962415494B01C38D8A6F5A51">
    <w:name w:val="0533F68E3962415494B01C38D8A6F5A51"/>
    <w:rsid w:val="00E86F32"/>
    <w:pPr>
      <w:spacing w:after="200" w:line="276" w:lineRule="auto"/>
    </w:pPr>
    <w:rPr>
      <w:rFonts w:eastAsiaTheme="minorHAnsi"/>
    </w:rPr>
  </w:style>
  <w:style w:type="paragraph" w:customStyle="1" w:styleId="4E38D519168749DAA9A227B76336E8FB1">
    <w:name w:val="4E38D519168749DAA9A227B76336E8FB1"/>
    <w:rsid w:val="00E86F32"/>
    <w:pPr>
      <w:spacing w:after="200" w:line="276" w:lineRule="auto"/>
    </w:pPr>
    <w:rPr>
      <w:rFonts w:eastAsiaTheme="minorHAnsi"/>
    </w:rPr>
  </w:style>
  <w:style w:type="paragraph" w:customStyle="1" w:styleId="AE417C1706374CB191E96EE930B8AC0B">
    <w:name w:val="AE417C1706374CB191E96EE930B8AC0B"/>
    <w:rsid w:val="00E86F32"/>
  </w:style>
  <w:style w:type="paragraph" w:customStyle="1" w:styleId="B054766EA1C14827B39C06DDBE88C8C9">
    <w:name w:val="B054766EA1C14827B39C06DDBE88C8C9"/>
    <w:rsid w:val="00E86F32"/>
  </w:style>
  <w:style w:type="paragraph" w:customStyle="1" w:styleId="ECDE01A7BDA14B65B11A07250AD28F83">
    <w:name w:val="ECDE01A7BDA14B65B11A07250AD28F83"/>
    <w:rsid w:val="00E86F32"/>
  </w:style>
  <w:style w:type="paragraph" w:customStyle="1" w:styleId="403BF0946E914D05BE01E397CB1EA237">
    <w:name w:val="403BF0946E914D05BE01E397CB1EA237"/>
    <w:rsid w:val="00E86F32"/>
  </w:style>
  <w:style w:type="paragraph" w:customStyle="1" w:styleId="C5AA4E167C4E49DCA4C3E505B2C7EFBD">
    <w:name w:val="C5AA4E167C4E49DCA4C3E505B2C7EFBD"/>
    <w:rsid w:val="00E86F32"/>
  </w:style>
  <w:style w:type="paragraph" w:customStyle="1" w:styleId="E68E4A58B7074E558AB885C205F897CA">
    <w:name w:val="E68E4A58B7074E558AB885C205F897CA"/>
    <w:rsid w:val="00E86F32"/>
  </w:style>
  <w:style w:type="paragraph" w:customStyle="1" w:styleId="AEC3910D96344DDDB1E3C1889FF47148">
    <w:name w:val="AEC3910D96344DDDB1E3C1889FF47148"/>
    <w:rsid w:val="00E86F32"/>
  </w:style>
  <w:style w:type="paragraph" w:customStyle="1" w:styleId="E682C8071DEA46039FC85616CDA01F6A">
    <w:name w:val="E682C8071DEA46039FC85616CDA01F6A"/>
    <w:rsid w:val="00E86F32"/>
  </w:style>
  <w:style w:type="paragraph" w:customStyle="1" w:styleId="B1EC2D8D68E44351AD4E81B1B5FAC20E">
    <w:name w:val="B1EC2D8D68E44351AD4E81B1B5FAC20E"/>
    <w:rsid w:val="00E86F32"/>
  </w:style>
  <w:style w:type="paragraph" w:customStyle="1" w:styleId="446A8563DACA4DA78062806BB159226E">
    <w:name w:val="446A8563DACA4DA78062806BB159226E"/>
    <w:rsid w:val="00E86F32"/>
    <w:pPr>
      <w:spacing w:after="200" w:line="276" w:lineRule="auto"/>
    </w:pPr>
    <w:rPr>
      <w:rFonts w:eastAsiaTheme="minorHAnsi"/>
    </w:rPr>
  </w:style>
  <w:style w:type="paragraph" w:customStyle="1" w:styleId="BCACE7A5D2D9485EBC49621E5329379A">
    <w:name w:val="BCACE7A5D2D9485EBC49621E5329379A"/>
    <w:rsid w:val="00E86F32"/>
  </w:style>
  <w:style w:type="paragraph" w:customStyle="1" w:styleId="446A8563DACA4DA78062806BB159226E1">
    <w:name w:val="446A8563DACA4DA78062806BB159226E1"/>
    <w:rsid w:val="00E86F32"/>
    <w:pPr>
      <w:spacing w:after="200" w:line="276" w:lineRule="auto"/>
    </w:pPr>
    <w:rPr>
      <w:rFonts w:eastAsiaTheme="minorHAnsi"/>
    </w:rPr>
  </w:style>
  <w:style w:type="paragraph" w:customStyle="1" w:styleId="446A8563DACA4DA78062806BB159226E2">
    <w:name w:val="446A8563DACA4DA78062806BB159226E2"/>
    <w:rsid w:val="00E86F32"/>
    <w:pPr>
      <w:spacing w:after="200" w:line="276" w:lineRule="auto"/>
    </w:pPr>
    <w:rPr>
      <w:rFonts w:eastAsiaTheme="minorHAnsi"/>
    </w:rPr>
  </w:style>
  <w:style w:type="paragraph" w:customStyle="1" w:styleId="446A8563DACA4DA78062806BB159226E3">
    <w:name w:val="446A8563DACA4DA78062806BB159226E3"/>
    <w:rsid w:val="00E86F32"/>
    <w:pPr>
      <w:spacing w:after="200" w:line="276" w:lineRule="auto"/>
    </w:pPr>
    <w:rPr>
      <w:rFonts w:eastAsiaTheme="minorHAnsi"/>
    </w:rPr>
  </w:style>
  <w:style w:type="paragraph" w:customStyle="1" w:styleId="62ED1932E5104E26A8C3CA915992F3D5">
    <w:name w:val="62ED1932E5104E26A8C3CA915992F3D5"/>
    <w:rsid w:val="00E86F32"/>
    <w:pPr>
      <w:spacing w:after="200" w:line="276" w:lineRule="auto"/>
    </w:pPr>
    <w:rPr>
      <w:rFonts w:eastAsiaTheme="minorHAnsi"/>
    </w:rPr>
  </w:style>
  <w:style w:type="paragraph" w:customStyle="1" w:styleId="A69EA1C483CB4DA39626799F507C6C87">
    <w:name w:val="A69EA1C483CB4DA39626799F507C6C87"/>
    <w:rsid w:val="00E86F32"/>
  </w:style>
  <w:style w:type="paragraph" w:customStyle="1" w:styleId="A69EA1C483CB4DA39626799F507C6C871">
    <w:name w:val="A69EA1C483CB4DA39626799F507C6C871"/>
    <w:rsid w:val="00E86F32"/>
    <w:pPr>
      <w:spacing w:after="200" w:line="276" w:lineRule="auto"/>
    </w:pPr>
    <w:rPr>
      <w:rFonts w:eastAsiaTheme="minorHAnsi"/>
    </w:rPr>
  </w:style>
  <w:style w:type="paragraph" w:customStyle="1" w:styleId="776A950762BB4DC68A73351BC9DE50A5">
    <w:name w:val="776A950762BB4DC68A73351BC9DE50A5"/>
    <w:rsid w:val="00E86F32"/>
  </w:style>
  <w:style w:type="paragraph" w:customStyle="1" w:styleId="68A45F6D57024D1CA8D6FEC928117ABB">
    <w:name w:val="68A45F6D57024D1CA8D6FEC928117ABB"/>
    <w:rsid w:val="00E86F32"/>
  </w:style>
  <w:style w:type="paragraph" w:customStyle="1" w:styleId="6548F1ADE8EB4017898AFD253417DE3B">
    <w:name w:val="6548F1ADE8EB4017898AFD253417DE3B"/>
    <w:rsid w:val="00E86F32"/>
  </w:style>
  <w:style w:type="paragraph" w:customStyle="1" w:styleId="730CDDE36263413AB0797D88D459247B">
    <w:name w:val="730CDDE36263413AB0797D88D459247B"/>
    <w:rsid w:val="00E86F32"/>
  </w:style>
  <w:style w:type="paragraph" w:customStyle="1" w:styleId="A69EA1C483CB4DA39626799F507C6C872">
    <w:name w:val="A69EA1C483CB4DA39626799F507C6C872"/>
    <w:rsid w:val="00E86F32"/>
    <w:pPr>
      <w:spacing w:after="200" w:line="276" w:lineRule="auto"/>
    </w:pPr>
    <w:rPr>
      <w:rFonts w:eastAsiaTheme="minorHAnsi"/>
    </w:rPr>
  </w:style>
  <w:style w:type="paragraph" w:customStyle="1" w:styleId="776A950762BB4DC68A73351BC9DE50A51">
    <w:name w:val="776A950762BB4DC68A73351BC9DE50A51"/>
    <w:rsid w:val="00E86F32"/>
    <w:pPr>
      <w:spacing w:after="200" w:line="276" w:lineRule="auto"/>
    </w:pPr>
    <w:rPr>
      <w:rFonts w:eastAsiaTheme="minorHAnsi"/>
    </w:rPr>
  </w:style>
  <w:style w:type="paragraph" w:customStyle="1" w:styleId="68A45F6D57024D1CA8D6FEC928117ABB1">
    <w:name w:val="68A45F6D57024D1CA8D6FEC928117ABB1"/>
    <w:rsid w:val="00E86F32"/>
    <w:pPr>
      <w:spacing w:after="200" w:line="276" w:lineRule="auto"/>
    </w:pPr>
    <w:rPr>
      <w:rFonts w:eastAsiaTheme="minorHAnsi"/>
    </w:rPr>
  </w:style>
  <w:style w:type="paragraph" w:customStyle="1" w:styleId="6548F1ADE8EB4017898AFD253417DE3B1">
    <w:name w:val="6548F1ADE8EB4017898AFD253417DE3B1"/>
    <w:rsid w:val="00E86F32"/>
    <w:pPr>
      <w:spacing w:after="200" w:line="276" w:lineRule="auto"/>
    </w:pPr>
    <w:rPr>
      <w:rFonts w:eastAsiaTheme="minorHAnsi"/>
    </w:rPr>
  </w:style>
  <w:style w:type="paragraph" w:customStyle="1" w:styleId="5418DB820BA74FF7BD66B2A4E2AE2E7B">
    <w:name w:val="5418DB820BA74FF7BD66B2A4E2AE2E7B"/>
    <w:rsid w:val="00E86F32"/>
    <w:pPr>
      <w:spacing w:after="200" w:line="276" w:lineRule="auto"/>
    </w:pPr>
    <w:rPr>
      <w:rFonts w:eastAsiaTheme="minorHAnsi"/>
    </w:rPr>
  </w:style>
  <w:style w:type="paragraph" w:customStyle="1" w:styleId="730CDDE36263413AB0797D88D459247B1">
    <w:name w:val="730CDDE36263413AB0797D88D459247B1"/>
    <w:rsid w:val="00E86F32"/>
    <w:pPr>
      <w:spacing w:after="200" w:line="276" w:lineRule="auto"/>
    </w:pPr>
    <w:rPr>
      <w:rFonts w:eastAsiaTheme="minorHAnsi"/>
    </w:rPr>
  </w:style>
  <w:style w:type="paragraph" w:customStyle="1" w:styleId="6D326FD10A34486CA6089CCB726B56D8">
    <w:name w:val="6D326FD10A34486CA6089CCB726B56D8"/>
    <w:rsid w:val="00E86F32"/>
  </w:style>
  <w:style w:type="paragraph" w:customStyle="1" w:styleId="7113A1A402C24D2E90A706182713F051">
    <w:name w:val="7113A1A402C24D2E90A706182713F051"/>
    <w:rsid w:val="00E86F32"/>
  </w:style>
  <w:style w:type="paragraph" w:customStyle="1" w:styleId="038D0A7C8ED84B0C9DA1A86EB6FABA7E">
    <w:name w:val="038D0A7C8ED84B0C9DA1A86EB6FABA7E"/>
    <w:rsid w:val="00E86F32"/>
  </w:style>
  <w:style w:type="paragraph" w:customStyle="1" w:styleId="E3643855A23C4135BD9ADAFBF111EEAD">
    <w:name w:val="E3643855A23C4135BD9ADAFBF111EEAD"/>
    <w:rsid w:val="00E86F32"/>
  </w:style>
  <w:style w:type="paragraph" w:customStyle="1" w:styleId="E3643855A23C4135BD9ADAFBF111EEAD1">
    <w:name w:val="E3643855A23C4135BD9ADAFBF111EEAD1"/>
    <w:rsid w:val="00E86F32"/>
    <w:pPr>
      <w:spacing w:after="200" w:line="276" w:lineRule="auto"/>
    </w:pPr>
    <w:rPr>
      <w:rFonts w:eastAsiaTheme="minorHAnsi"/>
    </w:rPr>
  </w:style>
  <w:style w:type="paragraph" w:customStyle="1" w:styleId="A69EA1C483CB4DA39626799F507C6C873">
    <w:name w:val="A69EA1C483CB4DA39626799F507C6C873"/>
    <w:rsid w:val="00E86F32"/>
    <w:pPr>
      <w:spacing w:after="200" w:line="276" w:lineRule="auto"/>
    </w:pPr>
    <w:rPr>
      <w:rFonts w:eastAsiaTheme="minorHAnsi"/>
    </w:rPr>
  </w:style>
  <w:style w:type="paragraph" w:customStyle="1" w:styleId="038D0A7C8ED84B0C9DA1A86EB6FABA7E1">
    <w:name w:val="038D0A7C8ED84B0C9DA1A86EB6FABA7E1"/>
    <w:rsid w:val="00E86F32"/>
    <w:pPr>
      <w:spacing w:after="200" w:line="276" w:lineRule="auto"/>
    </w:pPr>
    <w:rPr>
      <w:rFonts w:eastAsiaTheme="minorHAnsi"/>
    </w:rPr>
  </w:style>
  <w:style w:type="paragraph" w:customStyle="1" w:styleId="776A950762BB4DC68A73351BC9DE50A52">
    <w:name w:val="776A950762BB4DC68A73351BC9DE50A52"/>
    <w:rsid w:val="00E86F32"/>
    <w:pPr>
      <w:spacing w:after="200" w:line="276" w:lineRule="auto"/>
    </w:pPr>
    <w:rPr>
      <w:rFonts w:eastAsiaTheme="minorHAnsi"/>
    </w:rPr>
  </w:style>
  <w:style w:type="paragraph" w:customStyle="1" w:styleId="7113A1A402C24D2E90A706182713F0511">
    <w:name w:val="7113A1A402C24D2E90A706182713F0511"/>
    <w:rsid w:val="00E86F32"/>
    <w:pPr>
      <w:spacing w:after="200" w:line="276" w:lineRule="auto"/>
    </w:pPr>
    <w:rPr>
      <w:rFonts w:eastAsiaTheme="minorHAnsi"/>
    </w:rPr>
  </w:style>
  <w:style w:type="paragraph" w:customStyle="1" w:styleId="68A45F6D57024D1CA8D6FEC928117ABB2">
    <w:name w:val="68A45F6D57024D1CA8D6FEC928117ABB2"/>
    <w:rsid w:val="00E86F32"/>
    <w:pPr>
      <w:spacing w:after="200" w:line="276" w:lineRule="auto"/>
    </w:pPr>
    <w:rPr>
      <w:rFonts w:eastAsiaTheme="minorHAnsi"/>
    </w:rPr>
  </w:style>
  <w:style w:type="paragraph" w:customStyle="1" w:styleId="6D326FD10A34486CA6089CCB726B56D81">
    <w:name w:val="6D326FD10A34486CA6089CCB726B56D81"/>
    <w:rsid w:val="00E86F32"/>
    <w:pPr>
      <w:spacing w:after="200" w:line="276" w:lineRule="auto"/>
    </w:pPr>
    <w:rPr>
      <w:rFonts w:eastAsiaTheme="minorHAnsi"/>
    </w:rPr>
  </w:style>
  <w:style w:type="paragraph" w:customStyle="1" w:styleId="6548F1ADE8EB4017898AFD253417DE3B2">
    <w:name w:val="6548F1ADE8EB4017898AFD253417DE3B2"/>
    <w:rsid w:val="00E86F32"/>
    <w:pPr>
      <w:spacing w:after="200" w:line="276" w:lineRule="auto"/>
    </w:pPr>
    <w:rPr>
      <w:rFonts w:eastAsiaTheme="minorHAnsi"/>
    </w:rPr>
  </w:style>
  <w:style w:type="paragraph" w:customStyle="1" w:styleId="5418DB820BA74FF7BD66B2A4E2AE2E7B1">
    <w:name w:val="5418DB820BA74FF7BD66B2A4E2AE2E7B1"/>
    <w:rsid w:val="00E86F32"/>
    <w:pPr>
      <w:spacing w:after="200" w:line="276" w:lineRule="auto"/>
    </w:pPr>
    <w:rPr>
      <w:rFonts w:eastAsiaTheme="minorHAnsi"/>
    </w:rPr>
  </w:style>
  <w:style w:type="paragraph" w:customStyle="1" w:styleId="730CDDE36263413AB0797D88D459247B2">
    <w:name w:val="730CDDE36263413AB0797D88D459247B2"/>
    <w:rsid w:val="00E86F32"/>
    <w:pPr>
      <w:spacing w:after="200" w:line="276" w:lineRule="auto"/>
    </w:pPr>
    <w:rPr>
      <w:rFonts w:eastAsiaTheme="minorHAnsi"/>
    </w:rPr>
  </w:style>
  <w:style w:type="paragraph" w:customStyle="1" w:styleId="B47A617C22024FFD851A4832560D30BE">
    <w:name w:val="B47A617C22024FFD851A4832560D30BE"/>
    <w:rsid w:val="00E86F32"/>
  </w:style>
  <w:style w:type="paragraph" w:customStyle="1" w:styleId="1D3E836A65E74849B7C0EC894B1AA5DC">
    <w:name w:val="1D3E836A65E74849B7C0EC894B1AA5DC"/>
    <w:rsid w:val="00E86F32"/>
  </w:style>
  <w:style w:type="paragraph" w:customStyle="1" w:styleId="126A24878553415ABE3DF6403CACEE75">
    <w:name w:val="126A24878553415ABE3DF6403CACEE75"/>
    <w:rsid w:val="00E86F32"/>
  </w:style>
  <w:style w:type="paragraph" w:customStyle="1" w:styleId="FABC6BF3EC6E4A28811D9844C15395D5">
    <w:name w:val="FABC6BF3EC6E4A28811D9844C15395D5"/>
    <w:rsid w:val="00E86F32"/>
  </w:style>
  <w:style w:type="paragraph" w:customStyle="1" w:styleId="7A12C6F0DCAE4B688F918ABA73DDC9E4">
    <w:name w:val="7A12C6F0DCAE4B688F918ABA73DDC9E4"/>
    <w:rsid w:val="00E86F32"/>
  </w:style>
  <w:style w:type="paragraph" w:customStyle="1" w:styleId="E3643855A23C4135BD9ADAFBF111EEAD2">
    <w:name w:val="E3643855A23C4135BD9ADAFBF111EEAD2"/>
    <w:rsid w:val="00E86F32"/>
    <w:pPr>
      <w:spacing w:after="200" w:line="276" w:lineRule="auto"/>
    </w:pPr>
    <w:rPr>
      <w:rFonts w:eastAsiaTheme="minorHAnsi"/>
    </w:rPr>
  </w:style>
  <w:style w:type="paragraph" w:customStyle="1" w:styleId="A69EA1C483CB4DA39626799F507C6C874">
    <w:name w:val="A69EA1C483CB4DA39626799F507C6C874"/>
    <w:rsid w:val="00E86F32"/>
    <w:pPr>
      <w:spacing w:after="200" w:line="276" w:lineRule="auto"/>
    </w:pPr>
    <w:rPr>
      <w:rFonts w:eastAsiaTheme="minorHAnsi"/>
    </w:rPr>
  </w:style>
  <w:style w:type="paragraph" w:customStyle="1" w:styleId="FABC6BF3EC6E4A28811D9844C15395D51">
    <w:name w:val="FABC6BF3EC6E4A28811D9844C15395D51"/>
    <w:rsid w:val="00E86F32"/>
    <w:pPr>
      <w:spacing w:after="200" w:line="276" w:lineRule="auto"/>
    </w:pPr>
    <w:rPr>
      <w:rFonts w:eastAsiaTheme="minorHAnsi"/>
    </w:rPr>
  </w:style>
  <w:style w:type="paragraph" w:customStyle="1" w:styleId="776A950762BB4DC68A73351BC9DE50A53">
    <w:name w:val="776A950762BB4DC68A73351BC9DE50A53"/>
    <w:rsid w:val="00E86F32"/>
    <w:pPr>
      <w:spacing w:after="200" w:line="276" w:lineRule="auto"/>
    </w:pPr>
    <w:rPr>
      <w:rFonts w:eastAsiaTheme="minorHAnsi"/>
    </w:rPr>
  </w:style>
  <w:style w:type="paragraph" w:customStyle="1" w:styleId="126A24878553415ABE3DF6403CACEE751">
    <w:name w:val="126A24878553415ABE3DF6403CACEE751"/>
    <w:rsid w:val="00E86F32"/>
    <w:pPr>
      <w:spacing w:after="200" w:line="276" w:lineRule="auto"/>
    </w:pPr>
    <w:rPr>
      <w:rFonts w:eastAsiaTheme="minorHAnsi"/>
    </w:rPr>
  </w:style>
  <w:style w:type="paragraph" w:customStyle="1" w:styleId="68A45F6D57024D1CA8D6FEC928117ABB3">
    <w:name w:val="68A45F6D57024D1CA8D6FEC928117ABB3"/>
    <w:rsid w:val="00E86F32"/>
    <w:pPr>
      <w:spacing w:after="200" w:line="276" w:lineRule="auto"/>
    </w:pPr>
    <w:rPr>
      <w:rFonts w:eastAsiaTheme="minorHAnsi"/>
    </w:rPr>
  </w:style>
  <w:style w:type="paragraph" w:customStyle="1" w:styleId="1D3E836A65E74849B7C0EC894B1AA5DC1">
    <w:name w:val="1D3E836A65E74849B7C0EC894B1AA5DC1"/>
    <w:rsid w:val="00E86F32"/>
    <w:pPr>
      <w:spacing w:after="200" w:line="276" w:lineRule="auto"/>
    </w:pPr>
    <w:rPr>
      <w:rFonts w:eastAsiaTheme="minorHAnsi"/>
    </w:rPr>
  </w:style>
  <w:style w:type="paragraph" w:customStyle="1" w:styleId="6548F1ADE8EB4017898AFD253417DE3B3">
    <w:name w:val="6548F1ADE8EB4017898AFD253417DE3B3"/>
    <w:rsid w:val="00E86F32"/>
    <w:pPr>
      <w:spacing w:after="200" w:line="276" w:lineRule="auto"/>
    </w:pPr>
    <w:rPr>
      <w:rFonts w:eastAsiaTheme="minorHAnsi"/>
    </w:rPr>
  </w:style>
  <w:style w:type="paragraph" w:customStyle="1" w:styleId="B47A617C22024FFD851A4832560D30BE1">
    <w:name w:val="B47A617C22024FFD851A4832560D30BE1"/>
    <w:rsid w:val="00E86F32"/>
    <w:pPr>
      <w:spacing w:after="200" w:line="276" w:lineRule="auto"/>
    </w:pPr>
    <w:rPr>
      <w:rFonts w:eastAsiaTheme="minorHAnsi"/>
    </w:rPr>
  </w:style>
  <w:style w:type="paragraph" w:customStyle="1" w:styleId="730CDDE36263413AB0797D88D459247B3">
    <w:name w:val="730CDDE36263413AB0797D88D459247B3"/>
    <w:rsid w:val="00E86F32"/>
    <w:pPr>
      <w:spacing w:after="200" w:line="276" w:lineRule="auto"/>
    </w:pPr>
    <w:rPr>
      <w:rFonts w:eastAsiaTheme="minorHAnsi"/>
    </w:rPr>
  </w:style>
  <w:style w:type="paragraph" w:customStyle="1" w:styleId="D6F9C2B935C540DEA0AF606F33DE1763">
    <w:name w:val="D6F9C2B935C540DEA0AF606F33DE1763"/>
    <w:rsid w:val="00E86F32"/>
    <w:pPr>
      <w:spacing w:after="200" w:line="276" w:lineRule="auto"/>
    </w:pPr>
    <w:rPr>
      <w:rFonts w:eastAsiaTheme="minorHAnsi"/>
    </w:rPr>
  </w:style>
  <w:style w:type="paragraph" w:customStyle="1" w:styleId="E3643855A23C4135BD9ADAFBF111EEAD3">
    <w:name w:val="E3643855A23C4135BD9ADAFBF111EEAD3"/>
    <w:rsid w:val="00E86F32"/>
    <w:pPr>
      <w:spacing w:after="200" w:line="276" w:lineRule="auto"/>
    </w:pPr>
    <w:rPr>
      <w:rFonts w:eastAsiaTheme="minorHAnsi"/>
    </w:rPr>
  </w:style>
  <w:style w:type="paragraph" w:customStyle="1" w:styleId="A69EA1C483CB4DA39626799F507C6C875">
    <w:name w:val="A69EA1C483CB4DA39626799F507C6C875"/>
    <w:rsid w:val="00E86F32"/>
    <w:pPr>
      <w:spacing w:after="200" w:line="276" w:lineRule="auto"/>
    </w:pPr>
    <w:rPr>
      <w:rFonts w:eastAsiaTheme="minorHAnsi"/>
    </w:rPr>
  </w:style>
  <w:style w:type="paragraph" w:customStyle="1" w:styleId="FABC6BF3EC6E4A28811D9844C15395D52">
    <w:name w:val="FABC6BF3EC6E4A28811D9844C15395D52"/>
    <w:rsid w:val="00E86F32"/>
    <w:pPr>
      <w:spacing w:after="200" w:line="276" w:lineRule="auto"/>
    </w:pPr>
    <w:rPr>
      <w:rFonts w:eastAsiaTheme="minorHAnsi"/>
    </w:rPr>
  </w:style>
  <w:style w:type="paragraph" w:customStyle="1" w:styleId="776A950762BB4DC68A73351BC9DE50A54">
    <w:name w:val="776A950762BB4DC68A73351BC9DE50A54"/>
    <w:rsid w:val="00E86F32"/>
    <w:pPr>
      <w:spacing w:after="200" w:line="276" w:lineRule="auto"/>
    </w:pPr>
    <w:rPr>
      <w:rFonts w:eastAsiaTheme="minorHAnsi"/>
    </w:rPr>
  </w:style>
  <w:style w:type="paragraph" w:customStyle="1" w:styleId="126A24878553415ABE3DF6403CACEE752">
    <w:name w:val="126A24878553415ABE3DF6403CACEE752"/>
    <w:rsid w:val="00E86F32"/>
    <w:pPr>
      <w:spacing w:after="200" w:line="276" w:lineRule="auto"/>
    </w:pPr>
    <w:rPr>
      <w:rFonts w:eastAsiaTheme="minorHAnsi"/>
    </w:rPr>
  </w:style>
  <w:style w:type="paragraph" w:customStyle="1" w:styleId="68A45F6D57024D1CA8D6FEC928117ABB4">
    <w:name w:val="68A45F6D57024D1CA8D6FEC928117ABB4"/>
    <w:rsid w:val="00E86F32"/>
    <w:pPr>
      <w:spacing w:after="200" w:line="276" w:lineRule="auto"/>
    </w:pPr>
    <w:rPr>
      <w:rFonts w:eastAsiaTheme="minorHAnsi"/>
    </w:rPr>
  </w:style>
  <w:style w:type="paragraph" w:customStyle="1" w:styleId="1D3E836A65E74849B7C0EC894B1AA5DC2">
    <w:name w:val="1D3E836A65E74849B7C0EC894B1AA5DC2"/>
    <w:rsid w:val="00E86F32"/>
    <w:pPr>
      <w:spacing w:after="200" w:line="276" w:lineRule="auto"/>
    </w:pPr>
    <w:rPr>
      <w:rFonts w:eastAsiaTheme="minorHAnsi"/>
    </w:rPr>
  </w:style>
  <w:style w:type="paragraph" w:customStyle="1" w:styleId="6548F1ADE8EB4017898AFD253417DE3B4">
    <w:name w:val="6548F1ADE8EB4017898AFD253417DE3B4"/>
    <w:rsid w:val="00E86F32"/>
    <w:pPr>
      <w:spacing w:after="200" w:line="276" w:lineRule="auto"/>
    </w:pPr>
    <w:rPr>
      <w:rFonts w:eastAsiaTheme="minorHAnsi"/>
    </w:rPr>
  </w:style>
  <w:style w:type="paragraph" w:customStyle="1" w:styleId="B47A617C22024FFD851A4832560D30BE2">
    <w:name w:val="B47A617C22024FFD851A4832560D30BE2"/>
    <w:rsid w:val="00E86F32"/>
    <w:pPr>
      <w:spacing w:after="200" w:line="276" w:lineRule="auto"/>
    </w:pPr>
    <w:rPr>
      <w:rFonts w:eastAsiaTheme="minorHAnsi"/>
    </w:rPr>
  </w:style>
  <w:style w:type="paragraph" w:customStyle="1" w:styleId="730CDDE36263413AB0797D88D459247B4">
    <w:name w:val="730CDDE36263413AB0797D88D459247B4"/>
    <w:rsid w:val="00E86F32"/>
    <w:pPr>
      <w:spacing w:after="200" w:line="276" w:lineRule="auto"/>
    </w:pPr>
    <w:rPr>
      <w:rFonts w:eastAsiaTheme="minorHAnsi"/>
    </w:rPr>
  </w:style>
  <w:style w:type="paragraph" w:customStyle="1" w:styleId="23A6C87B3C834705B1B22321738E0C5C">
    <w:name w:val="23A6C87B3C834705B1B22321738E0C5C"/>
    <w:rsid w:val="00E86F32"/>
    <w:pPr>
      <w:spacing w:after="200" w:line="276" w:lineRule="auto"/>
    </w:pPr>
    <w:rPr>
      <w:rFonts w:eastAsiaTheme="minorHAnsi"/>
    </w:rPr>
  </w:style>
  <w:style w:type="paragraph" w:customStyle="1" w:styleId="E3643855A23C4135BD9ADAFBF111EEAD4">
    <w:name w:val="E3643855A23C4135BD9ADAFBF111EEAD4"/>
    <w:rsid w:val="00E86F32"/>
    <w:pPr>
      <w:spacing w:after="200" w:line="276" w:lineRule="auto"/>
    </w:pPr>
    <w:rPr>
      <w:rFonts w:eastAsiaTheme="minorHAnsi"/>
    </w:rPr>
  </w:style>
  <w:style w:type="paragraph" w:customStyle="1" w:styleId="A69EA1C483CB4DA39626799F507C6C876">
    <w:name w:val="A69EA1C483CB4DA39626799F507C6C876"/>
    <w:rsid w:val="00E86F32"/>
    <w:pPr>
      <w:spacing w:after="200" w:line="276" w:lineRule="auto"/>
    </w:pPr>
    <w:rPr>
      <w:rFonts w:eastAsiaTheme="minorHAnsi"/>
    </w:rPr>
  </w:style>
  <w:style w:type="paragraph" w:customStyle="1" w:styleId="FABC6BF3EC6E4A28811D9844C15395D53">
    <w:name w:val="FABC6BF3EC6E4A28811D9844C15395D53"/>
    <w:rsid w:val="00E86F32"/>
    <w:pPr>
      <w:spacing w:after="200" w:line="276" w:lineRule="auto"/>
    </w:pPr>
    <w:rPr>
      <w:rFonts w:eastAsiaTheme="minorHAnsi"/>
    </w:rPr>
  </w:style>
  <w:style w:type="paragraph" w:customStyle="1" w:styleId="776A950762BB4DC68A73351BC9DE50A55">
    <w:name w:val="776A950762BB4DC68A73351BC9DE50A55"/>
    <w:rsid w:val="00E86F32"/>
    <w:pPr>
      <w:spacing w:after="200" w:line="276" w:lineRule="auto"/>
    </w:pPr>
    <w:rPr>
      <w:rFonts w:eastAsiaTheme="minorHAnsi"/>
    </w:rPr>
  </w:style>
  <w:style w:type="paragraph" w:customStyle="1" w:styleId="126A24878553415ABE3DF6403CACEE753">
    <w:name w:val="126A24878553415ABE3DF6403CACEE753"/>
    <w:rsid w:val="00E86F32"/>
    <w:pPr>
      <w:spacing w:after="200" w:line="276" w:lineRule="auto"/>
    </w:pPr>
    <w:rPr>
      <w:rFonts w:eastAsiaTheme="minorHAnsi"/>
    </w:rPr>
  </w:style>
  <w:style w:type="paragraph" w:customStyle="1" w:styleId="68A45F6D57024D1CA8D6FEC928117ABB5">
    <w:name w:val="68A45F6D57024D1CA8D6FEC928117ABB5"/>
    <w:rsid w:val="00E86F32"/>
    <w:pPr>
      <w:spacing w:after="200" w:line="276" w:lineRule="auto"/>
    </w:pPr>
    <w:rPr>
      <w:rFonts w:eastAsiaTheme="minorHAnsi"/>
    </w:rPr>
  </w:style>
  <w:style w:type="paragraph" w:customStyle="1" w:styleId="1D3E836A65E74849B7C0EC894B1AA5DC3">
    <w:name w:val="1D3E836A65E74849B7C0EC894B1AA5DC3"/>
    <w:rsid w:val="00E86F32"/>
    <w:pPr>
      <w:spacing w:after="200" w:line="276" w:lineRule="auto"/>
    </w:pPr>
    <w:rPr>
      <w:rFonts w:eastAsiaTheme="minorHAnsi"/>
    </w:rPr>
  </w:style>
  <w:style w:type="paragraph" w:customStyle="1" w:styleId="6548F1ADE8EB4017898AFD253417DE3B5">
    <w:name w:val="6548F1ADE8EB4017898AFD253417DE3B5"/>
    <w:rsid w:val="00E86F32"/>
    <w:pPr>
      <w:spacing w:after="200" w:line="276" w:lineRule="auto"/>
    </w:pPr>
    <w:rPr>
      <w:rFonts w:eastAsiaTheme="minorHAnsi"/>
    </w:rPr>
  </w:style>
  <w:style w:type="paragraph" w:customStyle="1" w:styleId="B47A617C22024FFD851A4832560D30BE3">
    <w:name w:val="B47A617C22024FFD851A4832560D30BE3"/>
    <w:rsid w:val="00E86F32"/>
    <w:pPr>
      <w:spacing w:after="200" w:line="276" w:lineRule="auto"/>
    </w:pPr>
    <w:rPr>
      <w:rFonts w:eastAsiaTheme="minorHAnsi"/>
    </w:rPr>
  </w:style>
  <w:style w:type="paragraph" w:customStyle="1" w:styleId="730CDDE36263413AB0797D88D459247B5">
    <w:name w:val="730CDDE36263413AB0797D88D459247B5"/>
    <w:rsid w:val="00E86F32"/>
    <w:pPr>
      <w:spacing w:after="200" w:line="276" w:lineRule="auto"/>
    </w:pPr>
    <w:rPr>
      <w:rFonts w:eastAsiaTheme="minorHAnsi"/>
    </w:rPr>
  </w:style>
  <w:style w:type="paragraph" w:customStyle="1" w:styleId="23A6C87B3C834705B1B22321738E0C5C1">
    <w:name w:val="23A6C87B3C834705B1B22321738E0C5C1"/>
    <w:rsid w:val="00E86F32"/>
    <w:pPr>
      <w:spacing w:after="200" w:line="276" w:lineRule="auto"/>
    </w:pPr>
    <w:rPr>
      <w:rFonts w:eastAsiaTheme="minorHAnsi"/>
    </w:rPr>
  </w:style>
  <w:style w:type="paragraph" w:customStyle="1" w:styleId="A1A82A7C13C142658CBF72610BBF4CA1">
    <w:name w:val="A1A82A7C13C142658CBF72610BBF4CA1"/>
    <w:rsid w:val="00E86F32"/>
  </w:style>
  <w:style w:type="paragraph" w:customStyle="1" w:styleId="353E66D200A8422A8C82565B2141BFFF">
    <w:name w:val="353E66D200A8422A8C82565B2141BFFF"/>
    <w:rsid w:val="00E86F32"/>
  </w:style>
  <w:style w:type="paragraph" w:customStyle="1" w:styleId="DF520FBB16D9481A8F0CB11B70D1054D">
    <w:name w:val="DF520FBB16D9481A8F0CB11B70D1054D"/>
    <w:rsid w:val="00E86F32"/>
  </w:style>
  <w:style w:type="paragraph" w:customStyle="1" w:styleId="8340A2DD1C87476191847DB94243627F">
    <w:name w:val="8340A2DD1C87476191847DB94243627F"/>
    <w:rsid w:val="00E86F32"/>
  </w:style>
  <w:style w:type="paragraph" w:customStyle="1" w:styleId="E3643855A23C4135BD9ADAFBF111EEAD5">
    <w:name w:val="E3643855A23C4135BD9ADAFBF111EEAD5"/>
    <w:rsid w:val="00E86F32"/>
    <w:pPr>
      <w:spacing w:after="200" w:line="276" w:lineRule="auto"/>
    </w:pPr>
    <w:rPr>
      <w:rFonts w:eastAsiaTheme="minorHAnsi"/>
    </w:rPr>
  </w:style>
  <w:style w:type="paragraph" w:customStyle="1" w:styleId="8340A2DD1C87476191847DB94243627F1">
    <w:name w:val="8340A2DD1C87476191847DB94243627F1"/>
    <w:rsid w:val="00E86F32"/>
    <w:pPr>
      <w:spacing w:after="200" w:line="276" w:lineRule="auto"/>
    </w:pPr>
    <w:rPr>
      <w:rFonts w:eastAsiaTheme="minorHAnsi"/>
    </w:rPr>
  </w:style>
  <w:style w:type="paragraph" w:customStyle="1" w:styleId="FABC6BF3EC6E4A28811D9844C15395D54">
    <w:name w:val="FABC6BF3EC6E4A28811D9844C15395D54"/>
    <w:rsid w:val="00E86F32"/>
    <w:pPr>
      <w:spacing w:after="200" w:line="276" w:lineRule="auto"/>
    </w:pPr>
    <w:rPr>
      <w:rFonts w:eastAsiaTheme="minorHAnsi"/>
    </w:rPr>
  </w:style>
  <w:style w:type="paragraph" w:customStyle="1" w:styleId="DF520FBB16D9481A8F0CB11B70D1054D1">
    <w:name w:val="DF520FBB16D9481A8F0CB11B70D1054D1"/>
    <w:rsid w:val="00E86F32"/>
    <w:pPr>
      <w:spacing w:after="200" w:line="276" w:lineRule="auto"/>
    </w:pPr>
    <w:rPr>
      <w:rFonts w:eastAsiaTheme="minorHAnsi"/>
    </w:rPr>
  </w:style>
  <w:style w:type="paragraph" w:customStyle="1" w:styleId="126A24878553415ABE3DF6403CACEE754">
    <w:name w:val="126A24878553415ABE3DF6403CACEE754"/>
    <w:rsid w:val="00E86F32"/>
    <w:pPr>
      <w:spacing w:after="200" w:line="276" w:lineRule="auto"/>
    </w:pPr>
    <w:rPr>
      <w:rFonts w:eastAsiaTheme="minorHAnsi"/>
    </w:rPr>
  </w:style>
  <w:style w:type="paragraph" w:customStyle="1" w:styleId="353E66D200A8422A8C82565B2141BFFF1">
    <w:name w:val="353E66D200A8422A8C82565B2141BFFF1"/>
    <w:rsid w:val="00E86F32"/>
    <w:pPr>
      <w:spacing w:after="200" w:line="276" w:lineRule="auto"/>
    </w:pPr>
    <w:rPr>
      <w:rFonts w:eastAsiaTheme="minorHAnsi"/>
    </w:rPr>
  </w:style>
  <w:style w:type="paragraph" w:customStyle="1" w:styleId="1D3E836A65E74849B7C0EC894B1AA5DC4">
    <w:name w:val="1D3E836A65E74849B7C0EC894B1AA5DC4"/>
    <w:rsid w:val="00E86F32"/>
    <w:pPr>
      <w:spacing w:after="200" w:line="276" w:lineRule="auto"/>
    </w:pPr>
    <w:rPr>
      <w:rFonts w:eastAsiaTheme="minorHAnsi"/>
    </w:rPr>
  </w:style>
  <w:style w:type="paragraph" w:customStyle="1" w:styleId="A1A82A7C13C142658CBF72610BBF4CA11">
    <w:name w:val="A1A82A7C13C142658CBF72610BBF4CA11"/>
    <w:rsid w:val="00E86F32"/>
    <w:pPr>
      <w:spacing w:after="200" w:line="276" w:lineRule="auto"/>
    </w:pPr>
    <w:rPr>
      <w:rFonts w:eastAsiaTheme="minorHAnsi"/>
    </w:rPr>
  </w:style>
  <w:style w:type="paragraph" w:customStyle="1" w:styleId="B47A617C22024FFD851A4832560D30BE4">
    <w:name w:val="B47A617C22024FFD851A4832560D30BE4"/>
    <w:rsid w:val="00E86F32"/>
    <w:pPr>
      <w:spacing w:after="200" w:line="276" w:lineRule="auto"/>
    </w:pPr>
    <w:rPr>
      <w:rFonts w:eastAsiaTheme="minorHAnsi"/>
    </w:rPr>
  </w:style>
  <w:style w:type="paragraph" w:customStyle="1" w:styleId="730CDDE36263413AB0797D88D459247B6">
    <w:name w:val="730CDDE36263413AB0797D88D459247B6"/>
    <w:rsid w:val="00E86F32"/>
    <w:pPr>
      <w:spacing w:after="200" w:line="276" w:lineRule="auto"/>
    </w:pPr>
    <w:rPr>
      <w:rFonts w:eastAsiaTheme="minorHAnsi"/>
    </w:rPr>
  </w:style>
  <w:style w:type="paragraph" w:customStyle="1" w:styleId="7BF9ACB648824D03824F4FA5990EA8A3">
    <w:name w:val="7BF9ACB648824D03824F4FA5990EA8A3"/>
    <w:rsid w:val="00E86F32"/>
    <w:pPr>
      <w:spacing w:after="200" w:line="276" w:lineRule="auto"/>
    </w:pPr>
    <w:rPr>
      <w:rFonts w:eastAsiaTheme="minorHAnsi"/>
    </w:rPr>
  </w:style>
  <w:style w:type="paragraph" w:customStyle="1" w:styleId="2158FF111650429BA0C8F3ABCC98C80F">
    <w:name w:val="2158FF111650429BA0C8F3ABCC98C80F"/>
    <w:rsid w:val="00E86F32"/>
  </w:style>
  <w:style w:type="paragraph" w:customStyle="1" w:styleId="E3643855A23C4135BD9ADAFBF111EEAD6">
    <w:name w:val="E3643855A23C4135BD9ADAFBF111EEAD6"/>
    <w:rsid w:val="00E86F32"/>
    <w:pPr>
      <w:spacing w:after="200" w:line="276" w:lineRule="auto"/>
    </w:pPr>
    <w:rPr>
      <w:rFonts w:eastAsiaTheme="minorHAnsi"/>
    </w:rPr>
  </w:style>
  <w:style w:type="paragraph" w:customStyle="1" w:styleId="8340A2DD1C87476191847DB94243627F2">
    <w:name w:val="8340A2DD1C87476191847DB94243627F2"/>
    <w:rsid w:val="00E86F32"/>
    <w:pPr>
      <w:spacing w:after="200" w:line="276" w:lineRule="auto"/>
    </w:pPr>
    <w:rPr>
      <w:rFonts w:eastAsiaTheme="minorHAnsi"/>
    </w:rPr>
  </w:style>
  <w:style w:type="paragraph" w:customStyle="1" w:styleId="FABC6BF3EC6E4A28811D9844C15395D55">
    <w:name w:val="FABC6BF3EC6E4A28811D9844C15395D55"/>
    <w:rsid w:val="00E86F32"/>
    <w:pPr>
      <w:spacing w:after="200" w:line="276" w:lineRule="auto"/>
    </w:pPr>
    <w:rPr>
      <w:rFonts w:eastAsiaTheme="minorHAnsi"/>
    </w:rPr>
  </w:style>
  <w:style w:type="paragraph" w:customStyle="1" w:styleId="DF520FBB16D9481A8F0CB11B70D1054D2">
    <w:name w:val="DF520FBB16D9481A8F0CB11B70D1054D2"/>
    <w:rsid w:val="00E86F32"/>
    <w:pPr>
      <w:spacing w:after="200" w:line="276" w:lineRule="auto"/>
    </w:pPr>
    <w:rPr>
      <w:rFonts w:eastAsiaTheme="minorHAnsi"/>
    </w:rPr>
  </w:style>
  <w:style w:type="paragraph" w:customStyle="1" w:styleId="126A24878553415ABE3DF6403CACEE755">
    <w:name w:val="126A24878553415ABE3DF6403CACEE755"/>
    <w:rsid w:val="00E86F32"/>
    <w:pPr>
      <w:spacing w:after="200" w:line="276" w:lineRule="auto"/>
    </w:pPr>
    <w:rPr>
      <w:rFonts w:eastAsiaTheme="minorHAnsi"/>
    </w:rPr>
  </w:style>
  <w:style w:type="paragraph" w:customStyle="1" w:styleId="353E66D200A8422A8C82565B2141BFFF2">
    <w:name w:val="353E66D200A8422A8C82565B2141BFFF2"/>
    <w:rsid w:val="00E86F32"/>
    <w:pPr>
      <w:spacing w:after="200" w:line="276" w:lineRule="auto"/>
    </w:pPr>
    <w:rPr>
      <w:rFonts w:eastAsiaTheme="minorHAnsi"/>
    </w:rPr>
  </w:style>
  <w:style w:type="paragraph" w:customStyle="1" w:styleId="1D3E836A65E74849B7C0EC894B1AA5DC5">
    <w:name w:val="1D3E836A65E74849B7C0EC894B1AA5DC5"/>
    <w:rsid w:val="00E86F32"/>
    <w:pPr>
      <w:spacing w:after="200" w:line="276" w:lineRule="auto"/>
    </w:pPr>
    <w:rPr>
      <w:rFonts w:eastAsiaTheme="minorHAnsi"/>
    </w:rPr>
  </w:style>
  <w:style w:type="paragraph" w:customStyle="1" w:styleId="A1A82A7C13C142658CBF72610BBF4CA12">
    <w:name w:val="A1A82A7C13C142658CBF72610BBF4CA12"/>
    <w:rsid w:val="00E86F32"/>
    <w:pPr>
      <w:spacing w:after="200" w:line="276" w:lineRule="auto"/>
    </w:pPr>
    <w:rPr>
      <w:rFonts w:eastAsiaTheme="minorHAnsi"/>
    </w:rPr>
  </w:style>
  <w:style w:type="paragraph" w:customStyle="1" w:styleId="B47A617C22024FFD851A4832560D30BE5">
    <w:name w:val="B47A617C22024FFD851A4832560D30BE5"/>
    <w:rsid w:val="00E86F32"/>
    <w:pPr>
      <w:spacing w:after="200" w:line="276" w:lineRule="auto"/>
    </w:pPr>
    <w:rPr>
      <w:rFonts w:eastAsiaTheme="minorHAnsi"/>
    </w:rPr>
  </w:style>
  <w:style w:type="paragraph" w:customStyle="1" w:styleId="730CDDE36263413AB0797D88D459247B7">
    <w:name w:val="730CDDE36263413AB0797D88D459247B7"/>
    <w:rsid w:val="00E86F32"/>
    <w:pPr>
      <w:spacing w:after="200" w:line="276" w:lineRule="auto"/>
    </w:pPr>
    <w:rPr>
      <w:rFonts w:eastAsiaTheme="minorHAnsi"/>
    </w:rPr>
  </w:style>
  <w:style w:type="paragraph" w:customStyle="1" w:styleId="7BF9ACB648824D03824F4FA5990EA8A31">
    <w:name w:val="7BF9ACB648824D03824F4FA5990EA8A31"/>
    <w:rsid w:val="00E86F32"/>
    <w:pPr>
      <w:spacing w:after="200" w:line="276" w:lineRule="auto"/>
    </w:pPr>
    <w:rPr>
      <w:rFonts w:eastAsiaTheme="minorHAnsi"/>
    </w:rPr>
  </w:style>
  <w:style w:type="paragraph" w:customStyle="1" w:styleId="E3643855A23C4135BD9ADAFBF111EEAD7">
    <w:name w:val="E3643855A23C4135BD9ADAFBF111EEAD7"/>
    <w:rsid w:val="00E86F32"/>
    <w:pPr>
      <w:spacing w:after="200" w:line="276" w:lineRule="auto"/>
    </w:pPr>
    <w:rPr>
      <w:rFonts w:eastAsiaTheme="minorHAnsi"/>
    </w:rPr>
  </w:style>
  <w:style w:type="paragraph" w:customStyle="1" w:styleId="8340A2DD1C87476191847DB94243627F3">
    <w:name w:val="8340A2DD1C87476191847DB94243627F3"/>
    <w:rsid w:val="00E86F32"/>
    <w:pPr>
      <w:spacing w:after="200" w:line="276" w:lineRule="auto"/>
    </w:pPr>
    <w:rPr>
      <w:rFonts w:eastAsiaTheme="minorHAnsi"/>
    </w:rPr>
  </w:style>
  <w:style w:type="paragraph" w:customStyle="1" w:styleId="FABC6BF3EC6E4A28811D9844C15395D56">
    <w:name w:val="FABC6BF3EC6E4A28811D9844C15395D56"/>
    <w:rsid w:val="00E86F32"/>
    <w:pPr>
      <w:spacing w:after="200" w:line="276" w:lineRule="auto"/>
    </w:pPr>
    <w:rPr>
      <w:rFonts w:eastAsiaTheme="minorHAnsi"/>
    </w:rPr>
  </w:style>
  <w:style w:type="paragraph" w:customStyle="1" w:styleId="DF520FBB16D9481A8F0CB11B70D1054D3">
    <w:name w:val="DF520FBB16D9481A8F0CB11B70D1054D3"/>
    <w:rsid w:val="00E86F32"/>
    <w:pPr>
      <w:spacing w:after="200" w:line="276" w:lineRule="auto"/>
    </w:pPr>
    <w:rPr>
      <w:rFonts w:eastAsiaTheme="minorHAnsi"/>
    </w:rPr>
  </w:style>
  <w:style w:type="paragraph" w:customStyle="1" w:styleId="126A24878553415ABE3DF6403CACEE756">
    <w:name w:val="126A24878553415ABE3DF6403CACEE756"/>
    <w:rsid w:val="00E86F32"/>
    <w:pPr>
      <w:spacing w:after="200" w:line="276" w:lineRule="auto"/>
    </w:pPr>
    <w:rPr>
      <w:rFonts w:eastAsiaTheme="minorHAnsi"/>
    </w:rPr>
  </w:style>
  <w:style w:type="paragraph" w:customStyle="1" w:styleId="353E66D200A8422A8C82565B2141BFFF3">
    <w:name w:val="353E66D200A8422A8C82565B2141BFFF3"/>
    <w:rsid w:val="00E86F32"/>
    <w:pPr>
      <w:spacing w:after="200" w:line="276" w:lineRule="auto"/>
    </w:pPr>
    <w:rPr>
      <w:rFonts w:eastAsiaTheme="minorHAnsi"/>
    </w:rPr>
  </w:style>
  <w:style w:type="paragraph" w:customStyle="1" w:styleId="1D3E836A65E74849B7C0EC894B1AA5DC6">
    <w:name w:val="1D3E836A65E74849B7C0EC894B1AA5DC6"/>
    <w:rsid w:val="00E86F32"/>
    <w:pPr>
      <w:spacing w:after="200" w:line="276" w:lineRule="auto"/>
    </w:pPr>
    <w:rPr>
      <w:rFonts w:eastAsiaTheme="minorHAnsi"/>
    </w:rPr>
  </w:style>
  <w:style w:type="paragraph" w:customStyle="1" w:styleId="A1A82A7C13C142658CBF72610BBF4CA13">
    <w:name w:val="A1A82A7C13C142658CBF72610BBF4CA13"/>
    <w:rsid w:val="00E86F32"/>
    <w:pPr>
      <w:spacing w:after="200" w:line="276" w:lineRule="auto"/>
    </w:pPr>
    <w:rPr>
      <w:rFonts w:eastAsiaTheme="minorHAnsi"/>
    </w:rPr>
  </w:style>
  <w:style w:type="paragraph" w:customStyle="1" w:styleId="B47A617C22024FFD851A4832560D30BE6">
    <w:name w:val="B47A617C22024FFD851A4832560D30BE6"/>
    <w:rsid w:val="00E86F32"/>
    <w:pPr>
      <w:spacing w:after="200" w:line="276" w:lineRule="auto"/>
    </w:pPr>
    <w:rPr>
      <w:rFonts w:eastAsiaTheme="minorHAnsi"/>
    </w:rPr>
  </w:style>
  <w:style w:type="paragraph" w:customStyle="1" w:styleId="730CDDE36263413AB0797D88D459247B8">
    <w:name w:val="730CDDE36263413AB0797D88D459247B8"/>
    <w:rsid w:val="00E86F32"/>
    <w:pPr>
      <w:spacing w:after="200" w:line="276" w:lineRule="auto"/>
    </w:pPr>
    <w:rPr>
      <w:rFonts w:eastAsiaTheme="minorHAnsi"/>
    </w:rPr>
  </w:style>
  <w:style w:type="paragraph" w:customStyle="1" w:styleId="E50EAC69AA3542D8928CE31F8C20A04A">
    <w:name w:val="E50EAC69AA3542D8928CE31F8C20A04A"/>
    <w:rsid w:val="00E86F32"/>
    <w:pPr>
      <w:spacing w:after="200" w:line="276" w:lineRule="auto"/>
    </w:pPr>
    <w:rPr>
      <w:rFonts w:eastAsiaTheme="minorHAnsi"/>
    </w:rPr>
  </w:style>
  <w:style w:type="paragraph" w:customStyle="1" w:styleId="23A6C87B3C834705B1B22321738E0C5C2">
    <w:name w:val="23A6C87B3C834705B1B22321738E0C5C2"/>
    <w:rsid w:val="00E86F32"/>
    <w:pPr>
      <w:spacing w:after="200" w:line="276" w:lineRule="auto"/>
    </w:pPr>
    <w:rPr>
      <w:rFonts w:eastAsiaTheme="minorHAnsi"/>
    </w:rPr>
  </w:style>
  <w:style w:type="paragraph" w:customStyle="1" w:styleId="7BF9ACB648824D03824F4FA5990EA8A32">
    <w:name w:val="7BF9ACB648824D03824F4FA5990EA8A32"/>
    <w:rsid w:val="00E86F32"/>
    <w:pPr>
      <w:spacing w:after="200" w:line="276" w:lineRule="auto"/>
    </w:pPr>
    <w:rPr>
      <w:rFonts w:eastAsiaTheme="minorHAnsi"/>
    </w:rPr>
  </w:style>
  <w:style w:type="paragraph" w:customStyle="1" w:styleId="66C9EBA307524355918D1AF3CC24CFF4">
    <w:name w:val="66C9EBA307524355918D1AF3CC24CFF4"/>
    <w:rsid w:val="00E86F32"/>
  </w:style>
  <w:style w:type="paragraph" w:customStyle="1" w:styleId="28DCD9382DA442E3AA3AF6ECF9815C01">
    <w:name w:val="28DCD9382DA442E3AA3AF6ECF9815C01"/>
    <w:rsid w:val="00E86F32"/>
  </w:style>
  <w:style w:type="paragraph" w:customStyle="1" w:styleId="9BA09C7F03AD43548742AC601DC43B9B">
    <w:name w:val="9BA09C7F03AD43548742AC601DC43B9B"/>
    <w:rsid w:val="00E86F32"/>
  </w:style>
  <w:style w:type="paragraph" w:customStyle="1" w:styleId="DE38C263723C417DB8357D6E14F8FE0E">
    <w:name w:val="DE38C263723C417DB8357D6E14F8FE0E"/>
    <w:rsid w:val="00E86F32"/>
  </w:style>
  <w:style w:type="paragraph" w:customStyle="1" w:styleId="372A53C0FA4449D98387898E3811B20A">
    <w:name w:val="372A53C0FA4449D98387898E3811B20A"/>
    <w:rsid w:val="00E86F32"/>
  </w:style>
  <w:style w:type="paragraph" w:customStyle="1" w:styleId="FB87C3BFE2EF40B897613621E687652E">
    <w:name w:val="FB87C3BFE2EF40B897613621E687652E"/>
    <w:rsid w:val="00E86F32"/>
  </w:style>
  <w:style w:type="paragraph" w:customStyle="1" w:styleId="417E3CAE46DA41689B483D44BA6E1FAF">
    <w:name w:val="417E3CAE46DA41689B483D44BA6E1FAF"/>
    <w:rsid w:val="00E86F32"/>
  </w:style>
  <w:style w:type="paragraph" w:customStyle="1" w:styleId="1BBC277C3A38471C8F3711F8D195CD33">
    <w:name w:val="1BBC277C3A38471C8F3711F8D195CD33"/>
    <w:rsid w:val="00E86F32"/>
  </w:style>
  <w:style w:type="paragraph" w:customStyle="1" w:styleId="E3643855A23C4135BD9ADAFBF111EEAD8">
    <w:name w:val="E3643855A23C4135BD9ADAFBF111EEAD8"/>
    <w:rsid w:val="00E86F32"/>
    <w:pPr>
      <w:spacing w:after="200" w:line="276" w:lineRule="auto"/>
    </w:pPr>
    <w:rPr>
      <w:rFonts w:eastAsiaTheme="minorHAnsi"/>
    </w:rPr>
  </w:style>
  <w:style w:type="paragraph" w:customStyle="1" w:styleId="8340A2DD1C87476191847DB94243627F4">
    <w:name w:val="8340A2DD1C87476191847DB94243627F4"/>
    <w:rsid w:val="00E86F32"/>
    <w:pPr>
      <w:spacing w:after="200" w:line="276" w:lineRule="auto"/>
    </w:pPr>
    <w:rPr>
      <w:rFonts w:eastAsiaTheme="minorHAnsi"/>
    </w:rPr>
  </w:style>
  <w:style w:type="paragraph" w:customStyle="1" w:styleId="FABC6BF3EC6E4A28811D9844C15395D57">
    <w:name w:val="FABC6BF3EC6E4A28811D9844C15395D57"/>
    <w:rsid w:val="00E86F32"/>
    <w:pPr>
      <w:spacing w:after="200" w:line="276" w:lineRule="auto"/>
    </w:pPr>
    <w:rPr>
      <w:rFonts w:eastAsiaTheme="minorHAnsi"/>
    </w:rPr>
  </w:style>
  <w:style w:type="paragraph" w:customStyle="1" w:styleId="DF520FBB16D9481A8F0CB11B70D1054D4">
    <w:name w:val="DF520FBB16D9481A8F0CB11B70D1054D4"/>
    <w:rsid w:val="00E86F32"/>
    <w:pPr>
      <w:spacing w:after="200" w:line="276" w:lineRule="auto"/>
    </w:pPr>
    <w:rPr>
      <w:rFonts w:eastAsiaTheme="minorHAnsi"/>
    </w:rPr>
  </w:style>
  <w:style w:type="paragraph" w:customStyle="1" w:styleId="126A24878553415ABE3DF6403CACEE757">
    <w:name w:val="126A24878553415ABE3DF6403CACEE757"/>
    <w:rsid w:val="00E86F32"/>
    <w:pPr>
      <w:spacing w:after="200" w:line="276" w:lineRule="auto"/>
    </w:pPr>
    <w:rPr>
      <w:rFonts w:eastAsiaTheme="minorHAnsi"/>
    </w:rPr>
  </w:style>
  <w:style w:type="paragraph" w:customStyle="1" w:styleId="353E66D200A8422A8C82565B2141BFFF4">
    <w:name w:val="353E66D200A8422A8C82565B2141BFFF4"/>
    <w:rsid w:val="00E86F32"/>
    <w:pPr>
      <w:spacing w:after="200" w:line="276" w:lineRule="auto"/>
    </w:pPr>
    <w:rPr>
      <w:rFonts w:eastAsiaTheme="minorHAnsi"/>
    </w:rPr>
  </w:style>
  <w:style w:type="paragraph" w:customStyle="1" w:styleId="1D3E836A65E74849B7C0EC894B1AA5DC7">
    <w:name w:val="1D3E836A65E74849B7C0EC894B1AA5DC7"/>
    <w:rsid w:val="00E86F32"/>
    <w:pPr>
      <w:spacing w:after="200" w:line="276" w:lineRule="auto"/>
    </w:pPr>
    <w:rPr>
      <w:rFonts w:eastAsiaTheme="minorHAnsi"/>
    </w:rPr>
  </w:style>
  <w:style w:type="paragraph" w:customStyle="1" w:styleId="A1A82A7C13C142658CBF72610BBF4CA14">
    <w:name w:val="A1A82A7C13C142658CBF72610BBF4CA14"/>
    <w:rsid w:val="00E86F32"/>
    <w:pPr>
      <w:spacing w:after="200" w:line="276" w:lineRule="auto"/>
    </w:pPr>
    <w:rPr>
      <w:rFonts w:eastAsiaTheme="minorHAnsi"/>
    </w:rPr>
  </w:style>
  <w:style w:type="paragraph" w:customStyle="1" w:styleId="B47A617C22024FFD851A4832560D30BE7">
    <w:name w:val="B47A617C22024FFD851A4832560D30BE7"/>
    <w:rsid w:val="00E86F32"/>
    <w:pPr>
      <w:spacing w:after="200" w:line="276" w:lineRule="auto"/>
    </w:pPr>
    <w:rPr>
      <w:rFonts w:eastAsiaTheme="minorHAnsi"/>
    </w:rPr>
  </w:style>
  <w:style w:type="paragraph" w:customStyle="1" w:styleId="730CDDE36263413AB0797D88D459247B9">
    <w:name w:val="730CDDE36263413AB0797D88D459247B9"/>
    <w:rsid w:val="00E86F32"/>
    <w:pPr>
      <w:spacing w:after="200" w:line="276" w:lineRule="auto"/>
    </w:pPr>
    <w:rPr>
      <w:rFonts w:eastAsiaTheme="minorHAnsi"/>
    </w:rPr>
  </w:style>
  <w:style w:type="paragraph" w:customStyle="1" w:styleId="FB87C3BFE2EF40B897613621E687652E1">
    <w:name w:val="FB87C3BFE2EF40B897613621E687652E1"/>
    <w:rsid w:val="00E86F32"/>
    <w:pPr>
      <w:spacing w:after="200" w:line="276" w:lineRule="auto"/>
    </w:pPr>
    <w:rPr>
      <w:rFonts w:eastAsiaTheme="minorHAnsi"/>
    </w:rPr>
  </w:style>
  <w:style w:type="paragraph" w:customStyle="1" w:styleId="417E3CAE46DA41689B483D44BA6E1FAF1">
    <w:name w:val="417E3CAE46DA41689B483D44BA6E1FAF1"/>
    <w:rsid w:val="00E86F32"/>
    <w:pPr>
      <w:spacing w:after="200" w:line="276" w:lineRule="auto"/>
    </w:pPr>
    <w:rPr>
      <w:rFonts w:eastAsiaTheme="minorHAnsi"/>
    </w:rPr>
  </w:style>
  <w:style w:type="paragraph" w:customStyle="1" w:styleId="1BBC277C3A38471C8F3711F8D195CD331">
    <w:name w:val="1BBC277C3A38471C8F3711F8D195CD331"/>
    <w:rsid w:val="00E86F32"/>
    <w:pPr>
      <w:spacing w:after="200" w:line="276" w:lineRule="auto"/>
    </w:pPr>
    <w:rPr>
      <w:rFonts w:eastAsiaTheme="minorHAnsi"/>
    </w:rPr>
  </w:style>
  <w:style w:type="paragraph" w:customStyle="1" w:styleId="72723A10FF4D442392A2BFBA3366678A">
    <w:name w:val="72723A10FF4D442392A2BFBA3366678A"/>
    <w:rsid w:val="00E86F32"/>
  </w:style>
  <w:style w:type="paragraph" w:customStyle="1" w:styleId="2FE5E9CCED7747118E57F4D8D1E13B4D">
    <w:name w:val="2FE5E9CCED7747118E57F4D8D1E13B4D"/>
    <w:rsid w:val="00E86F32"/>
  </w:style>
  <w:style w:type="paragraph" w:customStyle="1" w:styleId="058678EFD1774ABF9523F5A3F9DA3F8E">
    <w:name w:val="058678EFD1774ABF9523F5A3F9DA3F8E"/>
    <w:rsid w:val="00E86F32"/>
  </w:style>
  <w:style w:type="paragraph" w:customStyle="1" w:styleId="8558A7521BE3469D83FCE9F8F671B520">
    <w:name w:val="8558A7521BE3469D83FCE9F8F671B520"/>
    <w:rsid w:val="00E86F32"/>
  </w:style>
  <w:style w:type="paragraph" w:customStyle="1" w:styleId="6CCAF5C755144677A8A3DEF5DCB32991">
    <w:name w:val="6CCAF5C755144677A8A3DEF5DCB32991"/>
    <w:rsid w:val="00E86F32"/>
  </w:style>
  <w:style w:type="paragraph" w:customStyle="1" w:styleId="3A18C1DD6DF540A9925259DD3E7011AE">
    <w:name w:val="3A18C1DD6DF540A9925259DD3E7011AE"/>
    <w:rsid w:val="00E86F32"/>
  </w:style>
  <w:style w:type="paragraph" w:customStyle="1" w:styleId="951E1E5AFF76469A973024D845CC9228">
    <w:name w:val="951E1E5AFF76469A973024D845CC9228"/>
    <w:rsid w:val="00E86F32"/>
  </w:style>
  <w:style w:type="paragraph" w:customStyle="1" w:styleId="B692087251C6432EA0C60DE356C02CD7">
    <w:name w:val="B692087251C6432EA0C60DE356C02CD7"/>
    <w:rsid w:val="00E86F32"/>
  </w:style>
  <w:style w:type="paragraph" w:customStyle="1" w:styleId="4FDA5A18BE774575A7761DCD8A586AF1">
    <w:name w:val="4FDA5A18BE774575A7761DCD8A586AF1"/>
    <w:rsid w:val="00E86F32"/>
  </w:style>
  <w:style w:type="paragraph" w:customStyle="1" w:styleId="F5A4070E1B344B6688370733A0949536">
    <w:name w:val="F5A4070E1B344B6688370733A0949536"/>
    <w:rsid w:val="00E86F32"/>
  </w:style>
  <w:style w:type="paragraph" w:customStyle="1" w:styleId="8B63BBE70421467783212825CF42414D">
    <w:name w:val="8B63BBE70421467783212825CF42414D"/>
    <w:rsid w:val="00E86F32"/>
  </w:style>
  <w:style w:type="paragraph" w:customStyle="1" w:styleId="7A9D764E92E84B71BD4FF440B4C50E0A">
    <w:name w:val="7A9D764E92E84B71BD4FF440B4C50E0A"/>
    <w:rsid w:val="00E86F32"/>
  </w:style>
  <w:style w:type="paragraph" w:customStyle="1" w:styleId="8A3254FCEEA1470EBAC65C058B62227C">
    <w:name w:val="8A3254FCEEA1470EBAC65C058B62227C"/>
    <w:rsid w:val="00E86F32"/>
  </w:style>
  <w:style w:type="paragraph" w:customStyle="1" w:styleId="C610115AE7034E05914533D7DACB5053">
    <w:name w:val="C610115AE7034E05914533D7DACB5053"/>
    <w:rsid w:val="00E86F32"/>
  </w:style>
  <w:style w:type="paragraph" w:customStyle="1" w:styleId="19B06D3142704B5696E6EC39D5ACC4F4">
    <w:name w:val="19B06D3142704B5696E6EC39D5ACC4F4"/>
    <w:rsid w:val="00E86F32"/>
  </w:style>
  <w:style w:type="paragraph" w:customStyle="1" w:styleId="84C55947B5EB4BC2A2AACF91785563DA">
    <w:name w:val="84C55947B5EB4BC2A2AACF91785563DA"/>
    <w:rsid w:val="00E86F32"/>
  </w:style>
  <w:style w:type="paragraph" w:customStyle="1" w:styleId="FFC0476492354726A8440F9FF423B9FD">
    <w:name w:val="FFC0476492354726A8440F9FF423B9FD"/>
    <w:rsid w:val="00E86F32"/>
  </w:style>
  <w:style w:type="paragraph" w:customStyle="1" w:styleId="9B792C55DF5A45BF9942B3F3691D34A8">
    <w:name w:val="9B792C55DF5A45BF9942B3F3691D34A8"/>
    <w:rsid w:val="00E86F32"/>
  </w:style>
  <w:style w:type="paragraph" w:customStyle="1" w:styleId="1BE7D2D8692F44338324F88A45601AB8">
    <w:name w:val="1BE7D2D8692F44338324F88A45601AB8"/>
    <w:rsid w:val="00E86F32"/>
  </w:style>
  <w:style w:type="paragraph" w:customStyle="1" w:styleId="09AFEC6074554C7C959216668CD5D562">
    <w:name w:val="09AFEC6074554C7C959216668CD5D562"/>
    <w:rsid w:val="00E86F32"/>
  </w:style>
  <w:style w:type="paragraph" w:customStyle="1" w:styleId="2DB038D937D74181A790E588105E3C17">
    <w:name w:val="2DB038D937D74181A790E588105E3C17"/>
    <w:rsid w:val="00E86F32"/>
  </w:style>
  <w:style w:type="paragraph" w:customStyle="1" w:styleId="C09F2D83098C43E98919559EA87E8C4D">
    <w:name w:val="C09F2D83098C43E98919559EA87E8C4D"/>
    <w:rsid w:val="00E86F32"/>
  </w:style>
  <w:style w:type="paragraph" w:customStyle="1" w:styleId="B4C209DAC51F4E46A2DE2116DC107759">
    <w:name w:val="B4C209DAC51F4E46A2DE2116DC107759"/>
    <w:rsid w:val="00E86F32"/>
  </w:style>
  <w:style w:type="paragraph" w:customStyle="1" w:styleId="620B1AC5D7484506B86412402584B670">
    <w:name w:val="620B1AC5D7484506B86412402584B670"/>
    <w:rsid w:val="00E86F32"/>
  </w:style>
  <w:style w:type="paragraph" w:customStyle="1" w:styleId="98ABBFF95676435AB27218ACD9E6E758">
    <w:name w:val="98ABBFF95676435AB27218ACD9E6E758"/>
    <w:rsid w:val="00E86F32"/>
  </w:style>
  <w:style w:type="paragraph" w:customStyle="1" w:styleId="14A4734FC7EF43D5A0A978E29BA3AC0C">
    <w:name w:val="14A4734FC7EF43D5A0A978E29BA3AC0C"/>
    <w:rsid w:val="00E86F32"/>
  </w:style>
  <w:style w:type="paragraph" w:customStyle="1" w:styleId="CFE3DE769D054C2BB1ECF5C1E71BF876">
    <w:name w:val="CFE3DE769D054C2BB1ECF5C1E71BF876"/>
    <w:rsid w:val="00E86F32"/>
  </w:style>
  <w:style w:type="paragraph" w:customStyle="1" w:styleId="3A1C0DAFC4824857B58657EE9E0E5656">
    <w:name w:val="3A1C0DAFC4824857B58657EE9E0E5656"/>
    <w:rsid w:val="00E86F32"/>
  </w:style>
  <w:style w:type="paragraph" w:customStyle="1" w:styleId="E60F693648F44234B622D0D793B35B9F">
    <w:name w:val="E60F693648F44234B622D0D793B35B9F"/>
    <w:rsid w:val="00E86F32"/>
  </w:style>
  <w:style w:type="paragraph" w:customStyle="1" w:styleId="07834BDD987C43AA848DAA0724EA3716">
    <w:name w:val="07834BDD987C43AA848DAA0724EA3716"/>
    <w:rsid w:val="00E86F32"/>
  </w:style>
  <w:style w:type="paragraph" w:customStyle="1" w:styleId="E2432960493046A6B9053613FEDD9617">
    <w:name w:val="E2432960493046A6B9053613FEDD9617"/>
    <w:rsid w:val="00E86F32"/>
  </w:style>
  <w:style w:type="paragraph" w:customStyle="1" w:styleId="4C813684F7B043E993F369C37D472926">
    <w:name w:val="4C813684F7B043E993F369C37D472926"/>
    <w:rsid w:val="00E86F32"/>
  </w:style>
  <w:style w:type="paragraph" w:customStyle="1" w:styleId="54FEC0FAD30F40CB9A9349D15D59035E">
    <w:name w:val="54FEC0FAD30F40CB9A9349D15D59035E"/>
    <w:rsid w:val="00E86F32"/>
  </w:style>
  <w:style w:type="paragraph" w:customStyle="1" w:styleId="34382CCBC8B54EA9B0957D4D06EE18EA">
    <w:name w:val="34382CCBC8B54EA9B0957D4D06EE18EA"/>
    <w:rsid w:val="00E86F32"/>
  </w:style>
  <w:style w:type="paragraph" w:customStyle="1" w:styleId="3045ABB8112649BFAF0BE9365EC3BE14">
    <w:name w:val="3045ABB8112649BFAF0BE9365EC3BE14"/>
    <w:rsid w:val="00E86F32"/>
  </w:style>
  <w:style w:type="paragraph" w:customStyle="1" w:styleId="5ED57D5AA02C4AFFA975D98424801B90">
    <w:name w:val="5ED57D5AA02C4AFFA975D98424801B90"/>
    <w:rsid w:val="00E86F32"/>
  </w:style>
  <w:style w:type="paragraph" w:customStyle="1" w:styleId="4B25CF4FC6BC4DA8AAA922FB67CE0E6C">
    <w:name w:val="4B25CF4FC6BC4DA8AAA922FB67CE0E6C"/>
    <w:rsid w:val="00E86F32"/>
  </w:style>
  <w:style w:type="paragraph" w:customStyle="1" w:styleId="AB1C91C8EFAA49E1B59479CAC337580F">
    <w:name w:val="AB1C91C8EFAA49E1B59479CAC337580F"/>
    <w:rsid w:val="00E86F32"/>
  </w:style>
  <w:style w:type="paragraph" w:customStyle="1" w:styleId="04A898A2A18D497095E6CFFFB3810F4B">
    <w:name w:val="04A898A2A18D497095E6CFFFB3810F4B"/>
    <w:rsid w:val="00E86F32"/>
  </w:style>
  <w:style w:type="paragraph" w:customStyle="1" w:styleId="50C6AC303C3C4B479EEE5A55017D270E">
    <w:name w:val="50C6AC303C3C4B479EEE5A55017D270E"/>
    <w:rsid w:val="00E86F32"/>
  </w:style>
  <w:style w:type="paragraph" w:customStyle="1" w:styleId="29801B99224D4E8EA0DB5607C33A9046">
    <w:name w:val="29801B99224D4E8EA0DB5607C33A9046"/>
    <w:rsid w:val="00E86F32"/>
  </w:style>
  <w:style w:type="paragraph" w:customStyle="1" w:styleId="86904477B0C94628A0CF31006E401DAC">
    <w:name w:val="86904477B0C94628A0CF31006E401DAC"/>
    <w:rsid w:val="00E86F32"/>
  </w:style>
  <w:style w:type="paragraph" w:customStyle="1" w:styleId="C138A3251CF441EAA2BFF480591425E3">
    <w:name w:val="C138A3251CF441EAA2BFF480591425E3"/>
    <w:rsid w:val="00E86F32"/>
  </w:style>
  <w:style w:type="paragraph" w:customStyle="1" w:styleId="B71CB2D2B45F4B7FB91D85A949AE205C">
    <w:name w:val="B71CB2D2B45F4B7FB91D85A949AE205C"/>
    <w:rsid w:val="00E86F32"/>
  </w:style>
  <w:style w:type="paragraph" w:customStyle="1" w:styleId="E8C6130B5A4F4C5E93791C4C9C91AF14">
    <w:name w:val="E8C6130B5A4F4C5E93791C4C9C91AF14"/>
    <w:rsid w:val="00E86F32"/>
  </w:style>
  <w:style w:type="paragraph" w:customStyle="1" w:styleId="1DE37F1B1D4343D18F1085040BBAE0AA">
    <w:name w:val="1DE37F1B1D4343D18F1085040BBAE0AA"/>
    <w:rsid w:val="00E86F32"/>
  </w:style>
  <w:style w:type="paragraph" w:customStyle="1" w:styleId="6438049A7096435BBB6D71D5AD38E431">
    <w:name w:val="6438049A7096435BBB6D71D5AD38E431"/>
    <w:rsid w:val="00E86F32"/>
  </w:style>
  <w:style w:type="paragraph" w:customStyle="1" w:styleId="D545A8BED68C4FED9C86F27A2FF501E8">
    <w:name w:val="D545A8BED68C4FED9C86F27A2FF501E8"/>
    <w:rsid w:val="00E86F32"/>
  </w:style>
  <w:style w:type="paragraph" w:customStyle="1" w:styleId="C258CEDFEC45460FB90E72E30C29AE76">
    <w:name w:val="C258CEDFEC45460FB90E72E30C29AE76"/>
    <w:rsid w:val="00E86F32"/>
  </w:style>
  <w:style w:type="paragraph" w:customStyle="1" w:styleId="533097DD8A334B2F92F3DC0EC8F241EA">
    <w:name w:val="533097DD8A334B2F92F3DC0EC8F241EA"/>
    <w:rsid w:val="00E86F32"/>
  </w:style>
  <w:style w:type="paragraph" w:customStyle="1" w:styleId="0CE96ADADDB549F487598F3FCBD19DDF">
    <w:name w:val="0CE96ADADDB549F487598F3FCBD19DDF"/>
    <w:rsid w:val="00E86F32"/>
  </w:style>
  <w:style w:type="paragraph" w:customStyle="1" w:styleId="DCC53E1064AD456BB4055F0A0F7D9F12">
    <w:name w:val="DCC53E1064AD456BB4055F0A0F7D9F12"/>
    <w:rsid w:val="00E86F32"/>
  </w:style>
  <w:style w:type="paragraph" w:customStyle="1" w:styleId="3F414DD98B574AF2A593C6F13A9DB565">
    <w:name w:val="3F414DD98B574AF2A593C6F13A9DB565"/>
    <w:rsid w:val="00E86F32"/>
  </w:style>
  <w:style w:type="paragraph" w:customStyle="1" w:styleId="19D24397BFEE4272B9C1080452BD2455">
    <w:name w:val="19D24397BFEE4272B9C1080452BD2455"/>
    <w:rsid w:val="00E86F32"/>
  </w:style>
  <w:style w:type="paragraph" w:customStyle="1" w:styleId="9271143240364E1483154076B8FBD996">
    <w:name w:val="9271143240364E1483154076B8FBD996"/>
    <w:rsid w:val="00E86F32"/>
  </w:style>
  <w:style w:type="paragraph" w:customStyle="1" w:styleId="6351C1807DFC4FEC8572C0B7943D0C61">
    <w:name w:val="6351C1807DFC4FEC8572C0B7943D0C61"/>
    <w:rsid w:val="00E86F32"/>
  </w:style>
  <w:style w:type="paragraph" w:customStyle="1" w:styleId="57ACAD35142045368B88027B2374D274">
    <w:name w:val="57ACAD35142045368B88027B2374D274"/>
    <w:rsid w:val="00E86F32"/>
  </w:style>
  <w:style w:type="paragraph" w:customStyle="1" w:styleId="EDA623F7DD5746FC8D912EE91631E87B">
    <w:name w:val="EDA623F7DD5746FC8D912EE91631E87B"/>
    <w:rsid w:val="00E86F32"/>
  </w:style>
  <w:style w:type="paragraph" w:customStyle="1" w:styleId="371C7C8B9B7F4BB99559AC0C8CD1C101">
    <w:name w:val="371C7C8B9B7F4BB99559AC0C8CD1C101"/>
    <w:rsid w:val="00E86F32"/>
  </w:style>
  <w:style w:type="paragraph" w:customStyle="1" w:styleId="2F991FBB97344F03B8558ED353F6C9C6">
    <w:name w:val="2F991FBB97344F03B8558ED353F6C9C6"/>
    <w:rsid w:val="00E86F32"/>
  </w:style>
  <w:style w:type="paragraph" w:customStyle="1" w:styleId="017E5D8136AC486793A0EB54CB9FA15D">
    <w:name w:val="017E5D8136AC486793A0EB54CB9FA15D"/>
    <w:rsid w:val="00E86F32"/>
  </w:style>
  <w:style w:type="paragraph" w:customStyle="1" w:styleId="C43B99E60A064F12918E7F8A45695ED9">
    <w:name w:val="C43B99E60A064F12918E7F8A45695ED9"/>
    <w:rsid w:val="00E86F32"/>
  </w:style>
  <w:style w:type="paragraph" w:customStyle="1" w:styleId="2BE70838A4B347BDA1C343956B8D62AA">
    <w:name w:val="2BE70838A4B347BDA1C343956B8D62AA"/>
    <w:rsid w:val="00E86F32"/>
  </w:style>
  <w:style w:type="paragraph" w:customStyle="1" w:styleId="A7B7C145BC2141D1A6CD3CAF75F373C4">
    <w:name w:val="A7B7C145BC2141D1A6CD3CAF75F373C4"/>
    <w:rsid w:val="00E86F32"/>
  </w:style>
  <w:style w:type="paragraph" w:customStyle="1" w:styleId="BA865964F75242898102A5497A6C5D83">
    <w:name w:val="BA865964F75242898102A5497A6C5D83"/>
    <w:rsid w:val="00E86F32"/>
  </w:style>
  <w:style w:type="paragraph" w:customStyle="1" w:styleId="46CDF44C171F41208B0FD9168B64B6F2">
    <w:name w:val="46CDF44C171F41208B0FD9168B64B6F2"/>
    <w:rsid w:val="00E86F32"/>
  </w:style>
  <w:style w:type="paragraph" w:customStyle="1" w:styleId="81F5542519DC4E9AA7502573DD919339">
    <w:name w:val="81F5542519DC4E9AA7502573DD919339"/>
    <w:rsid w:val="00E86F32"/>
  </w:style>
  <w:style w:type="paragraph" w:customStyle="1" w:styleId="C00B2F1FC6CC411FAAC4E4668A55D20A">
    <w:name w:val="C00B2F1FC6CC411FAAC4E4668A55D20A"/>
    <w:rsid w:val="00E86F32"/>
  </w:style>
  <w:style w:type="paragraph" w:customStyle="1" w:styleId="5AB6E38E77474525A824A6C3E430DDB3">
    <w:name w:val="5AB6E38E77474525A824A6C3E430DDB3"/>
    <w:rsid w:val="00E86F32"/>
  </w:style>
  <w:style w:type="paragraph" w:customStyle="1" w:styleId="99F972382FEB439EBF3302FDC966CFFE">
    <w:name w:val="99F972382FEB439EBF3302FDC966CFFE"/>
    <w:rsid w:val="00E86F32"/>
  </w:style>
  <w:style w:type="paragraph" w:customStyle="1" w:styleId="8373944A8DAD43A68E6FB292AA21CCBE">
    <w:name w:val="8373944A8DAD43A68E6FB292AA21CCBE"/>
    <w:rsid w:val="00E86F32"/>
  </w:style>
  <w:style w:type="paragraph" w:customStyle="1" w:styleId="1028C507BB5E42C0921CEE145637915E">
    <w:name w:val="1028C507BB5E42C0921CEE145637915E"/>
    <w:rsid w:val="00E86F32"/>
  </w:style>
  <w:style w:type="paragraph" w:customStyle="1" w:styleId="D34799789A854CD38E12D12E53FA1AFD">
    <w:name w:val="D34799789A854CD38E12D12E53FA1AFD"/>
    <w:rsid w:val="00E86F32"/>
  </w:style>
  <w:style w:type="paragraph" w:customStyle="1" w:styleId="2046B8F706C04C3D8EBA35FEB4CD0FA1">
    <w:name w:val="2046B8F706C04C3D8EBA35FEB4CD0FA1"/>
    <w:rsid w:val="00E86F32"/>
  </w:style>
  <w:style w:type="paragraph" w:customStyle="1" w:styleId="835579347A6743F986B8D1E155BFD7EA">
    <w:name w:val="835579347A6743F986B8D1E155BFD7EA"/>
    <w:rsid w:val="00E86F32"/>
  </w:style>
  <w:style w:type="paragraph" w:customStyle="1" w:styleId="0FAC8F5E94414377B6C12526372D58B2">
    <w:name w:val="0FAC8F5E94414377B6C12526372D58B2"/>
    <w:rsid w:val="00E86F32"/>
  </w:style>
  <w:style w:type="paragraph" w:customStyle="1" w:styleId="1E09DC4E9A6C4DC48D1EF0081A881ACE">
    <w:name w:val="1E09DC4E9A6C4DC48D1EF0081A881ACE"/>
    <w:rsid w:val="00E86F32"/>
  </w:style>
  <w:style w:type="paragraph" w:customStyle="1" w:styleId="707E75A29C65405293FDB76D90C166A4">
    <w:name w:val="707E75A29C65405293FDB76D90C166A4"/>
    <w:rsid w:val="00E86F32"/>
  </w:style>
  <w:style w:type="paragraph" w:customStyle="1" w:styleId="7E22628A5B8D4BFEA5F85E5D75416884">
    <w:name w:val="7E22628A5B8D4BFEA5F85E5D75416884"/>
    <w:rsid w:val="00E86F32"/>
  </w:style>
  <w:style w:type="paragraph" w:customStyle="1" w:styleId="706A47C9E78141818080A69A4FE37D3B">
    <w:name w:val="706A47C9E78141818080A69A4FE37D3B"/>
    <w:rsid w:val="00E86F32"/>
  </w:style>
  <w:style w:type="paragraph" w:customStyle="1" w:styleId="B9C3A602396C4B6FA2273FF8BF709818">
    <w:name w:val="B9C3A602396C4B6FA2273FF8BF709818"/>
    <w:rsid w:val="00E86F32"/>
  </w:style>
  <w:style w:type="paragraph" w:customStyle="1" w:styleId="DDEFA2C194F5478B95A59E5039FFED13">
    <w:name w:val="DDEFA2C194F5478B95A59E5039FFED13"/>
    <w:rsid w:val="00E86F32"/>
  </w:style>
  <w:style w:type="paragraph" w:customStyle="1" w:styleId="9C40DE341AC844B5A534CE3E57E50DBD">
    <w:name w:val="9C40DE341AC844B5A534CE3E57E50DBD"/>
    <w:rsid w:val="00E86F32"/>
  </w:style>
  <w:style w:type="paragraph" w:customStyle="1" w:styleId="59B367523B864024897BCF4E0BACB864">
    <w:name w:val="59B367523B864024897BCF4E0BACB864"/>
    <w:rsid w:val="00E86F32"/>
  </w:style>
  <w:style w:type="paragraph" w:customStyle="1" w:styleId="29471877CA264828A1F0DC45A4BE010B">
    <w:name w:val="29471877CA264828A1F0DC45A4BE010B"/>
    <w:rsid w:val="00E86F32"/>
  </w:style>
  <w:style w:type="paragraph" w:customStyle="1" w:styleId="03FEA8A6606440A293A805F030521F46">
    <w:name w:val="03FEA8A6606440A293A805F030521F46"/>
    <w:rsid w:val="00E86F32"/>
  </w:style>
  <w:style w:type="paragraph" w:customStyle="1" w:styleId="DDABC457A35F4BB49237F13312AF1CEC">
    <w:name w:val="DDABC457A35F4BB49237F13312AF1CEC"/>
    <w:rsid w:val="00E86F32"/>
  </w:style>
  <w:style w:type="paragraph" w:customStyle="1" w:styleId="7CB3AE7F98FC40F29F03A9BE2C54EFD4">
    <w:name w:val="7CB3AE7F98FC40F29F03A9BE2C54EFD4"/>
    <w:rsid w:val="00E86F32"/>
  </w:style>
  <w:style w:type="paragraph" w:customStyle="1" w:styleId="52FFAD59E69240A78FE1FE6E0D6AE1C5">
    <w:name w:val="52FFAD59E69240A78FE1FE6E0D6AE1C5"/>
    <w:rsid w:val="00E86F32"/>
  </w:style>
  <w:style w:type="paragraph" w:customStyle="1" w:styleId="B8D4EF8D039D479993B6CCAED99C759C">
    <w:name w:val="B8D4EF8D039D479993B6CCAED99C759C"/>
    <w:rsid w:val="00E86F32"/>
  </w:style>
  <w:style w:type="paragraph" w:customStyle="1" w:styleId="D827425D8B5948F69E8C97EC93FD3959">
    <w:name w:val="D827425D8B5948F69E8C97EC93FD3959"/>
    <w:rsid w:val="00E86F32"/>
  </w:style>
  <w:style w:type="paragraph" w:customStyle="1" w:styleId="4475DB004C9C46489AA9C2F78022E290">
    <w:name w:val="4475DB004C9C46489AA9C2F78022E290"/>
    <w:rsid w:val="00E86F32"/>
  </w:style>
  <w:style w:type="paragraph" w:customStyle="1" w:styleId="ACDB2DC7A74E403CAF7D74095BD91B48">
    <w:name w:val="ACDB2DC7A74E403CAF7D74095BD91B48"/>
    <w:rsid w:val="00E86F32"/>
  </w:style>
  <w:style w:type="paragraph" w:customStyle="1" w:styleId="6296FB6C9785466C9B0191AB8F80C004">
    <w:name w:val="6296FB6C9785466C9B0191AB8F80C004"/>
    <w:rsid w:val="00E86F32"/>
  </w:style>
  <w:style w:type="paragraph" w:customStyle="1" w:styleId="73F654E3A4F44B9BAE6D75C446980526">
    <w:name w:val="73F654E3A4F44B9BAE6D75C446980526"/>
    <w:rsid w:val="00E86F32"/>
  </w:style>
  <w:style w:type="paragraph" w:customStyle="1" w:styleId="2B6536A02B78447D88F66D45A05EB36D">
    <w:name w:val="2B6536A02B78447D88F66D45A05EB36D"/>
    <w:rsid w:val="00E86F32"/>
  </w:style>
  <w:style w:type="paragraph" w:customStyle="1" w:styleId="318EFF088AFF4EEC9F9861DB712B4949">
    <w:name w:val="318EFF088AFF4EEC9F9861DB712B4949"/>
    <w:rsid w:val="00E86F32"/>
  </w:style>
  <w:style w:type="paragraph" w:customStyle="1" w:styleId="7F3CCAE8F68B43469AB03B49EDF4766F">
    <w:name w:val="7F3CCAE8F68B43469AB03B49EDF4766F"/>
    <w:rsid w:val="00E86F32"/>
  </w:style>
  <w:style w:type="paragraph" w:customStyle="1" w:styleId="BF609B02ECF44139889E09BE1C84D8AD">
    <w:name w:val="BF609B02ECF44139889E09BE1C84D8AD"/>
    <w:rsid w:val="00E86F32"/>
  </w:style>
  <w:style w:type="paragraph" w:customStyle="1" w:styleId="AF569E0A3120424DBCDDE967499FE37A">
    <w:name w:val="AF569E0A3120424DBCDDE967499FE37A"/>
    <w:rsid w:val="00E86F32"/>
  </w:style>
  <w:style w:type="paragraph" w:customStyle="1" w:styleId="9084E9219DF340D7A2F6BD1E691B5D1E">
    <w:name w:val="9084E9219DF340D7A2F6BD1E691B5D1E"/>
    <w:rsid w:val="00E86F32"/>
  </w:style>
  <w:style w:type="paragraph" w:customStyle="1" w:styleId="A7289A4B8B6940238436258DF3DCFC8D">
    <w:name w:val="A7289A4B8B6940238436258DF3DCFC8D"/>
    <w:rsid w:val="00E86F32"/>
  </w:style>
  <w:style w:type="paragraph" w:customStyle="1" w:styleId="7D9ACA1439194BB69CC613D3C4C296C0">
    <w:name w:val="7D9ACA1439194BB69CC613D3C4C296C0"/>
    <w:rsid w:val="00E86F32"/>
  </w:style>
  <w:style w:type="paragraph" w:customStyle="1" w:styleId="D04C49CF9D3B45E6BC9C25DE9B68E511">
    <w:name w:val="D04C49CF9D3B45E6BC9C25DE9B68E511"/>
    <w:rsid w:val="00E86F32"/>
  </w:style>
  <w:style w:type="paragraph" w:customStyle="1" w:styleId="C8E0E4E3FEDD4B2B8AEC163F0E138343">
    <w:name w:val="C8E0E4E3FEDD4B2B8AEC163F0E138343"/>
    <w:rsid w:val="00E86F32"/>
  </w:style>
  <w:style w:type="paragraph" w:customStyle="1" w:styleId="8EECF04B535045D6A3115C9B79BB9175">
    <w:name w:val="8EECF04B535045D6A3115C9B79BB9175"/>
    <w:rsid w:val="00E86F32"/>
  </w:style>
  <w:style w:type="paragraph" w:customStyle="1" w:styleId="5979CE573D63450294F88867B6A72722">
    <w:name w:val="5979CE573D63450294F88867B6A72722"/>
    <w:rsid w:val="00E86F32"/>
  </w:style>
  <w:style w:type="paragraph" w:customStyle="1" w:styleId="4462FD9CB9F444D292B6734CC9A18E9B">
    <w:name w:val="4462FD9CB9F444D292B6734CC9A18E9B"/>
    <w:rsid w:val="00E86F32"/>
  </w:style>
  <w:style w:type="paragraph" w:customStyle="1" w:styleId="43903DD586D741868F17FD666A660A51">
    <w:name w:val="43903DD586D741868F17FD666A660A51"/>
    <w:rsid w:val="00E86F32"/>
  </w:style>
  <w:style w:type="paragraph" w:customStyle="1" w:styleId="11D25D04DE2F4352B163B2C068A2017E">
    <w:name w:val="11D25D04DE2F4352B163B2C068A2017E"/>
    <w:rsid w:val="00E86F32"/>
  </w:style>
  <w:style w:type="paragraph" w:customStyle="1" w:styleId="B468017F82F64CFF95AA73255A0D478A">
    <w:name w:val="B468017F82F64CFF95AA73255A0D478A"/>
    <w:rsid w:val="00E86F32"/>
  </w:style>
  <w:style w:type="paragraph" w:customStyle="1" w:styleId="85F5095CF86543DFAD7537086BDBB10A">
    <w:name w:val="85F5095CF86543DFAD7537086BDBB10A"/>
    <w:rsid w:val="00E86F32"/>
  </w:style>
  <w:style w:type="paragraph" w:customStyle="1" w:styleId="C4CFC80B26AF4440ABB86B750A1DDC78">
    <w:name w:val="C4CFC80B26AF4440ABB86B750A1DDC78"/>
    <w:rsid w:val="00E86F32"/>
  </w:style>
  <w:style w:type="paragraph" w:customStyle="1" w:styleId="42E83B1795BA4922A50776E6894C0AEC">
    <w:name w:val="42E83B1795BA4922A50776E6894C0AEC"/>
    <w:rsid w:val="00E86F32"/>
  </w:style>
  <w:style w:type="paragraph" w:customStyle="1" w:styleId="9B9D14DEBF894561A3969CBE80B7890D">
    <w:name w:val="9B9D14DEBF894561A3969CBE80B7890D"/>
    <w:rsid w:val="00E86F32"/>
  </w:style>
  <w:style w:type="paragraph" w:customStyle="1" w:styleId="06CC8005BA0F44B0AF4057066F6F7EF6">
    <w:name w:val="06CC8005BA0F44B0AF4057066F6F7EF6"/>
    <w:rsid w:val="00E86F32"/>
  </w:style>
  <w:style w:type="paragraph" w:customStyle="1" w:styleId="26E426DFE9B44982B60B81B96699D3A2">
    <w:name w:val="26E426DFE9B44982B60B81B96699D3A2"/>
    <w:rsid w:val="00E86F32"/>
  </w:style>
  <w:style w:type="paragraph" w:customStyle="1" w:styleId="EC90FB6480064170A6B529D38D3ED503">
    <w:name w:val="EC90FB6480064170A6B529D38D3ED503"/>
    <w:rsid w:val="00E86F32"/>
  </w:style>
  <w:style w:type="paragraph" w:customStyle="1" w:styleId="F9723F0056E946DBAE9FE0B3B68B04B5">
    <w:name w:val="F9723F0056E946DBAE9FE0B3B68B04B5"/>
    <w:rsid w:val="00E86F32"/>
  </w:style>
  <w:style w:type="paragraph" w:customStyle="1" w:styleId="214AA8D5D34D4341A2BBB34C461E8140">
    <w:name w:val="214AA8D5D34D4341A2BBB34C461E8140"/>
    <w:rsid w:val="00E86F32"/>
  </w:style>
  <w:style w:type="paragraph" w:customStyle="1" w:styleId="3CA93D4F2DE9433FAFB9023325CD45B0">
    <w:name w:val="3CA93D4F2DE9433FAFB9023325CD45B0"/>
    <w:rsid w:val="00E86F32"/>
  </w:style>
  <w:style w:type="paragraph" w:customStyle="1" w:styleId="9636BA9B99E84FC79FA357685F785143">
    <w:name w:val="9636BA9B99E84FC79FA357685F785143"/>
    <w:rsid w:val="00E86F32"/>
  </w:style>
  <w:style w:type="paragraph" w:customStyle="1" w:styleId="7F03882329C14D039DFFBA69DA6541A6">
    <w:name w:val="7F03882329C14D039DFFBA69DA6541A6"/>
    <w:rsid w:val="00E86F32"/>
  </w:style>
  <w:style w:type="paragraph" w:customStyle="1" w:styleId="931409B3576F44B0BD618DDB59903612">
    <w:name w:val="931409B3576F44B0BD618DDB59903612"/>
    <w:rsid w:val="00E86F32"/>
  </w:style>
  <w:style w:type="paragraph" w:customStyle="1" w:styleId="151FC6A89084439ABE8927FF615BB2C1">
    <w:name w:val="151FC6A89084439ABE8927FF615BB2C1"/>
    <w:rsid w:val="00E86F32"/>
  </w:style>
  <w:style w:type="paragraph" w:customStyle="1" w:styleId="A6DAAE3848EE4583ABF8E7D013AB90FA">
    <w:name w:val="A6DAAE3848EE4583ABF8E7D013AB90FA"/>
    <w:rsid w:val="00E86F32"/>
  </w:style>
  <w:style w:type="paragraph" w:customStyle="1" w:styleId="F1756BE87C514DB4955488C38105A01C">
    <w:name w:val="F1756BE87C514DB4955488C38105A01C"/>
    <w:rsid w:val="00E86F32"/>
  </w:style>
  <w:style w:type="paragraph" w:customStyle="1" w:styleId="B1CAC71C1754424DBDA009C638A5D818">
    <w:name w:val="B1CAC71C1754424DBDA009C638A5D818"/>
    <w:rsid w:val="00E86F32"/>
  </w:style>
  <w:style w:type="paragraph" w:customStyle="1" w:styleId="A25D03721D5E4441802B0CAA37B8B88A">
    <w:name w:val="A25D03721D5E4441802B0CAA37B8B88A"/>
    <w:rsid w:val="00E86F32"/>
  </w:style>
  <w:style w:type="paragraph" w:customStyle="1" w:styleId="CC868F54A4AF4EAFB5AC75731BC41AA7">
    <w:name w:val="CC868F54A4AF4EAFB5AC75731BC41AA7"/>
    <w:rsid w:val="00E86F32"/>
  </w:style>
  <w:style w:type="paragraph" w:customStyle="1" w:styleId="518AEAC9C9BE4046936587A5D1156AF2">
    <w:name w:val="518AEAC9C9BE4046936587A5D1156AF2"/>
    <w:rsid w:val="00E86F32"/>
  </w:style>
  <w:style w:type="paragraph" w:customStyle="1" w:styleId="3A55AB65685C4FFD855A973E5BEC94EB">
    <w:name w:val="3A55AB65685C4FFD855A973E5BEC94EB"/>
    <w:rsid w:val="00E86F32"/>
  </w:style>
  <w:style w:type="paragraph" w:customStyle="1" w:styleId="284EE6ACC9B64CF1904F3E7DAE974FD3">
    <w:name w:val="284EE6ACC9B64CF1904F3E7DAE974FD3"/>
    <w:rsid w:val="00E86F32"/>
  </w:style>
  <w:style w:type="paragraph" w:customStyle="1" w:styleId="D349D2A0EB894AE4B6EC03C8DF5A5267">
    <w:name w:val="D349D2A0EB894AE4B6EC03C8DF5A5267"/>
    <w:rsid w:val="00E86F32"/>
  </w:style>
  <w:style w:type="paragraph" w:customStyle="1" w:styleId="47C3897E30204D2C9E757B74ADD8B518">
    <w:name w:val="47C3897E30204D2C9E757B74ADD8B518"/>
    <w:rsid w:val="00E86F32"/>
  </w:style>
  <w:style w:type="paragraph" w:customStyle="1" w:styleId="54B172A778534A7EB59890279F1D98BB">
    <w:name w:val="54B172A778534A7EB59890279F1D98BB"/>
    <w:rsid w:val="00E86F32"/>
  </w:style>
  <w:style w:type="paragraph" w:customStyle="1" w:styleId="E8DE020A507445F89CA4E177A1E666F7">
    <w:name w:val="E8DE020A507445F89CA4E177A1E666F7"/>
    <w:rsid w:val="00E86F32"/>
  </w:style>
  <w:style w:type="paragraph" w:customStyle="1" w:styleId="D4E3EDAFD3864F9E9E130428B26B6AFA">
    <w:name w:val="D4E3EDAFD3864F9E9E130428B26B6AFA"/>
    <w:rsid w:val="00E86F32"/>
  </w:style>
  <w:style w:type="paragraph" w:customStyle="1" w:styleId="791C6F08F9E24130A7820F965EC42A70">
    <w:name w:val="791C6F08F9E24130A7820F965EC42A70"/>
    <w:rsid w:val="00E86F32"/>
  </w:style>
  <w:style w:type="paragraph" w:customStyle="1" w:styleId="3C875B810F6E49FB862D3DFA73F32306">
    <w:name w:val="3C875B810F6E49FB862D3DFA73F32306"/>
    <w:rsid w:val="00E86F32"/>
  </w:style>
  <w:style w:type="paragraph" w:customStyle="1" w:styleId="7DF4CBA5A73D4BCCBD0D55CBB3AF2A0E">
    <w:name w:val="7DF4CBA5A73D4BCCBD0D55CBB3AF2A0E"/>
    <w:rsid w:val="00E86F32"/>
  </w:style>
  <w:style w:type="paragraph" w:customStyle="1" w:styleId="A7006511556041359B9D9B0726552D22">
    <w:name w:val="A7006511556041359B9D9B0726552D22"/>
    <w:rsid w:val="00E86F32"/>
  </w:style>
  <w:style w:type="paragraph" w:customStyle="1" w:styleId="694449D194344D0DA76BD9B7D8FFBDE0">
    <w:name w:val="694449D194344D0DA76BD9B7D8FFBDE0"/>
    <w:rsid w:val="00E86F32"/>
  </w:style>
  <w:style w:type="paragraph" w:customStyle="1" w:styleId="55B21CAEE8D1437AA04050857ED657FB">
    <w:name w:val="55B21CAEE8D1437AA04050857ED657FB"/>
    <w:rsid w:val="00E86F32"/>
  </w:style>
  <w:style w:type="paragraph" w:customStyle="1" w:styleId="B02AFC885AB54F6CB0454C8D27D14383">
    <w:name w:val="B02AFC885AB54F6CB0454C8D27D14383"/>
    <w:rsid w:val="00E86F32"/>
  </w:style>
  <w:style w:type="paragraph" w:customStyle="1" w:styleId="EE037B8E7DFC4079BB72F3BCC844C716">
    <w:name w:val="EE037B8E7DFC4079BB72F3BCC844C716"/>
    <w:rsid w:val="00E86F32"/>
  </w:style>
  <w:style w:type="paragraph" w:customStyle="1" w:styleId="BB81CC832EC74978BE6B40F4DD9DDF14">
    <w:name w:val="BB81CC832EC74978BE6B40F4DD9DDF14"/>
    <w:rsid w:val="00E86F32"/>
  </w:style>
  <w:style w:type="paragraph" w:customStyle="1" w:styleId="75CF28009B7C4341997FBB22ED964EB8">
    <w:name w:val="75CF28009B7C4341997FBB22ED964EB8"/>
    <w:rsid w:val="00E86F32"/>
  </w:style>
  <w:style w:type="paragraph" w:customStyle="1" w:styleId="DC8F63BBC5A94208AC640AC77BC567DD">
    <w:name w:val="DC8F63BBC5A94208AC640AC77BC567DD"/>
    <w:rsid w:val="00E86F32"/>
  </w:style>
  <w:style w:type="paragraph" w:customStyle="1" w:styleId="7A0B8D4A37E848298048F570E4CAC4DB">
    <w:name w:val="7A0B8D4A37E848298048F570E4CAC4DB"/>
    <w:rsid w:val="00E86F32"/>
  </w:style>
  <w:style w:type="paragraph" w:customStyle="1" w:styleId="04957AB08E6749509ECA1261633A961E">
    <w:name w:val="04957AB08E6749509ECA1261633A961E"/>
    <w:rsid w:val="00E86F32"/>
  </w:style>
  <w:style w:type="paragraph" w:customStyle="1" w:styleId="FFA93EFB795E488F8D365C2F71477D13">
    <w:name w:val="FFA93EFB795E488F8D365C2F71477D13"/>
    <w:rsid w:val="00E86F32"/>
  </w:style>
  <w:style w:type="paragraph" w:customStyle="1" w:styleId="9BE6F966537B44B4977800BD8815435B">
    <w:name w:val="9BE6F966537B44B4977800BD8815435B"/>
    <w:rsid w:val="00E86F32"/>
  </w:style>
  <w:style w:type="paragraph" w:customStyle="1" w:styleId="B2E6091817DC480F943F55239531663A">
    <w:name w:val="B2E6091817DC480F943F55239531663A"/>
    <w:rsid w:val="00E86F32"/>
  </w:style>
  <w:style w:type="paragraph" w:customStyle="1" w:styleId="2A4071461855479C9F51190527069930">
    <w:name w:val="2A4071461855479C9F51190527069930"/>
    <w:rsid w:val="00E86F32"/>
  </w:style>
  <w:style w:type="paragraph" w:customStyle="1" w:styleId="8BDD14A9D028428788EC51B2D5D31800">
    <w:name w:val="8BDD14A9D028428788EC51B2D5D31800"/>
    <w:rsid w:val="00E86F32"/>
  </w:style>
  <w:style w:type="paragraph" w:customStyle="1" w:styleId="B44A9E6532CD447A9E40BDBD68F15C63">
    <w:name w:val="B44A9E6532CD447A9E40BDBD68F15C63"/>
    <w:rsid w:val="00E86F32"/>
  </w:style>
  <w:style w:type="paragraph" w:customStyle="1" w:styleId="F9815F443CF540F186D32856961B9B4D">
    <w:name w:val="F9815F443CF540F186D32856961B9B4D"/>
    <w:rsid w:val="00E86F32"/>
  </w:style>
  <w:style w:type="paragraph" w:customStyle="1" w:styleId="EC137675A8A04F23A8546CB4F000B6A5">
    <w:name w:val="EC137675A8A04F23A8546CB4F000B6A5"/>
    <w:rsid w:val="00E86F32"/>
  </w:style>
  <w:style w:type="paragraph" w:customStyle="1" w:styleId="8987115A52E94E5E84BAB149432B5897">
    <w:name w:val="8987115A52E94E5E84BAB149432B5897"/>
    <w:rsid w:val="00E86F32"/>
  </w:style>
  <w:style w:type="paragraph" w:customStyle="1" w:styleId="B0747E93EF344D0E8128557CE34CD704">
    <w:name w:val="B0747E93EF344D0E8128557CE34CD704"/>
    <w:rsid w:val="00E86F32"/>
  </w:style>
  <w:style w:type="paragraph" w:customStyle="1" w:styleId="C70F806F4FD8470EAE2419AFABB02E48">
    <w:name w:val="C70F806F4FD8470EAE2419AFABB02E48"/>
    <w:rsid w:val="00E86F32"/>
  </w:style>
  <w:style w:type="paragraph" w:customStyle="1" w:styleId="CF89B0E47A654AF885EDEF9455BBD12D">
    <w:name w:val="CF89B0E47A654AF885EDEF9455BBD12D"/>
    <w:rsid w:val="00E86F32"/>
  </w:style>
  <w:style w:type="paragraph" w:customStyle="1" w:styleId="00ADE9E8626D49408E4D2EB4292576C0">
    <w:name w:val="00ADE9E8626D49408E4D2EB4292576C0"/>
    <w:rsid w:val="00E86F32"/>
  </w:style>
  <w:style w:type="paragraph" w:customStyle="1" w:styleId="F700A68B09B94FC9B48DD5C1C79F3ACF">
    <w:name w:val="F700A68B09B94FC9B48DD5C1C79F3ACF"/>
    <w:rsid w:val="00E86F32"/>
  </w:style>
  <w:style w:type="paragraph" w:customStyle="1" w:styleId="CFC84225F8484CD39A080EF4125C5C0C">
    <w:name w:val="CFC84225F8484CD39A080EF4125C5C0C"/>
    <w:rsid w:val="00E86F32"/>
  </w:style>
  <w:style w:type="paragraph" w:customStyle="1" w:styleId="4FBCE940EAF84BA69980B8D306257732">
    <w:name w:val="4FBCE940EAF84BA69980B8D306257732"/>
    <w:rsid w:val="00E86F32"/>
  </w:style>
  <w:style w:type="paragraph" w:customStyle="1" w:styleId="E2BB9AE3B08B4AD08C62EAB35170B251">
    <w:name w:val="E2BB9AE3B08B4AD08C62EAB35170B251"/>
    <w:rsid w:val="00E86F32"/>
  </w:style>
  <w:style w:type="paragraph" w:customStyle="1" w:styleId="D0A7BEB431724ADCA8780FD5FB7E6EF3">
    <w:name w:val="D0A7BEB431724ADCA8780FD5FB7E6EF3"/>
    <w:rsid w:val="00E86F32"/>
  </w:style>
  <w:style w:type="paragraph" w:customStyle="1" w:styleId="6EB1C271209749689DB85762078A76D8">
    <w:name w:val="6EB1C271209749689DB85762078A76D8"/>
    <w:rsid w:val="00E86F32"/>
  </w:style>
  <w:style w:type="paragraph" w:customStyle="1" w:styleId="F92CFD394B644019B5231603CF84DE9B">
    <w:name w:val="F92CFD394B644019B5231603CF84DE9B"/>
    <w:rsid w:val="00E86F32"/>
  </w:style>
  <w:style w:type="paragraph" w:customStyle="1" w:styleId="652EA9DB8EBE4493825EF4D03BE8BBA3">
    <w:name w:val="652EA9DB8EBE4493825EF4D03BE8BBA3"/>
    <w:rsid w:val="00E86F32"/>
  </w:style>
  <w:style w:type="paragraph" w:customStyle="1" w:styleId="175FE853A9044BDC9BB24BD0CF772C71">
    <w:name w:val="175FE853A9044BDC9BB24BD0CF772C71"/>
    <w:rsid w:val="00E86F32"/>
  </w:style>
  <w:style w:type="paragraph" w:customStyle="1" w:styleId="5E44D28CF3CC4BE28A3AD36299AFEEA2">
    <w:name w:val="5E44D28CF3CC4BE28A3AD36299AFEEA2"/>
    <w:rsid w:val="00E86F32"/>
  </w:style>
  <w:style w:type="paragraph" w:customStyle="1" w:styleId="EFF7BA6A3C8041E7B6D0A8B86EB7BFC7">
    <w:name w:val="EFF7BA6A3C8041E7B6D0A8B86EB7BFC7"/>
    <w:rsid w:val="00E86F32"/>
  </w:style>
  <w:style w:type="paragraph" w:customStyle="1" w:styleId="1C8B9347F8644DB2AC8E96173D930E65">
    <w:name w:val="1C8B9347F8644DB2AC8E96173D930E65"/>
    <w:rsid w:val="00E86F32"/>
  </w:style>
  <w:style w:type="paragraph" w:customStyle="1" w:styleId="BD63339296EE4A4CA64F489E5AEAF3D8">
    <w:name w:val="BD63339296EE4A4CA64F489E5AEAF3D8"/>
    <w:rsid w:val="00E86F32"/>
  </w:style>
  <w:style w:type="paragraph" w:customStyle="1" w:styleId="84FD5FA85D3944AB9C028316726247F0">
    <w:name w:val="84FD5FA85D3944AB9C028316726247F0"/>
    <w:rsid w:val="00E86F32"/>
  </w:style>
  <w:style w:type="paragraph" w:customStyle="1" w:styleId="ABDACEFDC53D49E8A243EBB60CADD637">
    <w:name w:val="ABDACEFDC53D49E8A243EBB60CADD637"/>
    <w:rsid w:val="00E86F32"/>
  </w:style>
  <w:style w:type="paragraph" w:customStyle="1" w:styleId="C2C2E05D8CBE49F6BD560C225F1A865D">
    <w:name w:val="C2C2E05D8CBE49F6BD560C225F1A865D"/>
    <w:rsid w:val="00E86F32"/>
  </w:style>
  <w:style w:type="paragraph" w:customStyle="1" w:styleId="444A2969E1624C6CB44FAF4A1BE38A29">
    <w:name w:val="444A2969E1624C6CB44FAF4A1BE38A29"/>
    <w:rsid w:val="00E86F32"/>
  </w:style>
  <w:style w:type="paragraph" w:customStyle="1" w:styleId="4BF49128798E474DAC62A9CCB2B64419">
    <w:name w:val="4BF49128798E474DAC62A9CCB2B64419"/>
    <w:rsid w:val="00E86F32"/>
  </w:style>
  <w:style w:type="paragraph" w:customStyle="1" w:styleId="6082AB042D444B7DAF78078330145AB9">
    <w:name w:val="6082AB042D444B7DAF78078330145AB9"/>
    <w:rsid w:val="00E86F32"/>
  </w:style>
  <w:style w:type="paragraph" w:customStyle="1" w:styleId="0DE821E1E7BF42E8A667CDA3406A2ADC">
    <w:name w:val="0DE821E1E7BF42E8A667CDA3406A2ADC"/>
    <w:rsid w:val="00E86F32"/>
  </w:style>
  <w:style w:type="paragraph" w:customStyle="1" w:styleId="299613CAE9D94CD2B471A8D17B2E4548">
    <w:name w:val="299613CAE9D94CD2B471A8D17B2E4548"/>
    <w:rsid w:val="00E86F32"/>
  </w:style>
  <w:style w:type="paragraph" w:customStyle="1" w:styleId="642C0E55D92643199194E9722CD8EE24">
    <w:name w:val="642C0E55D92643199194E9722CD8EE24"/>
    <w:rsid w:val="00E86F32"/>
  </w:style>
  <w:style w:type="paragraph" w:customStyle="1" w:styleId="DC759B8A0EA44299B88E96AE31F4C9E2">
    <w:name w:val="DC759B8A0EA44299B88E96AE31F4C9E2"/>
    <w:rsid w:val="00E86F32"/>
  </w:style>
  <w:style w:type="paragraph" w:customStyle="1" w:styleId="702B08A312AB45EC935D7C9C555F3DC1">
    <w:name w:val="702B08A312AB45EC935D7C9C555F3DC1"/>
    <w:rsid w:val="00E86F32"/>
  </w:style>
  <w:style w:type="paragraph" w:customStyle="1" w:styleId="F09D6AA8BF1A4E30850BABA47A28668C">
    <w:name w:val="F09D6AA8BF1A4E30850BABA47A28668C"/>
    <w:rsid w:val="00E86F32"/>
  </w:style>
  <w:style w:type="paragraph" w:customStyle="1" w:styleId="049CEC89D40242F39D3E2E7ED8D9B381">
    <w:name w:val="049CEC89D40242F39D3E2E7ED8D9B381"/>
    <w:rsid w:val="00E86F32"/>
  </w:style>
  <w:style w:type="paragraph" w:customStyle="1" w:styleId="91600E18D5C0435B8EBCB73ED5392E82">
    <w:name w:val="91600E18D5C0435B8EBCB73ED5392E82"/>
    <w:rsid w:val="00E86F32"/>
  </w:style>
  <w:style w:type="paragraph" w:customStyle="1" w:styleId="D8F96764B2C24947ADC3800426D7C809">
    <w:name w:val="D8F96764B2C24947ADC3800426D7C809"/>
    <w:rsid w:val="00E86F32"/>
  </w:style>
  <w:style w:type="paragraph" w:customStyle="1" w:styleId="57B5F96CD1CC4480B24F35749EE90379">
    <w:name w:val="57B5F96CD1CC4480B24F35749EE90379"/>
    <w:rsid w:val="00E86F32"/>
  </w:style>
  <w:style w:type="paragraph" w:customStyle="1" w:styleId="66226DA742B24BC985AE0210C7720BD4">
    <w:name w:val="66226DA742B24BC985AE0210C7720BD4"/>
    <w:rsid w:val="00E86F32"/>
  </w:style>
  <w:style w:type="paragraph" w:customStyle="1" w:styleId="C95A468A6A7446EA9F33F24DB5AB46C1">
    <w:name w:val="C95A468A6A7446EA9F33F24DB5AB46C1"/>
    <w:rsid w:val="00E86F32"/>
  </w:style>
  <w:style w:type="paragraph" w:customStyle="1" w:styleId="4825C2A717D448F682C840ABF1D38F82">
    <w:name w:val="4825C2A717D448F682C840ABF1D38F82"/>
    <w:rsid w:val="00E86F32"/>
  </w:style>
  <w:style w:type="paragraph" w:customStyle="1" w:styleId="B693AF088B184A139EF2437F388C8EB8">
    <w:name w:val="B693AF088B184A139EF2437F388C8EB8"/>
    <w:rsid w:val="00E86F32"/>
  </w:style>
  <w:style w:type="paragraph" w:customStyle="1" w:styleId="842D940759DF4789BA3A0CEF15CD7125">
    <w:name w:val="842D940759DF4789BA3A0CEF15CD7125"/>
    <w:rsid w:val="00E86F32"/>
  </w:style>
  <w:style w:type="paragraph" w:customStyle="1" w:styleId="2D82E92A57BA4EB7B75319E287B83E86">
    <w:name w:val="2D82E92A57BA4EB7B75319E287B83E86"/>
    <w:rsid w:val="00E86F32"/>
  </w:style>
  <w:style w:type="paragraph" w:customStyle="1" w:styleId="8704384CF05842968BE88FB608CF42D3">
    <w:name w:val="8704384CF05842968BE88FB608CF42D3"/>
    <w:rsid w:val="00E86F32"/>
  </w:style>
  <w:style w:type="paragraph" w:customStyle="1" w:styleId="E3FC04C916BB45EAB41CF314C8B2BF2E">
    <w:name w:val="E3FC04C916BB45EAB41CF314C8B2BF2E"/>
    <w:rsid w:val="00E86F32"/>
  </w:style>
  <w:style w:type="paragraph" w:customStyle="1" w:styleId="9E9C6D8657534E63892C1D93ED023FE0">
    <w:name w:val="9E9C6D8657534E63892C1D93ED023FE0"/>
    <w:rsid w:val="00E86F32"/>
  </w:style>
  <w:style w:type="paragraph" w:customStyle="1" w:styleId="FA1FE95953E046C6B2D08010EA946803">
    <w:name w:val="FA1FE95953E046C6B2D08010EA946803"/>
    <w:rsid w:val="00E86F32"/>
  </w:style>
  <w:style w:type="paragraph" w:customStyle="1" w:styleId="CC5525BDC265476AB4BE4EDCE053B46E">
    <w:name w:val="CC5525BDC265476AB4BE4EDCE053B46E"/>
    <w:rsid w:val="00E86F32"/>
  </w:style>
  <w:style w:type="paragraph" w:customStyle="1" w:styleId="8E182664E0374E87A6E936AAB51B2C4A">
    <w:name w:val="8E182664E0374E87A6E936AAB51B2C4A"/>
    <w:rsid w:val="00E86F32"/>
  </w:style>
  <w:style w:type="paragraph" w:customStyle="1" w:styleId="D59D55E730A14A65BDB43AFD1EED509C">
    <w:name w:val="D59D55E730A14A65BDB43AFD1EED509C"/>
    <w:rsid w:val="00E86F32"/>
  </w:style>
  <w:style w:type="paragraph" w:customStyle="1" w:styleId="E014C76B34B44DC4B363930E26768510">
    <w:name w:val="E014C76B34B44DC4B363930E26768510"/>
    <w:rsid w:val="00E86F32"/>
  </w:style>
  <w:style w:type="paragraph" w:customStyle="1" w:styleId="94A835B126F34D75B62AF67505A781FA">
    <w:name w:val="94A835B126F34D75B62AF67505A781FA"/>
    <w:rsid w:val="00E86F32"/>
  </w:style>
  <w:style w:type="paragraph" w:customStyle="1" w:styleId="B603D054ACAC4E779A3951F7555C9B41">
    <w:name w:val="B603D054ACAC4E779A3951F7555C9B41"/>
    <w:rsid w:val="00E86F32"/>
  </w:style>
  <w:style w:type="paragraph" w:customStyle="1" w:styleId="EC550A10212147E4B05B703DA6289013">
    <w:name w:val="EC550A10212147E4B05B703DA6289013"/>
    <w:rsid w:val="00E86F32"/>
  </w:style>
  <w:style w:type="paragraph" w:customStyle="1" w:styleId="9BE373B38E1B4E4BA3EA24A2CACF1DC9">
    <w:name w:val="9BE373B38E1B4E4BA3EA24A2CACF1DC9"/>
    <w:rsid w:val="00E86F32"/>
  </w:style>
  <w:style w:type="paragraph" w:customStyle="1" w:styleId="DCB397C9332D4DD195A2E5CDE5654AD5">
    <w:name w:val="DCB397C9332D4DD195A2E5CDE5654AD5"/>
    <w:rsid w:val="00E86F32"/>
  </w:style>
  <w:style w:type="paragraph" w:customStyle="1" w:styleId="6E15BEBD900A46C59D7D969B5433DC42">
    <w:name w:val="6E15BEBD900A46C59D7D969B5433DC42"/>
    <w:rsid w:val="00E86F32"/>
  </w:style>
  <w:style w:type="paragraph" w:customStyle="1" w:styleId="F729FECA4E1D4CD29F1F276FA6472889">
    <w:name w:val="F729FECA4E1D4CD29F1F276FA6472889"/>
    <w:rsid w:val="00E86F32"/>
  </w:style>
  <w:style w:type="paragraph" w:customStyle="1" w:styleId="AB71AD9A5551469288EBD8F165347743">
    <w:name w:val="AB71AD9A5551469288EBD8F165347743"/>
    <w:rsid w:val="00E86F32"/>
  </w:style>
  <w:style w:type="paragraph" w:customStyle="1" w:styleId="5E2CBFECF62F4EA998650980CF4912BC">
    <w:name w:val="5E2CBFECF62F4EA998650980CF4912BC"/>
    <w:rsid w:val="00E86F32"/>
  </w:style>
  <w:style w:type="paragraph" w:customStyle="1" w:styleId="DA0A785B45D74F1180DF11F090FD0107">
    <w:name w:val="DA0A785B45D74F1180DF11F090FD0107"/>
    <w:rsid w:val="00E86F32"/>
  </w:style>
  <w:style w:type="paragraph" w:customStyle="1" w:styleId="22C8CC02C87D4BCA930F8B5972F0B0D0">
    <w:name w:val="22C8CC02C87D4BCA930F8B5972F0B0D0"/>
    <w:rsid w:val="00E86F32"/>
  </w:style>
  <w:style w:type="paragraph" w:customStyle="1" w:styleId="923561EB55104C1DB867704F538DE93B">
    <w:name w:val="923561EB55104C1DB867704F538DE93B"/>
    <w:rsid w:val="00E86F32"/>
  </w:style>
  <w:style w:type="paragraph" w:customStyle="1" w:styleId="4185577299CB45B895C0997C5F31DFC7">
    <w:name w:val="4185577299CB45B895C0997C5F31DFC7"/>
    <w:rsid w:val="00E86F32"/>
  </w:style>
  <w:style w:type="paragraph" w:customStyle="1" w:styleId="F45C85D0126D4C2BBFD7D32B65792049">
    <w:name w:val="F45C85D0126D4C2BBFD7D32B65792049"/>
    <w:rsid w:val="00E86F32"/>
  </w:style>
  <w:style w:type="paragraph" w:customStyle="1" w:styleId="F8C0F1D02145427A91F956B74A0DF35F">
    <w:name w:val="F8C0F1D02145427A91F956B74A0DF35F"/>
    <w:rsid w:val="00E86F32"/>
  </w:style>
  <w:style w:type="paragraph" w:customStyle="1" w:styleId="339D280A291D4164A334E7F9263214AF">
    <w:name w:val="339D280A291D4164A334E7F9263214AF"/>
    <w:rsid w:val="00E86F32"/>
  </w:style>
  <w:style w:type="paragraph" w:customStyle="1" w:styleId="EFF6651480084DEC8A843AC4E4DEAD50">
    <w:name w:val="EFF6651480084DEC8A843AC4E4DEAD50"/>
    <w:rsid w:val="00E86F32"/>
  </w:style>
  <w:style w:type="paragraph" w:customStyle="1" w:styleId="8858CE176E0D425C9B92F2AEF9FDE64A">
    <w:name w:val="8858CE176E0D425C9B92F2AEF9FDE64A"/>
    <w:rsid w:val="00E86F32"/>
  </w:style>
  <w:style w:type="paragraph" w:customStyle="1" w:styleId="FCDBB5D193194EC99C13EB564F5EF5D5">
    <w:name w:val="FCDBB5D193194EC99C13EB564F5EF5D5"/>
    <w:rsid w:val="00E86F32"/>
  </w:style>
  <w:style w:type="paragraph" w:customStyle="1" w:styleId="0B86B27BDAC94E0D9D746697312BE227">
    <w:name w:val="0B86B27BDAC94E0D9D746697312BE227"/>
    <w:rsid w:val="00E86F32"/>
  </w:style>
  <w:style w:type="paragraph" w:customStyle="1" w:styleId="30E8E4EA4E324AFF9CE07230EACD0749">
    <w:name w:val="30E8E4EA4E324AFF9CE07230EACD0749"/>
    <w:rsid w:val="00E86F32"/>
  </w:style>
  <w:style w:type="paragraph" w:customStyle="1" w:styleId="F98E1C41C38B4CADBDC3C7A8301CAC02">
    <w:name w:val="F98E1C41C38B4CADBDC3C7A8301CAC02"/>
    <w:rsid w:val="00E86F32"/>
  </w:style>
  <w:style w:type="paragraph" w:customStyle="1" w:styleId="D568514231D241609863A059E2013419">
    <w:name w:val="D568514231D241609863A059E2013419"/>
    <w:rsid w:val="00E86F32"/>
  </w:style>
  <w:style w:type="paragraph" w:customStyle="1" w:styleId="517F7DFB916E4E198ED833D8C02CAB0B">
    <w:name w:val="517F7DFB916E4E198ED833D8C02CAB0B"/>
    <w:rsid w:val="00E86F32"/>
  </w:style>
  <w:style w:type="paragraph" w:customStyle="1" w:styleId="1E65CA7887AB40218BB613B330BF27A7">
    <w:name w:val="1E65CA7887AB40218BB613B330BF27A7"/>
    <w:rsid w:val="00E86F32"/>
  </w:style>
  <w:style w:type="paragraph" w:customStyle="1" w:styleId="9FFDD4B397964053B84D3955445465EF">
    <w:name w:val="9FFDD4B397964053B84D3955445465EF"/>
    <w:rsid w:val="00E86F32"/>
  </w:style>
  <w:style w:type="paragraph" w:customStyle="1" w:styleId="CE8233F54EF1495BA7654D7211F581D8">
    <w:name w:val="CE8233F54EF1495BA7654D7211F581D8"/>
    <w:rsid w:val="00E86F32"/>
  </w:style>
  <w:style w:type="paragraph" w:customStyle="1" w:styleId="52C384B853C04FA3A394CE356C42C86C">
    <w:name w:val="52C384B853C04FA3A394CE356C42C86C"/>
    <w:rsid w:val="00E86F32"/>
  </w:style>
  <w:style w:type="paragraph" w:customStyle="1" w:styleId="947B7460D98243AEA9B99F2E724748A2">
    <w:name w:val="947B7460D98243AEA9B99F2E724748A2"/>
    <w:rsid w:val="00E86F32"/>
  </w:style>
  <w:style w:type="paragraph" w:customStyle="1" w:styleId="27B14C13A54D4986873B21380E5AF645">
    <w:name w:val="27B14C13A54D4986873B21380E5AF645"/>
    <w:rsid w:val="00E86F32"/>
  </w:style>
  <w:style w:type="paragraph" w:customStyle="1" w:styleId="73FC1A13F0E94911ACDFB97998783835">
    <w:name w:val="73FC1A13F0E94911ACDFB97998783835"/>
    <w:rsid w:val="00E86F32"/>
  </w:style>
  <w:style w:type="paragraph" w:customStyle="1" w:styleId="C31219CDD3C44D20B2BC2BA33DF10722">
    <w:name w:val="C31219CDD3C44D20B2BC2BA33DF10722"/>
    <w:rsid w:val="00E86F32"/>
  </w:style>
  <w:style w:type="paragraph" w:customStyle="1" w:styleId="FD2639AF84094C2CBA4C2D9E1B74B667">
    <w:name w:val="FD2639AF84094C2CBA4C2D9E1B74B667"/>
    <w:rsid w:val="00E86F32"/>
  </w:style>
  <w:style w:type="paragraph" w:customStyle="1" w:styleId="D37CA4CFEA4C4C84A51AA3154925AFED">
    <w:name w:val="D37CA4CFEA4C4C84A51AA3154925AFED"/>
    <w:rsid w:val="00E86F32"/>
  </w:style>
  <w:style w:type="paragraph" w:customStyle="1" w:styleId="46C75CED3ADE4CF6BB9A8F879F8A0673">
    <w:name w:val="46C75CED3ADE4CF6BB9A8F879F8A0673"/>
    <w:rsid w:val="00E86F32"/>
  </w:style>
  <w:style w:type="paragraph" w:customStyle="1" w:styleId="E5898D90CBB3462CB7E0911A5EC12EBF">
    <w:name w:val="E5898D90CBB3462CB7E0911A5EC12EBF"/>
    <w:rsid w:val="00E86F32"/>
  </w:style>
  <w:style w:type="paragraph" w:customStyle="1" w:styleId="70D320C28AA54064947844C6D6103238">
    <w:name w:val="70D320C28AA54064947844C6D6103238"/>
    <w:rsid w:val="00E86F32"/>
  </w:style>
  <w:style w:type="paragraph" w:customStyle="1" w:styleId="3B5CEFA3E9CF4ED4839518B3032EC0D5">
    <w:name w:val="3B5CEFA3E9CF4ED4839518B3032EC0D5"/>
    <w:rsid w:val="00E86F32"/>
  </w:style>
  <w:style w:type="paragraph" w:customStyle="1" w:styleId="6809B1D55CF547EFAD32F0B3816519D9">
    <w:name w:val="6809B1D55CF547EFAD32F0B3816519D9"/>
    <w:rsid w:val="00E86F32"/>
  </w:style>
  <w:style w:type="paragraph" w:customStyle="1" w:styleId="F9AAA0D8822D40F7975C5226AD528C63">
    <w:name w:val="F9AAA0D8822D40F7975C5226AD528C63"/>
    <w:rsid w:val="00E86F32"/>
  </w:style>
  <w:style w:type="paragraph" w:customStyle="1" w:styleId="747C5364018748BFB30B146B4173B3D9">
    <w:name w:val="747C5364018748BFB30B146B4173B3D9"/>
    <w:rsid w:val="00E86F32"/>
  </w:style>
  <w:style w:type="paragraph" w:customStyle="1" w:styleId="AB7F90E049E54879ACA1D5CF3776D246">
    <w:name w:val="AB7F90E049E54879ACA1D5CF3776D246"/>
    <w:rsid w:val="00E86F32"/>
  </w:style>
  <w:style w:type="paragraph" w:customStyle="1" w:styleId="A19D287E59EA4CAF9A04BCF6880BB69B">
    <w:name w:val="A19D287E59EA4CAF9A04BCF6880BB69B"/>
    <w:rsid w:val="00E86F32"/>
  </w:style>
  <w:style w:type="paragraph" w:customStyle="1" w:styleId="29544D95930545BE9C91217D50BA2187">
    <w:name w:val="29544D95930545BE9C91217D50BA2187"/>
    <w:rsid w:val="00210B42"/>
  </w:style>
  <w:style w:type="paragraph" w:customStyle="1" w:styleId="F680A6C3F3CD443AA8427CBBC3BEF75D">
    <w:name w:val="F680A6C3F3CD443AA8427CBBC3BEF75D"/>
    <w:rsid w:val="00210B42"/>
  </w:style>
  <w:style w:type="paragraph" w:customStyle="1" w:styleId="47B33D1493954686B400ED6DC0F1D4F4">
    <w:name w:val="47B33D1493954686B400ED6DC0F1D4F4"/>
    <w:rsid w:val="00210B42"/>
  </w:style>
  <w:style w:type="paragraph" w:customStyle="1" w:styleId="94C62F844D544D7BA5002BFFB242EAFA">
    <w:name w:val="94C62F844D544D7BA5002BFFB242EAFA"/>
    <w:rsid w:val="00210B42"/>
  </w:style>
  <w:style w:type="paragraph" w:customStyle="1" w:styleId="26F89ED3200E4DE7BDE6C24031C4AD84">
    <w:name w:val="26F89ED3200E4DE7BDE6C24031C4AD84"/>
    <w:rsid w:val="00210B42"/>
  </w:style>
  <w:style w:type="paragraph" w:customStyle="1" w:styleId="6004FE84E0F34736A5F16A9CF605BAA9">
    <w:name w:val="6004FE84E0F34736A5F16A9CF605BAA9"/>
    <w:rsid w:val="00210B42"/>
  </w:style>
  <w:style w:type="paragraph" w:customStyle="1" w:styleId="26BBECC57B944A3CAA7677EDE6FCD924">
    <w:name w:val="26BBECC57B944A3CAA7677EDE6FCD924"/>
    <w:rsid w:val="00210B42"/>
  </w:style>
  <w:style w:type="paragraph" w:customStyle="1" w:styleId="76392F3983AB4727B402D0E5413FFD29">
    <w:name w:val="76392F3983AB4727B402D0E5413FFD29"/>
    <w:rsid w:val="00210B42"/>
  </w:style>
  <w:style w:type="paragraph" w:customStyle="1" w:styleId="507AB02F748145FCBBC5FB7F26601C5D">
    <w:name w:val="507AB02F748145FCBBC5FB7F26601C5D"/>
    <w:rsid w:val="00210B42"/>
  </w:style>
  <w:style w:type="paragraph" w:customStyle="1" w:styleId="B58230435EBB471CA6BDDE412D0E2E5C">
    <w:name w:val="B58230435EBB471CA6BDDE412D0E2E5C"/>
    <w:rsid w:val="00210B42"/>
  </w:style>
  <w:style w:type="paragraph" w:customStyle="1" w:styleId="51D5621F87794E9298CF5914C947F9AC">
    <w:name w:val="51D5621F87794E9298CF5914C947F9AC"/>
    <w:rsid w:val="00210B42"/>
  </w:style>
  <w:style w:type="paragraph" w:customStyle="1" w:styleId="091EA18353AE45F1B0F36EB69817B884">
    <w:name w:val="091EA18353AE45F1B0F36EB69817B884"/>
    <w:rsid w:val="00210B42"/>
  </w:style>
  <w:style w:type="paragraph" w:customStyle="1" w:styleId="07B84052AB0A4133BBEA39D8B20D664A">
    <w:name w:val="07B84052AB0A4133BBEA39D8B20D664A"/>
    <w:rsid w:val="00210B42"/>
  </w:style>
  <w:style w:type="paragraph" w:customStyle="1" w:styleId="483BCE559CB0485298E876D8E2C139FA">
    <w:name w:val="483BCE559CB0485298E876D8E2C139FA"/>
    <w:rsid w:val="00210B42"/>
  </w:style>
  <w:style w:type="paragraph" w:customStyle="1" w:styleId="4C7354D10EA8420EBD4BD3394D61385A">
    <w:name w:val="4C7354D10EA8420EBD4BD3394D61385A"/>
    <w:rsid w:val="00210B42"/>
  </w:style>
  <w:style w:type="paragraph" w:customStyle="1" w:styleId="16E28AE4A95343F1B19019A1EC50B84C">
    <w:name w:val="16E28AE4A95343F1B19019A1EC50B84C"/>
    <w:rsid w:val="00210B42"/>
  </w:style>
  <w:style w:type="paragraph" w:customStyle="1" w:styleId="D5A0BDA0A93F47829AAA3021BE495848">
    <w:name w:val="D5A0BDA0A93F47829AAA3021BE495848"/>
    <w:rsid w:val="00210B42"/>
  </w:style>
  <w:style w:type="paragraph" w:customStyle="1" w:styleId="5E6AB985087B449492CDF6F034BCD474">
    <w:name w:val="5E6AB985087B449492CDF6F034BCD474"/>
    <w:rsid w:val="00210B42"/>
  </w:style>
  <w:style w:type="paragraph" w:customStyle="1" w:styleId="EF8630DF097F41F4816E942CE5694399">
    <w:name w:val="EF8630DF097F41F4816E942CE5694399"/>
    <w:rsid w:val="00210B42"/>
  </w:style>
  <w:style w:type="paragraph" w:customStyle="1" w:styleId="23D8C00472A54B0693F1CE69DCA23816">
    <w:name w:val="23D8C00472A54B0693F1CE69DCA23816"/>
    <w:rsid w:val="00210B42"/>
  </w:style>
  <w:style w:type="paragraph" w:customStyle="1" w:styleId="C8EC2BE6BEBE42319FE0EF56FAC2A44F">
    <w:name w:val="C8EC2BE6BEBE42319FE0EF56FAC2A44F"/>
    <w:rsid w:val="00210B42"/>
  </w:style>
  <w:style w:type="paragraph" w:customStyle="1" w:styleId="E53D3393A2334AB1993DBDBE87514B66">
    <w:name w:val="E53D3393A2334AB1993DBDBE87514B66"/>
    <w:rsid w:val="00016CBF"/>
  </w:style>
  <w:style w:type="paragraph" w:customStyle="1" w:styleId="3B7AC4EBEF244914911A2BAD0F5D4E53">
    <w:name w:val="3B7AC4EBEF244914911A2BAD0F5D4E53"/>
    <w:rsid w:val="00016CBF"/>
  </w:style>
  <w:style w:type="paragraph" w:customStyle="1" w:styleId="67319DC87A8248F09906A97D72670E02">
    <w:name w:val="67319DC87A8248F09906A97D72670E02"/>
    <w:rsid w:val="00016CBF"/>
  </w:style>
  <w:style w:type="paragraph" w:customStyle="1" w:styleId="7533575B057443EE9F9984900B997A73">
    <w:name w:val="7533575B057443EE9F9984900B997A73"/>
    <w:rsid w:val="00016CBF"/>
  </w:style>
  <w:style w:type="paragraph" w:customStyle="1" w:styleId="77A43AF5EBB94174BFD12BA3F69B64B7">
    <w:name w:val="77A43AF5EBB94174BFD12BA3F69B64B7"/>
    <w:rsid w:val="00016CBF"/>
  </w:style>
  <w:style w:type="paragraph" w:customStyle="1" w:styleId="24184A37D39246BB829CF24DE9A47F79">
    <w:name w:val="24184A37D39246BB829CF24DE9A47F79"/>
    <w:rsid w:val="00016CBF"/>
  </w:style>
  <w:style w:type="paragraph" w:customStyle="1" w:styleId="E399A414C4D8477295C8B2902DA57379">
    <w:name w:val="E399A414C4D8477295C8B2902DA57379"/>
    <w:rsid w:val="00016CBF"/>
  </w:style>
  <w:style w:type="paragraph" w:customStyle="1" w:styleId="E1C2346304274F8BBD4188D522DADBD9">
    <w:name w:val="E1C2346304274F8BBD4188D522DADBD9"/>
    <w:rsid w:val="00016CBF"/>
  </w:style>
  <w:style w:type="paragraph" w:customStyle="1" w:styleId="3FA3B3F6B13E4D1F9ABEB5DD6E938E1F">
    <w:name w:val="3FA3B3F6B13E4D1F9ABEB5DD6E938E1F"/>
    <w:rsid w:val="00016CBF"/>
  </w:style>
  <w:style w:type="paragraph" w:customStyle="1" w:styleId="1A055273F23D49209923E98FD8F835AD">
    <w:name w:val="1A055273F23D49209923E98FD8F835AD"/>
    <w:rsid w:val="00016CBF"/>
  </w:style>
  <w:style w:type="paragraph" w:customStyle="1" w:styleId="EA3B9A524691462E92ECEF1178540D43">
    <w:name w:val="EA3B9A524691462E92ECEF1178540D43"/>
    <w:rsid w:val="00016CBF"/>
  </w:style>
  <w:style w:type="paragraph" w:customStyle="1" w:styleId="7B473C1343914AA3BC0593A4F33B7459">
    <w:name w:val="7B473C1343914AA3BC0593A4F33B7459"/>
    <w:rsid w:val="00016CBF"/>
  </w:style>
  <w:style w:type="paragraph" w:customStyle="1" w:styleId="535C362B98B8413381457B1673216AE8">
    <w:name w:val="535C362B98B8413381457B1673216AE8"/>
    <w:rsid w:val="00016CBF"/>
  </w:style>
  <w:style w:type="paragraph" w:customStyle="1" w:styleId="8F1FD13D46F24F339707CE708DBAF5FA">
    <w:name w:val="8F1FD13D46F24F339707CE708DBAF5FA"/>
    <w:rsid w:val="00016CBF"/>
  </w:style>
  <w:style w:type="paragraph" w:customStyle="1" w:styleId="3811AF9899904535A5ECBAFF452C3B86">
    <w:name w:val="3811AF9899904535A5ECBAFF452C3B86"/>
    <w:rsid w:val="00016CBF"/>
  </w:style>
  <w:style w:type="paragraph" w:customStyle="1" w:styleId="DF42E946826D4F3FBBF3EC843C6B3090">
    <w:name w:val="DF42E946826D4F3FBBF3EC843C6B3090"/>
    <w:rsid w:val="00016CBF"/>
  </w:style>
  <w:style w:type="paragraph" w:customStyle="1" w:styleId="43AEC64FCD944B3AA97F49FE2FA4CCBB">
    <w:name w:val="43AEC64FCD944B3AA97F49FE2FA4CCBB"/>
    <w:rsid w:val="00016CBF"/>
  </w:style>
  <w:style w:type="paragraph" w:customStyle="1" w:styleId="CA3DA2A2C2DD46079596443A6199CEDA">
    <w:name w:val="CA3DA2A2C2DD46079596443A6199CEDA"/>
    <w:rsid w:val="00016CBF"/>
  </w:style>
  <w:style w:type="paragraph" w:customStyle="1" w:styleId="359DC037047C47E4BA33AB58481677FD">
    <w:name w:val="359DC037047C47E4BA33AB58481677FD"/>
    <w:rsid w:val="00016CBF"/>
  </w:style>
  <w:style w:type="paragraph" w:customStyle="1" w:styleId="E1E994350F4D4382B39BF632F5B97323">
    <w:name w:val="E1E994350F4D4382B39BF632F5B97323"/>
    <w:rsid w:val="00016CBF"/>
  </w:style>
  <w:style w:type="paragraph" w:customStyle="1" w:styleId="77E335F21BE04FE7A70B94B1198FE41A">
    <w:name w:val="77E335F21BE04FE7A70B94B1198FE41A"/>
    <w:rsid w:val="00016CBF"/>
  </w:style>
  <w:style w:type="paragraph" w:customStyle="1" w:styleId="59C6FC14801B4C71857A453E1034C880">
    <w:name w:val="59C6FC14801B4C71857A453E1034C880"/>
    <w:rsid w:val="00016CBF"/>
  </w:style>
  <w:style w:type="paragraph" w:customStyle="1" w:styleId="D90D998C62B9463E8F5921EFDC143861">
    <w:name w:val="D90D998C62B9463E8F5921EFDC143861"/>
    <w:rsid w:val="00016CBF"/>
  </w:style>
  <w:style w:type="paragraph" w:customStyle="1" w:styleId="0070893AE97A4AC3839CF2ACDEC49F49">
    <w:name w:val="0070893AE97A4AC3839CF2ACDEC49F49"/>
    <w:rsid w:val="00016CBF"/>
  </w:style>
  <w:style w:type="paragraph" w:customStyle="1" w:styleId="577937966D074E15ADD5EBBA3A90BE01">
    <w:name w:val="577937966D074E15ADD5EBBA3A90BE01"/>
    <w:rsid w:val="00016CBF"/>
  </w:style>
  <w:style w:type="paragraph" w:customStyle="1" w:styleId="0804D6549A084B1C9A3F3B70D0D54D62">
    <w:name w:val="0804D6549A084B1C9A3F3B70D0D54D62"/>
    <w:rsid w:val="00016CBF"/>
  </w:style>
  <w:style w:type="paragraph" w:customStyle="1" w:styleId="ED2DAE293EBE4E078A4637AF679FCF18">
    <w:name w:val="ED2DAE293EBE4E078A4637AF679FCF18"/>
    <w:rsid w:val="00016CBF"/>
  </w:style>
  <w:style w:type="paragraph" w:customStyle="1" w:styleId="0B3CC0577079422C89AA85D5474C068E">
    <w:name w:val="0B3CC0577079422C89AA85D5474C068E"/>
    <w:rsid w:val="00016CBF"/>
  </w:style>
  <w:style w:type="paragraph" w:customStyle="1" w:styleId="EBA8626866004642AF70B9F9F27C503F">
    <w:name w:val="EBA8626866004642AF70B9F9F27C503F"/>
    <w:rsid w:val="00016CBF"/>
  </w:style>
  <w:style w:type="paragraph" w:customStyle="1" w:styleId="96DABAE98FBB4AD6B3808482DE0A2461">
    <w:name w:val="96DABAE98FBB4AD6B3808482DE0A2461"/>
    <w:rsid w:val="00016CBF"/>
  </w:style>
  <w:style w:type="paragraph" w:customStyle="1" w:styleId="1D34B18C397F4A2B9DB6436068F8D77D">
    <w:name w:val="1D34B18C397F4A2B9DB6436068F8D77D"/>
    <w:rsid w:val="00016CBF"/>
  </w:style>
  <w:style w:type="paragraph" w:customStyle="1" w:styleId="3F02E656D75942A6AF0FB393F88B65C6">
    <w:name w:val="3F02E656D75942A6AF0FB393F88B65C6"/>
    <w:rsid w:val="00016CBF"/>
  </w:style>
  <w:style w:type="paragraph" w:customStyle="1" w:styleId="1853FDCB94BF4ED3A9A3E68CD7DBF0F8">
    <w:name w:val="1853FDCB94BF4ED3A9A3E68CD7DBF0F8"/>
    <w:rsid w:val="00016CBF"/>
  </w:style>
  <w:style w:type="paragraph" w:customStyle="1" w:styleId="2B55E34A3CFE4C3FAD3C1D0A907D981C">
    <w:name w:val="2B55E34A3CFE4C3FAD3C1D0A907D981C"/>
    <w:rsid w:val="00016CBF"/>
  </w:style>
  <w:style w:type="paragraph" w:customStyle="1" w:styleId="A0C4172BEF8449988C0894B760A9C115">
    <w:name w:val="A0C4172BEF8449988C0894B760A9C115"/>
    <w:rsid w:val="00016CBF"/>
  </w:style>
  <w:style w:type="paragraph" w:customStyle="1" w:styleId="4F61DBE4601E4B81883CFE556E3279B8">
    <w:name w:val="4F61DBE4601E4B81883CFE556E3279B8"/>
    <w:rsid w:val="00016CBF"/>
  </w:style>
  <w:style w:type="paragraph" w:customStyle="1" w:styleId="BAC22B3CA782477FBF9FBA1ACD819A48">
    <w:name w:val="BAC22B3CA782477FBF9FBA1ACD819A48"/>
    <w:rsid w:val="00016CBF"/>
  </w:style>
  <w:style w:type="paragraph" w:customStyle="1" w:styleId="9B612A95603244C8AF5BA2A8DC5B86C0">
    <w:name w:val="9B612A95603244C8AF5BA2A8DC5B86C0"/>
    <w:rsid w:val="00016CBF"/>
  </w:style>
  <w:style w:type="paragraph" w:customStyle="1" w:styleId="1BE6269B73A9405AAC5AAE1F995FCF24">
    <w:name w:val="1BE6269B73A9405AAC5AAE1F995FCF24"/>
    <w:rsid w:val="00016CBF"/>
  </w:style>
  <w:style w:type="paragraph" w:customStyle="1" w:styleId="D854C3A60C9A48D5BE638E28FAC61991">
    <w:name w:val="D854C3A60C9A48D5BE638E28FAC61991"/>
    <w:rsid w:val="00016CBF"/>
  </w:style>
  <w:style w:type="paragraph" w:customStyle="1" w:styleId="EB82C93E8C1D45218EC7E77F811E81A1">
    <w:name w:val="EB82C93E8C1D45218EC7E77F811E81A1"/>
    <w:rsid w:val="00016CBF"/>
  </w:style>
  <w:style w:type="paragraph" w:customStyle="1" w:styleId="9299F36E6E484E3C8BDD7ABBBBB9A4C8">
    <w:name w:val="9299F36E6E484E3C8BDD7ABBBBB9A4C8"/>
    <w:rsid w:val="00016CBF"/>
  </w:style>
  <w:style w:type="paragraph" w:customStyle="1" w:styleId="41C9A3BCF9D246EFA76F5D91EA3D964F">
    <w:name w:val="41C9A3BCF9D246EFA76F5D91EA3D964F"/>
    <w:rsid w:val="00016CBF"/>
  </w:style>
  <w:style w:type="paragraph" w:customStyle="1" w:styleId="FFE6B9552DD742598025CEB528AFB42D">
    <w:name w:val="FFE6B9552DD742598025CEB528AFB42D"/>
    <w:rsid w:val="00016CBF"/>
  </w:style>
  <w:style w:type="paragraph" w:customStyle="1" w:styleId="16E3237578B64EECB918EE87E708E75D">
    <w:name w:val="16E3237578B64EECB918EE87E708E75D"/>
    <w:rsid w:val="00016CBF"/>
  </w:style>
  <w:style w:type="paragraph" w:customStyle="1" w:styleId="F7788644F5ED46BBB1B90212C6295797">
    <w:name w:val="F7788644F5ED46BBB1B90212C6295797"/>
    <w:rsid w:val="00016CBF"/>
  </w:style>
  <w:style w:type="paragraph" w:customStyle="1" w:styleId="CEF8FEA2D27D4FF1A8AB45B34E64D2DF">
    <w:name w:val="CEF8FEA2D27D4FF1A8AB45B34E64D2DF"/>
    <w:rsid w:val="00016CBF"/>
  </w:style>
  <w:style w:type="paragraph" w:customStyle="1" w:styleId="00F8C20D7B1041998B209E65648F26E7">
    <w:name w:val="00F8C20D7B1041998B209E65648F26E7"/>
    <w:rsid w:val="00016CBF"/>
  </w:style>
  <w:style w:type="paragraph" w:customStyle="1" w:styleId="FC0AF65325854078813E9ECEE3D67E12">
    <w:name w:val="FC0AF65325854078813E9ECEE3D67E12"/>
    <w:rsid w:val="00016CBF"/>
  </w:style>
  <w:style w:type="paragraph" w:customStyle="1" w:styleId="A1CCCA84DDF243BC88D70829FE123CF2">
    <w:name w:val="A1CCCA84DDF243BC88D70829FE123CF2"/>
    <w:rsid w:val="00016CBF"/>
  </w:style>
  <w:style w:type="paragraph" w:customStyle="1" w:styleId="AE7749B4A00B4FCBA2D53299D9C8E13A">
    <w:name w:val="AE7749B4A00B4FCBA2D53299D9C8E13A"/>
    <w:rsid w:val="00016CBF"/>
  </w:style>
  <w:style w:type="paragraph" w:customStyle="1" w:styleId="754BC07E306D4DC9BE1585975A5538B5">
    <w:name w:val="754BC07E306D4DC9BE1585975A5538B5"/>
    <w:rsid w:val="00016CBF"/>
  </w:style>
  <w:style w:type="paragraph" w:customStyle="1" w:styleId="3C8E2CCA764146C9BCF5BB5BF2D38CB0">
    <w:name w:val="3C8E2CCA764146C9BCF5BB5BF2D38CB0"/>
    <w:rsid w:val="00016CBF"/>
  </w:style>
  <w:style w:type="paragraph" w:customStyle="1" w:styleId="17F9350263CE4D06B69BAF828573B760">
    <w:name w:val="17F9350263CE4D06B69BAF828573B760"/>
    <w:rsid w:val="00016CBF"/>
  </w:style>
  <w:style w:type="paragraph" w:customStyle="1" w:styleId="F81E0EDB62FF40A2A715DFD2CD36C47A">
    <w:name w:val="F81E0EDB62FF40A2A715DFD2CD36C47A"/>
    <w:rsid w:val="00016CBF"/>
  </w:style>
  <w:style w:type="paragraph" w:customStyle="1" w:styleId="6327F1B1709940DDBAC01ACCC900438D">
    <w:name w:val="6327F1B1709940DDBAC01ACCC900438D"/>
    <w:rsid w:val="00016CBF"/>
  </w:style>
  <w:style w:type="paragraph" w:customStyle="1" w:styleId="D2580CD502614AAABB9C51E8B4C15496">
    <w:name w:val="D2580CD502614AAABB9C51E8B4C15496"/>
    <w:rsid w:val="00016CBF"/>
  </w:style>
  <w:style w:type="paragraph" w:customStyle="1" w:styleId="121E7324681F49AB90A1E955C18076B9">
    <w:name w:val="121E7324681F49AB90A1E955C18076B9"/>
    <w:rsid w:val="00016CBF"/>
  </w:style>
  <w:style w:type="paragraph" w:customStyle="1" w:styleId="70872BCF3B9F4059835C7C5164DEC0C8">
    <w:name w:val="70872BCF3B9F4059835C7C5164DEC0C8"/>
    <w:rsid w:val="00016CBF"/>
  </w:style>
  <w:style w:type="paragraph" w:customStyle="1" w:styleId="E0D88226CECF48C182971F9F5ABB38F8">
    <w:name w:val="E0D88226CECF48C182971F9F5ABB38F8"/>
    <w:rsid w:val="00016CBF"/>
  </w:style>
  <w:style w:type="paragraph" w:customStyle="1" w:styleId="E2E0709A491B4C0289F0A10F5CA3DC4E">
    <w:name w:val="E2E0709A491B4C0289F0A10F5CA3DC4E"/>
    <w:rsid w:val="00016CBF"/>
  </w:style>
  <w:style w:type="paragraph" w:customStyle="1" w:styleId="214A520BCE2942A4986B22C125BA25B5">
    <w:name w:val="214A520BCE2942A4986B22C125BA25B5"/>
    <w:rsid w:val="00016CBF"/>
  </w:style>
  <w:style w:type="paragraph" w:customStyle="1" w:styleId="EF55F82D16144423A9D4E596D9E35BBF">
    <w:name w:val="EF55F82D16144423A9D4E596D9E35BBF"/>
    <w:rsid w:val="00016CBF"/>
  </w:style>
  <w:style w:type="paragraph" w:customStyle="1" w:styleId="86F7558E2E4B4C17890CF2B7FCDEDD38">
    <w:name w:val="86F7558E2E4B4C17890CF2B7FCDEDD38"/>
    <w:rsid w:val="00016CBF"/>
  </w:style>
  <w:style w:type="paragraph" w:customStyle="1" w:styleId="336582617F11433EA1D5784CB2A0F015">
    <w:name w:val="336582617F11433EA1D5784CB2A0F015"/>
    <w:rsid w:val="00016CBF"/>
  </w:style>
  <w:style w:type="paragraph" w:customStyle="1" w:styleId="9C0E43B3D1CA4150B305AB2AD530A8E2">
    <w:name w:val="9C0E43B3D1CA4150B305AB2AD530A8E2"/>
    <w:rsid w:val="00016CBF"/>
  </w:style>
  <w:style w:type="paragraph" w:customStyle="1" w:styleId="8A97C7F9459C4219B596CCD31F2A2165">
    <w:name w:val="8A97C7F9459C4219B596CCD31F2A2165"/>
    <w:rsid w:val="00016CBF"/>
  </w:style>
  <w:style w:type="paragraph" w:customStyle="1" w:styleId="CAAD955489644598910B921508032456">
    <w:name w:val="CAAD955489644598910B921508032456"/>
    <w:rsid w:val="00016CBF"/>
  </w:style>
  <w:style w:type="paragraph" w:customStyle="1" w:styleId="F4F99006E22F411BBECC89A9F5FC5CC6">
    <w:name w:val="F4F99006E22F411BBECC89A9F5FC5CC6"/>
    <w:rsid w:val="00016CBF"/>
  </w:style>
  <w:style w:type="paragraph" w:customStyle="1" w:styleId="2340A2B261264790B43643FCA8235174">
    <w:name w:val="2340A2B261264790B43643FCA8235174"/>
    <w:rsid w:val="00016CBF"/>
  </w:style>
  <w:style w:type="paragraph" w:customStyle="1" w:styleId="14310EB883B945C18C7D288346467D04">
    <w:name w:val="14310EB883B945C18C7D288346467D04"/>
    <w:rsid w:val="00016CBF"/>
  </w:style>
  <w:style w:type="paragraph" w:customStyle="1" w:styleId="969E358439284382B1CBCF25C7838C50">
    <w:name w:val="969E358439284382B1CBCF25C7838C50"/>
    <w:rsid w:val="00016CBF"/>
  </w:style>
  <w:style w:type="paragraph" w:customStyle="1" w:styleId="12F241773080409A96ED57C74A94B640">
    <w:name w:val="12F241773080409A96ED57C74A94B640"/>
    <w:rsid w:val="00016CBF"/>
  </w:style>
  <w:style w:type="paragraph" w:customStyle="1" w:styleId="C6AB5996595E447DB20AF6454AAE13CA">
    <w:name w:val="C6AB5996595E447DB20AF6454AAE13CA"/>
    <w:rsid w:val="00016CBF"/>
  </w:style>
  <w:style w:type="paragraph" w:customStyle="1" w:styleId="A25A48E0405C44D3BC604A8CE15B48B6">
    <w:name w:val="A25A48E0405C44D3BC604A8CE15B48B6"/>
    <w:rsid w:val="00016CBF"/>
  </w:style>
  <w:style w:type="paragraph" w:customStyle="1" w:styleId="C575AEC7C6394BD291B0A7A18508CC93">
    <w:name w:val="C575AEC7C6394BD291B0A7A18508CC93"/>
    <w:rsid w:val="00016CBF"/>
  </w:style>
  <w:style w:type="paragraph" w:customStyle="1" w:styleId="D1D7CBD100B14EDA8F099F5F19A92DC0">
    <w:name w:val="D1D7CBD100B14EDA8F099F5F19A92DC0"/>
    <w:rsid w:val="00016CBF"/>
  </w:style>
  <w:style w:type="paragraph" w:customStyle="1" w:styleId="6D355F0278464CFB9CB8F51BA1DFA40C">
    <w:name w:val="6D355F0278464CFB9CB8F51BA1DFA40C"/>
    <w:rsid w:val="00016CBF"/>
  </w:style>
  <w:style w:type="paragraph" w:customStyle="1" w:styleId="484F010D23954B40B7946700C216321C">
    <w:name w:val="484F010D23954B40B7946700C216321C"/>
    <w:rsid w:val="00016CBF"/>
  </w:style>
  <w:style w:type="paragraph" w:customStyle="1" w:styleId="20802A6245864841A2015362985755B6">
    <w:name w:val="20802A6245864841A2015362985755B6"/>
    <w:rsid w:val="00016CBF"/>
  </w:style>
  <w:style w:type="paragraph" w:customStyle="1" w:styleId="1505BE940B6E4F36B088C9A15A6A6003">
    <w:name w:val="1505BE940B6E4F36B088C9A15A6A6003"/>
    <w:rsid w:val="00016CBF"/>
  </w:style>
  <w:style w:type="paragraph" w:customStyle="1" w:styleId="E49863C52B1940AB8744552298D4E491">
    <w:name w:val="E49863C52B1940AB8744552298D4E491"/>
    <w:rsid w:val="00016CBF"/>
  </w:style>
  <w:style w:type="paragraph" w:customStyle="1" w:styleId="C95486058DAC4F40B95DA270E23A874A">
    <w:name w:val="C95486058DAC4F40B95DA270E23A874A"/>
    <w:rsid w:val="00016CBF"/>
  </w:style>
  <w:style w:type="paragraph" w:customStyle="1" w:styleId="58DFD8449F074487A4800A3D9B02C8DE">
    <w:name w:val="58DFD8449F074487A4800A3D9B02C8DE"/>
    <w:rsid w:val="00016CBF"/>
  </w:style>
  <w:style w:type="paragraph" w:customStyle="1" w:styleId="B28077326BFC4221B04A6AB5560CED1E">
    <w:name w:val="B28077326BFC4221B04A6AB5560CED1E"/>
    <w:rsid w:val="00016CBF"/>
  </w:style>
  <w:style w:type="paragraph" w:customStyle="1" w:styleId="5F448B19BE684BA2B5DF2C774B6C2BAB">
    <w:name w:val="5F448B19BE684BA2B5DF2C774B6C2BAB"/>
    <w:rsid w:val="00016CBF"/>
  </w:style>
  <w:style w:type="paragraph" w:customStyle="1" w:styleId="7E7A78DA58E946DE9372D600E9B0AEFB">
    <w:name w:val="7E7A78DA58E946DE9372D600E9B0AEFB"/>
    <w:rsid w:val="00016CBF"/>
  </w:style>
  <w:style w:type="paragraph" w:customStyle="1" w:styleId="CA0AE899B1F94EC1BE5E6C97CD8D9B80">
    <w:name w:val="CA0AE899B1F94EC1BE5E6C97CD8D9B80"/>
    <w:rsid w:val="00016CBF"/>
  </w:style>
  <w:style w:type="paragraph" w:customStyle="1" w:styleId="092A931AEC1A42A68504F09C6E71EC4A">
    <w:name w:val="092A931AEC1A42A68504F09C6E71EC4A"/>
    <w:rsid w:val="00016CBF"/>
  </w:style>
  <w:style w:type="paragraph" w:customStyle="1" w:styleId="29A401F6181C42E5B8BC8E27CF770C3F">
    <w:name w:val="29A401F6181C42E5B8BC8E27CF770C3F"/>
    <w:rsid w:val="00016CBF"/>
  </w:style>
  <w:style w:type="paragraph" w:customStyle="1" w:styleId="CB8DBD7BD88B4FAFA8B9F65AD8DE2752">
    <w:name w:val="CB8DBD7BD88B4FAFA8B9F65AD8DE2752"/>
    <w:rsid w:val="00016CBF"/>
  </w:style>
  <w:style w:type="paragraph" w:customStyle="1" w:styleId="90A9D282FB97467D84F4CC34C4736D00">
    <w:name w:val="90A9D282FB97467D84F4CC34C4736D00"/>
    <w:rsid w:val="00016CBF"/>
  </w:style>
  <w:style w:type="paragraph" w:customStyle="1" w:styleId="2FAB0E67A12B456190F041405204EC3C">
    <w:name w:val="2FAB0E67A12B456190F041405204EC3C"/>
    <w:rsid w:val="00016CBF"/>
  </w:style>
  <w:style w:type="paragraph" w:customStyle="1" w:styleId="98793210173C4889ADFF3B202A026163">
    <w:name w:val="98793210173C4889ADFF3B202A026163"/>
    <w:rsid w:val="00016CBF"/>
  </w:style>
  <w:style w:type="paragraph" w:customStyle="1" w:styleId="C3ED8BADC08A4911A5E268BF51F043DD">
    <w:name w:val="C3ED8BADC08A4911A5E268BF51F043DD"/>
    <w:rsid w:val="00016CBF"/>
  </w:style>
  <w:style w:type="paragraph" w:customStyle="1" w:styleId="9A5A194A6C7B41B7AD8AA4155D10D3D1">
    <w:name w:val="9A5A194A6C7B41B7AD8AA4155D10D3D1"/>
    <w:rsid w:val="00016CBF"/>
  </w:style>
  <w:style w:type="paragraph" w:customStyle="1" w:styleId="2B6CF4EE669F43F7B6EED2EA2564A00F">
    <w:name w:val="2B6CF4EE669F43F7B6EED2EA2564A00F"/>
    <w:rsid w:val="00016CBF"/>
  </w:style>
  <w:style w:type="paragraph" w:customStyle="1" w:styleId="0EEFC9F20D18478DAD73D09CF13A95C7">
    <w:name w:val="0EEFC9F20D18478DAD73D09CF13A95C7"/>
    <w:rsid w:val="00016CBF"/>
  </w:style>
  <w:style w:type="paragraph" w:customStyle="1" w:styleId="CE05E05FE358479B8961CC1A612F792B">
    <w:name w:val="CE05E05FE358479B8961CC1A612F792B"/>
    <w:rsid w:val="00016CBF"/>
  </w:style>
  <w:style w:type="paragraph" w:customStyle="1" w:styleId="08201F67F00F46FA9F6D38BFF635A8A5">
    <w:name w:val="08201F67F00F46FA9F6D38BFF635A8A5"/>
    <w:rsid w:val="00016CBF"/>
  </w:style>
  <w:style w:type="paragraph" w:customStyle="1" w:styleId="9C695885054347F18FE2F5BFB750F746">
    <w:name w:val="9C695885054347F18FE2F5BFB750F746"/>
    <w:rsid w:val="00016CBF"/>
  </w:style>
  <w:style w:type="paragraph" w:customStyle="1" w:styleId="922FF32EDBFC47A1B2E868B1D53ED6BD">
    <w:name w:val="922FF32EDBFC47A1B2E868B1D53ED6BD"/>
    <w:rsid w:val="00016CBF"/>
  </w:style>
  <w:style w:type="paragraph" w:customStyle="1" w:styleId="39330FAD85C2493EA2A6093D43013CF2">
    <w:name w:val="39330FAD85C2493EA2A6093D43013CF2"/>
    <w:rsid w:val="00016CBF"/>
  </w:style>
  <w:style w:type="paragraph" w:customStyle="1" w:styleId="3E503D6C031D4FA0BA81937B066B30F7">
    <w:name w:val="3E503D6C031D4FA0BA81937B066B30F7"/>
    <w:rsid w:val="00016CBF"/>
  </w:style>
  <w:style w:type="paragraph" w:customStyle="1" w:styleId="41998165A3E3458FBB2A0C5B2C5B2FEF">
    <w:name w:val="41998165A3E3458FBB2A0C5B2C5B2FEF"/>
    <w:rsid w:val="00016CBF"/>
  </w:style>
  <w:style w:type="paragraph" w:customStyle="1" w:styleId="41BB40DE39B246A7A2760B381CBB1EFE">
    <w:name w:val="41BB40DE39B246A7A2760B381CBB1EFE"/>
    <w:rsid w:val="00016CBF"/>
  </w:style>
  <w:style w:type="paragraph" w:customStyle="1" w:styleId="363101B0BD484D77BE6101EA7BDB53DF">
    <w:name w:val="363101B0BD484D77BE6101EA7BDB53DF"/>
    <w:rsid w:val="00016CBF"/>
  </w:style>
  <w:style w:type="paragraph" w:customStyle="1" w:styleId="172F4980EBF54658BD84D0747B3CCD24">
    <w:name w:val="172F4980EBF54658BD84D0747B3CCD24"/>
    <w:rsid w:val="00016CBF"/>
  </w:style>
  <w:style w:type="paragraph" w:customStyle="1" w:styleId="0E45F62FF8304F0CAF7063D01C44A205">
    <w:name w:val="0E45F62FF8304F0CAF7063D01C44A205"/>
    <w:rsid w:val="00016CBF"/>
  </w:style>
  <w:style w:type="paragraph" w:customStyle="1" w:styleId="BFED29596F9A45159458F67ED6401E77">
    <w:name w:val="BFED29596F9A45159458F67ED6401E77"/>
    <w:rsid w:val="00016CBF"/>
  </w:style>
  <w:style w:type="paragraph" w:customStyle="1" w:styleId="0E61B70595F84FFAA2A6F70A1C245B19">
    <w:name w:val="0E61B70595F84FFAA2A6F70A1C245B19"/>
    <w:rsid w:val="00016CBF"/>
  </w:style>
  <w:style w:type="paragraph" w:customStyle="1" w:styleId="0996E40DE8164683A62C179BE066FD99">
    <w:name w:val="0996E40DE8164683A62C179BE066FD99"/>
    <w:rsid w:val="00016CBF"/>
  </w:style>
  <w:style w:type="paragraph" w:customStyle="1" w:styleId="9BE6F03E3F6B4142990D9B74B84918F5">
    <w:name w:val="9BE6F03E3F6B4142990D9B74B84918F5"/>
    <w:rsid w:val="00016CBF"/>
  </w:style>
  <w:style w:type="paragraph" w:customStyle="1" w:styleId="58F3F5DD60994D3383FB9A9188B8118C">
    <w:name w:val="58F3F5DD60994D3383FB9A9188B8118C"/>
    <w:rsid w:val="00016CBF"/>
  </w:style>
  <w:style w:type="paragraph" w:customStyle="1" w:styleId="EB9DDD0101314E3B94A40E318611FF50">
    <w:name w:val="EB9DDD0101314E3B94A40E318611FF50"/>
    <w:rsid w:val="00016CBF"/>
  </w:style>
  <w:style w:type="paragraph" w:customStyle="1" w:styleId="B4EC8A047E194B23984010D143BEDC7D">
    <w:name w:val="B4EC8A047E194B23984010D143BEDC7D"/>
    <w:rsid w:val="00016CBF"/>
  </w:style>
  <w:style w:type="paragraph" w:customStyle="1" w:styleId="3DFBE59299264DC19457608D93ED71C0">
    <w:name w:val="3DFBE59299264DC19457608D93ED71C0"/>
    <w:rsid w:val="00016CBF"/>
  </w:style>
  <w:style w:type="paragraph" w:customStyle="1" w:styleId="9FAB02F9860C4701BECBC95CF69B2F42">
    <w:name w:val="9FAB02F9860C4701BECBC95CF69B2F42"/>
    <w:rsid w:val="00016CBF"/>
  </w:style>
  <w:style w:type="paragraph" w:customStyle="1" w:styleId="F237B27CB1BD46DB920B0EF525CD9EBF">
    <w:name w:val="F237B27CB1BD46DB920B0EF525CD9EBF"/>
    <w:rsid w:val="00016CBF"/>
  </w:style>
  <w:style w:type="paragraph" w:customStyle="1" w:styleId="A4866BC47B404AB19B4409116A2466DB">
    <w:name w:val="A4866BC47B404AB19B4409116A2466DB"/>
    <w:rsid w:val="00016CBF"/>
  </w:style>
  <w:style w:type="paragraph" w:customStyle="1" w:styleId="1BE623F0967B45998DAC7E9F7ADF6DB0">
    <w:name w:val="1BE623F0967B45998DAC7E9F7ADF6DB0"/>
    <w:rsid w:val="00016CBF"/>
  </w:style>
  <w:style w:type="paragraph" w:customStyle="1" w:styleId="CBE0CDDA066047C8944986A5EF6A465A">
    <w:name w:val="CBE0CDDA066047C8944986A5EF6A465A"/>
    <w:rsid w:val="00016CBF"/>
  </w:style>
  <w:style w:type="paragraph" w:customStyle="1" w:styleId="2A9FD5773A15462286CCA9C5BE5BFCB8">
    <w:name w:val="2A9FD5773A15462286CCA9C5BE5BFCB8"/>
    <w:rsid w:val="00016CBF"/>
  </w:style>
  <w:style w:type="paragraph" w:customStyle="1" w:styleId="0154789CCD7249EBB274161D580DC605">
    <w:name w:val="0154789CCD7249EBB274161D580DC605"/>
    <w:rsid w:val="00016CBF"/>
  </w:style>
  <w:style w:type="paragraph" w:customStyle="1" w:styleId="A5D6D3B681A547CDBF943E2CBDCDE080">
    <w:name w:val="A5D6D3B681A547CDBF943E2CBDCDE080"/>
    <w:rsid w:val="00016CBF"/>
  </w:style>
  <w:style w:type="paragraph" w:customStyle="1" w:styleId="D9C10248533C40C08C620270B09F268E">
    <w:name w:val="D9C10248533C40C08C620270B09F268E"/>
    <w:rsid w:val="00016CBF"/>
  </w:style>
  <w:style w:type="paragraph" w:customStyle="1" w:styleId="10BD4D78387B45A4AB5EB4C3AFDDF9F1">
    <w:name w:val="10BD4D78387B45A4AB5EB4C3AFDDF9F1"/>
    <w:rsid w:val="00016CBF"/>
  </w:style>
  <w:style w:type="paragraph" w:customStyle="1" w:styleId="841141C7736D481CA8B65B16A932F649">
    <w:name w:val="841141C7736D481CA8B65B16A932F649"/>
    <w:rsid w:val="00016CBF"/>
  </w:style>
  <w:style w:type="paragraph" w:customStyle="1" w:styleId="EA4977339C334BCCB40007CEA2FEA3E3">
    <w:name w:val="EA4977339C334BCCB40007CEA2FEA3E3"/>
    <w:rsid w:val="00016CBF"/>
  </w:style>
  <w:style w:type="paragraph" w:customStyle="1" w:styleId="A6514E9611E64D54B5EB2D5DA8D705E0">
    <w:name w:val="A6514E9611E64D54B5EB2D5DA8D705E0"/>
    <w:rsid w:val="00016CBF"/>
  </w:style>
  <w:style w:type="paragraph" w:customStyle="1" w:styleId="334489DBFA6448898A9CC2427B44E34D">
    <w:name w:val="334489DBFA6448898A9CC2427B44E34D"/>
    <w:rsid w:val="00016CBF"/>
  </w:style>
  <w:style w:type="paragraph" w:customStyle="1" w:styleId="C23FEFCE37B84940B48735661AD3F043">
    <w:name w:val="C23FEFCE37B84940B48735661AD3F043"/>
    <w:rsid w:val="00016CBF"/>
  </w:style>
  <w:style w:type="paragraph" w:customStyle="1" w:styleId="C11F5158D07D4C77A1AF504AFE6E13AD">
    <w:name w:val="C11F5158D07D4C77A1AF504AFE6E13AD"/>
    <w:rsid w:val="00016CBF"/>
  </w:style>
  <w:style w:type="paragraph" w:customStyle="1" w:styleId="825CC88778EA49539D2E904F77F2D772">
    <w:name w:val="825CC88778EA49539D2E904F77F2D772"/>
    <w:rsid w:val="00016CBF"/>
  </w:style>
  <w:style w:type="paragraph" w:customStyle="1" w:styleId="DF4DE25E92624A67BCCA0419F9D79C8C">
    <w:name w:val="DF4DE25E92624A67BCCA0419F9D79C8C"/>
    <w:rsid w:val="00016CBF"/>
  </w:style>
  <w:style w:type="paragraph" w:customStyle="1" w:styleId="8FC75A1B10FE4203918E6B822FB459DC">
    <w:name w:val="8FC75A1B10FE4203918E6B822FB459DC"/>
    <w:rsid w:val="00016CBF"/>
  </w:style>
  <w:style w:type="paragraph" w:customStyle="1" w:styleId="1F9B5BBCB31D4632B16CA68C8C061718">
    <w:name w:val="1F9B5BBCB31D4632B16CA68C8C061718"/>
    <w:rsid w:val="00016CBF"/>
  </w:style>
  <w:style w:type="paragraph" w:customStyle="1" w:styleId="947F62BB9471435A999EAC91E9D81B1B">
    <w:name w:val="947F62BB9471435A999EAC91E9D81B1B"/>
    <w:rsid w:val="00016CBF"/>
  </w:style>
  <w:style w:type="paragraph" w:customStyle="1" w:styleId="5182D8DEFEF9432D9E1970CB217B4AA2">
    <w:name w:val="5182D8DEFEF9432D9E1970CB217B4AA2"/>
    <w:rsid w:val="00016CBF"/>
  </w:style>
  <w:style w:type="paragraph" w:customStyle="1" w:styleId="CFB68C67B7AF4A25892F8E86DE94766B">
    <w:name w:val="CFB68C67B7AF4A25892F8E86DE94766B"/>
    <w:rsid w:val="00016CBF"/>
  </w:style>
  <w:style w:type="paragraph" w:customStyle="1" w:styleId="AA73F1FA3A2D488EA3FC3C13A8939C38">
    <w:name w:val="AA73F1FA3A2D488EA3FC3C13A8939C38"/>
    <w:rsid w:val="00016CBF"/>
  </w:style>
  <w:style w:type="paragraph" w:customStyle="1" w:styleId="7B445A2006DE44EF9FA294A8E95F0CB5">
    <w:name w:val="7B445A2006DE44EF9FA294A8E95F0CB5"/>
    <w:rsid w:val="00016CBF"/>
  </w:style>
  <w:style w:type="paragraph" w:customStyle="1" w:styleId="DE2DF4D771E7459BBE174F2B5D036ED6">
    <w:name w:val="DE2DF4D771E7459BBE174F2B5D036ED6"/>
    <w:rsid w:val="00016CBF"/>
  </w:style>
  <w:style w:type="paragraph" w:customStyle="1" w:styleId="EEF16125AD3B4D5199EDF360A0B6C36E">
    <w:name w:val="EEF16125AD3B4D5199EDF360A0B6C36E"/>
    <w:rsid w:val="00016CBF"/>
  </w:style>
  <w:style w:type="paragraph" w:customStyle="1" w:styleId="2364126A927A409FAD958FC9661AA907">
    <w:name w:val="2364126A927A409FAD958FC9661AA907"/>
    <w:rsid w:val="00016CBF"/>
  </w:style>
  <w:style w:type="paragraph" w:customStyle="1" w:styleId="7886B448766C416F862F0886C9A07D5C">
    <w:name w:val="7886B448766C416F862F0886C9A07D5C"/>
    <w:rsid w:val="00016CBF"/>
  </w:style>
  <w:style w:type="paragraph" w:customStyle="1" w:styleId="A7A3C188078D4BCEB5B6D95D8EF008D4">
    <w:name w:val="A7A3C188078D4BCEB5B6D95D8EF008D4"/>
    <w:rsid w:val="00016CBF"/>
  </w:style>
  <w:style w:type="paragraph" w:customStyle="1" w:styleId="D419BA5F3B784D4BADB403465FAC9341">
    <w:name w:val="D419BA5F3B784D4BADB403465FAC9341"/>
    <w:rsid w:val="00016CBF"/>
  </w:style>
  <w:style w:type="paragraph" w:customStyle="1" w:styleId="F43A27446EE54F4BBF44F46AC08776BB">
    <w:name w:val="F43A27446EE54F4BBF44F46AC08776BB"/>
    <w:rsid w:val="00016CBF"/>
  </w:style>
  <w:style w:type="paragraph" w:customStyle="1" w:styleId="D6587DE5A8A343C09979EB6EF8ACB1FF">
    <w:name w:val="D6587DE5A8A343C09979EB6EF8ACB1FF"/>
    <w:rsid w:val="00016CBF"/>
  </w:style>
  <w:style w:type="paragraph" w:customStyle="1" w:styleId="D92E145EAC1A44B99FAFF06E8C7D386E">
    <w:name w:val="D92E145EAC1A44B99FAFF06E8C7D386E"/>
    <w:rsid w:val="00016CBF"/>
  </w:style>
  <w:style w:type="paragraph" w:customStyle="1" w:styleId="D5BFDE03810F4F0C8F3F422FE3C27120">
    <w:name w:val="D5BFDE03810F4F0C8F3F422FE3C27120"/>
    <w:rsid w:val="00016CBF"/>
  </w:style>
  <w:style w:type="paragraph" w:customStyle="1" w:styleId="081A41F6885A40AC8963D8592102DDF4">
    <w:name w:val="081A41F6885A40AC8963D8592102DDF4"/>
    <w:rsid w:val="00016CBF"/>
  </w:style>
  <w:style w:type="paragraph" w:customStyle="1" w:styleId="FB0868328C904A7CAC244CC401CA5273">
    <w:name w:val="FB0868328C904A7CAC244CC401CA5273"/>
    <w:rsid w:val="00016CBF"/>
  </w:style>
  <w:style w:type="paragraph" w:customStyle="1" w:styleId="DA9882EAFE574C50A0449E8C9A1D8B6D">
    <w:name w:val="DA9882EAFE574C50A0449E8C9A1D8B6D"/>
    <w:rsid w:val="00016CBF"/>
  </w:style>
  <w:style w:type="paragraph" w:customStyle="1" w:styleId="102B4AC17BF243238750FC63D3BE4D4D">
    <w:name w:val="102B4AC17BF243238750FC63D3BE4D4D"/>
    <w:rsid w:val="00016CBF"/>
  </w:style>
  <w:style w:type="paragraph" w:customStyle="1" w:styleId="105815EE0D6043EC8D87581535C4A42D">
    <w:name w:val="105815EE0D6043EC8D87581535C4A42D"/>
    <w:rsid w:val="00016CBF"/>
  </w:style>
  <w:style w:type="paragraph" w:customStyle="1" w:styleId="10341E6F5DDF440AA9E323E5A9AC7C7D">
    <w:name w:val="10341E6F5DDF440AA9E323E5A9AC7C7D"/>
    <w:rsid w:val="00016CBF"/>
  </w:style>
  <w:style w:type="paragraph" w:customStyle="1" w:styleId="6D62CD319371418A9AA9BD7F000A182A">
    <w:name w:val="6D62CD319371418A9AA9BD7F000A182A"/>
    <w:rsid w:val="00016CBF"/>
  </w:style>
  <w:style w:type="paragraph" w:customStyle="1" w:styleId="12CE8870A9E9418EB71F1D5690BB3245">
    <w:name w:val="12CE8870A9E9418EB71F1D5690BB3245"/>
    <w:rsid w:val="00016CBF"/>
  </w:style>
  <w:style w:type="paragraph" w:customStyle="1" w:styleId="C67074FBF1C64A1088891D8E570E4AD7">
    <w:name w:val="C67074FBF1C64A1088891D8E570E4AD7"/>
    <w:rsid w:val="00016CBF"/>
  </w:style>
  <w:style w:type="paragraph" w:customStyle="1" w:styleId="6BA703D531124B6497EFA83B6BF57D56">
    <w:name w:val="6BA703D531124B6497EFA83B6BF57D56"/>
    <w:rsid w:val="00016CBF"/>
  </w:style>
  <w:style w:type="paragraph" w:customStyle="1" w:styleId="D31E1E3603BA4446AB526EB22A2EF4B9">
    <w:name w:val="D31E1E3603BA4446AB526EB22A2EF4B9"/>
    <w:rsid w:val="00016CBF"/>
  </w:style>
  <w:style w:type="paragraph" w:customStyle="1" w:styleId="8037B5DFD81B4729A794564D16DE7DAC">
    <w:name w:val="8037B5DFD81B4729A794564D16DE7DAC"/>
    <w:rsid w:val="00016CBF"/>
  </w:style>
  <w:style w:type="paragraph" w:customStyle="1" w:styleId="558A071609AC4D1CADC38AB9B3842A9A">
    <w:name w:val="558A071609AC4D1CADC38AB9B3842A9A"/>
    <w:rsid w:val="00016CBF"/>
  </w:style>
  <w:style w:type="paragraph" w:customStyle="1" w:styleId="E1FBB985998146CAAF4FF41DCEE78CB4">
    <w:name w:val="E1FBB985998146CAAF4FF41DCEE78CB4"/>
    <w:rsid w:val="00016CBF"/>
  </w:style>
  <w:style w:type="paragraph" w:customStyle="1" w:styleId="91CC0D19B1D948AE9D3971B968C1A40E">
    <w:name w:val="91CC0D19B1D948AE9D3971B968C1A40E"/>
    <w:rsid w:val="00016CBF"/>
  </w:style>
  <w:style w:type="paragraph" w:customStyle="1" w:styleId="20B3DAAB6C29412CB4B8BBD35D99D3FD">
    <w:name w:val="20B3DAAB6C29412CB4B8BBD35D99D3FD"/>
    <w:rsid w:val="00016CBF"/>
  </w:style>
  <w:style w:type="paragraph" w:customStyle="1" w:styleId="FF79BD01A5404EDBB771429FD81E9413">
    <w:name w:val="FF79BD01A5404EDBB771429FD81E9413"/>
    <w:rsid w:val="00016CBF"/>
  </w:style>
  <w:style w:type="paragraph" w:customStyle="1" w:styleId="3FDD88CD5D17458D9FBF1E625D7BF331">
    <w:name w:val="3FDD88CD5D17458D9FBF1E625D7BF331"/>
    <w:rsid w:val="00016CBF"/>
  </w:style>
  <w:style w:type="paragraph" w:customStyle="1" w:styleId="1C9B208F53A149AAA7EBEA8C80B6C944">
    <w:name w:val="1C9B208F53A149AAA7EBEA8C80B6C944"/>
    <w:rsid w:val="00016CBF"/>
  </w:style>
  <w:style w:type="paragraph" w:customStyle="1" w:styleId="FB225007049242C6B000E683D0CDBD8D">
    <w:name w:val="FB225007049242C6B000E683D0CDBD8D"/>
    <w:rsid w:val="00016CBF"/>
  </w:style>
  <w:style w:type="paragraph" w:customStyle="1" w:styleId="85780F84E5DE4BB79B1A00A01FEA8255">
    <w:name w:val="85780F84E5DE4BB79B1A00A01FEA8255"/>
    <w:rsid w:val="00016CBF"/>
  </w:style>
  <w:style w:type="paragraph" w:customStyle="1" w:styleId="32E8CA199938409AB2D9D160C42F3BFC">
    <w:name w:val="32E8CA199938409AB2D9D160C42F3BFC"/>
    <w:rsid w:val="00016CBF"/>
  </w:style>
  <w:style w:type="paragraph" w:customStyle="1" w:styleId="772C4457BBA64E2BB47AA7135BF80F3A">
    <w:name w:val="772C4457BBA64E2BB47AA7135BF80F3A"/>
    <w:rsid w:val="00016CBF"/>
  </w:style>
  <w:style w:type="paragraph" w:customStyle="1" w:styleId="D27E418B714A4E8F868CD01A435A0ADC">
    <w:name w:val="D27E418B714A4E8F868CD01A435A0ADC"/>
    <w:rsid w:val="00016CBF"/>
  </w:style>
  <w:style w:type="paragraph" w:customStyle="1" w:styleId="413E1E627A1548C98F3C4DAE10259EB8">
    <w:name w:val="413E1E627A1548C98F3C4DAE10259EB8"/>
    <w:rsid w:val="00016CBF"/>
  </w:style>
  <w:style w:type="paragraph" w:customStyle="1" w:styleId="129938ED8DE849D39F8ADC2007F272D7">
    <w:name w:val="129938ED8DE849D39F8ADC2007F272D7"/>
    <w:rsid w:val="00016CBF"/>
  </w:style>
  <w:style w:type="paragraph" w:customStyle="1" w:styleId="02C1F413080D467587E9C06755A405BF">
    <w:name w:val="02C1F413080D467587E9C06755A405BF"/>
    <w:rsid w:val="00016CBF"/>
  </w:style>
  <w:style w:type="paragraph" w:customStyle="1" w:styleId="1BF3D280E2E84E09BFD1FB1C3EE0E138">
    <w:name w:val="1BF3D280E2E84E09BFD1FB1C3EE0E138"/>
    <w:rsid w:val="00016CBF"/>
  </w:style>
  <w:style w:type="paragraph" w:customStyle="1" w:styleId="AC7F09F946644F03B80EBE70C2E7B450">
    <w:name w:val="AC7F09F946644F03B80EBE70C2E7B450"/>
    <w:rsid w:val="00016CBF"/>
  </w:style>
  <w:style w:type="paragraph" w:customStyle="1" w:styleId="72FE401AD2454FD09FBFD8890DB7E148">
    <w:name w:val="72FE401AD2454FD09FBFD8890DB7E148"/>
    <w:rsid w:val="00016CBF"/>
  </w:style>
  <w:style w:type="paragraph" w:customStyle="1" w:styleId="BDBEBD903F2D487085DE8927118D97A4">
    <w:name w:val="BDBEBD903F2D487085DE8927118D97A4"/>
    <w:rsid w:val="00016CBF"/>
  </w:style>
  <w:style w:type="paragraph" w:customStyle="1" w:styleId="9ACB4845998B44FB8D0BD7E2DE5E7BC1">
    <w:name w:val="9ACB4845998B44FB8D0BD7E2DE5E7BC1"/>
    <w:rsid w:val="00016CBF"/>
  </w:style>
  <w:style w:type="paragraph" w:customStyle="1" w:styleId="97368C352FCB46E7B646E7E460913C4E">
    <w:name w:val="97368C352FCB46E7B646E7E460913C4E"/>
    <w:rsid w:val="00016CBF"/>
  </w:style>
  <w:style w:type="paragraph" w:customStyle="1" w:styleId="F34E8A611C04481DA80E3D3AF14BD26C">
    <w:name w:val="F34E8A611C04481DA80E3D3AF14BD26C"/>
    <w:rsid w:val="00016CBF"/>
  </w:style>
  <w:style w:type="paragraph" w:customStyle="1" w:styleId="EF81E7E6DD334DCD9959E7DB50C59ACE">
    <w:name w:val="EF81E7E6DD334DCD9959E7DB50C59ACE"/>
    <w:rsid w:val="00016CBF"/>
  </w:style>
  <w:style w:type="paragraph" w:customStyle="1" w:styleId="0BDEE5BE41BE4A8CBFE9F987215F007A">
    <w:name w:val="0BDEE5BE41BE4A8CBFE9F987215F007A"/>
    <w:rsid w:val="00016CBF"/>
  </w:style>
  <w:style w:type="paragraph" w:customStyle="1" w:styleId="8BC6609342C740AFA337D5E84CFA86FD">
    <w:name w:val="8BC6609342C740AFA337D5E84CFA86FD"/>
    <w:rsid w:val="00016CBF"/>
  </w:style>
  <w:style w:type="paragraph" w:customStyle="1" w:styleId="30964542A3EC47179BAFC0921745849F">
    <w:name w:val="30964542A3EC47179BAFC0921745849F"/>
    <w:rsid w:val="00016CBF"/>
  </w:style>
  <w:style w:type="paragraph" w:customStyle="1" w:styleId="08F1C5958D6545E8B1B673A6A3506C62">
    <w:name w:val="08F1C5958D6545E8B1B673A6A3506C62"/>
    <w:rsid w:val="00016CBF"/>
  </w:style>
  <w:style w:type="paragraph" w:customStyle="1" w:styleId="F3A2A30665BD46B69970F516834F4128">
    <w:name w:val="F3A2A30665BD46B69970F516834F4128"/>
    <w:rsid w:val="00016CBF"/>
  </w:style>
  <w:style w:type="paragraph" w:customStyle="1" w:styleId="5385761EA68544DAA014FD6909E2F6CA">
    <w:name w:val="5385761EA68544DAA014FD6909E2F6CA"/>
    <w:rsid w:val="00016CBF"/>
  </w:style>
  <w:style w:type="paragraph" w:customStyle="1" w:styleId="B8CFA0013D1E46F8B28EBF0B2DBD0534">
    <w:name w:val="B8CFA0013D1E46F8B28EBF0B2DBD0534"/>
    <w:rsid w:val="00016CBF"/>
  </w:style>
  <w:style w:type="paragraph" w:customStyle="1" w:styleId="295A6201A19C40959C000D15D8EA9305">
    <w:name w:val="295A6201A19C40959C000D15D8EA9305"/>
    <w:rsid w:val="00016CBF"/>
  </w:style>
  <w:style w:type="paragraph" w:customStyle="1" w:styleId="33F186CB31114AF7A5074428B0D4E209">
    <w:name w:val="33F186CB31114AF7A5074428B0D4E209"/>
    <w:rsid w:val="00016CBF"/>
  </w:style>
  <w:style w:type="paragraph" w:customStyle="1" w:styleId="53C2F1CDF58B48E09E9AD14D2BEB6739">
    <w:name w:val="53C2F1CDF58B48E09E9AD14D2BEB6739"/>
    <w:rsid w:val="00016CBF"/>
  </w:style>
  <w:style w:type="paragraph" w:customStyle="1" w:styleId="33D787C0901D44948B58B7F064E04C46">
    <w:name w:val="33D787C0901D44948B58B7F064E04C46"/>
    <w:rsid w:val="00016CBF"/>
  </w:style>
  <w:style w:type="paragraph" w:customStyle="1" w:styleId="08C8B819529C46C8A74D619082EE4BF8">
    <w:name w:val="08C8B819529C46C8A74D619082EE4BF8"/>
    <w:rsid w:val="00016CBF"/>
  </w:style>
  <w:style w:type="paragraph" w:customStyle="1" w:styleId="2C68214B0479474C988CA4EB684A7C85">
    <w:name w:val="2C68214B0479474C988CA4EB684A7C85"/>
    <w:rsid w:val="00016CBF"/>
  </w:style>
  <w:style w:type="paragraph" w:customStyle="1" w:styleId="0243C3F0AC104C10BD68AB729B4CC123">
    <w:name w:val="0243C3F0AC104C10BD68AB729B4CC123"/>
    <w:rsid w:val="00016CBF"/>
  </w:style>
  <w:style w:type="paragraph" w:customStyle="1" w:styleId="C100CCDE3A574C39BB280AF9B00A9B68">
    <w:name w:val="C100CCDE3A574C39BB280AF9B00A9B68"/>
    <w:rsid w:val="00016CBF"/>
  </w:style>
  <w:style w:type="paragraph" w:customStyle="1" w:styleId="EC27864A7325467AB224813AB4086DD9">
    <w:name w:val="EC27864A7325467AB224813AB4086DD9"/>
    <w:rsid w:val="00016CBF"/>
  </w:style>
  <w:style w:type="paragraph" w:customStyle="1" w:styleId="00A04761C0FD422CA8C77CEAD7018226">
    <w:name w:val="00A04761C0FD422CA8C77CEAD7018226"/>
    <w:rsid w:val="00016CBF"/>
  </w:style>
  <w:style w:type="paragraph" w:customStyle="1" w:styleId="3B911BF65ABB4BBE8BCB607523E54178">
    <w:name w:val="3B911BF65ABB4BBE8BCB607523E54178"/>
    <w:rsid w:val="00016CBF"/>
  </w:style>
  <w:style w:type="paragraph" w:customStyle="1" w:styleId="B340B6C9EF7A43A99E66AF678B4702B2">
    <w:name w:val="B340B6C9EF7A43A99E66AF678B4702B2"/>
    <w:rsid w:val="00016CBF"/>
  </w:style>
  <w:style w:type="paragraph" w:customStyle="1" w:styleId="D67079BFA1FF4600B5580C21F16FA9E2">
    <w:name w:val="D67079BFA1FF4600B5580C21F16FA9E2"/>
    <w:rsid w:val="00016CBF"/>
  </w:style>
  <w:style w:type="paragraph" w:customStyle="1" w:styleId="062BE5A8C99E414783FFF3D06052BBF2">
    <w:name w:val="062BE5A8C99E414783FFF3D06052BBF2"/>
    <w:rsid w:val="00016CBF"/>
  </w:style>
  <w:style w:type="paragraph" w:customStyle="1" w:styleId="B64424794E4A4AD18DDCCBC43A8E5588">
    <w:name w:val="B64424794E4A4AD18DDCCBC43A8E5588"/>
    <w:rsid w:val="00016CBF"/>
  </w:style>
  <w:style w:type="paragraph" w:customStyle="1" w:styleId="94DC7DF99CB04AD1BA86679FCF178252">
    <w:name w:val="94DC7DF99CB04AD1BA86679FCF178252"/>
    <w:rsid w:val="00016CBF"/>
  </w:style>
  <w:style w:type="paragraph" w:customStyle="1" w:styleId="8F04D99BAF754E96BF98EE5FED70C38C">
    <w:name w:val="8F04D99BAF754E96BF98EE5FED70C38C"/>
    <w:rsid w:val="00016CBF"/>
  </w:style>
  <w:style w:type="paragraph" w:customStyle="1" w:styleId="43239FE4EC554623BB218A658D1F7ACB">
    <w:name w:val="43239FE4EC554623BB218A658D1F7ACB"/>
    <w:rsid w:val="00016CBF"/>
  </w:style>
  <w:style w:type="paragraph" w:customStyle="1" w:styleId="28E22451615848CA91B3229467A744F2">
    <w:name w:val="28E22451615848CA91B3229467A744F2"/>
    <w:rsid w:val="00016CBF"/>
  </w:style>
  <w:style w:type="paragraph" w:customStyle="1" w:styleId="A9147424FA4244DD83A1C1D846FAE3FC">
    <w:name w:val="A9147424FA4244DD83A1C1D846FAE3FC"/>
    <w:rsid w:val="00016CBF"/>
  </w:style>
  <w:style w:type="paragraph" w:customStyle="1" w:styleId="18F4E4D70D494843AD215DC1B1A02EA3">
    <w:name w:val="18F4E4D70D494843AD215DC1B1A02EA3"/>
    <w:rsid w:val="00016CBF"/>
  </w:style>
  <w:style w:type="paragraph" w:customStyle="1" w:styleId="AECD7C618D7C4E5C80C75D69CF5B8E18">
    <w:name w:val="AECD7C618D7C4E5C80C75D69CF5B8E18"/>
    <w:rsid w:val="00016CBF"/>
  </w:style>
  <w:style w:type="paragraph" w:customStyle="1" w:styleId="9B6BFBB0B56D44058B71CF05DBFEFDC7">
    <w:name w:val="9B6BFBB0B56D44058B71CF05DBFEFDC7"/>
    <w:rsid w:val="00016CBF"/>
  </w:style>
  <w:style w:type="paragraph" w:customStyle="1" w:styleId="18531F2FB6034F87B32B30531BD13B69">
    <w:name w:val="18531F2FB6034F87B32B30531BD13B69"/>
    <w:rsid w:val="00016CBF"/>
  </w:style>
  <w:style w:type="paragraph" w:customStyle="1" w:styleId="BEE2E16F4C1249DB8F5DA39CADA8EF62">
    <w:name w:val="BEE2E16F4C1249DB8F5DA39CADA8EF62"/>
    <w:rsid w:val="00016CBF"/>
  </w:style>
  <w:style w:type="paragraph" w:customStyle="1" w:styleId="95036228C5BC4144B0026AAB638B6047">
    <w:name w:val="95036228C5BC4144B0026AAB638B6047"/>
    <w:rsid w:val="00016CBF"/>
  </w:style>
  <w:style w:type="paragraph" w:customStyle="1" w:styleId="91BF1E5B9E78402DBF1261C52A2A42E0">
    <w:name w:val="91BF1E5B9E78402DBF1261C52A2A42E0"/>
    <w:rsid w:val="00016CBF"/>
  </w:style>
  <w:style w:type="paragraph" w:customStyle="1" w:styleId="5864CC3DBC2C439FAD6452D698092725">
    <w:name w:val="5864CC3DBC2C439FAD6452D698092725"/>
    <w:rsid w:val="00016CBF"/>
  </w:style>
  <w:style w:type="paragraph" w:customStyle="1" w:styleId="53FD1FA81FB9426188A841F8E523623D">
    <w:name w:val="53FD1FA81FB9426188A841F8E523623D"/>
    <w:rsid w:val="00016CBF"/>
  </w:style>
  <w:style w:type="paragraph" w:customStyle="1" w:styleId="8E35F3D02F9B4C3FB137F60718891DD4">
    <w:name w:val="8E35F3D02F9B4C3FB137F60718891DD4"/>
    <w:rsid w:val="00016CBF"/>
  </w:style>
  <w:style w:type="paragraph" w:customStyle="1" w:styleId="00B9B9C0C4044434BAB8A6F67E1E6F58">
    <w:name w:val="00B9B9C0C4044434BAB8A6F67E1E6F58"/>
    <w:rsid w:val="00016CBF"/>
  </w:style>
  <w:style w:type="paragraph" w:customStyle="1" w:styleId="3AB918F3786941C595683AB204FD0BF6">
    <w:name w:val="3AB918F3786941C595683AB204FD0BF6"/>
    <w:rsid w:val="00016CBF"/>
  </w:style>
  <w:style w:type="paragraph" w:customStyle="1" w:styleId="0A4919EA3AE94A5899C837689167A5FD">
    <w:name w:val="0A4919EA3AE94A5899C837689167A5FD"/>
    <w:rsid w:val="00016CBF"/>
  </w:style>
  <w:style w:type="paragraph" w:customStyle="1" w:styleId="6EEDB7B6A45F45C6A08F387FEF90DFB3">
    <w:name w:val="6EEDB7B6A45F45C6A08F387FEF90DFB3"/>
    <w:rsid w:val="00016CBF"/>
  </w:style>
  <w:style w:type="paragraph" w:customStyle="1" w:styleId="6D03C0FDF70E452DAAE78900D0486A99">
    <w:name w:val="6D03C0FDF70E452DAAE78900D0486A99"/>
    <w:rsid w:val="00016CBF"/>
  </w:style>
  <w:style w:type="paragraph" w:customStyle="1" w:styleId="D9FB3C83720D4F748D8F87490AA806C4">
    <w:name w:val="D9FB3C83720D4F748D8F87490AA806C4"/>
    <w:rsid w:val="00016CBF"/>
  </w:style>
  <w:style w:type="paragraph" w:customStyle="1" w:styleId="34899B8BBCC040C78A89A781E20B809E">
    <w:name w:val="34899B8BBCC040C78A89A781E20B809E"/>
    <w:rsid w:val="00016CBF"/>
  </w:style>
  <w:style w:type="paragraph" w:customStyle="1" w:styleId="2A54357CD9D74BFE9BC45408CE73DEE2">
    <w:name w:val="2A54357CD9D74BFE9BC45408CE73DEE2"/>
    <w:rsid w:val="00016CBF"/>
  </w:style>
  <w:style w:type="paragraph" w:customStyle="1" w:styleId="908D4E1596FE4983B9391FE713996431">
    <w:name w:val="908D4E1596FE4983B9391FE713996431"/>
    <w:rsid w:val="00016CBF"/>
  </w:style>
  <w:style w:type="paragraph" w:customStyle="1" w:styleId="235D391DC194481281BEA2B169474D76">
    <w:name w:val="235D391DC194481281BEA2B169474D76"/>
    <w:rsid w:val="00016CBF"/>
  </w:style>
  <w:style w:type="paragraph" w:customStyle="1" w:styleId="ADA29923D42E4B7E86B764C56AE78956">
    <w:name w:val="ADA29923D42E4B7E86B764C56AE78956"/>
    <w:rsid w:val="00016CBF"/>
  </w:style>
  <w:style w:type="paragraph" w:customStyle="1" w:styleId="7BF2139E86F04E6395860C3D93CE839D">
    <w:name w:val="7BF2139E86F04E6395860C3D93CE839D"/>
    <w:rsid w:val="00016CBF"/>
  </w:style>
  <w:style w:type="paragraph" w:customStyle="1" w:styleId="88989934707847098011B2E452F33FCD">
    <w:name w:val="88989934707847098011B2E452F33FCD"/>
    <w:rsid w:val="00016CBF"/>
  </w:style>
  <w:style w:type="paragraph" w:customStyle="1" w:styleId="08051C56F30C46EBAF56004BA7C545E8">
    <w:name w:val="08051C56F30C46EBAF56004BA7C545E8"/>
    <w:rsid w:val="00016CBF"/>
  </w:style>
  <w:style w:type="paragraph" w:customStyle="1" w:styleId="5A84A1B93F1E45E5AC6A3EF6F3E2D206">
    <w:name w:val="5A84A1B93F1E45E5AC6A3EF6F3E2D206"/>
    <w:rsid w:val="00016CBF"/>
  </w:style>
  <w:style w:type="paragraph" w:customStyle="1" w:styleId="BB686868FB21423EA68DF36D7D1531DC">
    <w:name w:val="BB686868FB21423EA68DF36D7D1531DC"/>
    <w:rsid w:val="00016CBF"/>
  </w:style>
  <w:style w:type="paragraph" w:customStyle="1" w:styleId="369C6C3DE4FC404AAAB7C18A35CA5A8B">
    <w:name w:val="369C6C3DE4FC404AAAB7C18A35CA5A8B"/>
    <w:rsid w:val="00016CBF"/>
  </w:style>
  <w:style w:type="paragraph" w:customStyle="1" w:styleId="2775174FBA1F4370AE4D4C6E3655E01A">
    <w:name w:val="2775174FBA1F4370AE4D4C6E3655E01A"/>
    <w:rsid w:val="00016CBF"/>
  </w:style>
  <w:style w:type="paragraph" w:customStyle="1" w:styleId="840C70E46B2940548D9634365114C99B">
    <w:name w:val="840C70E46B2940548D9634365114C99B"/>
    <w:rsid w:val="00016CBF"/>
  </w:style>
  <w:style w:type="paragraph" w:customStyle="1" w:styleId="3929139022C4443E9BF53A35730F4FAD">
    <w:name w:val="3929139022C4443E9BF53A35730F4FAD"/>
    <w:rsid w:val="00016CBF"/>
  </w:style>
  <w:style w:type="paragraph" w:customStyle="1" w:styleId="D042E0B9E4DE4820891094E922EC251B">
    <w:name w:val="D042E0B9E4DE4820891094E922EC251B"/>
    <w:rsid w:val="00016CBF"/>
  </w:style>
  <w:style w:type="paragraph" w:customStyle="1" w:styleId="8B0BE055056F47FFBD4150DA8F7027C5">
    <w:name w:val="8B0BE055056F47FFBD4150DA8F7027C5"/>
    <w:rsid w:val="00016CBF"/>
  </w:style>
  <w:style w:type="paragraph" w:customStyle="1" w:styleId="2500853A1ECA458ABC3D7D451F2477AF">
    <w:name w:val="2500853A1ECA458ABC3D7D451F2477AF"/>
    <w:rsid w:val="00016CBF"/>
  </w:style>
  <w:style w:type="paragraph" w:customStyle="1" w:styleId="7CD20C95614B4388AF00F0D938CFC144">
    <w:name w:val="7CD20C95614B4388AF00F0D938CFC144"/>
    <w:rsid w:val="00016CBF"/>
  </w:style>
  <w:style w:type="paragraph" w:customStyle="1" w:styleId="278C07D8356947BB9761E5456649F7C1">
    <w:name w:val="278C07D8356947BB9761E5456649F7C1"/>
    <w:rsid w:val="00016CBF"/>
  </w:style>
  <w:style w:type="paragraph" w:customStyle="1" w:styleId="1470399667C84EA2BE60430B943C4C2E">
    <w:name w:val="1470399667C84EA2BE60430B943C4C2E"/>
    <w:rsid w:val="00016CBF"/>
  </w:style>
  <w:style w:type="paragraph" w:customStyle="1" w:styleId="93365E753D744882A974404111E7833B">
    <w:name w:val="93365E753D744882A974404111E7833B"/>
    <w:rsid w:val="00016CBF"/>
  </w:style>
  <w:style w:type="paragraph" w:customStyle="1" w:styleId="0F1A7AF4ADE9448BAD2D41D1394774DC">
    <w:name w:val="0F1A7AF4ADE9448BAD2D41D1394774DC"/>
    <w:rsid w:val="00016CBF"/>
  </w:style>
  <w:style w:type="paragraph" w:customStyle="1" w:styleId="05D248D34F6041A2BEA645DF45DEE197">
    <w:name w:val="05D248D34F6041A2BEA645DF45DEE197"/>
    <w:rsid w:val="00016CBF"/>
  </w:style>
  <w:style w:type="paragraph" w:customStyle="1" w:styleId="D5EECB472DF648319F3AB1A9BBA522F8">
    <w:name w:val="D5EECB472DF648319F3AB1A9BBA522F8"/>
    <w:rsid w:val="00016CBF"/>
  </w:style>
  <w:style w:type="paragraph" w:customStyle="1" w:styleId="321F40680A264220998B3BDB47BEE202">
    <w:name w:val="321F40680A264220998B3BDB47BEE202"/>
    <w:rsid w:val="00016CBF"/>
  </w:style>
  <w:style w:type="paragraph" w:customStyle="1" w:styleId="5776F6678F424A5FA6005528DD26526A">
    <w:name w:val="5776F6678F424A5FA6005528DD26526A"/>
    <w:rsid w:val="00016CBF"/>
  </w:style>
  <w:style w:type="paragraph" w:customStyle="1" w:styleId="6532526A60FD424A82CDC92BFBBF35B1">
    <w:name w:val="6532526A60FD424A82CDC92BFBBF35B1"/>
    <w:rsid w:val="00016CBF"/>
  </w:style>
  <w:style w:type="paragraph" w:customStyle="1" w:styleId="22446268AA354002BF03DFF0ED0617E6">
    <w:name w:val="22446268AA354002BF03DFF0ED0617E6"/>
    <w:rsid w:val="00016CBF"/>
  </w:style>
  <w:style w:type="paragraph" w:customStyle="1" w:styleId="029B3CDAC0F244E6977AAEB53C21D185">
    <w:name w:val="029B3CDAC0F244E6977AAEB53C21D185"/>
    <w:rsid w:val="00016CBF"/>
  </w:style>
  <w:style w:type="paragraph" w:customStyle="1" w:styleId="4142BBA3C18D40E2A5D5923812B0E01F">
    <w:name w:val="4142BBA3C18D40E2A5D5923812B0E01F"/>
    <w:rsid w:val="00016CBF"/>
  </w:style>
  <w:style w:type="paragraph" w:customStyle="1" w:styleId="5A1893516E8D4411A3E4C435985B4D27">
    <w:name w:val="5A1893516E8D4411A3E4C435985B4D27"/>
    <w:rsid w:val="00016CBF"/>
  </w:style>
  <w:style w:type="paragraph" w:customStyle="1" w:styleId="B306723BD6AD4A7B8B95CD588266826B">
    <w:name w:val="B306723BD6AD4A7B8B95CD588266826B"/>
    <w:rsid w:val="00016CBF"/>
  </w:style>
  <w:style w:type="paragraph" w:customStyle="1" w:styleId="5D45A8B3864D4B9392B0B44C123BF0C4">
    <w:name w:val="5D45A8B3864D4B9392B0B44C123BF0C4"/>
    <w:rsid w:val="00016CBF"/>
  </w:style>
  <w:style w:type="paragraph" w:customStyle="1" w:styleId="5265E5C730D543A59701EC8991DF4120">
    <w:name w:val="5265E5C730D543A59701EC8991DF4120"/>
    <w:rsid w:val="00016CBF"/>
  </w:style>
  <w:style w:type="paragraph" w:customStyle="1" w:styleId="154AAD43E5014EF1A27110AB1192D598">
    <w:name w:val="154AAD43E5014EF1A27110AB1192D598"/>
    <w:rsid w:val="00016CBF"/>
  </w:style>
  <w:style w:type="paragraph" w:customStyle="1" w:styleId="8E98E45D92DD48E08712E56794A5E819">
    <w:name w:val="8E98E45D92DD48E08712E56794A5E819"/>
    <w:rsid w:val="00016CBF"/>
  </w:style>
  <w:style w:type="paragraph" w:customStyle="1" w:styleId="3A4536E75D1E44C28BD5F95230EA3B8C">
    <w:name w:val="3A4536E75D1E44C28BD5F95230EA3B8C"/>
    <w:rsid w:val="00016CBF"/>
  </w:style>
  <w:style w:type="paragraph" w:customStyle="1" w:styleId="3E096206A08D4DE7AB9F5C8CA74CF72E">
    <w:name w:val="3E096206A08D4DE7AB9F5C8CA74CF72E"/>
    <w:rsid w:val="00016CBF"/>
  </w:style>
  <w:style w:type="paragraph" w:customStyle="1" w:styleId="6F1C721414814361AD0984881F95C8F0">
    <w:name w:val="6F1C721414814361AD0984881F95C8F0"/>
    <w:rsid w:val="00016CBF"/>
  </w:style>
  <w:style w:type="paragraph" w:customStyle="1" w:styleId="5C06EDDE969140E091AAFFFE097A5E25">
    <w:name w:val="5C06EDDE969140E091AAFFFE097A5E25"/>
    <w:rsid w:val="00016CBF"/>
  </w:style>
  <w:style w:type="paragraph" w:customStyle="1" w:styleId="68137E1C100E41B0A425D9A2C3987C69">
    <w:name w:val="68137E1C100E41B0A425D9A2C3987C69"/>
    <w:rsid w:val="00016CBF"/>
  </w:style>
  <w:style w:type="paragraph" w:customStyle="1" w:styleId="31CD095B0EDA422AB72BDB148737F752">
    <w:name w:val="31CD095B0EDA422AB72BDB148737F752"/>
    <w:rsid w:val="00016CBF"/>
  </w:style>
  <w:style w:type="paragraph" w:customStyle="1" w:styleId="17B10FF051434F2C916EA4E751504CF6">
    <w:name w:val="17B10FF051434F2C916EA4E751504CF6"/>
    <w:rsid w:val="00016CBF"/>
  </w:style>
  <w:style w:type="paragraph" w:customStyle="1" w:styleId="8633911F6842494CBF1E022064E4901F">
    <w:name w:val="8633911F6842494CBF1E022064E4901F"/>
    <w:rsid w:val="00016CBF"/>
  </w:style>
  <w:style w:type="paragraph" w:customStyle="1" w:styleId="7E642B6601A44DC2A1FD36F546A4EFCD">
    <w:name w:val="7E642B6601A44DC2A1FD36F546A4EFCD"/>
    <w:rsid w:val="00016CBF"/>
  </w:style>
  <w:style w:type="paragraph" w:customStyle="1" w:styleId="D40B39940F4948209C145A29DFF6B445">
    <w:name w:val="D40B39940F4948209C145A29DFF6B445"/>
    <w:rsid w:val="00016CBF"/>
  </w:style>
  <w:style w:type="paragraph" w:customStyle="1" w:styleId="21AF927199DE46AA850EB9CFAB70152E">
    <w:name w:val="21AF927199DE46AA850EB9CFAB70152E"/>
    <w:rsid w:val="00016CBF"/>
  </w:style>
  <w:style w:type="paragraph" w:customStyle="1" w:styleId="7EE21991AED649599D019E70AACE394D">
    <w:name w:val="7EE21991AED649599D019E70AACE394D"/>
    <w:rsid w:val="00016CBF"/>
  </w:style>
  <w:style w:type="paragraph" w:customStyle="1" w:styleId="928F0759D52B4D7592E09C3FDF4F767E">
    <w:name w:val="928F0759D52B4D7592E09C3FDF4F767E"/>
    <w:rsid w:val="00016CBF"/>
  </w:style>
  <w:style w:type="paragraph" w:customStyle="1" w:styleId="322909080982431FAAB2996DFEC17AD0">
    <w:name w:val="322909080982431FAAB2996DFEC17AD0"/>
    <w:rsid w:val="00016CBF"/>
  </w:style>
  <w:style w:type="paragraph" w:customStyle="1" w:styleId="0B79C91A702D4022A96D4A8288E861D8">
    <w:name w:val="0B79C91A702D4022A96D4A8288E861D8"/>
    <w:rsid w:val="00016CBF"/>
  </w:style>
  <w:style w:type="paragraph" w:customStyle="1" w:styleId="DBA699AE0B5D4A0CAAD6C8EE684DAF91">
    <w:name w:val="DBA699AE0B5D4A0CAAD6C8EE684DAF91"/>
    <w:rsid w:val="00016CBF"/>
  </w:style>
  <w:style w:type="paragraph" w:customStyle="1" w:styleId="CAC6559DBC1F44319CC50BC817FED121">
    <w:name w:val="CAC6559DBC1F44319CC50BC817FED121"/>
    <w:rsid w:val="00016CBF"/>
  </w:style>
  <w:style w:type="paragraph" w:customStyle="1" w:styleId="3048FC59E64248088A0FEC95A31FE34F">
    <w:name w:val="3048FC59E64248088A0FEC95A31FE34F"/>
    <w:rsid w:val="00016CBF"/>
  </w:style>
  <w:style w:type="paragraph" w:customStyle="1" w:styleId="2EA2B0E1CCAA42E2ABC63C4956621D17">
    <w:name w:val="2EA2B0E1CCAA42E2ABC63C4956621D17"/>
    <w:rsid w:val="00016CBF"/>
  </w:style>
  <w:style w:type="paragraph" w:customStyle="1" w:styleId="7B0E916E5FDA4960A7A46511156E6C47">
    <w:name w:val="7B0E916E5FDA4960A7A46511156E6C47"/>
    <w:rsid w:val="00016CBF"/>
  </w:style>
  <w:style w:type="paragraph" w:customStyle="1" w:styleId="247EE5F0FAB94D37A6B00AAB99B0A42B">
    <w:name w:val="247EE5F0FAB94D37A6B00AAB99B0A42B"/>
    <w:rsid w:val="00016CBF"/>
  </w:style>
  <w:style w:type="paragraph" w:customStyle="1" w:styleId="6BC8D96E323846E4961E5047CF638516">
    <w:name w:val="6BC8D96E323846E4961E5047CF638516"/>
    <w:rsid w:val="00016CBF"/>
  </w:style>
  <w:style w:type="paragraph" w:customStyle="1" w:styleId="3A5848DCDB7A404A92B0677009BA951D">
    <w:name w:val="3A5848DCDB7A404A92B0677009BA951D"/>
    <w:rsid w:val="00016CBF"/>
  </w:style>
  <w:style w:type="paragraph" w:customStyle="1" w:styleId="CE70D085A1E14FB58DD0D6AFA58FFA14">
    <w:name w:val="CE70D085A1E14FB58DD0D6AFA58FFA14"/>
    <w:rsid w:val="00016CBF"/>
  </w:style>
  <w:style w:type="paragraph" w:customStyle="1" w:styleId="5B32E800FE3947F09DE751344525DC3C">
    <w:name w:val="5B32E800FE3947F09DE751344525DC3C"/>
    <w:rsid w:val="00016CBF"/>
  </w:style>
  <w:style w:type="paragraph" w:customStyle="1" w:styleId="B1EF95EA56B548C488C0EB308A55F25C">
    <w:name w:val="B1EF95EA56B548C488C0EB308A55F25C"/>
    <w:rsid w:val="00016CBF"/>
  </w:style>
  <w:style w:type="paragraph" w:customStyle="1" w:styleId="90716B570D0E4AACBEF008B99923721B">
    <w:name w:val="90716B570D0E4AACBEF008B99923721B"/>
    <w:rsid w:val="00016CBF"/>
  </w:style>
  <w:style w:type="paragraph" w:customStyle="1" w:styleId="DCC8BA46BA7E4ECDA35D1E5EC3915082">
    <w:name w:val="DCC8BA46BA7E4ECDA35D1E5EC3915082"/>
    <w:rsid w:val="00016CBF"/>
  </w:style>
  <w:style w:type="paragraph" w:customStyle="1" w:styleId="A6B39C993BEF488BBA8B4AEA2A70AF81">
    <w:name w:val="A6B39C993BEF488BBA8B4AEA2A70AF81"/>
    <w:rsid w:val="00016CBF"/>
  </w:style>
  <w:style w:type="paragraph" w:customStyle="1" w:styleId="1A44EA5034E8464294BB469CEE1B4B83">
    <w:name w:val="1A44EA5034E8464294BB469CEE1B4B83"/>
    <w:rsid w:val="00016CBF"/>
  </w:style>
  <w:style w:type="paragraph" w:customStyle="1" w:styleId="F4599DDAF9AD454F938626553F0C0820">
    <w:name w:val="F4599DDAF9AD454F938626553F0C0820"/>
    <w:rsid w:val="00016CBF"/>
  </w:style>
  <w:style w:type="paragraph" w:customStyle="1" w:styleId="A64371D2D5E345C6B393763945C6F78F">
    <w:name w:val="A64371D2D5E345C6B393763945C6F78F"/>
    <w:rsid w:val="00016CBF"/>
  </w:style>
  <w:style w:type="paragraph" w:customStyle="1" w:styleId="916E289DF1B9444AA6F16D65EE324ED8">
    <w:name w:val="916E289DF1B9444AA6F16D65EE324ED8"/>
    <w:rsid w:val="00016CBF"/>
  </w:style>
  <w:style w:type="paragraph" w:customStyle="1" w:styleId="07F4F799BD6F47D08BF0FF4F7775EF49">
    <w:name w:val="07F4F799BD6F47D08BF0FF4F7775EF49"/>
    <w:rsid w:val="00016CBF"/>
  </w:style>
  <w:style w:type="paragraph" w:customStyle="1" w:styleId="3942D55771494236B16DC1BB925F0B9B">
    <w:name w:val="3942D55771494236B16DC1BB925F0B9B"/>
    <w:rsid w:val="00016CBF"/>
  </w:style>
  <w:style w:type="paragraph" w:customStyle="1" w:styleId="A166D576935647F6B5235A8566C313A9">
    <w:name w:val="A166D576935647F6B5235A8566C313A9"/>
    <w:rsid w:val="00016CBF"/>
  </w:style>
  <w:style w:type="paragraph" w:customStyle="1" w:styleId="405D0DEC2E2744718D119D4C6C85069A">
    <w:name w:val="405D0DEC2E2744718D119D4C6C85069A"/>
    <w:rsid w:val="00016CBF"/>
  </w:style>
  <w:style w:type="paragraph" w:customStyle="1" w:styleId="98889378B86B456C9600B33CDF1CFBA0">
    <w:name w:val="98889378B86B456C9600B33CDF1CFBA0"/>
    <w:rsid w:val="00016CBF"/>
  </w:style>
  <w:style w:type="paragraph" w:customStyle="1" w:styleId="4773FC66C2B4449BA49DCF5B3BC28A4B">
    <w:name w:val="4773FC66C2B4449BA49DCF5B3BC28A4B"/>
    <w:rsid w:val="00016CBF"/>
  </w:style>
  <w:style w:type="paragraph" w:customStyle="1" w:styleId="BDE7CFCE1B2041FBA3990D30ADAA607B">
    <w:name w:val="BDE7CFCE1B2041FBA3990D30ADAA607B"/>
    <w:rsid w:val="00016CBF"/>
  </w:style>
  <w:style w:type="paragraph" w:customStyle="1" w:styleId="893269B1BABB48C99CAE3C99F8F2C290">
    <w:name w:val="893269B1BABB48C99CAE3C99F8F2C290"/>
    <w:rsid w:val="00016CBF"/>
  </w:style>
  <w:style w:type="paragraph" w:customStyle="1" w:styleId="42F47A58D3134EC58DD7E8676DCA87AE">
    <w:name w:val="42F47A58D3134EC58DD7E8676DCA87AE"/>
    <w:rsid w:val="00016CBF"/>
  </w:style>
  <w:style w:type="paragraph" w:customStyle="1" w:styleId="64E63C3331C3410EB0E1260779400124">
    <w:name w:val="64E63C3331C3410EB0E1260779400124"/>
    <w:rsid w:val="00016CBF"/>
  </w:style>
  <w:style w:type="paragraph" w:customStyle="1" w:styleId="1386FB28ADBC4B3A9E57FC945111CF6A">
    <w:name w:val="1386FB28ADBC4B3A9E57FC945111CF6A"/>
    <w:rsid w:val="00016CBF"/>
  </w:style>
  <w:style w:type="paragraph" w:customStyle="1" w:styleId="573DEE9E3FB14550B24050AADFCFBC51">
    <w:name w:val="573DEE9E3FB14550B24050AADFCFBC51"/>
    <w:rsid w:val="00016CBF"/>
  </w:style>
  <w:style w:type="paragraph" w:customStyle="1" w:styleId="6967C79927B14048B54509F1CD1F55D3">
    <w:name w:val="6967C79927B14048B54509F1CD1F55D3"/>
    <w:rsid w:val="00016CBF"/>
  </w:style>
  <w:style w:type="paragraph" w:customStyle="1" w:styleId="3AEFCD0482404DF78D158864074D3914">
    <w:name w:val="3AEFCD0482404DF78D158864074D3914"/>
    <w:rsid w:val="00016CBF"/>
  </w:style>
  <w:style w:type="paragraph" w:customStyle="1" w:styleId="F990E1BF19A5435C8CA17E3747F8EE05">
    <w:name w:val="F990E1BF19A5435C8CA17E3747F8EE05"/>
    <w:rsid w:val="00016CBF"/>
  </w:style>
  <w:style w:type="paragraph" w:customStyle="1" w:styleId="223671D31D6A4E7DBE1B064FF0F20ABA">
    <w:name w:val="223671D31D6A4E7DBE1B064FF0F20ABA"/>
    <w:rsid w:val="00016CBF"/>
  </w:style>
  <w:style w:type="paragraph" w:customStyle="1" w:styleId="5F5CC102B9B74D4493E0331A456B5798">
    <w:name w:val="5F5CC102B9B74D4493E0331A456B5798"/>
    <w:rsid w:val="00016CBF"/>
  </w:style>
  <w:style w:type="paragraph" w:customStyle="1" w:styleId="4511B0E4880146D899675522BDE47E0E">
    <w:name w:val="4511B0E4880146D899675522BDE47E0E"/>
    <w:rsid w:val="00016CBF"/>
  </w:style>
  <w:style w:type="paragraph" w:customStyle="1" w:styleId="5D55920943B74BF4BA309129756BE992">
    <w:name w:val="5D55920943B74BF4BA309129756BE992"/>
    <w:rsid w:val="00016CBF"/>
  </w:style>
  <w:style w:type="paragraph" w:customStyle="1" w:styleId="793424C6ACEC47CCA2542F16478E3187">
    <w:name w:val="793424C6ACEC47CCA2542F16478E3187"/>
    <w:rsid w:val="00016CBF"/>
  </w:style>
  <w:style w:type="paragraph" w:customStyle="1" w:styleId="96E50919FB304632A4E58771824650F4">
    <w:name w:val="96E50919FB304632A4E58771824650F4"/>
    <w:rsid w:val="00016CBF"/>
  </w:style>
  <w:style w:type="paragraph" w:customStyle="1" w:styleId="73C62D95860143B8B89BEBACC73037FE">
    <w:name w:val="73C62D95860143B8B89BEBACC73037FE"/>
    <w:rsid w:val="00016CBF"/>
  </w:style>
  <w:style w:type="paragraph" w:customStyle="1" w:styleId="8745962E6F3A4A558BC6A808C23772AE">
    <w:name w:val="8745962E6F3A4A558BC6A808C23772AE"/>
    <w:rsid w:val="00016CBF"/>
  </w:style>
  <w:style w:type="paragraph" w:customStyle="1" w:styleId="546C67EAF5214E50A745280C5960F261">
    <w:name w:val="546C67EAF5214E50A745280C5960F261"/>
    <w:rsid w:val="00016CBF"/>
  </w:style>
  <w:style w:type="paragraph" w:customStyle="1" w:styleId="ED235442821C4DCDA918E94F5A208450">
    <w:name w:val="ED235442821C4DCDA918E94F5A208450"/>
    <w:rsid w:val="00016CBF"/>
  </w:style>
  <w:style w:type="paragraph" w:customStyle="1" w:styleId="3B5253EB82B14506BCEB00A018AE375C">
    <w:name w:val="3B5253EB82B14506BCEB00A018AE375C"/>
    <w:rsid w:val="00016CBF"/>
  </w:style>
  <w:style w:type="paragraph" w:customStyle="1" w:styleId="AA9B757B1DB847F38793891FA1B183B6">
    <w:name w:val="AA9B757B1DB847F38793891FA1B183B6"/>
    <w:rsid w:val="00016CBF"/>
  </w:style>
  <w:style w:type="paragraph" w:customStyle="1" w:styleId="3370C6D8F18A45CBB7B2B5A7D38A20D9">
    <w:name w:val="3370C6D8F18A45CBB7B2B5A7D38A20D9"/>
    <w:rsid w:val="00016CBF"/>
  </w:style>
  <w:style w:type="paragraph" w:customStyle="1" w:styleId="50287D68751641819B47F9D65FEE196B">
    <w:name w:val="50287D68751641819B47F9D65FEE196B"/>
    <w:rsid w:val="00016CBF"/>
  </w:style>
  <w:style w:type="paragraph" w:customStyle="1" w:styleId="FBB376C042A340D69F5E48A955F289C2">
    <w:name w:val="FBB376C042A340D69F5E48A955F289C2"/>
    <w:rsid w:val="00016CBF"/>
  </w:style>
  <w:style w:type="paragraph" w:customStyle="1" w:styleId="EEB199FD35C2409E9E7B85076837841F">
    <w:name w:val="EEB199FD35C2409E9E7B85076837841F"/>
    <w:rsid w:val="00016CBF"/>
  </w:style>
  <w:style w:type="paragraph" w:customStyle="1" w:styleId="F40A34D99EAE4859B321937453CFEC64">
    <w:name w:val="F40A34D99EAE4859B321937453CFEC64"/>
    <w:rsid w:val="00016CBF"/>
  </w:style>
  <w:style w:type="paragraph" w:customStyle="1" w:styleId="BC9D66FC3EA64928BC851B6935564D0C">
    <w:name w:val="BC9D66FC3EA64928BC851B6935564D0C"/>
    <w:rsid w:val="00016CBF"/>
  </w:style>
  <w:style w:type="paragraph" w:customStyle="1" w:styleId="BE569DC791A542508211A1CA1D2BB7F8">
    <w:name w:val="BE569DC791A542508211A1CA1D2BB7F8"/>
    <w:rsid w:val="00016CBF"/>
  </w:style>
  <w:style w:type="paragraph" w:customStyle="1" w:styleId="EAAB2A559CB64DF7853A4CDB15F25899">
    <w:name w:val="EAAB2A559CB64DF7853A4CDB15F25899"/>
    <w:rsid w:val="00016CBF"/>
  </w:style>
  <w:style w:type="paragraph" w:customStyle="1" w:styleId="81AD747B3F3C4777A5EB1BA93DDBFF95">
    <w:name w:val="81AD747B3F3C4777A5EB1BA93DDBFF95"/>
    <w:rsid w:val="00016CBF"/>
  </w:style>
  <w:style w:type="paragraph" w:customStyle="1" w:styleId="B1D2FD0411DC42C69BC98B10BE873249">
    <w:name w:val="B1D2FD0411DC42C69BC98B10BE873249"/>
    <w:rsid w:val="00016CBF"/>
  </w:style>
  <w:style w:type="paragraph" w:customStyle="1" w:styleId="5790F0C0BA96412EBB0E6BE09CFB4937">
    <w:name w:val="5790F0C0BA96412EBB0E6BE09CFB4937"/>
    <w:rsid w:val="00016CBF"/>
  </w:style>
  <w:style w:type="paragraph" w:customStyle="1" w:styleId="0A080A248E554E97B1FAE28E7AE5B6C9">
    <w:name w:val="0A080A248E554E97B1FAE28E7AE5B6C9"/>
    <w:rsid w:val="00016CBF"/>
  </w:style>
  <w:style w:type="paragraph" w:customStyle="1" w:styleId="E6E932C169044930A8608BC829798296">
    <w:name w:val="E6E932C169044930A8608BC829798296"/>
    <w:rsid w:val="00016CBF"/>
  </w:style>
  <w:style w:type="paragraph" w:customStyle="1" w:styleId="FFC21545FE13451994399CCAD8C2B2B6">
    <w:name w:val="FFC21545FE13451994399CCAD8C2B2B6"/>
    <w:rsid w:val="00016CBF"/>
  </w:style>
  <w:style w:type="paragraph" w:customStyle="1" w:styleId="970AC51C9DB848E3A82F6EA3040B2BC9">
    <w:name w:val="970AC51C9DB848E3A82F6EA3040B2BC9"/>
    <w:rsid w:val="00016CBF"/>
  </w:style>
  <w:style w:type="paragraph" w:customStyle="1" w:styleId="52A7E27CE9EB412FA6A5E8E86F2A7226">
    <w:name w:val="52A7E27CE9EB412FA6A5E8E86F2A7226"/>
    <w:rsid w:val="00016CBF"/>
  </w:style>
  <w:style w:type="paragraph" w:customStyle="1" w:styleId="5A9E169805A1404FA2EFAA9E284CE21F">
    <w:name w:val="5A9E169805A1404FA2EFAA9E284CE21F"/>
    <w:rsid w:val="00016CBF"/>
  </w:style>
  <w:style w:type="paragraph" w:customStyle="1" w:styleId="CD45ECB740C64E56853B98EDB6320E2A">
    <w:name w:val="CD45ECB740C64E56853B98EDB6320E2A"/>
    <w:rsid w:val="00016CBF"/>
  </w:style>
  <w:style w:type="paragraph" w:customStyle="1" w:styleId="A10743E3F45F4F09B670551A001D7C2E">
    <w:name w:val="A10743E3F45F4F09B670551A001D7C2E"/>
    <w:rsid w:val="00016CBF"/>
  </w:style>
  <w:style w:type="paragraph" w:customStyle="1" w:styleId="1D489A4E95FD47468D83810BDFF2C4F2">
    <w:name w:val="1D489A4E95FD47468D83810BDFF2C4F2"/>
    <w:rsid w:val="00016CBF"/>
  </w:style>
  <w:style w:type="paragraph" w:customStyle="1" w:styleId="D19C392A8BC44D008E9D601256704B22">
    <w:name w:val="D19C392A8BC44D008E9D601256704B22"/>
    <w:rsid w:val="00016CBF"/>
  </w:style>
  <w:style w:type="paragraph" w:customStyle="1" w:styleId="CAC2E7DA1B0C4DCF9057EDADB283BE65">
    <w:name w:val="CAC2E7DA1B0C4DCF9057EDADB283BE65"/>
    <w:rsid w:val="00016CBF"/>
  </w:style>
  <w:style w:type="paragraph" w:customStyle="1" w:styleId="FF0AFD7C98214E529A10D7AB3CDB93FA">
    <w:name w:val="FF0AFD7C98214E529A10D7AB3CDB93FA"/>
    <w:rsid w:val="00016CBF"/>
  </w:style>
  <w:style w:type="paragraph" w:customStyle="1" w:styleId="9E8DBBE095414CD695791C2B16DBE57C">
    <w:name w:val="9E8DBBE095414CD695791C2B16DBE57C"/>
    <w:rsid w:val="00016CBF"/>
  </w:style>
  <w:style w:type="paragraph" w:customStyle="1" w:styleId="2298E580786A44C2BB4214D349FBC92F">
    <w:name w:val="2298E580786A44C2BB4214D349FBC92F"/>
    <w:rsid w:val="00016CBF"/>
  </w:style>
  <w:style w:type="paragraph" w:customStyle="1" w:styleId="FF685DA2EDCD4BFFB239DB91C9D730C2">
    <w:name w:val="FF685DA2EDCD4BFFB239DB91C9D730C2"/>
    <w:rsid w:val="00016CBF"/>
  </w:style>
  <w:style w:type="paragraph" w:customStyle="1" w:styleId="ABEF31E91CBA45DEA8BDFFEC174ACDA1">
    <w:name w:val="ABEF31E91CBA45DEA8BDFFEC174ACDA1"/>
    <w:rsid w:val="00016CBF"/>
  </w:style>
  <w:style w:type="paragraph" w:customStyle="1" w:styleId="A6D0D1B8C2054A6C8EF48804550FAF7D">
    <w:name w:val="A6D0D1B8C2054A6C8EF48804550FAF7D"/>
    <w:rsid w:val="00016CBF"/>
  </w:style>
  <w:style w:type="paragraph" w:customStyle="1" w:styleId="A4BE853EC0B54694A80D1ADC5A7F8E6F">
    <w:name w:val="A4BE853EC0B54694A80D1ADC5A7F8E6F"/>
    <w:rsid w:val="00016CBF"/>
  </w:style>
  <w:style w:type="paragraph" w:customStyle="1" w:styleId="9214E9697C53491B83014D685A267619">
    <w:name w:val="9214E9697C53491B83014D685A267619"/>
    <w:rsid w:val="00016CBF"/>
  </w:style>
  <w:style w:type="paragraph" w:customStyle="1" w:styleId="53E088A42E304ECE8A04EE990CBF0A6C">
    <w:name w:val="53E088A42E304ECE8A04EE990CBF0A6C"/>
    <w:rsid w:val="00016CBF"/>
  </w:style>
  <w:style w:type="paragraph" w:customStyle="1" w:styleId="4D6983AE8F2E4916945E6E200EA1D1A4">
    <w:name w:val="4D6983AE8F2E4916945E6E200EA1D1A4"/>
    <w:rsid w:val="00016CBF"/>
  </w:style>
  <w:style w:type="paragraph" w:customStyle="1" w:styleId="D91CDEB6E0484822A2C9AA017CD57980">
    <w:name w:val="D91CDEB6E0484822A2C9AA017CD57980"/>
    <w:rsid w:val="00016CBF"/>
  </w:style>
  <w:style w:type="paragraph" w:customStyle="1" w:styleId="BA88802179934FBF87F732FF0C8AD5ED">
    <w:name w:val="BA88802179934FBF87F732FF0C8AD5ED"/>
    <w:rsid w:val="00016CBF"/>
  </w:style>
  <w:style w:type="paragraph" w:customStyle="1" w:styleId="4A90B8842BBB4C528082072B9C103B2A">
    <w:name w:val="4A90B8842BBB4C528082072B9C103B2A"/>
    <w:rsid w:val="00016CBF"/>
  </w:style>
  <w:style w:type="paragraph" w:customStyle="1" w:styleId="C515F52F2F0E4C8BBC589BAFBA433651">
    <w:name w:val="C515F52F2F0E4C8BBC589BAFBA433651"/>
    <w:rsid w:val="00016CBF"/>
  </w:style>
  <w:style w:type="paragraph" w:customStyle="1" w:styleId="1C5CEA5C96CD4FF59474065E4638F799">
    <w:name w:val="1C5CEA5C96CD4FF59474065E4638F799"/>
    <w:rsid w:val="00016CBF"/>
  </w:style>
  <w:style w:type="paragraph" w:customStyle="1" w:styleId="4835E584314F4F26958BC01233AB59D4">
    <w:name w:val="4835E584314F4F26958BC01233AB59D4"/>
    <w:rsid w:val="00016CBF"/>
  </w:style>
  <w:style w:type="paragraph" w:customStyle="1" w:styleId="5CA7324ED153446EBA2DFE9589D2FAB7">
    <w:name w:val="5CA7324ED153446EBA2DFE9589D2FAB7"/>
    <w:rsid w:val="00016CBF"/>
  </w:style>
  <w:style w:type="paragraph" w:customStyle="1" w:styleId="353FFE80DF4C4ECB88B89232448C3322">
    <w:name w:val="353FFE80DF4C4ECB88B89232448C3322"/>
    <w:rsid w:val="00016CBF"/>
  </w:style>
  <w:style w:type="paragraph" w:customStyle="1" w:styleId="0FBA305C63B544A6AB2DA7DA5952F603">
    <w:name w:val="0FBA305C63B544A6AB2DA7DA5952F603"/>
    <w:rsid w:val="00016CBF"/>
  </w:style>
  <w:style w:type="paragraph" w:customStyle="1" w:styleId="2F638CE3F59C402D9409C6812F656C53">
    <w:name w:val="2F638CE3F59C402D9409C6812F656C53"/>
    <w:rsid w:val="00016CBF"/>
  </w:style>
  <w:style w:type="paragraph" w:customStyle="1" w:styleId="644B7A6292E4417AA62C32E11EF1F02E">
    <w:name w:val="644B7A6292E4417AA62C32E11EF1F02E"/>
    <w:rsid w:val="00016CBF"/>
  </w:style>
  <w:style w:type="paragraph" w:customStyle="1" w:styleId="51A4C450DD5349109659F26EA0C24FFE">
    <w:name w:val="51A4C450DD5349109659F26EA0C24FFE"/>
    <w:rsid w:val="00016CBF"/>
  </w:style>
  <w:style w:type="paragraph" w:customStyle="1" w:styleId="606D64C7A3BB4FAA8C9D2A619209640F">
    <w:name w:val="606D64C7A3BB4FAA8C9D2A619209640F"/>
    <w:rsid w:val="00016CBF"/>
  </w:style>
  <w:style w:type="paragraph" w:customStyle="1" w:styleId="F204C5BAF99346508D419C2CC1D19828">
    <w:name w:val="F204C5BAF99346508D419C2CC1D19828"/>
    <w:rsid w:val="00016CBF"/>
  </w:style>
  <w:style w:type="paragraph" w:customStyle="1" w:styleId="E325DD78E60C4F378C29B3A0D85C18A8">
    <w:name w:val="E325DD78E60C4F378C29B3A0D85C18A8"/>
    <w:rsid w:val="00016CBF"/>
  </w:style>
  <w:style w:type="paragraph" w:customStyle="1" w:styleId="58DAF083BF0149CF9FECE85EFAECA85D">
    <w:name w:val="58DAF083BF0149CF9FECE85EFAECA85D"/>
    <w:rsid w:val="00016CBF"/>
  </w:style>
  <w:style w:type="paragraph" w:customStyle="1" w:styleId="8EAE4D8267EE43F6B29352256462CDA5">
    <w:name w:val="8EAE4D8267EE43F6B29352256462CDA5"/>
    <w:rsid w:val="00016CBF"/>
  </w:style>
  <w:style w:type="paragraph" w:customStyle="1" w:styleId="908E443E98A4458FB008F80F647DA5AA">
    <w:name w:val="908E443E98A4458FB008F80F647DA5AA"/>
    <w:rsid w:val="00016CBF"/>
  </w:style>
  <w:style w:type="paragraph" w:customStyle="1" w:styleId="4FA0A18D215441AD8FF360B7E511F841">
    <w:name w:val="4FA0A18D215441AD8FF360B7E511F841"/>
    <w:rsid w:val="00016CBF"/>
  </w:style>
  <w:style w:type="paragraph" w:customStyle="1" w:styleId="9E95006B7D614643886BAF2E012A12B6">
    <w:name w:val="9E95006B7D614643886BAF2E012A12B6"/>
    <w:rsid w:val="00016CBF"/>
  </w:style>
  <w:style w:type="paragraph" w:customStyle="1" w:styleId="91BC3D1ED59C4BB68EC2D75515377B13">
    <w:name w:val="91BC3D1ED59C4BB68EC2D75515377B13"/>
    <w:rsid w:val="00016CBF"/>
  </w:style>
  <w:style w:type="paragraph" w:customStyle="1" w:styleId="3AA04937D97D4376A15356A4246C25B1">
    <w:name w:val="3AA04937D97D4376A15356A4246C25B1"/>
    <w:rsid w:val="00016CBF"/>
  </w:style>
  <w:style w:type="paragraph" w:customStyle="1" w:styleId="7BF3EC88B46E4507A2923050806994C3">
    <w:name w:val="7BF3EC88B46E4507A2923050806994C3"/>
    <w:rsid w:val="00016CBF"/>
  </w:style>
  <w:style w:type="paragraph" w:customStyle="1" w:styleId="79DD735F4CE6465E92430206487A7DB1">
    <w:name w:val="79DD735F4CE6465E92430206487A7DB1"/>
    <w:rsid w:val="00016CBF"/>
  </w:style>
  <w:style w:type="paragraph" w:customStyle="1" w:styleId="C586869EB4B54237A6EF1506CDF9A1A7">
    <w:name w:val="C586869EB4B54237A6EF1506CDF9A1A7"/>
    <w:rsid w:val="00016CBF"/>
  </w:style>
  <w:style w:type="paragraph" w:customStyle="1" w:styleId="A574266845EA4042AAFD17DE8149B71F">
    <w:name w:val="A574266845EA4042AAFD17DE8149B71F"/>
    <w:rsid w:val="00016CBF"/>
  </w:style>
  <w:style w:type="paragraph" w:customStyle="1" w:styleId="C6A1F95237CA4601A90980D5CF18E590">
    <w:name w:val="C6A1F95237CA4601A90980D5CF18E590"/>
    <w:rsid w:val="00016CBF"/>
  </w:style>
  <w:style w:type="paragraph" w:customStyle="1" w:styleId="385CF21B43F94A488FFE61E126575ADF">
    <w:name w:val="385CF21B43F94A488FFE61E126575ADF"/>
    <w:rsid w:val="00016CBF"/>
  </w:style>
  <w:style w:type="paragraph" w:customStyle="1" w:styleId="F8584C20636E4167B6199DB4A8292990">
    <w:name w:val="F8584C20636E4167B6199DB4A8292990"/>
    <w:rsid w:val="00016CBF"/>
  </w:style>
  <w:style w:type="paragraph" w:customStyle="1" w:styleId="843B8336039D42F780326B4042BBF373">
    <w:name w:val="843B8336039D42F780326B4042BBF373"/>
    <w:rsid w:val="00016CBF"/>
  </w:style>
  <w:style w:type="paragraph" w:customStyle="1" w:styleId="5948F7B6CBC645E09E5A8342B9316011">
    <w:name w:val="5948F7B6CBC645E09E5A8342B9316011"/>
    <w:rsid w:val="00016CBF"/>
  </w:style>
  <w:style w:type="paragraph" w:customStyle="1" w:styleId="219BD90CC7174C428FE007C4E227FF81">
    <w:name w:val="219BD90CC7174C428FE007C4E227FF81"/>
    <w:rsid w:val="00016CBF"/>
  </w:style>
  <w:style w:type="paragraph" w:customStyle="1" w:styleId="D5D7A99FB3FC4FCCB0F469B72E77780D">
    <w:name w:val="D5D7A99FB3FC4FCCB0F469B72E77780D"/>
    <w:rsid w:val="00016CBF"/>
  </w:style>
  <w:style w:type="paragraph" w:customStyle="1" w:styleId="55DC189F6A7A44A6B6F841E37D44C666">
    <w:name w:val="55DC189F6A7A44A6B6F841E37D44C666"/>
    <w:rsid w:val="00016CBF"/>
  </w:style>
  <w:style w:type="paragraph" w:customStyle="1" w:styleId="A0B28A465C7F49169A4EC1F8BD3B25F6">
    <w:name w:val="A0B28A465C7F49169A4EC1F8BD3B25F6"/>
    <w:rsid w:val="00016CBF"/>
  </w:style>
  <w:style w:type="paragraph" w:customStyle="1" w:styleId="1E55A9E2FF844EC690567B9403B62B77">
    <w:name w:val="1E55A9E2FF844EC690567B9403B62B77"/>
    <w:rsid w:val="00016CBF"/>
  </w:style>
  <w:style w:type="paragraph" w:customStyle="1" w:styleId="962C3EFCA08A4181B786BFD485C85933">
    <w:name w:val="962C3EFCA08A4181B786BFD485C85933"/>
    <w:rsid w:val="00016CBF"/>
  </w:style>
  <w:style w:type="paragraph" w:customStyle="1" w:styleId="F18E83EAC6574843B675680635807BF8">
    <w:name w:val="F18E83EAC6574843B675680635807BF8"/>
    <w:rsid w:val="00016CBF"/>
  </w:style>
  <w:style w:type="paragraph" w:customStyle="1" w:styleId="7888CBB32DF94FA7A9FEA9B7692F48F4">
    <w:name w:val="7888CBB32DF94FA7A9FEA9B7692F48F4"/>
    <w:rsid w:val="00016CBF"/>
  </w:style>
  <w:style w:type="paragraph" w:customStyle="1" w:styleId="F8F849FE0D004F17A4604279C1B5702A">
    <w:name w:val="F8F849FE0D004F17A4604279C1B5702A"/>
    <w:rsid w:val="00016CBF"/>
  </w:style>
  <w:style w:type="paragraph" w:customStyle="1" w:styleId="30D88E55CAB34F1592DF39B32F9D842D">
    <w:name w:val="30D88E55CAB34F1592DF39B32F9D842D"/>
    <w:rsid w:val="00016CBF"/>
  </w:style>
  <w:style w:type="paragraph" w:customStyle="1" w:styleId="C39EEF48542A44C9A76C4245956EA1E3">
    <w:name w:val="C39EEF48542A44C9A76C4245956EA1E3"/>
    <w:rsid w:val="00016CBF"/>
  </w:style>
  <w:style w:type="paragraph" w:customStyle="1" w:styleId="B3A0336EA2124D1197DBF6B7F7DF01D6">
    <w:name w:val="B3A0336EA2124D1197DBF6B7F7DF01D6"/>
    <w:rsid w:val="00016CBF"/>
  </w:style>
  <w:style w:type="paragraph" w:customStyle="1" w:styleId="7E550B0B9BD846F98974807923CB789F">
    <w:name w:val="7E550B0B9BD846F98974807923CB789F"/>
    <w:rsid w:val="00016CBF"/>
  </w:style>
  <w:style w:type="paragraph" w:customStyle="1" w:styleId="66F49FDD0D7F4E9D839A443ADE50581A">
    <w:name w:val="66F49FDD0D7F4E9D839A443ADE50581A"/>
    <w:rsid w:val="00016CBF"/>
  </w:style>
  <w:style w:type="paragraph" w:customStyle="1" w:styleId="BE06CCA8D29B4C5F8E0E415304A02F24">
    <w:name w:val="BE06CCA8D29B4C5F8E0E415304A02F24"/>
    <w:rsid w:val="00016CBF"/>
  </w:style>
  <w:style w:type="paragraph" w:customStyle="1" w:styleId="04981BB84CAB4C5C9CD89A1D98902472">
    <w:name w:val="04981BB84CAB4C5C9CD89A1D98902472"/>
    <w:rsid w:val="00016CBF"/>
  </w:style>
  <w:style w:type="paragraph" w:customStyle="1" w:styleId="1BDD34F0BAC94CE28AE8446FDDBA4C92">
    <w:name w:val="1BDD34F0BAC94CE28AE8446FDDBA4C92"/>
    <w:rsid w:val="00016CBF"/>
  </w:style>
  <w:style w:type="paragraph" w:customStyle="1" w:styleId="42D52662999647FDBB78528406C8489B">
    <w:name w:val="42D52662999647FDBB78528406C8489B"/>
    <w:rsid w:val="00016CBF"/>
  </w:style>
  <w:style w:type="paragraph" w:customStyle="1" w:styleId="7B283E1E6EFD4E748B83BDB0235098F3">
    <w:name w:val="7B283E1E6EFD4E748B83BDB0235098F3"/>
    <w:rsid w:val="00016CBF"/>
  </w:style>
  <w:style w:type="paragraph" w:customStyle="1" w:styleId="13FAE791FA734FCBA87D7573E734947C">
    <w:name w:val="13FAE791FA734FCBA87D7573E734947C"/>
    <w:rsid w:val="00016CBF"/>
  </w:style>
  <w:style w:type="paragraph" w:customStyle="1" w:styleId="BF49BDA8970949A291BA368242CEE194">
    <w:name w:val="BF49BDA8970949A291BA368242CEE194"/>
    <w:rsid w:val="00016CBF"/>
  </w:style>
  <w:style w:type="paragraph" w:customStyle="1" w:styleId="1AB1398D1C0A4735B0C7AC6C0A4B0750">
    <w:name w:val="1AB1398D1C0A4735B0C7AC6C0A4B0750"/>
    <w:rsid w:val="00016CBF"/>
  </w:style>
  <w:style w:type="paragraph" w:customStyle="1" w:styleId="1138709405964B6AB344F868CC23509B">
    <w:name w:val="1138709405964B6AB344F868CC23509B"/>
    <w:rsid w:val="00016CBF"/>
  </w:style>
  <w:style w:type="paragraph" w:customStyle="1" w:styleId="1EF0D06266224572AD3E002E65F19BCE">
    <w:name w:val="1EF0D06266224572AD3E002E65F19BCE"/>
    <w:rsid w:val="00016CBF"/>
  </w:style>
  <w:style w:type="paragraph" w:customStyle="1" w:styleId="068C385DFE914B5E8566730644E8CA05">
    <w:name w:val="068C385DFE914B5E8566730644E8CA05"/>
    <w:rsid w:val="00016CBF"/>
  </w:style>
  <w:style w:type="paragraph" w:customStyle="1" w:styleId="D81B8D22181F4D199DE0F92BBB808E16">
    <w:name w:val="D81B8D22181F4D199DE0F92BBB808E16"/>
    <w:rsid w:val="00016CBF"/>
  </w:style>
  <w:style w:type="paragraph" w:customStyle="1" w:styleId="73D4E6931AEC450F99D728E1BA1249BF">
    <w:name w:val="73D4E6931AEC450F99D728E1BA1249BF"/>
    <w:rsid w:val="00016CBF"/>
  </w:style>
  <w:style w:type="paragraph" w:customStyle="1" w:styleId="03EEF52983EC4895A3F4D72D57ADB46D">
    <w:name w:val="03EEF52983EC4895A3F4D72D57ADB46D"/>
    <w:rsid w:val="00016CBF"/>
  </w:style>
  <w:style w:type="paragraph" w:customStyle="1" w:styleId="13121AD8B5E448BDA05BBCB8F58B7BF6">
    <w:name w:val="13121AD8B5E448BDA05BBCB8F58B7BF6"/>
    <w:rsid w:val="00016CBF"/>
  </w:style>
  <w:style w:type="paragraph" w:customStyle="1" w:styleId="C4771E7F410345C499FA5400B2C9F296">
    <w:name w:val="C4771E7F410345C499FA5400B2C9F296"/>
    <w:rsid w:val="00016CBF"/>
  </w:style>
  <w:style w:type="paragraph" w:customStyle="1" w:styleId="DA1A22647C4A4D7393DF1257193CBE51">
    <w:name w:val="DA1A22647C4A4D7393DF1257193CBE51"/>
    <w:rsid w:val="00016CBF"/>
  </w:style>
  <w:style w:type="paragraph" w:customStyle="1" w:styleId="983D703D83AB415BA5572946D338478A">
    <w:name w:val="983D703D83AB415BA5572946D338478A"/>
    <w:rsid w:val="00016CBF"/>
  </w:style>
  <w:style w:type="paragraph" w:customStyle="1" w:styleId="F764EF8C15034539A6E603F8AFDBF2CC">
    <w:name w:val="F764EF8C15034539A6E603F8AFDBF2CC"/>
    <w:rsid w:val="00016CBF"/>
  </w:style>
  <w:style w:type="paragraph" w:customStyle="1" w:styleId="EC9C456F319647AAA5F1B4CF7C311EED">
    <w:name w:val="EC9C456F319647AAA5F1B4CF7C311EED"/>
    <w:rsid w:val="00016CBF"/>
  </w:style>
  <w:style w:type="paragraph" w:customStyle="1" w:styleId="5E7603F274B44B94823504086BA5F927">
    <w:name w:val="5E7603F274B44B94823504086BA5F927"/>
    <w:rsid w:val="00016CBF"/>
  </w:style>
  <w:style w:type="paragraph" w:customStyle="1" w:styleId="F02C4280817E47F2A0F2B3B32B0C7EF3">
    <w:name w:val="F02C4280817E47F2A0F2B3B32B0C7EF3"/>
    <w:rsid w:val="00016CBF"/>
  </w:style>
  <w:style w:type="paragraph" w:customStyle="1" w:styleId="AD71F2F1099E4DCAA6581988B69DB0BD">
    <w:name w:val="AD71F2F1099E4DCAA6581988B69DB0BD"/>
    <w:rsid w:val="00016CBF"/>
  </w:style>
  <w:style w:type="paragraph" w:customStyle="1" w:styleId="6053B49A4FAD4BCAA1A0BEA25C758557">
    <w:name w:val="6053B49A4FAD4BCAA1A0BEA25C758557"/>
    <w:rsid w:val="00016CBF"/>
  </w:style>
  <w:style w:type="paragraph" w:customStyle="1" w:styleId="E1722B3AF5994348A27295A1AF45B83A">
    <w:name w:val="E1722B3AF5994348A27295A1AF45B83A"/>
    <w:rsid w:val="00016CBF"/>
  </w:style>
  <w:style w:type="paragraph" w:customStyle="1" w:styleId="49D3D3C138524EECB766399F1AA04A68">
    <w:name w:val="49D3D3C138524EECB766399F1AA04A68"/>
    <w:rsid w:val="00016CBF"/>
  </w:style>
  <w:style w:type="paragraph" w:customStyle="1" w:styleId="4B732DFA8C85453DB09EDA30ED170229">
    <w:name w:val="4B732DFA8C85453DB09EDA30ED170229"/>
    <w:rsid w:val="00016CBF"/>
  </w:style>
  <w:style w:type="paragraph" w:customStyle="1" w:styleId="5083203C2CE34C399CEE261A6E0B2E70">
    <w:name w:val="5083203C2CE34C399CEE261A6E0B2E70"/>
    <w:rsid w:val="00016CBF"/>
  </w:style>
  <w:style w:type="paragraph" w:customStyle="1" w:styleId="A29CF662D0A3430EBF13A8098ED03529">
    <w:name w:val="A29CF662D0A3430EBF13A8098ED03529"/>
    <w:rsid w:val="00016CBF"/>
  </w:style>
  <w:style w:type="paragraph" w:customStyle="1" w:styleId="4CD8A6AAD03242F09F7AF414BEB5BD1B">
    <w:name w:val="4CD8A6AAD03242F09F7AF414BEB5BD1B"/>
    <w:rsid w:val="00016CBF"/>
  </w:style>
  <w:style w:type="paragraph" w:customStyle="1" w:styleId="DD4AAC34D9DE4BE3AF8A9C1C47799C1D">
    <w:name w:val="DD4AAC34D9DE4BE3AF8A9C1C47799C1D"/>
    <w:rsid w:val="00016CBF"/>
  </w:style>
  <w:style w:type="paragraph" w:customStyle="1" w:styleId="3105DBAC2FDA4F90A08F60C7C8A61EF9">
    <w:name w:val="3105DBAC2FDA4F90A08F60C7C8A61EF9"/>
    <w:rsid w:val="00016CBF"/>
  </w:style>
  <w:style w:type="paragraph" w:customStyle="1" w:styleId="A433FDE644FC493E95E0E4E1597BBB44">
    <w:name w:val="A433FDE644FC493E95E0E4E1597BBB44"/>
    <w:rsid w:val="00016CBF"/>
  </w:style>
  <w:style w:type="paragraph" w:customStyle="1" w:styleId="BF7530944E8044EA90293C5984A00C43">
    <w:name w:val="BF7530944E8044EA90293C5984A00C43"/>
    <w:rsid w:val="00016CBF"/>
  </w:style>
  <w:style w:type="paragraph" w:customStyle="1" w:styleId="80B7A1F950E3440B95BFB5C4DCE332E0">
    <w:name w:val="80B7A1F950E3440B95BFB5C4DCE332E0"/>
    <w:rsid w:val="00016CBF"/>
  </w:style>
  <w:style w:type="paragraph" w:customStyle="1" w:styleId="7067C04620FD401F8670F09EC243E5B6">
    <w:name w:val="7067C04620FD401F8670F09EC243E5B6"/>
    <w:rsid w:val="00016CBF"/>
  </w:style>
  <w:style w:type="paragraph" w:customStyle="1" w:styleId="15DC6BD4D4EF41D284FBF13E79A9FC72">
    <w:name w:val="15DC6BD4D4EF41D284FBF13E79A9FC72"/>
    <w:rsid w:val="00016CBF"/>
  </w:style>
  <w:style w:type="paragraph" w:customStyle="1" w:styleId="26A10D72E9FE4C16B9E4B0D0949B6949">
    <w:name w:val="26A10D72E9FE4C16B9E4B0D0949B6949"/>
    <w:rsid w:val="00016CBF"/>
  </w:style>
  <w:style w:type="paragraph" w:customStyle="1" w:styleId="E7FF24A0CDC94FF49BC1EC9A18D0C4B2">
    <w:name w:val="E7FF24A0CDC94FF49BC1EC9A18D0C4B2"/>
    <w:rsid w:val="00016CBF"/>
  </w:style>
  <w:style w:type="paragraph" w:customStyle="1" w:styleId="416D87B99B0E45D480E4A64CE9509BE1">
    <w:name w:val="416D87B99B0E45D480E4A64CE9509BE1"/>
    <w:rsid w:val="00016CBF"/>
  </w:style>
  <w:style w:type="paragraph" w:customStyle="1" w:styleId="C3CE843F1D1B4B9FB5C8949524FC05ED">
    <w:name w:val="C3CE843F1D1B4B9FB5C8949524FC05ED"/>
    <w:rsid w:val="00016CBF"/>
  </w:style>
  <w:style w:type="paragraph" w:customStyle="1" w:styleId="13C4702A12BE4FDB8B135FC0A7D523A9">
    <w:name w:val="13C4702A12BE4FDB8B135FC0A7D523A9"/>
    <w:rsid w:val="00016CBF"/>
  </w:style>
  <w:style w:type="paragraph" w:customStyle="1" w:styleId="C5E858C4AAF949CF9ED44EF864BC0535">
    <w:name w:val="C5E858C4AAF949CF9ED44EF864BC0535"/>
    <w:rsid w:val="00016CBF"/>
  </w:style>
  <w:style w:type="paragraph" w:customStyle="1" w:styleId="BC197754788D4F79B60573C4A7F1F69C">
    <w:name w:val="BC197754788D4F79B60573C4A7F1F69C"/>
    <w:rsid w:val="00016CBF"/>
  </w:style>
  <w:style w:type="paragraph" w:customStyle="1" w:styleId="DB38546535C3486987FC324EF45520A7">
    <w:name w:val="DB38546535C3486987FC324EF45520A7"/>
    <w:rsid w:val="00016CBF"/>
  </w:style>
  <w:style w:type="paragraph" w:customStyle="1" w:styleId="E04BECC4D6C845FBADF5DA440CD2550B">
    <w:name w:val="E04BECC4D6C845FBADF5DA440CD2550B"/>
    <w:rsid w:val="00016CBF"/>
  </w:style>
  <w:style w:type="paragraph" w:customStyle="1" w:styleId="3C54783C5061436A9253557B570A6AE6">
    <w:name w:val="3C54783C5061436A9253557B570A6AE6"/>
    <w:rsid w:val="00016CBF"/>
  </w:style>
  <w:style w:type="paragraph" w:customStyle="1" w:styleId="4045D3624B8448A1A7ED736258E86BCC">
    <w:name w:val="4045D3624B8448A1A7ED736258E86BCC"/>
    <w:rsid w:val="00016CBF"/>
  </w:style>
  <w:style w:type="paragraph" w:customStyle="1" w:styleId="7CA4BE079A404ADC8A620F869736A39C">
    <w:name w:val="7CA4BE079A404ADC8A620F869736A39C"/>
    <w:rsid w:val="00016CBF"/>
  </w:style>
  <w:style w:type="paragraph" w:customStyle="1" w:styleId="4C6FC8BF37304C108E47EDA435159A62">
    <w:name w:val="4C6FC8BF37304C108E47EDA435159A62"/>
    <w:rsid w:val="00016CBF"/>
  </w:style>
  <w:style w:type="paragraph" w:customStyle="1" w:styleId="3E6C04DA24D24F43AC67E1C35A91077E">
    <w:name w:val="3E6C04DA24D24F43AC67E1C35A91077E"/>
    <w:rsid w:val="00016CBF"/>
  </w:style>
  <w:style w:type="paragraph" w:customStyle="1" w:styleId="428CA04CB9E44717B4E9977815AFCA18">
    <w:name w:val="428CA04CB9E44717B4E9977815AFCA18"/>
    <w:rsid w:val="00016CBF"/>
  </w:style>
  <w:style w:type="paragraph" w:customStyle="1" w:styleId="6F44ADE89DBC4971A0904B8F83697146">
    <w:name w:val="6F44ADE89DBC4971A0904B8F83697146"/>
    <w:rsid w:val="00016CBF"/>
  </w:style>
  <w:style w:type="paragraph" w:customStyle="1" w:styleId="EE8D5A482C044D42920D834BBEEF4FA2">
    <w:name w:val="EE8D5A482C044D42920D834BBEEF4FA2"/>
    <w:rsid w:val="00016CBF"/>
  </w:style>
  <w:style w:type="paragraph" w:customStyle="1" w:styleId="0EEB43EE14D74AD381D0A50EC6D59084">
    <w:name w:val="0EEB43EE14D74AD381D0A50EC6D59084"/>
    <w:rsid w:val="00016CBF"/>
  </w:style>
  <w:style w:type="paragraph" w:customStyle="1" w:styleId="25A7530F7E8348F0AB56D9A576C092F6">
    <w:name w:val="25A7530F7E8348F0AB56D9A576C092F6"/>
    <w:rsid w:val="00016CBF"/>
  </w:style>
  <w:style w:type="paragraph" w:customStyle="1" w:styleId="66D7F08FE02E49E29208592677905BA9">
    <w:name w:val="66D7F08FE02E49E29208592677905BA9"/>
    <w:rsid w:val="00016CBF"/>
  </w:style>
  <w:style w:type="paragraph" w:customStyle="1" w:styleId="16E1F16158F240D49FB95ECFF646306E">
    <w:name w:val="16E1F16158F240D49FB95ECFF646306E"/>
    <w:rsid w:val="00016CBF"/>
  </w:style>
  <w:style w:type="paragraph" w:customStyle="1" w:styleId="03DA5E8C5A1E440E94332DCCAA593086">
    <w:name w:val="03DA5E8C5A1E440E94332DCCAA593086"/>
    <w:rsid w:val="00016CBF"/>
  </w:style>
  <w:style w:type="paragraph" w:customStyle="1" w:styleId="B4D00117B51A405E87E3CB2D483CFA73">
    <w:name w:val="B4D00117B51A405E87E3CB2D483CFA73"/>
    <w:rsid w:val="00016CBF"/>
  </w:style>
  <w:style w:type="paragraph" w:customStyle="1" w:styleId="F74EFE75876945D2AD3E055C00D613C1">
    <w:name w:val="F74EFE75876945D2AD3E055C00D613C1"/>
    <w:rsid w:val="00016CBF"/>
  </w:style>
  <w:style w:type="paragraph" w:customStyle="1" w:styleId="F7ADEC73106247F09B48209F1F0ECADE">
    <w:name w:val="F7ADEC73106247F09B48209F1F0ECADE"/>
    <w:rsid w:val="00016CBF"/>
  </w:style>
  <w:style w:type="paragraph" w:customStyle="1" w:styleId="6235DE0C1DBA451FB9D38A055CD8A990">
    <w:name w:val="6235DE0C1DBA451FB9D38A055CD8A990"/>
    <w:rsid w:val="00016CBF"/>
  </w:style>
  <w:style w:type="paragraph" w:customStyle="1" w:styleId="F8279D2ABA284207BDB9BCF21EAA92EF">
    <w:name w:val="F8279D2ABA284207BDB9BCF21EAA92EF"/>
    <w:rsid w:val="00016CBF"/>
  </w:style>
  <w:style w:type="paragraph" w:customStyle="1" w:styleId="F74624EEA1BC464B8893A969255DEF95">
    <w:name w:val="F74624EEA1BC464B8893A969255DEF95"/>
    <w:rsid w:val="00016CBF"/>
  </w:style>
  <w:style w:type="paragraph" w:customStyle="1" w:styleId="2D1AD1BBB60A49E8A70A9ED18A8470CB">
    <w:name w:val="2D1AD1BBB60A49E8A70A9ED18A8470CB"/>
    <w:rsid w:val="00016CBF"/>
  </w:style>
  <w:style w:type="paragraph" w:customStyle="1" w:styleId="767951AB08B7463AB6A5C9C9F51A3A7B">
    <w:name w:val="767951AB08B7463AB6A5C9C9F51A3A7B"/>
    <w:rsid w:val="00016CBF"/>
  </w:style>
  <w:style w:type="paragraph" w:customStyle="1" w:styleId="BE8B338D674B44D88B43479602D1023E">
    <w:name w:val="BE8B338D674B44D88B43479602D1023E"/>
    <w:rsid w:val="00016CBF"/>
  </w:style>
  <w:style w:type="paragraph" w:customStyle="1" w:styleId="F0BC8589E5DC4BDDB137907B47AF894B">
    <w:name w:val="F0BC8589E5DC4BDDB137907B47AF894B"/>
    <w:rsid w:val="00016CBF"/>
  </w:style>
  <w:style w:type="paragraph" w:customStyle="1" w:styleId="33EB418E99F041618439BFD717AA1E95">
    <w:name w:val="33EB418E99F041618439BFD717AA1E95"/>
    <w:rsid w:val="00016CBF"/>
  </w:style>
  <w:style w:type="paragraph" w:customStyle="1" w:styleId="EC1EC81CD31246628E0BE7E62B7199C6">
    <w:name w:val="EC1EC81CD31246628E0BE7E62B7199C6"/>
    <w:rsid w:val="00016CBF"/>
  </w:style>
  <w:style w:type="paragraph" w:customStyle="1" w:styleId="CF863B3B54A946739850412446ABF18F">
    <w:name w:val="CF863B3B54A946739850412446ABF18F"/>
    <w:rsid w:val="00016CBF"/>
  </w:style>
  <w:style w:type="paragraph" w:customStyle="1" w:styleId="41F9E3C8D93F47D68EFC7CD40CA11C31">
    <w:name w:val="41F9E3C8D93F47D68EFC7CD40CA11C31"/>
    <w:rsid w:val="00016CBF"/>
  </w:style>
  <w:style w:type="paragraph" w:customStyle="1" w:styleId="46D3A47D494B4F77BAD353A5E002F335">
    <w:name w:val="46D3A47D494B4F77BAD353A5E002F335"/>
    <w:rsid w:val="00016CBF"/>
  </w:style>
  <w:style w:type="paragraph" w:customStyle="1" w:styleId="E996FF0079894BF598E920ECA8857A02">
    <w:name w:val="E996FF0079894BF598E920ECA8857A02"/>
    <w:rsid w:val="00016CBF"/>
  </w:style>
  <w:style w:type="paragraph" w:customStyle="1" w:styleId="AB6B4D3E5DE34E9689EDEFEAE9006A32">
    <w:name w:val="AB6B4D3E5DE34E9689EDEFEAE9006A32"/>
    <w:rsid w:val="00016CBF"/>
  </w:style>
  <w:style w:type="paragraph" w:customStyle="1" w:styleId="2F770E9D2CF64E1D832A46942267B332">
    <w:name w:val="2F770E9D2CF64E1D832A46942267B332"/>
    <w:rsid w:val="00016CBF"/>
  </w:style>
  <w:style w:type="paragraph" w:customStyle="1" w:styleId="D17F294D35D842D49D191DCA3AAF541F">
    <w:name w:val="D17F294D35D842D49D191DCA3AAF541F"/>
    <w:rsid w:val="00016CBF"/>
  </w:style>
  <w:style w:type="paragraph" w:customStyle="1" w:styleId="F411DA616D724F5FAD93B2AE16ED8CB2">
    <w:name w:val="F411DA616D724F5FAD93B2AE16ED8CB2"/>
    <w:rsid w:val="00016CBF"/>
  </w:style>
  <w:style w:type="paragraph" w:customStyle="1" w:styleId="982F380F331540C0ACB056BDF00D6D5B">
    <w:name w:val="982F380F331540C0ACB056BDF00D6D5B"/>
    <w:rsid w:val="00016CBF"/>
  </w:style>
  <w:style w:type="paragraph" w:customStyle="1" w:styleId="A13ED89B7CED48308D5B40EC4C05839E">
    <w:name w:val="A13ED89B7CED48308D5B40EC4C05839E"/>
    <w:rsid w:val="00016CBF"/>
  </w:style>
  <w:style w:type="paragraph" w:customStyle="1" w:styleId="4FA2FF04674E445992381D9E2455517C">
    <w:name w:val="4FA2FF04674E445992381D9E2455517C"/>
    <w:rsid w:val="00016CBF"/>
  </w:style>
  <w:style w:type="paragraph" w:customStyle="1" w:styleId="BE40A07A2BF046058FB99608FD3B87BA">
    <w:name w:val="BE40A07A2BF046058FB99608FD3B87BA"/>
    <w:rsid w:val="00016CBF"/>
  </w:style>
  <w:style w:type="paragraph" w:customStyle="1" w:styleId="E7E0309120F440A0982401049F3C8573">
    <w:name w:val="E7E0309120F440A0982401049F3C8573"/>
    <w:rsid w:val="00016CBF"/>
  </w:style>
  <w:style w:type="paragraph" w:customStyle="1" w:styleId="03E419FC35804241BA4B0C71D7FE5C9A">
    <w:name w:val="03E419FC35804241BA4B0C71D7FE5C9A"/>
    <w:rsid w:val="00016CBF"/>
  </w:style>
  <w:style w:type="paragraph" w:customStyle="1" w:styleId="F65EA1C2622D49C5BACB8ADA2D5E5A0B">
    <w:name w:val="F65EA1C2622D49C5BACB8ADA2D5E5A0B"/>
    <w:rsid w:val="00016CBF"/>
  </w:style>
  <w:style w:type="paragraph" w:customStyle="1" w:styleId="362AA8E72ED341E58E091BB8F579B1F0">
    <w:name w:val="362AA8E72ED341E58E091BB8F579B1F0"/>
    <w:rsid w:val="00016CBF"/>
  </w:style>
  <w:style w:type="paragraph" w:customStyle="1" w:styleId="8730F678D70D45958E42A4BCE92C297A">
    <w:name w:val="8730F678D70D45958E42A4BCE92C297A"/>
    <w:rsid w:val="00016CBF"/>
  </w:style>
  <w:style w:type="paragraph" w:customStyle="1" w:styleId="4D9B16FD673E4B8D961BE35378EE3139">
    <w:name w:val="4D9B16FD673E4B8D961BE35378EE3139"/>
    <w:rsid w:val="00016CBF"/>
  </w:style>
  <w:style w:type="paragraph" w:customStyle="1" w:styleId="FCFED429D12146309C62AF4229E005B9">
    <w:name w:val="FCFED429D12146309C62AF4229E005B9"/>
    <w:rsid w:val="00016CBF"/>
  </w:style>
  <w:style w:type="paragraph" w:customStyle="1" w:styleId="D0D6C4602B9F4866AABA4ED61BD0B680">
    <w:name w:val="D0D6C4602B9F4866AABA4ED61BD0B680"/>
    <w:rsid w:val="00016CBF"/>
  </w:style>
  <w:style w:type="paragraph" w:customStyle="1" w:styleId="29580EC8845D4A0085DB720B7B9BC29F">
    <w:name w:val="29580EC8845D4A0085DB720B7B9BC29F"/>
    <w:rsid w:val="00016CBF"/>
  </w:style>
  <w:style w:type="paragraph" w:customStyle="1" w:styleId="70FC10C6FC74408CBD48B4D14BC84F2F">
    <w:name w:val="70FC10C6FC74408CBD48B4D14BC84F2F"/>
    <w:rsid w:val="00016CBF"/>
  </w:style>
  <w:style w:type="paragraph" w:customStyle="1" w:styleId="2402824E9DCA4ED8A1D776D28CA48203">
    <w:name w:val="2402824E9DCA4ED8A1D776D28CA48203"/>
    <w:rsid w:val="00016CBF"/>
  </w:style>
  <w:style w:type="paragraph" w:customStyle="1" w:styleId="FD74E844E92C4F23B210B12D4A814076">
    <w:name w:val="FD74E844E92C4F23B210B12D4A814076"/>
    <w:rsid w:val="00016CBF"/>
  </w:style>
  <w:style w:type="paragraph" w:customStyle="1" w:styleId="7E847094F4034FD0BCFF2E28E20E2B27">
    <w:name w:val="7E847094F4034FD0BCFF2E28E20E2B27"/>
    <w:rsid w:val="00016CBF"/>
  </w:style>
  <w:style w:type="paragraph" w:customStyle="1" w:styleId="317D0EE48BEA459A86AD738CBF0745CB">
    <w:name w:val="317D0EE48BEA459A86AD738CBF0745CB"/>
    <w:rsid w:val="00016CBF"/>
  </w:style>
  <w:style w:type="paragraph" w:customStyle="1" w:styleId="3D9955645DB54B268217D7B96C9624CA">
    <w:name w:val="3D9955645DB54B268217D7B96C9624CA"/>
    <w:rsid w:val="00016CBF"/>
  </w:style>
  <w:style w:type="paragraph" w:customStyle="1" w:styleId="53CA2A857EE64E279715032860400265">
    <w:name w:val="53CA2A857EE64E279715032860400265"/>
    <w:rsid w:val="00016CBF"/>
  </w:style>
  <w:style w:type="paragraph" w:customStyle="1" w:styleId="F0AD13D206A34733B341AED6DCBB119B">
    <w:name w:val="F0AD13D206A34733B341AED6DCBB119B"/>
    <w:rsid w:val="00016CBF"/>
  </w:style>
  <w:style w:type="paragraph" w:customStyle="1" w:styleId="70613E32C6884D6F9A6A969E7ABB303B">
    <w:name w:val="70613E32C6884D6F9A6A969E7ABB303B"/>
    <w:rsid w:val="00016CBF"/>
  </w:style>
  <w:style w:type="paragraph" w:customStyle="1" w:styleId="4467785AF8044A3D9CE3FDABFAFDD6B3">
    <w:name w:val="4467785AF8044A3D9CE3FDABFAFDD6B3"/>
    <w:rsid w:val="00016CBF"/>
  </w:style>
  <w:style w:type="paragraph" w:customStyle="1" w:styleId="ADD472741941490BA86DD56E3A61439D">
    <w:name w:val="ADD472741941490BA86DD56E3A61439D"/>
    <w:rsid w:val="00016CBF"/>
  </w:style>
  <w:style w:type="paragraph" w:customStyle="1" w:styleId="AB64329B519C45FAB3B59317534EC663">
    <w:name w:val="AB64329B519C45FAB3B59317534EC663"/>
    <w:rsid w:val="00016CBF"/>
  </w:style>
  <w:style w:type="paragraph" w:customStyle="1" w:styleId="BE498DF70C7E453989CAF4C0BDC97670">
    <w:name w:val="BE498DF70C7E453989CAF4C0BDC97670"/>
    <w:rsid w:val="00016CBF"/>
  </w:style>
  <w:style w:type="paragraph" w:customStyle="1" w:styleId="FE9A054C27384B6794A9F9C9C8599BF9">
    <w:name w:val="FE9A054C27384B6794A9F9C9C8599BF9"/>
    <w:rsid w:val="00016CBF"/>
  </w:style>
  <w:style w:type="paragraph" w:customStyle="1" w:styleId="8BFA3296B1D84DBDBD69AAEC8CD3978E">
    <w:name w:val="8BFA3296B1D84DBDBD69AAEC8CD3978E"/>
    <w:rsid w:val="00016CBF"/>
  </w:style>
  <w:style w:type="paragraph" w:customStyle="1" w:styleId="B4BDEA81E012400094319298065A2836">
    <w:name w:val="B4BDEA81E012400094319298065A2836"/>
    <w:rsid w:val="00016CBF"/>
  </w:style>
  <w:style w:type="paragraph" w:customStyle="1" w:styleId="B85914EBC0C94E6C86BC97F7941B634B">
    <w:name w:val="B85914EBC0C94E6C86BC97F7941B634B"/>
    <w:rsid w:val="00016CBF"/>
  </w:style>
  <w:style w:type="paragraph" w:customStyle="1" w:styleId="02920F60840341AE8D684E604C36EA79">
    <w:name w:val="02920F60840341AE8D684E604C36EA79"/>
    <w:rsid w:val="00016CBF"/>
  </w:style>
  <w:style w:type="paragraph" w:customStyle="1" w:styleId="5D8331D7430545A9A9ADF4EC2032D6C5">
    <w:name w:val="5D8331D7430545A9A9ADF4EC2032D6C5"/>
    <w:rsid w:val="00016CBF"/>
  </w:style>
  <w:style w:type="paragraph" w:customStyle="1" w:styleId="40215E96AB604776AA6F2B6D998251BA">
    <w:name w:val="40215E96AB604776AA6F2B6D998251BA"/>
    <w:rsid w:val="00016CBF"/>
  </w:style>
  <w:style w:type="paragraph" w:customStyle="1" w:styleId="B2BC67892D1C4D8F9CD1798BF191D35B">
    <w:name w:val="B2BC67892D1C4D8F9CD1798BF191D35B"/>
    <w:rsid w:val="00016CBF"/>
  </w:style>
  <w:style w:type="paragraph" w:customStyle="1" w:styleId="D2849428191B41B99DAC7FA837D7BAB3">
    <w:name w:val="D2849428191B41B99DAC7FA837D7BAB3"/>
    <w:rsid w:val="00016CBF"/>
  </w:style>
  <w:style w:type="paragraph" w:customStyle="1" w:styleId="8042A51523D54566AA87DEED8A8F638F">
    <w:name w:val="8042A51523D54566AA87DEED8A8F638F"/>
    <w:rsid w:val="00016CBF"/>
  </w:style>
  <w:style w:type="paragraph" w:customStyle="1" w:styleId="9382D4D21E4D4CC5A5C80FF8A8592383">
    <w:name w:val="9382D4D21E4D4CC5A5C80FF8A8592383"/>
    <w:rsid w:val="00016CBF"/>
  </w:style>
  <w:style w:type="paragraph" w:customStyle="1" w:styleId="B48080B7FC06447BA4BEA473CA09BF1D">
    <w:name w:val="B48080B7FC06447BA4BEA473CA09BF1D"/>
    <w:rsid w:val="00016CBF"/>
  </w:style>
  <w:style w:type="paragraph" w:customStyle="1" w:styleId="06FBC47CCA9441A79EB112F7E5FF5F22">
    <w:name w:val="06FBC47CCA9441A79EB112F7E5FF5F22"/>
    <w:rsid w:val="00016CBF"/>
  </w:style>
  <w:style w:type="paragraph" w:customStyle="1" w:styleId="1E01EFD2BEFA467E93F841FBF028B5AF">
    <w:name w:val="1E01EFD2BEFA467E93F841FBF028B5AF"/>
    <w:rsid w:val="00016CBF"/>
  </w:style>
  <w:style w:type="paragraph" w:customStyle="1" w:styleId="3B4E3658DBC64E3E9705B3EDB5345B81">
    <w:name w:val="3B4E3658DBC64E3E9705B3EDB5345B81"/>
    <w:rsid w:val="00016CBF"/>
  </w:style>
  <w:style w:type="paragraph" w:customStyle="1" w:styleId="514AA7497D084CAB9BAC46B76CB69CE9">
    <w:name w:val="514AA7497D084CAB9BAC46B76CB69CE9"/>
    <w:rsid w:val="00016CBF"/>
  </w:style>
  <w:style w:type="paragraph" w:customStyle="1" w:styleId="415A69C64DF0449C98F1601F9CEDBBBD">
    <w:name w:val="415A69C64DF0449C98F1601F9CEDBBBD"/>
    <w:rsid w:val="00016CBF"/>
  </w:style>
  <w:style w:type="paragraph" w:customStyle="1" w:styleId="442D80BAB0604902B0D908BEC1727A53">
    <w:name w:val="442D80BAB0604902B0D908BEC1727A53"/>
    <w:rsid w:val="00016CBF"/>
  </w:style>
  <w:style w:type="paragraph" w:customStyle="1" w:styleId="343E8A07B2034F51B3D3536E106E5050">
    <w:name w:val="343E8A07B2034F51B3D3536E106E5050"/>
    <w:rsid w:val="00016CBF"/>
  </w:style>
  <w:style w:type="paragraph" w:customStyle="1" w:styleId="6E2F1E205E7B4D47AA29E1A7F511C9FF">
    <w:name w:val="6E2F1E205E7B4D47AA29E1A7F511C9FF"/>
    <w:rsid w:val="00016CBF"/>
  </w:style>
  <w:style w:type="paragraph" w:customStyle="1" w:styleId="961C6B979E9F4C8D802D2766C50233AD">
    <w:name w:val="961C6B979E9F4C8D802D2766C50233AD"/>
    <w:rsid w:val="00016CBF"/>
  </w:style>
  <w:style w:type="paragraph" w:customStyle="1" w:styleId="C357823650074F1FAC7F6BD5B59EF472">
    <w:name w:val="C357823650074F1FAC7F6BD5B59EF472"/>
    <w:rsid w:val="00016CBF"/>
  </w:style>
  <w:style w:type="paragraph" w:customStyle="1" w:styleId="86475537477A4876B2186CB091DEB593">
    <w:name w:val="86475537477A4876B2186CB091DEB593"/>
    <w:rsid w:val="00016CBF"/>
  </w:style>
  <w:style w:type="paragraph" w:customStyle="1" w:styleId="449AA6B98EF345F5B22CFA3194381214">
    <w:name w:val="449AA6B98EF345F5B22CFA3194381214"/>
    <w:rsid w:val="00016CBF"/>
  </w:style>
  <w:style w:type="paragraph" w:customStyle="1" w:styleId="F3A4F6431A404C0A848BC2CDE0AFD500">
    <w:name w:val="F3A4F6431A404C0A848BC2CDE0AFD500"/>
    <w:rsid w:val="00016CBF"/>
  </w:style>
  <w:style w:type="paragraph" w:customStyle="1" w:styleId="5A87648E150B48ECB4F6A0A9DD0ED530">
    <w:name w:val="5A87648E150B48ECB4F6A0A9DD0ED530"/>
    <w:rsid w:val="00016CBF"/>
  </w:style>
  <w:style w:type="paragraph" w:customStyle="1" w:styleId="D7B60EB4135B4989BD4A97463C66154F">
    <w:name w:val="D7B60EB4135B4989BD4A97463C66154F"/>
    <w:rsid w:val="00016CBF"/>
  </w:style>
  <w:style w:type="paragraph" w:customStyle="1" w:styleId="A649DA2246D24632AA54284DF52BE23C">
    <w:name w:val="A649DA2246D24632AA54284DF52BE23C"/>
    <w:rsid w:val="00016CBF"/>
  </w:style>
  <w:style w:type="paragraph" w:customStyle="1" w:styleId="9336CBA0F9704D98A868771A0814A86C">
    <w:name w:val="9336CBA0F9704D98A868771A0814A86C"/>
    <w:rsid w:val="00016CBF"/>
  </w:style>
  <w:style w:type="paragraph" w:customStyle="1" w:styleId="0551B4908BB640208F92B3AF6BEB9DCB">
    <w:name w:val="0551B4908BB640208F92B3AF6BEB9DCB"/>
    <w:rsid w:val="00016CBF"/>
  </w:style>
  <w:style w:type="paragraph" w:customStyle="1" w:styleId="EBAD78A8AFD243EA9779C5BFCEC1F1D6">
    <w:name w:val="EBAD78A8AFD243EA9779C5BFCEC1F1D6"/>
    <w:rsid w:val="00016CBF"/>
  </w:style>
  <w:style w:type="paragraph" w:customStyle="1" w:styleId="A8A89C708FD44D3A9CFABB2E1E9106EA">
    <w:name w:val="A8A89C708FD44D3A9CFABB2E1E9106EA"/>
    <w:rsid w:val="00016CBF"/>
  </w:style>
  <w:style w:type="paragraph" w:customStyle="1" w:styleId="98971C564864490C87E0E4D8270389B0">
    <w:name w:val="98971C564864490C87E0E4D8270389B0"/>
    <w:rsid w:val="00016CBF"/>
  </w:style>
  <w:style w:type="paragraph" w:customStyle="1" w:styleId="EF471EC5E09341AE831513CA41978734">
    <w:name w:val="EF471EC5E09341AE831513CA41978734"/>
    <w:rsid w:val="00016CBF"/>
  </w:style>
  <w:style w:type="paragraph" w:customStyle="1" w:styleId="8AABC8C47FCF4F7193F4F160CF36926A">
    <w:name w:val="8AABC8C47FCF4F7193F4F160CF36926A"/>
    <w:rsid w:val="00016CBF"/>
  </w:style>
  <w:style w:type="paragraph" w:customStyle="1" w:styleId="526E77A712BC41BF9800964CAA16F059">
    <w:name w:val="526E77A712BC41BF9800964CAA16F059"/>
    <w:rsid w:val="00016CBF"/>
  </w:style>
  <w:style w:type="paragraph" w:customStyle="1" w:styleId="70C0B3718FA5451ABD182A6BA730A78F">
    <w:name w:val="70C0B3718FA5451ABD182A6BA730A78F"/>
    <w:rsid w:val="00016CBF"/>
  </w:style>
  <w:style w:type="paragraph" w:customStyle="1" w:styleId="D32C51CEF55649E3BD5C5C2F50E44DF6">
    <w:name w:val="D32C51CEF55649E3BD5C5C2F50E44DF6"/>
    <w:rsid w:val="00016CBF"/>
  </w:style>
  <w:style w:type="paragraph" w:customStyle="1" w:styleId="C77EB86164A0422E83C58231E6E9A4D0">
    <w:name w:val="C77EB86164A0422E83C58231E6E9A4D0"/>
    <w:rsid w:val="00016CBF"/>
  </w:style>
  <w:style w:type="paragraph" w:customStyle="1" w:styleId="0431058EE8B9450FB9AADAA677958E8E">
    <w:name w:val="0431058EE8B9450FB9AADAA677958E8E"/>
    <w:rsid w:val="00016CBF"/>
  </w:style>
  <w:style w:type="paragraph" w:customStyle="1" w:styleId="28572C790FFE4B36BCE08F81FDBF86DB">
    <w:name w:val="28572C790FFE4B36BCE08F81FDBF86DB"/>
    <w:rsid w:val="00016CBF"/>
  </w:style>
  <w:style w:type="paragraph" w:customStyle="1" w:styleId="A8B6D91BD22D4D87BE8A6FE5A00B1DBE">
    <w:name w:val="A8B6D91BD22D4D87BE8A6FE5A00B1DBE"/>
    <w:rsid w:val="00016CBF"/>
  </w:style>
  <w:style w:type="paragraph" w:customStyle="1" w:styleId="CA9ABE23F582443EAD21579FF0025E1F">
    <w:name w:val="CA9ABE23F582443EAD21579FF0025E1F"/>
    <w:rsid w:val="00016CBF"/>
  </w:style>
  <w:style w:type="paragraph" w:customStyle="1" w:styleId="B72C1A320642468DA65822EC3A65BAA7">
    <w:name w:val="B72C1A320642468DA65822EC3A65BAA7"/>
    <w:rsid w:val="00016CBF"/>
  </w:style>
  <w:style w:type="paragraph" w:customStyle="1" w:styleId="EF626F996034447FBD41F6650DF3A98C">
    <w:name w:val="EF626F996034447FBD41F6650DF3A98C"/>
    <w:rsid w:val="00016CBF"/>
  </w:style>
  <w:style w:type="paragraph" w:customStyle="1" w:styleId="BD16C53610E64D37B35AF27513FD9497">
    <w:name w:val="BD16C53610E64D37B35AF27513FD9497"/>
    <w:rsid w:val="00016CBF"/>
  </w:style>
  <w:style w:type="paragraph" w:customStyle="1" w:styleId="8C9ED65A80EC4DFDB6DC6E3FA48CF47D">
    <w:name w:val="8C9ED65A80EC4DFDB6DC6E3FA48CF47D"/>
    <w:rsid w:val="00016CBF"/>
  </w:style>
  <w:style w:type="paragraph" w:customStyle="1" w:styleId="2147017160A3412C9A876D8AB097A20E">
    <w:name w:val="2147017160A3412C9A876D8AB097A20E"/>
    <w:rsid w:val="00016CBF"/>
  </w:style>
  <w:style w:type="paragraph" w:customStyle="1" w:styleId="241341B9693B45838A136D938497AD7A">
    <w:name w:val="241341B9693B45838A136D938497AD7A"/>
    <w:rsid w:val="00016CBF"/>
  </w:style>
  <w:style w:type="paragraph" w:customStyle="1" w:styleId="DF46809788764736896C98A76191C3E5">
    <w:name w:val="DF46809788764736896C98A76191C3E5"/>
    <w:rsid w:val="00016CBF"/>
  </w:style>
  <w:style w:type="paragraph" w:customStyle="1" w:styleId="1D2812D1074F43C58C5A5581CC040002">
    <w:name w:val="1D2812D1074F43C58C5A5581CC040002"/>
    <w:rsid w:val="00016CBF"/>
  </w:style>
  <w:style w:type="paragraph" w:customStyle="1" w:styleId="E292511DA4BB4C18966FE57D019A56E3">
    <w:name w:val="E292511DA4BB4C18966FE57D019A56E3"/>
    <w:rsid w:val="00016CBF"/>
  </w:style>
  <w:style w:type="paragraph" w:customStyle="1" w:styleId="3CEC78D3B4F64A7788C096C74068C11F">
    <w:name w:val="3CEC78D3B4F64A7788C096C74068C11F"/>
    <w:rsid w:val="00016CBF"/>
  </w:style>
  <w:style w:type="paragraph" w:customStyle="1" w:styleId="F823884B864248A5BD8555DE3671042E">
    <w:name w:val="F823884B864248A5BD8555DE3671042E"/>
    <w:rsid w:val="00016CBF"/>
  </w:style>
  <w:style w:type="paragraph" w:customStyle="1" w:styleId="CF8B11D95A874EA8905CBAACC9AF9992">
    <w:name w:val="CF8B11D95A874EA8905CBAACC9AF9992"/>
    <w:rsid w:val="00016CBF"/>
  </w:style>
  <w:style w:type="paragraph" w:customStyle="1" w:styleId="4309CC5DFED04E8CB24481B4CD3236CB">
    <w:name w:val="4309CC5DFED04E8CB24481B4CD3236CB"/>
    <w:rsid w:val="00016CBF"/>
  </w:style>
  <w:style w:type="paragraph" w:customStyle="1" w:styleId="17CF6E72BED543EF8F2321E3BAAB8813">
    <w:name w:val="17CF6E72BED543EF8F2321E3BAAB8813"/>
    <w:rsid w:val="00016CBF"/>
  </w:style>
  <w:style w:type="paragraph" w:customStyle="1" w:styleId="97C794D05A9B4E838845A0A9F296C628">
    <w:name w:val="97C794D05A9B4E838845A0A9F296C628"/>
    <w:rsid w:val="00016CBF"/>
  </w:style>
  <w:style w:type="paragraph" w:customStyle="1" w:styleId="3CA2A2ED2BCF4ECE9140354595F2BF20">
    <w:name w:val="3CA2A2ED2BCF4ECE9140354595F2BF20"/>
    <w:rsid w:val="00016CBF"/>
  </w:style>
  <w:style w:type="paragraph" w:customStyle="1" w:styleId="DA65A1FCAF4347DBB2962E016C8C4055">
    <w:name w:val="DA65A1FCAF4347DBB2962E016C8C4055"/>
    <w:rsid w:val="00016CBF"/>
  </w:style>
  <w:style w:type="paragraph" w:customStyle="1" w:styleId="B1895EF9C013446F892198C86A5D4A43">
    <w:name w:val="B1895EF9C013446F892198C86A5D4A43"/>
    <w:rsid w:val="00016CBF"/>
  </w:style>
  <w:style w:type="paragraph" w:customStyle="1" w:styleId="C4FC9065B221451886D45007B35ED876">
    <w:name w:val="C4FC9065B221451886D45007B35ED876"/>
    <w:rsid w:val="00016CBF"/>
  </w:style>
  <w:style w:type="paragraph" w:customStyle="1" w:styleId="C462A3F207FD47E394A4D19DEB14D17C">
    <w:name w:val="C462A3F207FD47E394A4D19DEB14D17C"/>
    <w:rsid w:val="00016CBF"/>
  </w:style>
  <w:style w:type="paragraph" w:customStyle="1" w:styleId="9D16AD83F5AC40009F0C25657649DD05">
    <w:name w:val="9D16AD83F5AC40009F0C25657649DD05"/>
    <w:rsid w:val="00016CBF"/>
  </w:style>
  <w:style w:type="paragraph" w:customStyle="1" w:styleId="8975839F6D534388A8C62B071AD68103">
    <w:name w:val="8975839F6D534388A8C62B071AD68103"/>
    <w:rsid w:val="00016CBF"/>
  </w:style>
  <w:style w:type="paragraph" w:customStyle="1" w:styleId="FDB5EFCAEA3249E38742DF78128B3295">
    <w:name w:val="FDB5EFCAEA3249E38742DF78128B3295"/>
    <w:rsid w:val="00016CBF"/>
  </w:style>
  <w:style w:type="paragraph" w:customStyle="1" w:styleId="4243C5C553C84EBF8FAB1D8D151AC5DA">
    <w:name w:val="4243C5C553C84EBF8FAB1D8D151AC5DA"/>
    <w:rsid w:val="00016CBF"/>
  </w:style>
  <w:style w:type="paragraph" w:customStyle="1" w:styleId="2289E42BC4594B6199CBAA2111850C77">
    <w:name w:val="2289E42BC4594B6199CBAA2111850C77"/>
    <w:rsid w:val="00016CBF"/>
  </w:style>
  <w:style w:type="paragraph" w:customStyle="1" w:styleId="DFE97CC0CED24780892846868093BD10">
    <w:name w:val="DFE97CC0CED24780892846868093BD10"/>
    <w:rsid w:val="00016CBF"/>
  </w:style>
  <w:style w:type="paragraph" w:customStyle="1" w:styleId="834DCAD30F0142B89F81A102BBFD810C">
    <w:name w:val="834DCAD30F0142B89F81A102BBFD810C"/>
    <w:rsid w:val="00016CBF"/>
  </w:style>
  <w:style w:type="paragraph" w:customStyle="1" w:styleId="6F6C6581EECE4158BA97573A8D4D6102">
    <w:name w:val="6F6C6581EECE4158BA97573A8D4D6102"/>
    <w:rsid w:val="00016CBF"/>
  </w:style>
  <w:style w:type="paragraph" w:customStyle="1" w:styleId="42E9967AB3874492BC76F1FE494511E1">
    <w:name w:val="42E9967AB3874492BC76F1FE494511E1"/>
    <w:rsid w:val="00016CBF"/>
  </w:style>
  <w:style w:type="paragraph" w:customStyle="1" w:styleId="2EC9FF63BF284E7F8936559C3D3571E5">
    <w:name w:val="2EC9FF63BF284E7F8936559C3D3571E5"/>
    <w:rsid w:val="00016CBF"/>
  </w:style>
  <w:style w:type="paragraph" w:customStyle="1" w:styleId="EF5AAB09599F48B6BE0217CC6FE107C2">
    <w:name w:val="EF5AAB09599F48B6BE0217CC6FE107C2"/>
    <w:rsid w:val="00016CBF"/>
  </w:style>
  <w:style w:type="paragraph" w:customStyle="1" w:styleId="698C6977B74E466CA211C191A0D81F21">
    <w:name w:val="698C6977B74E466CA211C191A0D81F21"/>
    <w:rsid w:val="00016CBF"/>
  </w:style>
  <w:style w:type="paragraph" w:customStyle="1" w:styleId="94B8E71518B94B879A44651DEF19D0C7">
    <w:name w:val="94B8E71518B94B879A44651DEF19D0C7"/>
    <w:rsid w:val="00016CBF"/>
  </w:style>
  <w:style w:type="paragraph" w:customStyle="1" w:styleId="5213875378A643ABB11E8DB1219AAECA">
    <w:name w:val="5213875378A643ABB11E8DB1219AAECA"/>
    <w:rsid w:val="00016CBF"/>
  </w:style>
  <w:style w:type="paragraph" w:customStyle="1" w:styleId="E9F54548D1DB492B9F6DFEFE23836D7E">
    <w:name w:val="E9F54548D1DB492B9F6DFEFE23836D7E"/>
    <w:rsid w:val="00016CBF"/>
  </w:style>
  <w:style w:type="paragraph" w:customStyle="1" w:styleId="41571486E42540E6850EB835972CB31E">
    <w:name w:val="41571486E42540E6850EB835972CB31E"/>
    <w:rsid w:val="00016CBF"/>
  </w:style>
  <w:style w:type="paragraph" w:customStyle="1" w:styleId="67EBDAA32A1443E6BF8782A4EF3DF6D9">
    <w:name w:val="67EBDAA32A1443E6BF8782A4EF3DF6D9"/>
    <w:rsid w:val="00016CBF"/>
  </w:style>
  <w:style w:type="paragraph" w:customStyle="1" w:styleId="AAC7D6CDC8434CEEAE24ACDB33820BEB">
    <w:name w:val="AAC7D6CDC8434CEEAE24ACDB33820BEB"/>
    <w:rsid w:val="00016CBF"/>
  </w:style>
  <w:style w:type="paragraph" w:customStyle="1" w:styleId="D32DB87FE6D3458586C6AAE987FF2631">
    <w:name w:val="D32DB87FE6D3458586C6AAE987FF2631"/>
    <w:rsid w:val="00016CBF"/>
  </w:style>
  <w:style w:type="paragraph" w:customStyle="1" w:styleId="7856DA609DCC467F90D660B540391620">
    <w:name w:val="7856DA609DCC467F90D660B540391620"/>
    <w:rsid w:val="00016CBF"/>
  </w:style>
  <w:style w:type="paragraph" w:customStyle="1" w:styleId="2BA6F895943145F1876B9F2AF39C5F02">
    <w:name w:val="2BA6F895943145F1876B9F2AF39C5F02"/>
    <w:rsid w:val="00016CBF"/>
  </w:style>
  <w:style w:type="paragraph" w:customStyle="1" w:styleId="74D0781B08014BA4840583F6AE767A95">
    <w:name w:val="74D0781B08014BA4840583F6AE767A95"/>
    <w:rsid w:val="00016CBF"/>
  </w:style>
  <w:style w:type="paragraph" w:customStyle="1" w:styleId="F3D41C25D59A4206B5EF238055896CD8">
    <w:name w:val="F3D41C25D59A4206B5EF238055896CD8"/>
    <w:rsid w:val="00016CBF"/>
  </w:style>
  <w:style w:type="paragraph" w:customStyle="1" w:styleId="A1C53D3737A544DB9283B78F33AD8077">
    <w:name w:val="A1C53D3737A544DB9283B78F33AD8077"/>
    <w:rsid w:val="00016CBF"/>
  </w:style>
  <w:style w:type="paragraph" w:customStyle="1" w:styleId="7DC15D1A539146F7BA8714D038F8BB5B">
    <w:name w:val="7DC15D1A539146F7BA8714D038F8BB5B"/>
    <w:rsid w:val="00016CBF"/>
  </w:style>
  <w:style w:type="paragraph" w:customStyle="1" w:styleId="55D2B918F77F4F50A60374E5B81FC98D">
    <w:name w:val="55D2B918F77F4F50A60374E5B81FC98D"/>
    <w:rsid w:val="00016CBF"/>
  </w:style>
  <w:style w:type="paragraph" w:customStyle="1" w:styleId="403A30AE2DFB4EF8A627795B6B965F5A">
    <w:name w:val="403A30AE2DFB4EF8A627795B6B965F5A"/>
    <w:rsid w:val="00016CBF"/>
  </w:style>
  <w:style w:type="paragraph" w:customStyle="1" w:styleId="0C28CC8416764FC4B42EB74F6FF73E39">
    <w:name w:val="0C28CC8416764FC4B42EB74F6FF73E39"/>
    <w:rsid w:val="00016CBF"/>
  </w:style>
  <w:style w:type="paragraph" w:customStyle="1" w:styleId="B551C7E8975541088271F699B0BA132C">
    <w:name w:val="B551C7E8975541088271F699B0BA132C"/>
    <w:rsid w:val="00016CBF"/>
  </w:style>
  <w:style w:type="paragraph" w:customStyle="1" w:styleId="5820CCE72FFD47B1B3714ACA1E3569E5">
    <w:name w:val="5820CCE72FFD47B1B3714ACA1E3569E5"/>
    <w:rsid w:val="00016CBF"/>
  </w:style>
  <w:style w:type="paragraph" w:customStyle="1" w:styleId="5DD73B6F432E4B71BE5CF07B04C23157">
    <w:name w:val="5DD73B6F432E4B71BE5CF07B04C23157"/>
    <w:rsid w:val="00016CBF"/>
  </w:style>
  <w:style w:type="paragraph" w:customStyle="1" w:styleId="1891FA37F0C5463EA2CF9DE7D53DE88B">
    <w:name w:val="1891FA37F0C5463EA2CF9DE7D53DE88B"/>
    <w:rsid w:val="00016CBF"/>
  </w:style>
  <w:style w:type="paragraph" w:customStyle="1" w:styleId="350563F3472B4A72AD6FFA3B88DB40A6">
    <w:name w:val="350563F3472B4A72AD6FFA3B88DB40A6"/>
    <w:rsid w:val="00016CBF"/>
  </w:style>
  <w:style w:type="paragraph" w:customStyle="1" w:styleId="E75EFDC6344D4397924DF31C066F0F3C">
    <w:name w:val="E75EFDC6344D4397924DF31C066F0F3C"/>
    <w:rsid w:val="00016CBF"/>
  </w:style>
  <w:style w:type="paragraph" w:customStyle="1" w:styleId="17573EC0DE4145F9BDB1AF15D4B071F2">
    <w:name w:val="17573EC0DE4145F9BDB1AF15D4B071F2"/>
    <w:rsid w:val="00016CBF"/>
  </w:style>
  <w:style w:type="paragraph" w:customStyle="1" w:styleId="AE1A54D9DC5E4A9BB9CBD93AD506CB79">
    <w:name w:val="AE1A54D9DC5E4A9BB9CBD93AD506CB79"/>
    <w:rsid w:val="00016CBF"/>
  </w:style>
  <w:style w:type="paragraph" w:customStyle="1" w:styleId="BE64537C31CB414A9192BEEB18A3F19B">
    <w:name w:val="BE64537C31CB414A9192BEEB18A3F19B"/>
    <w:rsid w:val="00016CBF"/>
  </w:style>
  <w:style w:type="paragraph" w:customStyle="1" w:styleId="78229BDFA0A04D1BBA8D8E0C0830D876">
    <w:name w:val="78229BDFA0A04D1BBA8D8E0C0830D876"/>
    <w:rsid w:val="00016CBF"/>
  </w:style>
  <w:style w:type="paragraph" w:customStyle="1" w:styleId="35A32F76C14244BE9EA27452E097B3CD">
    <w:name w:val="35A32F76C14244BE9EA27452E097B3CD"/>
    <w:rsid w:val="00016CBF"/>
  </w:style>
  <w:style w:type="paragraph" w:customStyle="1" w:styleId="F79BD128A4B142ABB469F0E4D375EFD2">
    <w:name w:val="F79BD128A4B142ABB469F0E4D375EFD2"/>
    <w:rsid w:val="00016CBF"/>
  </w:style>
  <w:style w:type="paragraph" w:customStyle="1" w:styleId="4656A98C79B64A4284D9DBE64F6E55AA">
    <w:name w:val="4656A98C79B64A4284D9DBE64F6E55AA"/>
    <w:rsid w:val="00016CBF"/>
  </w:style>
  <w:style w:type="paragraph" w:customStyle="1" w:styleId="358C3A4EBBD540EEAFC1D3377FF5ADED">
    <w:name w:val="358C3A4EBBD540EEAFC1D3377FF5ADED"/>
    <w:rsid w:val="00016CBF"/>
  </w:style>
  <w:style w:type="paragraph" w:customStyle="1" w:styleId="230D143CECB34EBAA21964E11BB74CF3">
    <w:name w:val="230D143CECB34EBAA21964E11BB74CF3"/>
    <w:rsid w:val="00016CBF"/>
  </w:style>
  <w:style w:type="paragraph" w:customStyle="1" w:styleId="6E065DF94F45409AB782BC27E05F4FE6">
    <w:name w:val="6E065DF94F45409AB782BC27E05F4FE6"/>
    <w:rsid w:val="00016CBF"/>
  </w:style>
  <w:style w:type="paragraph" w:customStyle="1" w:styleId="B8452187205541C2BA496DDBEEC396AA">
    <w:name w:val="B8452187205541C2BA496DDBEEC396AA"/>
    <w:rsid w:val="00016CBF"/>
  </w:style>
  <w:style w:type="paragraph" w:customStyle="1" w:styleId="17E21D1B3BA74498B02458789E77E6A4">
    <w:name w:val="17E21D1B3BA74498B02458789E77E6A4"/>
    <w:rsid w:val="00016CBF"/>
  </w:style>
  <w:style w:type="paragraph" w:customStyle="1" w:styleId="34A2DBCE8572473E9C486619EBCC7384">
    <w:name w:val="34A2DBCE8572473E9C486619EBCC7384"/>
    <w:rsid w:val="00016CBF"/>
  </w:style>
  <w:style w:type="paragraph" w:customStyle="1" w:styleId="6FE84B8BACFC4877A3AF3BCA381AD099">
    <w:name w:val="6FE84B8BACFC4877A3AF3BCA381AD099"/>
    <w:rsid w:val="00016CBF"/>
  </w:style>
  <w:style w:type="paragraph" w:customStyle="1" w:styleId="55C4C32D12894819913BDD907ECFD316">
    <w:name w:val="55C4C32D12894819913BDD907ECFD316"/>
    <w:rsid w:val="00016CBF"/>
  </w:style>
  <w:style w:type="paragraph" w:customStyle="1" w:styleId="DC6F388BAA3F495F9F68F0C897F9E089">
    <w:name w:val="DC6F388BAA3F495F9F68F0C897F9E089"/>
    <w:rsid w:val="00016CBF"/>
  </w:style>
  <w:style w:type="paragraph" w:customStyle="1" w:styleId="62672C527B05404F978D1E01336C8023">
    <w:name w:val="62672C527B05404F978D1E01336C8023"/>
    <w:rsid w:val="00016CBF"/>
  </w:style>
  <w:style w:type="paragraph" w:customStyle="1" w:styleId="3C1BC6ACBEE1459F82E1761EF7CB38ED">
    <w:name w:val="3C1BC6ACBEE1459F82E1761EF7CB38ED"/>
    <w:rsid w:val="00016CBF"/>
  </w:style>
  <w:style w:type="paragraph" w:customStyle="1" w:styleId="3497592B068042DBAB51E27832E37695">
    <w:name w:val="3497592B068042DBAB51E27832E37695"/>
    <w:rsid w:val="00016CBF"/>
  </w:style>
  <w:style w:type="paragraph" w:customStyle="1" w:styleId="0A1352FBAD154AD386B258BF78D5D52C">
    <w:name w:val="0A1352FBAD154AD386B258BF78D5D52C"/>
    <w:rsid w:val="00016CBF"/>
  </w:style>
  <w:style w:type="paragraph" w:customStyle="1" w:styleId="4D02700DA3CA471BADB8462A7B2EABAF">
    <w:name w:val="4D02700DA3CA471BADB8462A7B2EABAF"/>
    <w:rsid w:val="00016CBF"/>
  </w:style>
  <w:style w:type="paragraph" w:customStyle="1" w:styleId="885CA0B70BCA4F8181483739E2B0439B">
    <w:name w:val="885CA0B70BCA4F8181483739E2B0439B"/>
    <w:rsid w:val="00016CBF"/>
  </w:style>
  <w:style w:type="paragraph" w:customStyle="1" w:styleId="064FDC931AA441689E27B6EA474188FD">
    <w:name w:val="064FDC931AA441689E27B6EA474188FD"/>
    <w:rsid w:val="00016CBF"/>
  </w:style>
  <w:style w:type="paragraph" w:customStyle="1" w:styleId="F10B38964BC44643B1CB80382C435887">
    <w:name w:val="F10B38964BC44643B1CB80382C435887"/>
    <w:rsid w:val="00016CBF"/>
  </w:style>
  <w:style w:type="paragraph" w:customStyle="1" w:styleId="BBA70F4814FC4C288CEF209198C836A1">
    <w:name w:val="BBA70F4814FC4C288CEF209198C836A1"/>
    <w:rsid w:val="00016CBF"/>
  </w:style>
  <w:style w:type="paragraph" w:customStyle="1" w:styleId="27053087CDF149C69E2BF2D549BFCDD1">
    <w:name w:val="27053087CDF149C69E2BF2D549BFCDD1"/>
    <w:rsid w:val="00016CBF"/>
  </w:style>
  <w:style w:type="paragraph" w:customStyle="1" w:styleId="9B197C7FA8A24FB6BE55F7D03F3929A0">
    <w:name w:val="9B197C7FA8A24FB6BE55F7D03F3929A0"/>
    <w:rsid w:val="00016CBF"/>
  </w:style>
  <w:style w:type="paragraph" w:customStyle="1" w:styleId="F694F16775A44009B38B13F581D8588B">
    <w:name w:val="F694F16775A44009B38B13F581D8588B"/>
    <w:rsid w:val="00016CBF"/>
  </w:style>
  <w:style w:type="paragraph" w:customStyle="1" w:styleId="2EB10EAA80644790B38F0D6CBD86B581">
    <w:name w:val="2EB10EAA80644790B38F0D6CBD86B581"/>
    <w:rsid w:val="00016CBF"/>
  </w:style>
  <w:style w:type="paragraph" w:customStyle="1" w:styleId="375EBFF150A045FF9A7335AAC4CCEC43">
    <w:name w:val="375EBFF150A045FF9A7335AAC4CCEC43"/>
    <w:rsid w:val="00016CBF"/>
  </w:style>
  <w:style w:type="paragraph" w:customStyle="1" w:styleId="332078F9A91143F9BF75C7AFD11F958A">
    <w:name w:val="332078F9A91143F9BF75C7AFD11F958A"/>
    <w:rsid w:val="00016CBF"/>
  </w:style>
  <w:style w:type="paragraph" w:customStyle="1" w:styleId="E2D3276899794752979AACB57BB35EE3">
    <w:name w:val="E2D3276899794752979AACB57BB35EE3"/>
    <w:rsid w:val="00016CBF"/>
  </w:style>
  <w:style w:type="paragraph" w:customStyle="1" w:styleId="FC2BDB711DC6406F8AD5780B8905A806">
    <w:name w:val="FC2BDB711DC6406F8AD5780B8905A806"/>
    <w:rsid w:val="00016CBF"/>
  </w:style>
  <w:style w:type="paragraph" w:customStyle="1" w:styleId="F218B9F0D7D547E583765D183973AD3B">
    <w:name w:val="F218B9F0D7D547E583765D183973AD3B"/>
    <w:rsid w:val="00016CBF"/>
  </w:style>
  <w:style w:type="paragraph" w:customStyle="1" w:styleId="54D878920C6F40BBB78569B2A8763784">
    <w:name w:val="54D878920C6F40BBB78569B2A8763784"/>
    <w:rsid w:val="00016CBF"/>
  </w:style>
  <w:style w:type="paragraph" w:customStyle="1" w:styleId="4EC77E02BC8143B7A2F221A612FC461F">
    <w:name w:val="4EC77E02BC8143B7A2F221A612FC461F"/>
    <w:rsid w:val="00016CBF"/>
  </w:style>
  <w:style w:type="paragraph" w:customStyle="1" w:styleId="8204B3C065C94AA49AC297DDD2E62398">
    <w:name w:val="8204B3C065C94AA49AC297DDD2E62398"/>
    <w:rsid w:val="00016CBF"/>
  </w:style>
  <w:style w:type="paragraph" w:customStyle="1" w:styleId="30DEB5EB28EF4B91AA23349CA74B43D3">
    <w:name w:val="30DEB5EB28EF4B91AA23349CA74B43D3"/>
    <w:rsid w:val="00016CBF"/>
  </w:style>
  <w:style w:type="paragraph" w:customStyle="1" w:styleId="065ED06F9821431E903BDD1A7190A254">
    <w:name w:val="065ED06F9821431E903BDD1A7190A254"/>
    <w:rsid w:val="00016CBF"/>
  </w:style>
  <w:style w:type="paragraph" w:customStyle="1" w:styleId="3F902FC988E645CC938EC698AB75602D">
    <w:name w:val="3F902FC988E645CC938EC698AB75602D"/>
    <w:rsid w:val="00016CBF"/>
  </w:style>
  <w:style w:type="paragraph" w:customStyle="1" w:styleId="DC88FFCABCA54A7D90D7850976B28A36">
    <w:name w:val="DC88FFCABCA54A7D90D7850976B28A36"/>
    <w:rsid w:val="00016CBF"/>
  </w:style>
  <w:style w:type="paragraph" w:customStyle="1" w:styleId="5886DD4ECCC64B8F9C7ED6075F863655">
    <w:name w:val="5886DD4ECCC64B8F9C7ED6075F863655"/>
    <w:rsid w:val="00016CBF"/>
  </w:style>
  <w:style w:type="paragraph" w:customStyle="1" w:styleId="FB93875E89DC42ECB6C5BFCABB7141E4">
    <w:name w:val="FB93875E89DC42ECB6C5BFCABB7141E4"/>
    <w:rsid w:val="00016CBF"/>
  </w:style>
  <w:style w:type="paragraph" w:customStyle="1" w:styleId="B595E8079C014185B4045F2758F25E2F">
    <w:name w:val="B595E8079C014185B4045F2758F25E2F"/>
    <w:rsid w:val="00016CBF"/>
  </w:style>
  <w:style w:type="paragraph" w:customStyle="1" w:styleId="AE439D12E35F4A68839ACA1D959DE260">
    <w:name w:val="AE439D12E35F4A68839ACA1D959DE260"/>
    <w:rsid w:val="00016CBF"/>
  </w:style>
  <w:style w:type="paragraph" w:customStyle="1" w:styleId="3F10CDEBD1454E8CA4854540DDCC51DA">
    <w:name w:val="3F10CDEBD1454E8CA4854540DDCC51DA"/>
    <w:rsid w:val="00016CBF"/>
  </w:style>
  <w:style w:type="paragraph" w:customStyle="1" w:styleId="C2B75481B15E478CBE6A7948BA745A2F">
    <w:name w:val="C2B75481B15E478CBE6A7948BA745A2F"/>
    <w:rsid w:val="00016CBF"/>
  </w:style>
  <w:style w:type="paragraph" w:customStyle="1" w:styleId="8E26B8D197C8485EBB84A0CCF8474CF3">
    <w:name w:val="8E26B8D197C8485EBB84A0CCF8474CF3"/>
    <w:rsid w:val="00016CBF"/>
  </w:style>
  <w:style w:type="paragraph" w:customStyle="1" w:styleId="F508F3FC352E43DBAA33008E1EA27128">
    <w:name w:val="F508F3FC352E43DBAA33008E1EA27128"/>
    <w:rsid w:val="00016CBF"/>
  </w:style>
  <w:style w:type="paragraph" w:customStyle="1" w:styleId="43F62483103341448774FF8C6564F375">
    <w:name w:val="43F62483103341448774FF8C6564F375"/>
    <w:rsid w:val="00016CBF"/>
  </w:style>
  <w:style w:type="paragraph" w:customStyle="1" w:styleId="FE13C1EE7D954ADBA2E727CEF1BF13C1">
    <w:name w:val="FE13C1EE7D954ADBA2E727CEF1BF13C1"/>
    <w:rsid w:val="00016CBF"/>
  </w:style>
  <w:style w:type="paragraph" w:customStyle="1" w:styleId="55C9393D63B443F8A6712DA79B56865C">
    <w:name w:val="55C9393D63B443F8A6712DA79B56865C"/>
    <w:rsid w:val="00016CBF"/>
  </w:style>
  <w:style w:type="paragraph" w:customStyle="1" w:styleId="00CA67D8FE534023B4C7146916F055F7">
    <w:name w:val="00CA67D8FE534023B4C7146916F055F7"/>
    <w:rsid w:val="008E2F43"/>
  </w:style>
  <w:style w:type="paragraph" w:customStyle="1" w:styleId="756AC27AC257427DBE8A25A2B894EC45">
    <w:name w:val="756AC27AC257427DBE8A25A2B894EC45"/>
    <w:rsid w:val="008E2F43"/>
  </w:style>
  <w:style w:type="paragraph" w:customStyle="1" w:styleId="067EA4530BE24CE1952F7295CD4F4F23">
    <w:name w:val="067EA4530BE24CE1952F7295CD4F4F23"/>
    <w:rsid w:val="008E2F43"/>
  </w:style>
  <w:style w:type="paragraph" w:customStyle="1" w:styleId="426C844B4E634CAD90F2A987D75B207D">
    <w:name w:val="426C844B4E634CAD90F2A987D75B207D"/>
    <w:rsid w:val="008E2F43"/>
  </w:style>
  <w:style w:type="paragraph" w:customStyle="1" w:styleId="612A07EB3C7E4F278C337697EF5A5448">
    <w:name w:val="612A07EB3C7E4F278C337697EF5A5448"/>
    <w:rsid w:val="008E2F43"/>
  </w:style>
  <w:style w:type="paragraph" w:customStyle="1" w:styleId="52C1AF65D1A7476FBC4C4A099ACC3666">
    <w:name w:val="52C1AF65D1A7476FBC4C4A099ACC3666"/>
    <w:rsid w:val="008E2F43"/>
  </w:style>
  <w:style w:type="paragraph" w:customStyle="1" w:styleId="98692E1A98EA4097A1EE0D9E07C30579">
    <w:name w:val="98692E1A98EA4097A1EE0D9E07C30579"/>
    <w:rsid w:val="008E2F43"/>
  </w:style>
  <w:style w:type="paragraph" w:customStyle="1" w:styleId="9FDB671ABD4C46D2B48B14E73D58B1E4">
    <w:name w:val="9FDB671ABD4C46D2B48B14E73D58B1E4"/>
    <w:rsid w:val="008E2F43"/>
  </w:style>
  <w:style w:type="paragraph" w:customStyle="1" w:styleId="F32471074EC6413F943F91CC53D0B43C">
    <w:name w:val="F32471074EC6413F943F91CC53D0B43C"/>
    <w:rsid w:val="008E2F43"/>
  </w:style>
  <w:style w:type="paragraph" w:customStyle="1" w:styleId="E8D7BD4C42FC4685B9253A73B357C6B4">
    <w:name w:val="E8D7BD4C42FC4685B9253A73B357C6B4"/>
    <w:rsid w:val="008E2F43"/>
  </w:style>
  <w:style w:type="paragraph" w:customStyle="1" w:styleId="8B743F3F48A546C0882CF882E89D8572">
    <w:name w:val="8B743F3F48A546C0882CF882E89D8572"/>
    <w:rsid w:val="008E2F43"/>
  </w:style>
  <w:style w:type="paragraph" w:customStyle="1" w:styleId="CAA94E0A9EC8474384093E88F51983B6">
    <w:name w:val="CAA94E0A9EC8474384093E88F51983B6"/>
    <w:rsid w:val="008E2F43"/>
  </w:style>
  <w:style w:type="paragraph" w:customStyle="1" w:styleId="EC47D4B04F8A4A4C8433B820F3279303">
    <w:name w:val="EC47D4B04F8A4A4C8433B820F3279303"/>
    <w:rsid w:val="008E2F43"/>
  </w:style>
  <w:style w:type="paragraph" w:customStyle="1" w:styleId="131626A0CF924A9983CFE95F73556EB9">
    <w:name w:val="131626A0CF924A9983CFE95F73556EB9"/>
    <w:rsid w:val="008E2F43"/>
  </w:style>
  <w:style w:type="paragraph" w:customStyle="1" w:styleId="731015D162BC41588B1025188B66DE3C">
    <w:name w:val="731015D162BC41588B1025188B66DE3C"/>
    <w:rsid w:val="008E2F43"/>
  </w:style>
  <w:style w:type="paragraph" w:customStyle="1" w:styleId="145A5033D3864E17AB1ED95340381838">
    <w:name w:val="145A5033D3864E17AB1ED95340381838"/>
    <w:rsid w:val="008E2F43"/>
  </w:style>
  <w:style w:type="paragraph" w:customStyle="1" w:styleId="496C54CF0C8347F7B4B299C8FB6136E0">
    <w:name w:val="496C54CF0C8347F7B4B299C8FB6136E0"/>
    <w:rsid w:val="008E2F43"/>
  </w:style>
  <w:style w:type="paragraph" w:customStyle="1" w:styleId="3D9591B60D5743B987A93CCEFFBD83BE">
    <w:name w:val="3D9591B60D5743B987A93CCEFFBD83BE"/>
    <w:rsid w:val="008E2F43"/>
  </w:style>
  <w:style w:type="paragraph" w:customStyle="1" w:styleId="5E50DF83D3284C54BBA428B1A118641C">
    <w:name w:val="5E50DF83D3284C54BBA428B1A118641C"/>
    <w:rsid w:val="008E2F43"/>
  </w:style>
  <w:style w:type="paragraph" w:customStyle="1" w:styleId="50064A06CA924B25AB2B46ED35F0870F">
    <w:name w:val="50064A06CA924B25AB2B46ED35F0870F"/>
    <w:rsid w:val="008E2F43"/>
  </w:style>
  <w:style w:type="paragraph" w:customStyle="1" w:styleId="3CEE39F5616A41758D3FE039425C6076">
    <w:name w:val="3CEE39F5616A41758D3FE039425C6076"/>
    <w:rsid w:val="008E2F43"/>
  </w:style>
  <w:style w:type="paragraph" w:customStyle="1" w:styleId="1F0B9A14217D40A7928A6ECAADA70781">
    <w:name w:val="1F0B9A14217D40A7928A6ECAADA70781"/>
    <w:rsid w:val="008E2F43"/>
  </w:style>
  <w:style w:type="paragraph" w:customStyle="1" w:styleId="21965258718849C79A040028FB54A25B">
    <w:name w:val="21965258718849C79A040028FB54A25B"/>
    <w:rsid w:val="008E2F43"/>
  </w:style>
  <w:style w:type="paragraph" w:customStyle="1" w:styleId="EF9B25CFC7A64A92A2E768642F648F47">
    <w:name w:val="EF9B25CFC7A64A92A2E768642F648F47"/>
    <w:rsid w:val="008E2F43"/>
  </w:style>
  <w:style w:type="paragraph" w:customStyle="1" w:styleId="543A6D464FEF4567A66CFB3E10BA8D13">
    <w:name w:val="543A6D464FEF4567A66CFB3E10BA8D13"/>
    <w:rsid w:val="008E2F43"/>
  </w:style>
  <w:style w:type="paragraph" w:customStyle="1" w:styleId="737A6F982EB242679F4CC3E317D45152">
    <w:name w:val="737A6F982EB242679F4CC3E317D45152"/>
    <w:rsid w:val="008E2F43"/>
  </w:style>
  <w:style w:type="paragraph" w:customStyle="1" w:styleId="03D18D0FDB6B4CA28175DB9B978D47D0">
    <w:name w:val="03D18D0FDB6B4CA28175DB9B978D47D0"/>
    <w:rsid w:val="008E2F43"/>
  </w:style>
  <w:style w:type="paragraph" w:customStyle="1" w:styleId="2DEEB3F52BF14404A55022E1FC5564A0">
    <w:name w:val="2DEEB3F52BF14404A55022E1FC5564A0"/>
    <w:rsid w:val="008E2F43"/>
  </w:style>
  <w:style w:type="paragraph" w:customStyle="1" w:styleId="B57923A68A0D43A99F41300885581C59">
    <w:name w:val="B57923A68A0D43A99F41300885581C59"/>
    <w:rsid w:val="008E2F43"/>
  </w:style>
  <w:style w:type="paragraph" w:customStyle="1" w:styleId="26F9886AD6624C11B8162FB7C091AF29">
    <w:name w:val="26F9886AD6624C11B8162FB7C091AF29"/>
    <w:rsid w:val="008E2F43"/>
  </w:style>
  <w:style w:type="paragraph" w:customStyle="1" w:styleId="8E5D12D5DB4B45948AEC3B6B2D8D4CAF">
    <w:name w:val="8E5D12D5DB4B45948AEC3B6B2D8D4CAF"/>
    <w:rsid w:val="008E2F43"/>
  </w:style>
  <w:style w:type="paragraph" w:customStyle="1" w:styleId="D22FD95CC6BF49ED89CD45A30127EB63">
    <w:name w:val="D22FD95CC6BF49ED89CD45A30127EB63"/>
    <w:rsid w:val="008E2F43"/>
  </w:style>
  <w:style w:type="paragraph" w:customStyle="1" w:styleId="C436D4CB8DAC480F9A12BF2EC3086961">
    <w:name w:val="C436D4CB8DAC480F9A12BF2EC3086961"/>
    <w:rsid w:val="008E2F43"/>
  </w:style>
  <w:style w:type="paragraph" w:customStyle="1" w:styleId="28E72C425D5547B0A56FA89F379747D4">
    <w:name w:val="28E72C425D5547B0A56FA89F379747D4"/>
    <w:rsid w:val="008E2F43"/>
  </w:style>
  <w:style w:type="paragraph" w:customStyle="1" w:styleId="C157DB16AE5D4211B59CEF08FA108C9D">
    <w:name w:val="C157DB16AE5D4211B59CEF08FA108C9D"/>
    <w:rsid w:val="008E2F43"/>
  </w:style>
  <w:style w:type="paragraph" w:customStyle="1" w:styleId="8DD1EF94578C44878DAC9BB048013CB9">
    <w:name w:val="8DD1EF94578C44878DAC9BB048013CB9"/>
    <w:rsid w:val="008E2F43"/>
  </w:style>
  <w:style w:type="paragraph" w:customStyle="1" w:styleId="41EC01E6972D469EBBC50243A048E66A">
    <w:name w:val="41EC01E6972D469EBBC50243A048E66A"/>
    <w:rsid w:val="008E2F43"/>
  </w:style>
  <w:style w:type="paragraph" w:customStyle="1" w:styleId="841CB02D10A441AB98A647801242EE8F">
    <w:name w:val="841CB02D10A441AB98A647801242EE8F"/>
    <w:rsid w:val="008E2F43"/>
  </w:style>
  <w:style w:type="paragraph" w:customStyle="1" w:styleId="37A86360CF2B4A9EA0D8117621B8E141">
    <w:name w:val="37A86360CF2B4A9EA0D8117621B8E141"/>
    <w:rsid w:val="008E2F43"/>
  </w:style>
  <w:style w:type="paragraph" w:customStyle="1" w:styleId="2AAC495D2CC0498795CD9695511337BB">
    <w:name w:val="2AAC495D2CC0498795CD9695511337BB"/>
    <w:rsid w:val="008E2F43"/>
  </w:style>
  <w:style w:type="paragraph" w:customStyle="1" w:styleId="4856E5724B794E9B92E458C7534C3E8C">
    <w:name w:val="4856E5724B794E9B92E458C7534C3E8C"/>
    <w:rsid w:val="008E2F43"/>
  </w:style>
  <w:style w:type="paragraph" w:customStyle="1" w:styleId="9CC00E057FE141269026486ED3AD6CCC">
    <w:name w:val="9CC00E057FE141269026486ED3AD6CCC"/>
    <w:rsid w:val="008E2F43"/>
  </w:style>
  <w:style w:type="paragraph" w:customStyle="1" w:styleId="0E76DF200FD549D59551115F19D8DAA3">
    <w:name w:val="0E76DF200FD549D59551115F19D8DAA3"/>
    <w:rsid w:val="008E2F43"/>
  </w:style>
  <w:style w:type="paragraph" w:customStyle="1" w:styleId="80E461BD2AB74AAA8DF86E76DA586295">
    <w:name w:val="80E461BD2AB74AAA8DF86E76DA586295"/>
    <w:rsid w:val="008E2F43"/>
  </w:style>
  <w:style w:type="paragraph" w:customStyle="1" w:styleId="71DC7865813D496BAC05F8D343ED7334">
    <w:name w:val="71DC7865813D496BAC05F8D343ED7334"/>
    <w:rsid w:val="008E2F43"/>
  </w:style>
  <w:style w:type="paragraph" w:customStyle="1" w:styleId="1CDF5937037042D996E4A389FCE8AAA8">
    <w:name w:val="1CDF5937037042D996E4A389FCE8AAA8"/>
    <w:rsid w:val="008E2F43"/>
  </w:style>
  <w:style w:type="paragraph" w:customStyle="1" w:styleId="E342599990924B7395AB5DBDFE5943AD">
    <w:name w:val="E342599990924B7395AB5DBDFE5943AD"/>
    <w:rsid w:val="008E2F43"/>
  </w:style>
  <w:style w:type="paragraph" w:customStyle="1" w:styleId="A0F71F73A94843F29ADC1F2E512799EA">
    <w:name w:val="A0F71F73A94843F29ADC1F2E512799EA"/>
    <w:rsid w:val="008E2F43"/>
  </w:style>
  <w:style w:type="paragraph" w:customStyle="1" w:styleId="078AF065C60349F9AC75F751D2D709BE">
    <w:name w:val="078AF065C60349F9AC75F751D2D709BE"/>
    <w:rsid w:val="008E2F43"/>
  </w:style>
  <w:style w:type="paragraph" w:customStyle="1" w:styleId="6970C6A6EB364FF4B5DB49AEEBF945F9">
    <w:name w:val="6970C6A6EB364FF4B5DB49AEEBF945F9"/>
    <w:rsid w:val="008E2F43"/>
  </w:style>
  <w:style w:type="paragraph" w:customStyle="1" w:styleId="A271FD7FBBB94937AB93812A8F54321C">
    <w:name w:val="A271FD7FBBB94937AB93812A8F54321C"/>
    <w:rsid w:val="008E2F43"/>
  </w:style>
  <w:style w:type="paragraph" w:customStyle="1" w:styleId="682246D76911457A9FB1EFBA4C7EEDC9">
    <w:name w:val="682246D76911457A9FB1EFBA4C7EEDC9"/>
    <w:rsid w:val="008E2F43"/>
  </w:style>
  <w:style w:type="paragraph" w:customStyle="1" w:styleId="FD715903460C462AAEFF67BE8AB1EC28">
    <w:name w:val="FD715903460C462AAEFF67BE8AB1EC28"/>
    <w:rsid w:val="008E2F43"/>
  </w:style>
  <w:style w:type="paragraph" w:customStyle="1" w:styleId="B43FAD34A0E2487DBF1F8283598AD0FF">
    <w:name w:val="B43FAD34A0E2487DBF1F8283598AD0FF"/>
    <w:rsid w:val="008E2F43"/>
  </w:style>
  <w:style w:type="paragraph" w:customStyle="1" w:styleId="832E91414F4B46A8BD1D7D0D852B482A">
    <w:name w:val="832E91414F4B46A8BD1D7D0D852B482A"/>
    <w:rsid w:val="008E2F43"/>
  </w:style>
  <w:style w:type="paragraph" w:customStyle="1" w:styleId="9F787D6DE9904B0BB1D67F2C88CBA02D">
    <w:name w:val="9F787D6DE9904B0BB1D67F2C88CBA02D"/>
    <w:rsid w:val="008E2F43"/>
  </w:style>
  <w:style w:type="paragraph" w:customStyle="1" w:styleId="30FB636AFEFE463E9635E1A15FD385C1">
    <w:name w:val="30FB636AFEFE463E9635E1A15FD385C1"/>
    <w:rsid w:val="008E2F43"/>
  </w:style>
  <w:style w:type="paragraph" w:customStyle="1" w:styleId="0EC5EA252B534CBE882BD34CF3F2C9E4">
    <w:name w:val="0EC5EA252B534CBE882BD34CF3F2C9E4"/>
    <w:rsid w:val="008E2F43"/>
  </w:style>
  <w:style w:type="paragraph" w:customStyle="1" w:styleId="CB262481B0594E7D95767958567D0130">
    <w:name w:val="CB262481B0594E7D95767958567D0130"/>
    <w:rsid w:val="008E2F43"/>
  </w:style>
  <w:style w:type="paragraph" w:customStyle="1" w:styleId="92BD13D0A80046D1998CEB09442DB503">
    <w:name w:val="92BD13D0A80046D1998CEB09442DB503"/>
    <w:rsid w:val="008E2F43"/>
  </w:style>
  <w:style w:type="paragraph" w:customStyle="1" w:styleId="41E146B85A504BAA8BB5D0CA945F22AF">
    <w:name w:val="41E146B85A504BAA8BB5D0CA945F22AF"/>
    <w:rsid w:val="008E2F43"/>
  </w:style>
  <w:style w:type="paragraph" w:customStyle="1" w:styleId="E9FD9E01B0F6475BA8AF7E3AFC0A7EF2">
    <w:name w:val="E9FD9E01B0F6475BA8AF7E3AFC0A7EF2"/>
    <w:rsid w:val="008E2F43"/>
  </w:style>
  <w:style w:type="paragraph" w:customStyle="1" w:styleId="2870BA6DA3924F479DE554453A817D1A">
    <w:name w:val="2870BA6DA3924F479DE554453A817D1A"/>
    <w:rsid w:val="008E2F43"/>
  </w:style>
  <w:style w:type="paragraph" w:customStyle="1" w:styleId="69D5B1645D3449538948E47D7E8F7FB0">
    <w:name w:val="69D5B1645D3449538948E47D7E8F7FB0"/>
    <w:rsid w:val="008E2F43"/>
  </w:style>
  <w:style w:type="paragraph" w:customStyle="1" w:styleId="EC7B556AB1C7485A893536D3A50352A0">
    <w:name w:val="EC7B556AB1C7485A893536D3A50352A0"/>
    <w:rsid w:val="008E2F43"/>
  </w:style>
  <w:style w:type="paragraph" w:customStyle="1" w:styleId="6915173C66FC46829EB49819293FE54A">
    <w:name w:val="6915173C66FC46829EB49819293FE54A"/>
    <w:rsid w:val="008E2F43"/>
  </w:style>
  <w:style w:type="paragraph" w:customStyle="1" w:styleId="B897244A3A934A9C89D41DFF347F5B60">
    <w:name w:val="B897244A3A934A9C89D41DFF347F5B60"/>
    <w:rsid w:val="008E2F43"/>
  </w:style>
  <w:style w:type="paragraph" w:customStyle="1" w:styleId="6C825FADD35B4D7DAAAB897792985497">
    <w:name w:val="6C825FADD35B4D7DAAAB897792985497"/>
    <w:rsid w:val="008E2F43"/>
  </w:style>
  <w:style w:type="paragraph" w:customStyle="1" w:styleId="569289ABD9B445DBBE13122A1A9B57E9">
    <w:name w:val="569289ABD9B445DBBE13122A1A9B57E9"/>
    <w:rsid w:val="008E2F43"/>
  </w:style>
  <w:style w:type="paragraph" w:customStyle="1" w:styleId="AD16D51D64264A98BB7421D6475083B8">
    <w:name w:val="AD16D51D64264A98BB7421D6475083B8"/>
    <w:rsid w:val="008E2F43"/>
  </w:style>
  <w:style w:type="paragraph" w:customStyle="1" w:styleId="5A1661D8E61246729F13CFE1BFBA8D36">
    <w:name w:val="5A1661D8E61246729F13CFE1BFBA8D36"/>
    <w:rsid w:val="008E2F43"/>
  </w:style>
  <w:style w:type="paragraph" w:customStyle="1" w:styleId="43F1243078D7492E90F7ECABBF444F15">
    <w:name w:val="43F1243078D7492E90F7ECABBF444F15"/>
    <w:rsid w:val="008E2F43"/>
  </w:style>
  <w:style w:type="paragraph" w:customStyle="1" w:styleId="CD04643363EB4C90A32B9DDB44462373">
    <w:name w:val="CD04643363EB4C90A32B9DDB44462373"/>
    <w:rsid w:val="008E2F43"/>
  </w:style>
  <w:style w:type="paragraph" w:customStyle="1" w:styleId="580975828AE846D9ABCBDA45FB932C08">
    <w:name w:val="580975828AE846D9ABCBDA45FB932C08"/>
    <w:rsid w:val="008E2F43"/>
  </w:style>
  <w:style w:type="paragraph" w:customStyle="1" w:styleId="8EDF8A8A5C574F268CE3E2EE7FB1F181">
    <w:name w:val="8EDF8A8A5C574F268CE3E2EE7FB1F181"/>
    <w:rsid w:val="008E2F43"/>
  </w:style>
  <w:style w:type="paragraph" w:customStyle="1" w:styleId="998E912F7B0149F1A4EBF04A294393F3">
    <w:name w:val="998E912F7B0149F1A4EBF04A294393F3"/>
    <w:rsid w:val="008E2F43"/>
  </w:style>
  <w:style w:type="paragraph" w:customStyle="1" w:styleId="A56158FB16694EFE9D0E0439B00DEF3A">
    <w:name w:val="A56158FB16694EFE9D0E0439B00DEF3A"/>
    <w:rsid w:val="008E2F43"/>
  </w:style>
  <w:style w:type="paragraph" w:customStyle="1" w:styleId="49F18E0BBA6C4305AAC71B86D44950B9">
    <w:name w:val="49F18E0BBA6C4305AAC71B86D44950B9"/>
    <w:rsid w:val="008E2F43"/>
  </w:style>
  <w:style w:type="paragraph" w:customStyle="1" w:styleId="80C46C2E675141DFAB7747E5F9993C86">
    <w:name w:val="80C46C2E675141DFAB7747E5F9993C86"/>
    <w:rsid w:val="008E2F43"/>
  </w:style>
  <w:style w:type="paragraph" w:customStyle="1" w:styleId="5191D5B5FA1B4C98AF44B59524776CA2">
    <w:name w:val="5191D5B5FA1B4C98AF44B59524776CA2"/>
    <w:rsid w:val="008E2F43"/>
  </w:style>
  <w:style w:type="paragraph" w:customStyle="1" w:styleId="E164A9EBFC1F422B8866A2D07E6EB337">
    <w:name w:val="E164A9EBFC1F422B8866A2D07E6EB337"/>
    <w:rsid w:val="008E2F43"/>
  </w:style>
  <w:style w:type="paragraph" w:customStyle="1" w:styleId="055BD851E3C3469F86457AF61824C620">
    <w:name w:val="055BD851E3C3469F86457AF61824C620"/>
    <w:rsid w:val="008E2F43"/>
  </w:style>
  <w:style w:type="paragraph" w:customStyle="1" w:styleId="77C4E186A0FE48C98D7686865B3F2F62">
    <w:name w:val="77C4E186A0FE48C98D7686865B3F2F62"/>
    <w:rsid w:val="008E2F43"/>
  </w:style>
  <w:style w:type="paragraph" w:customStyle="1" w:styleId="0F11B2DA68584247A76C92326D9B06EE">
    <w:name w:val="0F11B2DA68584247A76C92326D9B06EE"/>
    <w:rsid w:val="008E2F43"/>
  </w:style>
  <w:style w:type="paragraph" w:customStyle="1" w:styleId="DAAE184C6D7548468A5DD429582F238C">
    <w:name w:val="DAAE184C6D7548468A5DD429582F238C"/>
    <w:rsid w:val="008E2F43"/>
  </w:style>
  <w:style w:type="paragraph" w:customStyle="1" w:styleId="F50C9B607E3B48EF8CB85FCFC9493460">
    <w:name w:val="F50C9B607E3B48EF8CB85FCFC9493460"/>
    <w:rsid w:val="008E2F43"/>
  </w:style>
  <w:style w:type="paragraph" w:customStyle="1" w:styleId="63DA055A27A8425EBA3CB34BD5604B58">
    <w:name w:val="63DA055A27A8425EBA3CB34BD5604B58"/>
    <w:rsid w:val="008E2F43"/>
  </w:style>
  <w:style w:type="paragraph" w:customStyle="1" w:styleId="636EFC47E9524F07820DE2C5FD18547C">
    <w:name w:val="636EFC47E9524F07820DE2C5FD18547C"/>
    <w:rsid w:val="008E2F43"/>
  </w:style>
  <w:style w:type="paragraph" w:customStyle="1" w:styleId="1AB7D4444F3343B2855647D265D8B787">
    <w:name w:val="1AB7D4444F3343B2855647D265D8B787"/>
    <w:rsid w:val="008E2F43"/>
  </w:style>
  <w:style w:type="paragraph" w:customStyle="1" w:styleId="302D9624FFAA4686B15AA3C285DF7546">
    <w:name w:val="302D9624FFAA4686B15AA3C285DF7546"/>
    <w:rsid w:val="008E2F43"/>
  </w:style>
  <w:style w:type="paragraph" w:customStyle="1" w:styleId="8A9663DE6D9244FCBA277184AC58BEF8">
    <w:name w:val="8A9663DE6D9244FCBA277184AC58BEF8"/>
    <w:rsid w:val="008E2F43"/>
  </w:style>
  <w:style w:type="paragraph" w:customStyle="1" w:styleId="F6AA5E42F6364C839C8CC55F1789D44D">
    <w:name w:val="F6AA5E42F6364C839C8CC55F1789D44D"/>
    <w:rsid w:val="008E2F43"/>
  </w:style>
  <w:style w:type="paragraph" w:customStyle="1" w:styleId="338D4BCD10AF488E9D2AE77AE79343BF">
    <w:name w:val="338D4BCD10AF488E9D2AE77AE79343BF"/>
    <w:rsid w:val="008E2F43"/>
  </w:style>
  <w:style w:type="paragraph" w:customStyle="1" w:styleId="5A6256C126A24C85B6336B84D8D771B7">
    <w:name w:val="5A6256C126A24C85B6336B84D8D771B7"/>
    <w:rsid w:val="008E2F43"/>
  </w:style>
  <w:style w:type="paragraph" w:customStyle="1" w:styleId="87C8B85B18C0402EAF027A53D54FCAB0">
    <w:name w:val="87C8B85B18C0402EAF027A53D54FCAB0"/>
    <w:rsid w:val="008E2F43"/>
  </w:style>
  <w:style w:type="paragraph" w:customStyle="1" w:styleId="74642BC498744157AF63865F1BBF39E3">
    <w:name w:val="74642BC498744157AF63865F1BBF39E3"/>
    <w:rsid w:val="008E2F43"/>
  </w:style>
  <w:style w:type="paragraph" w:customStyle="1" w:styleId="9771C6F4E0CA411291306370558EDBC3">
    <w:name w:val="9771C6F4E0CA411291306370558EDBC3"/>
    <w:rsid w:val="008E2F43"/>
  </w:style>
  <w:style w:type="paragraph" w:customStyle="1" w:styleId="B2CC28DB5ABF43198724C16FBB441D56">
    <w:name w:val="B2CC28DB5ABF43198724C16FBB441D56"/>
    <w:rsid w:val="008E2F43"/>
  </w:style>
  <w:style w:type="paragraph" w:customStyle="1" w:styleId="AAC509864D6240259832C97A2D5C6FE4">
    <w:name w:val="AAC509864D6240259832C97A2D5C6FE4"/>
    <w:rsid w:val="008E2F43"/>
  </w:style>
  <w:style w:type="paragraph" w:customStyle="1" w:styleId="7B343FEF8BA0450EA4839723B9C23D18">
    <w:name w:val="7B343FEF8BA0450EA4839723B9C23D18"/>
    <w:rsid w:val="008E2F43"/>
  </w:style>
  <w:style w:type="paragraph" w:customStyle="1" w:styleId="4CC2B3BF6C2E4D3AA6BCB1A65422DDEA">
    <w:name w:val="4CC2B3BF6C2E4D3AA6BCB1A65422DDEA"/>
    <w:rsid w:val="008E2F43"/>
  </w:style>
  <w:style w:type="paragraph" w:customStyle="1" w:styleId="1AF190BC1A3A4DDEA1FE8E3E8142B100">
    <w:name w:val="1AF190BC1A3A4DDEA1FE8E3E8142B100"/>
    <w:rsid w:val="008E2F43"/>
  </w:style>
  <w:style w:type="paragraph" w:customStyle="1" w:styleId="4BBF6F50019647698B4965FE44D0833A">
    <w:name w:val="4BBF6F50019647698B4965FE44D0833A"/>
    <w:rsid w:val="008E2F43"/>
  </w:style>
  <w:style w:type="paragraph" w:customStyle="1" w:styleId="71249A741D1E419EAE571255C91718A0">
    <w:name w:val="71249A741D1E419EAE571255C91718A0"/>
    <w:rsid w:val="008E2F43"/>
  </w:style>
  <w:style w:type="paragraph" w:customStyle="1" w:styleId="0D4F52363A2649139E296FF7871C7CE8">
    <w:name w:val="0D4F52363A2649139E296FF7871C7CE8"/>
    <w:rsid w:val="008E2F43"/>
  </w:style>
  <w:style w:type="paragraph" w:customStyle="1" w:styleId="AEE148485A5B4A45B2C435543586EF04">
    <w:name w:val="AEE148485A5B4A45B2C435543586EF04"/>
    <w:rsid w:val="008E2F43"/>
  </w:style>
  <w:style w:type="paragraph" w:customStyle="1" w:styleId="3442B20EFF224BFC9155D2EB6B4667DE">
    <w:name w:val="3442B20EFF224BFC9155D2EB6B4667DE"/>
    <w:rsid w:val="008E2F43"/>
  </w:style>
  <w:style w:type="paragraph" w:customStyle="1" w:styleId="691916BC2C614313A8C81F6A49CC229E">
    <w:name w:val="691916BC2C614313A8C81F6A49CC229E"/>
    <w:rsid w:val="008E2F43"/>
  </w:style>
  <w:style w:type="paragraph" w:customStyle="1" w:styleId="70669905C361437EAE4431C26BE717CE">
    <w:name w:val="70669905C361437EAE4431C26BE717CE"/>
    <w:rsid w:val="008E2F43"/>
  </w:style>
  <w:style w:type="paragraph" w:customStyle="1" w:styleId="083722300AF04344BB8F6EC5102F9A30">
    <w:name w:val="083722300AF04344BB8F6EC5102F9A30"/>
    <w:rsid w:val="008E2F43"/>
  </w:style>
  <w:style w:type="paragraph" w:customStyle="1" w:styleId="576E7B27DA4E4CC686D8F679EFF98110">
    <w:name w:val="576E7B27DA4E4CC686D8F679EFF98110"/>
    <w:rsid w:val="008E2F43"/>
  </w:style>
  <w:style w:type="paragraph" w:customStyle="1" w:styleId="038983AF90644BB897FA5669EBBB4027">
    <w:name w:val="038983AF90644BB897FA5669EBBB4027"/>
    <w:rsid w:val="008E2F43"/>
  </w:style>
  <w:style w:type="paragraph" w:customStyle="1" w:styleId="DB69F72DA8FA4E4BAC35A0B71F6B0965">
    <w:name w:val="DB69F72DA8FA4E4BAC35A0B71F6B0965"/>
    <w:rsid w:val="008E2F43"/>
  </w:style>
  <w:style w:type="paragraph" w:customStyle="1" w:styleId="DE6E8FFDAD784C8E855A293EEC440129">
    <w:name w:val="DE6E8FFDAD784C8E855A293EEC440129"/>
    <w:rsid w:val="008E2F43"/>
  </w:style>
  <w:style w:type="paragraph" w:customStyle="1" w:styleId="8088BDF3668C472597C9266E9C82D3D5">
    <w:name w:val="8088BDF3668C472597C9266E9C82D3D5"/>
    <w:rsid w:val="008E2F43"/>
  </w:style>
  <w:style w:type="paragraph" w:customStyle="1" w:styleId="CE08E128562F4264BCE5ABBC54443A99">
    <w:name w:val="CE08E128562F4264BCE5ABBC54443A99"/>
    <w:rsid w:val="008E2F43"/>
  </w:style>
  <w:style w:type="paragraph" w:customStyle="1" w:styleId="F571838912B849B283FBDB4D362C575B">
    <w:name w:val="F571838912B849B283FBDB4D362C575B"/>
    <w:rsid w:val="008E2F43"/>
  </w:style>
  <w:style w:type="paragraph" w:customStyle="1" w:styleId="98C9555DCF454C3AB7EB48271F40C29B">
    <w:name w:val="98C9555DCF454C3AB7EB48271F40C29B"/>
    <w:rsid w:val="008E2F43"/>
  </w:style>
  <w:style w:type="paragraph" w:customStyle="1" w:styleId="DCAA6A7624B3419AB4F2979C7CFEA1AB">
    <w:name w:val="DCAA6A7624B3419AB4F2979C7CFEA1AB"/>
    <w:rsid w:val="008E2F43"/>
  </w:style>
  <w:style w:type="paragraph" w:customStyle="1" w:styleId="BE6E2C1328E249288FD4D8A04C4C0FC9">
    <w:name w:val="BE6E2C1328E249288FD4D8A04C4C0FC9"/>
    <w:rsid w:val="008E2F43"/>
  </w:style>
  <w:style w:type="paragraph" w:customStyle="1" w:styleId="B89519D005FA45E48B698F037C508D9A">
    <w:name w:val="B89519D005FA45E48B698F037C508D9A"/>
    <w:rsid w:val="008E2F43"/>
  </w:style>
  <w:style w:type="paragraph" w:customStyle="1" w:styleId="7FC3339B74D84E7880E2475805EC711F">
    <w:name w:val="7FC3339B74D84E7880E2475805EC711F"/>
    <w:rsid w:val="008E2F43"/>
  </w:style>
  <w:style w:type="paragraph" w:customStyle="1" w:styleId="40F6D67AF9B24B7596DED2E722CF2DB1">
    <w:name w:val="40F6D67AF9B24B7596DED2E722CF2DB1"/>
    <w:rsid w:val="008E2F43"/>
  </w:style>
  <w:style w:type="paragraph" w:customStyle="1" w:styleId="15F36296EC4E4275891CE99380BE5FC7">
    <w:name w:val="15F36296EC4E4275891CE99380BE5FC7"/>
    <w:rsid w:val="008E2F43"/>
  </w:style>
  <w:style w:type="paragraph" w:customStyle="1" w:styleId="993C1F3FAE854D49BD8C9ABD974E2BA9">
    <w:name w:val="993C1F3FAE854D49BD8C9ABD974E2BA9"/>
    <w:rsid w:val="008E2F43"/>
  </w:style>
  <w:style w:type="paragraph" w:customStyle="1" w:styleId="EC26EC0448E740B0B53B525C795A2607">
    <w:name w:val="EC26EC0448E740B0B53B525C795A2607"/>
    <w:rsid w:val="008E2F43"/>
  </w:style>
  <w:style w:type="paragraph" w:customStyle="1" w:styleId="BFD11AC79E334C2D9DE7779C0B74F65F">
    <w:name w:val="BFD11AC79E334C2D9DE7779C0B74F65F"/>
    <w:rsid w:val="008E2F43"/>
  </w:style>
  <w:style w:type="paragraph" w:customStyle="1" w:styleId="14116C17370F4156A4E014121212FF3B">
    <w:name w:val="14116C17370F4156A4E014121212FF3B"/>
    <w:rsid w:val="008E2F43"/>
  </w:style>
  <w:style w:type="paragraph" w:customStyle="1" w:styleId="CC8E1ED687554C3B9D291115FFEAE046">
    <w:name w:val="CC8E1ED687554C3B9D291115FFEAE046"/>
    <w:rsid w:val="008E2F43"/>
  </w:style>
  <w:style w:type="paragraph" w:customStyle="1" w:styleId="227F389133D745C6A6627D667980473B">
    <w:name w:val="227F389133D745C6A6627D667980473B"/>
    <w:rsid w:val="008E2F43"/>
  </w:style>
  <w:style w:type="paragraph" w:customStyle="1" w:styleId="C7905AAF807F429280224DA7551D1D2A">
    <w:name w:val="C7905AAF807F429280224DA7551D1D2A"/>
    <w:rsid w:val="008E2F43"/>
  </w:style>
  <w:style w:type="paragraph" w:customStyle="1" w:styleId="6145F0DEE4D748BFB8977032B030CE1B">
    <w:name w:val="6145F0DEE4D748BFB8977032B030CE1B"/>
    <w:rsid w:val="008E2F43"/>
  </w:style>
  <w:style w:type="paragraph" w:customStyle="1" w:styleId="023CD7A24675452A9B2DDE508B64EB76">
    <w:name w:val="023CD7A24675452A9B2DDE508B64EB76"/>
    <w:rsid w:val="008E2F43"/>
  </w:style>
  <w:style w:type="paragraph" w:customStyle="1" w:styleId="D51E3F737C0C46BA924F2AB8AB1657A4">
    <w:name w:val="D51E3F737C0C46BA924F2AB8AB1657A4"/>
    <w:rsid w:val="008E2F43"/>
  </w:style>
  <w:style w:type="paragraph" w:customStyle="1" w:styleId="E4613D4F09E64342A24C0A66240EFF4E">
    <w:name w:val="E4613D4F09E64342A24C0A66240EFF4E"/>
    <w:rsid w:val="008E2F43"/>
  </w:style>
  <w:style w:type="paragraph" w:customStyle="1" w:styleId="39C3188119D74F4D93CB9FDA0B419C30">
    <w:name w:val="39C3188119D74F4D93CB9FDA0B419C30"/>
    <w:rsid w:val="008E2F43"/>
  </w:style>
  <w:style w:type="paragraph" w:customStyle="1" w:styleId="D6F3912DECA443F0916DDFF290BBC3AF">
    <w:name w:val="D6F3912DECA443F0916DDFF290BBC3AF"/>
    <w:rsid w:val="008E2F43"/>
  </w:style>
  <w:style w:type="paragraph" w:customStyle="1" w:styleId="D213F8D1BF494C79816D2C6B50DDBF89">
    <w:name w:val="D213F8D1BF494C79816D2C6B50DDBF89"/>
    <w:rsid w:val="008E2F43"/>
  </w:style>
  <w:style w:type="paragraph" w:customStyle="1" w:styleId="0AC687C52B1744899491CE503FBC53BF">
    <w:name w:val="0AC687C52B1744899491CE503FBC53BF"/>
    <w:rsid w:val="008E2F43"/>
  </w:style>
  <w:style w:type="paragraph" w:customStyle="1" w:styleId="7F6D10CE3B0746C0ADF9F41F53DDA461">
    <w:name w:val="7F6D10CE3B0746C0ADF9F41F53DDA461"/>
    <w:rsid w:val="008E2F43"/>
  </w:style>
  <w:style w:type="paragraph" w:customStyle="1" w:styleId="EDB5D200E2634AD5B68EE07983035423">
    <w:name w:val="EDB5D200E2634AD5B68EE07983035423"/>
    <w:rsid w:val="008E2F43"/>
  </w:style>
  <w:style w:type="paragraph" w:customStyle="1" w:styleId="51C4D796F1B843FDB17AB421C6CFD331">
    <w:name w:val="51C4D796F1B843FDB17AB421C6CFD331"/>
    <w:rsid w:val="008E2F43"/>
  </w:style>
  <w:style w:type="paragraph" w:customStyle="1" w:styleId="AF91DFBF77A147D78DD1D13626418954">
    <w:name w:val="AF91DFBF77A147D78DD1D13626418954"/>
    <w:rsid w:val="008E2F43"/>
  </w:style>
  <w:style w:type="paragraph" w:customStyle="1" w:styleId="7C2A468A40A94BC4B0251C81D166445B">
    <w:name w:val="7C2A468A40A94BC4B0251C81D166445B"/>
    <w:rsid w:val="00F14B90"/>
  </w:style>
  <w:style w:type="paragraph" w:customStyle="1" w:styleId="295A625FE881402E8DD56D20FC0D306A">
    <w:name w:val="295A625FE881402E8DD56D20FC0D306A"/>
    <w:rsid w:val="00F14B90"/>
  </w:style>
  <w:style w:type="paragraph" w:customStyle="1" w:styleId="CA916BA491284BE886CF15974C737B30">
    <w:name w:val="CA916BA491284BE886CF15974C737B30"/>
    <w:rsid w:val="00F14B90"/>
  </w:style>
  <w:style w:type="paragraph" w:customStyle="1" w:styleId="06085FDC75574B8093756F95D7D1833B">
    <w:name w:val="06085FDC75574B8093756F95D7D1833B"/>
    <w:rsid w:val="00F14B90"/>
  </w:style>
  <w:style w:type="paragraph" w:customStyle="1" w:styleId="3FFC02F5726F48028EBB5C3995DDB85E">
    <w:name w:val="3FFC02F5726F48028EBB5C3995DDB85E"/>
    <w:rsid w:val="00F14B90"/>
  </w:style>
  <w:style w:type="paragraph" w:customStyle="1" w:styleId="045B821566994437AEDE9182D93B2745">
    <w:name w:val="045B821566994437AEDE9182D93B2745"/>
    <w:rsid w:val="00F14B90"/>
  </w:style>
  <w:style w:type="paragraph" w:customStyle="1" w:styleId="E8C349308F7446C9927D5EFF30A6A12B">
    <w:name w:val="E8C349308F7446C9927D5EFF30A6A12B"/>
    <w:rsid w:val="00F14B90"/>
  </w:style>
  <w:style w:type="paragraph" w:customStyle="1" w:styleId="18C32396DC1149969120F582AA34396A">
    <w:name w:val="18C32396DC1149969120F582AA34396A"/>
    <w:rsid w:val="00F14B90"/>
  </w:style>
  <w:style w:type="paragraph" w:customStyle="1" w:styleId="00555149114443C4B80B209088DDC60B">
    <w:name w:val="00555149114443C4B80B209088DDC60B"/>
    <w:rsid w:val="00F14B90"/>
  </w:style>
  <w:style w:type="paragraph" w:customStyle="1" w:styleId="260A79B428C24DC9A3EF48E7E57712BD">
    <w:name w:val="260A79B428C24DC9A3EF48E7E57712BD"/>
    <w:rsid w:val="00F14B90"/>
  </w:style>
  <w:style w:type="paragraph" w:customStyle="1" w:styleId="6A46900617DF481791CF8E4B6B1A3E01">
    <w:name w:val="6A46900617DF481791CF8E4B6B1A3E01"/>
    <w:rsid w:val="00F14B90"/>
  </w:style>
  <w:style w:type="paragraph" w:customStyle="1" w:styleId="0005822A54FE4B55B4AFA9ABDB801817">
    <w:name w:val="0005822A54FE4B55B4AFA9ABDB801817"/>
    <w:rsid w:val="00F14B90"/>
  </w:style>
  <w:style w:type="paragraph" w:customStyle="1" w:styleId="CB42C9B69FB740B9A09BE4CE3D3FE774">
    <w:name w:val="CB42C9B69FB740B9A09BE4CE3D3FE774"/>
    <w:rsid w:val="00F14B90"/>
  </w:style>
  <w:style w:type="paragraph" w:customStyle="1" w:styleId="1589BF0890C44443915A0C7D845EBA42">
    <w:name w:val="1589BF0890C44443915A0C7D845EBA42"/>
    <w:rsid w:val="00F14B90"/>
  </w:style>
  <w:style w:type="paragraph" w:customStyle="1" w:styleId="500006BD7D924511A98D40ADB546F4C7">
    <w:name w:val="500006BD7D924511A98D40ADB546F4C7"/>
    <w:rsid w:val="00F14B90"/>
  </w:style>
  <w:style w:type="paragraph" w:customStyle="1" w:styleId="E9CBDF37A32941F8A13BAC44D56D8398">
    <w:name w:val="E9CBDF37A32941F8A13BAC44D56D8398"/>
    <w:rsid w:val="00F14B90"/>
  </w:style>
  <w:style w:type="paragraph" w:customStyle="1" w:styleId="3CB820A2271B4EA68FB128077AE05BA9">
    <w:name w:val="3CB820A2271B4EA68FB128077AE05BA9"/>
    <w:rsid w:val="00F14B90"/>
  </w:style>
  <w:style w:type="paragraph" w:customStyle="1" w:styleId="CFBD45E1409C4E9DB2D3FF24B74CDB8F">
    <w:name w:val="CFBD45E1409C4E9DB2D3FF24B74CDB8F"/>
    <w:rsid w:val="00D23ED6"/>
  </w:style>
  <w:style w:type="paragraph" w:customStyle="1" w:styleId="829D56B4C1844CBFA457E7859976C6EE">
    <w:name w:val="829D56B4C1844CBFA457E7859976C6EE"/>
    <w:rsid w:val="00185ABD"/>
  </w:style>
  <w:style w:type="paragraph" w:customStyle="1" w:styleId="DCDF9DDA6E6948BEA02D1244A12E9658">
    <w:name w:val="DCDF9DDA6E6948BEA02D1244A12E9658"/>
    <w:rsid w:val="00185ABD"/>
  </w:style>
  <w:style w:type="paragraph" w:customStyle="1" w:styleId="E35633850AA04BE499CF12E68A8F9F05">
    <w:name w:val="E35633850AA04BE499CF12E68A8F9F05"/>
    <w:rsid w:val="00185ABD"/>
  </w:style>
  <w:style w:type="paragraph" w:customStyle="1" w:styleId="C5E8ACF2CEA747A8947D18056BEACD56">
    <w:name w:val="C5E8ACF2CEA747A8947D18056BEACD56"/>
    <w:rsid w:val="00185ABD"/>
  </w:style>
  <w:style w:type="paragraph" w:customStyle="1" w:styleId="E6908A7880B1468783B2A488E8F45FF8">
    <w:name w:val="E6908A7880B1468783B2A488E8F45FF8"/>
    <w:rsid w:val="00185ABD"/>
  </w:style>
  <w:style w:type="paragraph" w:customStyle="1" w:styleId="7DBD498118924ADBACD11049A35ACFBC">
    <w:name w:val="7DBD498118924ADBACD11049A35ACFBC"/>
    <w:rsid w:val="005C49F6"/>
  </w:style>
  <w:style w:type="paragraph" w:customStyle="1" w:styleId="AE75ACFBC71145819E6B9185097AB99A">
    <w:name w:val="AE75ACFBC71145819E6B9185097AB99A"/>
    <w:rsid w:val="005C49F6"/>
  </w:style>
  <w:style w:type="paragraph" w:customStyle="1" w:styleId="A51563ECDD9046C9A1D06AFF59322C62">
    <w:name w:val="A51563ECDD9046C9A1D06AFF59322C62"/>
    <w:rsid w:val="005C49F6"/>
  </w:style>
  <w:style w:type="paragraph" w:customStyle="1" w:styleId="E6DC417C1A5449EC8FCCF066889B992E">
    <w:name w:val="E6DC417C1A5449EC8FCCF066889B992E"/>
    <w:rsid w:val="005C49F6"/>
  </w:style>
  <w:style w:type="paragraph" w:customStyle="1" w:styleId="3F39C31038D44BA29D1BDBC389C5D1AB">
    <w:name w:val="3F39C31038D44BA29D1BDBC389C5D1AB"/>
    <w:rsid w:val="005C49F6"/>
  </w:style>
  <w:style w:type="paragraph" w:customStyle="1" w:styleId="BEFF015F04C6435495E3494A43D4EE82">
    <w:name w:val="BEFF015F04C6435495E3494A43D4EE82"/>
    <w:rsid w:val="005C49F6"/>
  </w:style>
  <w:style w:type="paragraph" w:customStyle="1" w:styleId="467C368A3D454683945D74863ECC887D">
    <w:name w:val="467C368A3D454683945D74863ECC887D"/>
    <w:rsid w:val="005C49F6"/>
  </w:style>
  <w:style w:type="paragraph" w:customStyle="1" w:styleId="22811DEDC7904A9FA9B7E762E38554E0">
    <w:name w:val="22811DEDC7904A9FA9B7E762E38554E0"/>
    <w:rsid w:val="005C49F6"/>
  </w:style>
  <w:style w:type="paragraph" w:customStyle="1" w:styleId="85A70C20EB094E1DAC217F5E6C966681">
    <w:name w:val="85A70C20EB094E1DAC217F5E6C966681"/>
    <w:rsid w:val="005C49F6"/>
  </w:style>
  <w:style w:type="paragraph" w:customStyle="1" w:styleId="347A17F591144B3C95C908FCAB527199">
    <w:name w:val="347A17F591144B3C95C908FCAB527199"/>
    <w:rsid w:val="005C49F6"/>
  </w:style>
  <w:style w:type="paragraph" w:customStyle="1" w:styleId="FEBB59E08C0A41DDAFC9960B8BCAEE37">
    <w:name w:val="FEBB59E08C0A41DDAFC9960B8BCAEE37"/>
    <w:rsid w:val="005C49F6"/>
  </w:style>
  <w:style w:type="paragraph" w:customStyle="1" w:styleId="5D50AE39C3A6411C9E52DB8CA470C4A2">
    <w:name w:val="5D50AE39C3A6411C9E52DB8CA470C4A2"/>
    <w:rsid w:val="005C49F6"/>
  </w:style>
  <w:style w:type="paragraph" w:customStyle="1" w:styleId="7DAF8AE96A9241C590200BDE4FCC605B">
    <w:name w:val="7DAF8AE96A9241C590200BDE4FCC605B"/>
    <w:rsid w:val="005C49F6"/>
  </w:style>
  <w:style w:type="paragraph" w:customStyle="1" w:styleId="134C3AD43FB44F0C894996E3291DACB3">
    <w:name w:val="134C3AD43FB44F0C894996E3291DACB3"/>
    <w:rsid w:val="005C49F6"/>
  </w:style>
  <w:style w:type="paragraph" w:customStyle="1" w:styleId="BABB925590B24AE79E109200049E1DBA">
    <w:name w:val="BABB925590B24AE79E109200049E1DBA"/>
    <w:rsid w:val="005C49F6"/>
  </w:style>
  <w:style w:type="paragraph" w:customStyle="1" w:styleId="A080F88787D642C68834E85E6B95662A">
    <w:name w:val="A080F88787D642C68834E85E6B95662A"/>
    <w:rsid w:val="005C49F6"/>
  </w:style>
  <w:style w:type="paragraph" w:customStyle="1" w:styleId="5B7F49EA9F2E4CD8B8F70841847CCAAA">
    <w:name w:val="5B7F49EA9F2E4CD8B8F70841847CCAAA"/>
    <w:rsid w:val="005C49F6"/>
  </w:style>
  <w:style w:type="paragraph" w:customStyle="1" w:styleId="ADDB9DA17DE0482093191D2E6952A1C8">
    <w:name w:val="ADDB9DA17DE0482093191D2E6952A1C8"/>
    <w:rsid w:val="005C49F6"/>
  </w:style>
  <w:style w:type="paragraph" w:customStyle="1" w:styleId="BCD1CFC1DC7D4737A5E2ED93991951AC">
    <w:name w:val="BCD1CFC1DC7D4737A5E2ED93991951AC"/>
    <w:rsid w:val="005C49F6"/>
  </w:style>
  <w:style w:type="paragraph" w:customStyle="1" w:styleId="45E7CE9943A6441E9322D196E4E292D9">
    <w:name w:val="45E7CE9943A6441E9322D196E4E292D9"/>
    <w:rsid w:val="005C49F6"/>
  </w:style>
  <w:style w:type="paragraph" w:customStyle="1" w:styleId="4597F9AA08CF4F60914DCE831C628384">
    <w:name w:val="4597F9AA08CF4F60914DCE831C628384"/>
    <w:rsid w:val="005C49F6"/>
  </w:style>
  <w:style w:type="paragraph" w:customStyle="1" w:styleId="7D1DA9ED5B2446779E424AC1EEC04F43">
    <w:name w:val="7D1DA9ED5B2446779E424AC1EEC04F43"/>
    <w:rsid w:val="005C49F6"/>
  </w:style>
  <w:style w:type="paragraph" w:customStyle="1" w:styleId="73C4C960CE9A47DE8509B67F95E58250">
    <w:name w:val="73C4C960CE9A47DE8509B67F95E58250"/>
    <w:rsid w:val="005C49F6"/>
  </w:style>
  <w:style w:type="paragraph" w:customStyle="1" w:styleId="9AEE1852212C4267B9A8020DE425EA3C">
    <w:name w:val="9AEE1852212C4267B9A8020DE425EA3C"/>
    <w:rsid w:val="005C49F6"/>
  </w:style>
  <w:style w:type="paragraph" w:customStyle="1" w:styleId="04CB988FD6414DAA9C8C44C517258147">
    <w:name w:val="04CB988FD6414DAA9C8C44C517258147"/>
    <w:rsid w:val="005C49F6"/>
  </w:style>
  <w:style w:type="paragraph" w:customStyle="1" w:styleId="6845DAB4195B4D9389EE49E6D63D3700">
    <w:name w:val="6845DAB4195B4D9389EE49E6D63D3700"/>
    <w:rsid w:val="005C49F6"/>
  </w:style>
  <w:style w:type="paragraph" w:customStyle="1" w:styleId="8062A104FB73421BBF3ABB80BDF3D25B">
    <w:name w:val="8062A104FB73421BBF3ABB80BDF3D25B"/>
    <w:rsid w:val="005C49F6"/>
  </w:style>
  <w:style w:type="paragraph" w:customStyle="1" w:styleId="54DF6FEEFEF243738498842BDBC4BF0F">
    <w:name w:val="54DF6FEEFEF243738498842BDBC4BF0F"/>
    <w:rsid w:val="005C49F6"/>
  </w:style>
  <w:style w:type="paragraph" w:customStyle="1" w:styleId="B1DBF27513F6426DA5D3FD995958F547">
    <w:name w:val="B1DBF27513F6426DA5D3FD995958F547"/>
    <w:rsid w:val="005C49F6"/>
  </w:style>
  <w:style w:type="paragraph" w:customStyle="1" w:styleId="E7A829A9AD974673B2E258DB6C852065">
    <w:name w:val="E7A829A9AD974673B2E258DB6C852065"/>
    <w:rsid w:val="005C49F6"/>
  </w:style>
  <w:style w:type="paragraph" w:customStyle="1" w:styleId="29B3AB3730314448A569F37E0FF9D2C2">
    <w:name w:val="29B3AB3730314448A569F37E0FF9D2C2"/>
    <w:rsid w:val="005C49F6"/>
  </w:style>
  <w:style w:type="paragraph" w:customStyle="1" w:styleId="C8891D996BFD4445BC86424A6025B4EB">
    <w:name w:val="C8891D996BFD4445BC86424A6025B4EB"/>
    <w:rsid w:val="005C49F6"/>
  </w:style>
  <w:style w:type="paragraph" w:customStyle="1" w:styleId="B1E5A300AF9F460B81281FA23FCFA11D">
    <w:name w:val="B1E5A300AF9F460B81281FA23FCFA11D"/>
    <w:rsid w:val="005C49F6"/>
  </w:style>
  <w:style w:type="paragraph" w:customStyle="1" w:styleId="B464E0E3D48B48B695CDEE32FCD80C8C">
    <w:name w:val="B464E0E3D48B48B695CDEE32FCD80C8C"/>
    <w:rsid w:val="005C49F6"/>
  </w:style>
  <w:style w:type="paragraph" w:customStyle="1" w:styleId="3F037FBD03AC42AAA8F8D161372CF153">
    <w:name w:val="3F037FBD03AC42AAA8F8D161372CF153"/>
    <w:rsid w:val="005C49F6"/>
  </w:style>
  <w:style w:type="paragraph" w:customStyle="1" w:styleId="B55C518F87E44BE8BC7B068EE88989B3">
    <w:name w:val="B55C518F87E44BE8BC7B068EE88989B3"/>
    <w:rsid w:val="005C49F6"/>
  </w:style>
  <w:style w:type="paragraph" w:customStyle="1" w:styleId="DB3988E2958846119F414725E15EF1E8">
    <w:name w:val="DB3988E2958846119F414725E15EF1E8"/>
    <w:rsid w:val="005C49F6"/>
  </w:style>
  <w:style w:type="paragraph" w:customStyle="1" w:styleId="34EE839CB3644D0FB61B0A56F5E3C1B1">
    <w:name w:val="34EE839CB3644D0FB61B0A56F5E3C1B1"/>
    <w:rsid w:val="005C49F6"/>
  </w:style>
  <w:style w:type="paragraph" w:customStyle="1" w:styleId="3CF0AEC7A1C34F0B8A4284A174541D86">
    <w:name w:val="3CF0AEC7A1C34F0B8A4284A174541D86"/>
    <w:rsid w:val="005C49F6"/>
  </w:style>
  <w:style w:type="paragraph" w:customStyle="1" w:styleId="D8819215B96F448995D0DF11EAF78CE5">
    <w:name w:val="D8819215B96F448995D0DF11EAF78CE5"/>
    <w:rsid w:val="005C49F6"/>
  </w:style>
  <w:style w:type="paragraph" w:customStyle="1" w:styleId="91B0F881C04D493292E147766685321A">
    <w:name w:val="91B0F881C04D493292E147766685321A"/>
    <w:rsid w:val="005C49F6"/>
  </w:style>
  <w:style w:type="paragraph" w:customStyle="1" w:styleId="70DAA8D0B416445788482C356C5DBD21">
    <w:name w:val="70DAA8D0B416445788482C356C5DBD21"/>
    <w:rsid w:val="005C49F6"/>
  </w:style>
  <w:style w:type="paragraph" w:customStyle="1" w:styleId="2CE9C5A66E52423985028AA5614DD8A6">
    <w:name w:val="2CE9C5A66E52423985028AA5614DD8A6"/>
    <w:rsid w:val="005C49F6"/>
  </w:style>
  <w:style w:type="paragraph" w:customStyle="1" w:styleId="9A79625EBD724215AC496AB33C5417BD">
    <w:name w:val="9A79625EBD724215AC496AB33C5417BD"/>
    <w:rsid w:val="005C49F6"/>
  </w:style>
  <w:style w:type="paragraph" w:customStyle="1" w:styleId="9535AF1209D646BE8595911B9373E143">
    <w:name w:val="9535AF1209D646BE8595911B9373E143"/>
    <w:rsid w:val="005C49F6"/>
  </w:style>
  <w:style w:type="paragraph" w:customStyle="1" w:styleId="4EDF8365D0B7413D967D75B1AAC72596">
    <w:name w:val="4EDF8365D0B7413D967D75B1AAC72596"/>
    <w:rsid w:val="005C49F6"/>
  </w:style>
  <w:style w:type="paragraph" w:customStyle="1" w:styleId="648B74B54F664C349FF37007A2905F5A">
    <w:name w:val="648B74B54F664C349FF37007A2905F5A"/>
    <w:rsid w:val="005C49F6"/>
  </w:style>
  <w:style w:type="paragraph" w:customStyle="1" w:styleId="8559620B9C3A4CF58DB901C7094CC7A3">
    <w:name w:val="8559620B9C3A4CF58DB901C7094CC7A3"/>
    <w:rsid w:val="005C49F6"/>
  </w:style>
  <w:style w:type="paragraph" w:customStyle="1" w:styleId="896BC34A0F1C47C8A931FEC51BB15DAC">
    <w:name w:val="896BC34A0F1C47C8A931FEC51BB15DAC"/>
    <w:rsid w:val="005C49F6"/>
  </w:style>
  <w:style w:type="paragraph" w:customStyle="1" w:styleId="734805E7F26A48389046687E91724C23">
    <w:name w:val="734805E7F26A48389046687E91724C23"/>
    <w:rsid w:val="005C49F6"/>
  </w:style>
  <w:style w:type="paragraph" w:customStyle="1" w:styleId="096A270F05B342D2A68AE633A0540D9E">
    <w:name w:val="096A270F05B342D2A68AE633A0540D9E"/>
    <w:rsid w:val="005C49F6"/>
  </w:style>
  <w:style w:type="paragraph" w:customStyle="1" w:styleId="CCC3EAD6BA3C47CCA665FE814F5E4FEA">
    <w:name w:val="CCC3EAD6BA3C47CCA665FE814F5E4FEA"/>
    <w:rsid w:val="005C49F6"/>
  </w:style>
  <w:style w:type="paragraph" w:customStyle="1" w:styleId="66928F5C379C46D9BAC6FB39A5A376D1">
    <w:name w:val="66928F5C379C46D9BAC6FB39A5A376D1"/>
    <w:rsid w:val="005C49F6"/>
  </w:style>
  <w:style w:type="paragraph" w:customStyle="1" w:styleId="A98656CF6F5D4DED841FF63031AD017B">
    <w:name w:val="A98656CF6F5D4DED841FF63031AD017B"/>
    <w:rsid w:val="005C49F6"/>
  </w:style>
  <w:style w:type="paragraph" w:customStyle="1" w:styleId="7EA74C0996F24319A04AA0E692AA2B0F">
    <w:name w:val="7EA74C0996F24319A04AA0E692AA2B0F"/>
    <w:rsid w:val="005C49F6"/>
  </w:style>
  <w:style w:type="paragraph" w:customStyle="1" w:styleId="D2872CBED77F4E1A923CA2ACE09E6670">
    <w:name w:val="D2872CBED77F4E1A923CA2ACE09E6670"/>
    <w:rsid w:val="005C49F6"/>
  </w:style>
  <w:style w:type="paragraph" w:customStyle="1" w:styleId="23688734C88947CD973024D01707C934">
    <w:name w:val="23688734C88947CD973024D01707C934"/>
    <w:rsid w:val="005C49F6"/>
  </w:style>
  <w:style w:type="paragraph" w:customStyle="1" w:styleId="97C6CCD443A74A63A4EAE43FB89B973B">
    <w:name w:val="97C6CCD443A74A63A4EAE43FB89B973B"/>
    <w:rsid w:val="005C49F6"/>
  </w:style>
  <w:style w:type="paragraph" w:customStyle="1" w:styleId="4409AB5B5836474DAF3EC34A277BDA2C">
    <w:name w:val="4409AB5B5836474DAF3EC34A277BDA2C"/>
    <w:rsid w:val="005C49F6"/>
  </w:style>
  <w:style w:type="paragraph" w:customStyle="1" w:styleId="3870AE6BF3E448E6A8FE4112EA9E3E15">
    <w:name w:val="3870AE6BF3E448E6A8FE4112EA9E3E15"/>
    <w:rsid w:val="005C49F6"/>
  </w:style>
  <w:style w:type="paragraph" w:customStyle="1" w:styleId="7F037CF9158442FC947EEEC750875CD2">
    <w:name w:val="7F037CF9158442FC947EEEC750875CD2"/>
    <w:rsid w:val="005C49F6"/>
  </w:style>
  <w:style w:type="paragraph" w:customStyle="1" w:styleId="E5A7927632EF4D1D82E16E391417ABAE">
    <w:name w:val="E5A7927632EF4D1D82E16E391417ABAE"/>
    <w:rsid w:val="005C49F6"/>
  </w:style>
  <w:style w:type="paragraph" w:customStyle="1" w:styleId="0B0ED8B51E804CD792086887C1B1911B">
    <w:name w:val="0B0ED8B51E804CD792086887C1B1911B"/>
    <w:rsid w:val="005C49F6"/>
  </w:style>
  <w:style w:type="paragraph" w:customStyle="1" w:styleId="B41388C8EE9E416DA22A8E0E9059C106">
    <w:name w:val="B41388C8EE9E416DA22A8E0E9059C106"/>
    <w:rsid w:val="005C49F6"/>
  </w:style>
  <w:style w:type="paragraph" w:customStyle="1" w:styleId="63D574DDC3AE4DCA8479413B0DDC768C">
    <w:name w:val="63D574DDC3AE4DCA8479413B0DDC768C"/>
    <w:rsid w:val="005C49F6"/>
  </w:style>
  <w:style w:type="paragraph" w:customStyle="1" w:styleId="46AB4D8D4DEA422EB98ADA50B7A0F34C">
    <w:name w:val="46AB4D8D4DEA422EB98ADA50B7A0F34C"/>
    <w:rsid w:val="005C49F6"/>
  </w:style>
  <w:style w:type="paragraph" w:customStyle="1" w:styleId="AF788CE9D22A494BB464E2C724306C5B">
    <w:name w:val="AF788CE9D22A494BB464E2C724306C5B"/>
    <w:rsid w:val="005C49F6"/>
  </w:style>
  <w:style w:type="paragraph" w:customStyle="1" w:styleId="F0828C33FCB04C2BA4C3CA00B6EFCA51">
    <w:name w:val="F0828C33FCB04C2BA4C3CA00B6EFCA51"/>
    <w:rsid w:val="005C49F6"/>
  </w:style>
  <w:style w:type="paragraph" w:customStyle="1" w:styleId="512E390FD9A5448EAF8063D0CA8FEB1E">
    <w:name w:val="512E390FD9A5448EAF8063D0CA8FEB1E"/>
    <w:rsid w:val="005C49F6"/>
  </w:style>
  <w:style w:type="paragraph" w:customStyle="1" w:styleId="B6EAA29B6E5C473B9F415968CBACAFE5">
    <w:name w:val="B6EAA29B6E5C473B9F415968CBACAFE5"/>
    <w:rsid w:val="005C49F6"/>
  </w:style>
  <w:style w:type="paragraph" w:customStyle="1" w:styleId="EA977D9CA28C4A819493EA58942FC258">
    <w:name w:val="EA977D9CA28C4A819493EA58942FC258"/>
    <w:rsid w:val="005C49F6"/>
  </w:style>
  <w:style w:type="paragraph" w:customStyle="1" w:styleId="F86C4AD4BD42484C988313B990C0F246">
    <w:name w:val="F86C4AD4BD42484C988313B990C0F246"/>
    <w:rsid w:val="005C49F6"/>
  </w:style>
  <w:style w:type="paragraph" w:customStyle="1" w:styleId="B3B666F85ADB4E0EB45B912713EA0722">
    <w:name w:val="B3B666F85ADB4E0EB45B912713EA0722"/>
    <w:rsid w:val="005C49F6"/>
  </w:style>
  <w:style w:type="paragraph" w:customStyle="1" w:styleId="42C0E4B74C1F4FE29C76E9259F360791">
    <w:name w:val="42C0E4B74C1F4FE29C76E9259F360791"/>
    <w:rsid w:val="005C49F6"/>
  </w:style>
  <w:style w:type="paragraph" w:customStyle="1" w:styleId="8489383EB15845A7908186E9124C3CF8">
    <w:name w:val="8489383EB15845A7908186E9124C3CF8"/>
    <w:rsid w:val="00C51ED7"/>
  </w:style>
  <w:style w:type="paragraph" w:customStyle="1" w:styleId="50E85AB6F36D4FC799E564910FDF35C9">
    <w:name w:val="50E85AB6F36D4FC799E564910FDF35C9"/>
    <w:rsid w:val="00C51ED7"/>
  </w:style>
  <w:style w:type="paragraph" w:customStyle="1" w:styleId="AB79A605891845D39D201106E9C47050">
    <w:name w:val="AB79A605891845D39D201106E9C47050"/>
    <w:rsid w:val="00C51ED7"/>
  </w:style>
  <w:style w:type="paragraph" w:customStyle="1" w:styleId="3299481BE41246358665755600BD8217">
    <w:name w:val="3299481BE41246358665755600BD8217"/>
    <w:rsid w:val="00C51ED7"/>
  </w:style>
  <w:style w:type="paragraph" w:customStyle="1" w:styleId="C6C2B5AFA69344ECB0B3250FFBC0AEB6">
    <w:name w:val="C6C2B5AFA69344ECB0B3250FFBC0AEB6"/>
    <w:rsid w:val="00C51ED7"/>
  </w:style>
  <w:style w:type="paragraph" w:customStyle="1" w:styleId="193A9131A25C4D279D4A5D732B90DFC9">
    <w:name w:val="193A9131A25C4D279D4A5D732B90DFC9"/>
    <w:rsid w:val="00C51ED7"/>
  </w:style>
  <w:style w:type="paragraph" w:customStyle="1" w:styleId="CB04DD327AB44CDFBEC78552D3618FD8">
    <w:name w:val="CB04DD327AB44CDFBEC78552D3618FD8"/>
    <w:rsid w:val="00C51ED7"/>
  </w:style>
  <w:style w:type="paragraph" w:customStyle="1" w:styleId="539B1D69F7BC43B19490F40F8B399446">
    <w:name w:val="539B1D69F7BC43B19490F40F8B399446"/>
    <w:rsid w:val="00C51ED7"/>
  </w:style>
  <w:style w:type="paragraph" w:customStyle="1" w:styleId="9C6513C84D3243B3B10902F921BF0981">
    <w:name w:val="9C6513C84D3243B3B10902F921BF0981"/>
    <w:rsid w:val="00C51ED7"/>
  </w:style>
  <w:style w:type="paragraph" w:customStyle="1" w:styleId="09CF8C498E6B46CD89E6E0E222925077">
    <w:name w:val="09CF8C498E6B46CD89E6E0E222925077"/>
    <w:rsid w:val="00C51ED7"/>
  </w:style>
  <w:style w:type="paragraph" w:customStyle="1" w:styleId="8214B12AE8D84B25A05BD2073E37B473">
    <w:name w:val="8214B12AE8D84B25A05BD2073E37B473"/>
    <w:rsid w:val="00C51ED7"/>
  </w:style>
  <w:style w:type="paragraph" w:customStyle="1" w:styleId="E8E00396105D42FDA518523E6D1806F0">
    <w:name w:val="E8E00396105D42FDA518523E6D1806F0"/>
    <w:rsid w:val="00C51ED7"/>
  </w:style>
  <w:style w:type="paragraph" w:customStyle="1" w:styleId="3012AEBAA8C548C1AEF86758C6BD1866">
    <w:name w:val="3012AEBAA8C548C1AEF86758C6BD1866"/>
    <w:rsid w:val="00C51E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12CEE9-DCC7-4374-9397-7BDECD4D6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1</Pages>
  <Words>2395</Words>
  <Characters>1365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NBEC/NWOCA</Company>
  <LinksUpToDate>false</LinksUpToDate>
  <CharactersWithSpaces>1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a Moye</dc:creator>
  <cp:lastModifiedBy>Natalie Miller</cp:lastModifiedBy>
  <cp:revision>9</cp:revision>
  <cp:lastPrinted>2018-02-28T18:43:00Z</cp:lastPrinted>
  <dcterms:created xsi:type="dcterms:W3CDTF">2024-02-12T18:16:00Z</dcterms:created>
  <dcterms:modified xsi:type="dcterms:W3CDTF">2024-02-13T17:04:00Z</dcterms:modified>
</cp:coreProperties>
</file>